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69EDF" w14:textId="77777777" w:rsidR="00EE79F6" w:rsidRPr="00A43435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C99BA23" w14:textId="77777777" w:rsidR="00EE79F6" w:rsidRPr="00A4343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086A47B" w14:textId="77777777" w:rsidR="00EE79F6" w:rsidRPr="00A4343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86105BB" w14:textId="77777777" w:rsidR="00EE79F6" w:rsidRPr="00A43435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D25CB4C" w14:textId="77777777" w:rsidR="0087452D" w:rsidRPr="00A43435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303B122" w14:textId="7F30A377" w:rsidR="00EE79F6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7FC1B0C" w14:textId="77777777" w:rsidR="0091669E" w:rsidRPr="00A43435" w:rsidRDefault="0091669E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FAF6B3F" w14:textId="7550650A" w:rsidR="00D94BBF" w:rsidRPr="00A43435" w:rsidRDefault="00250F57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</w:rPr>
        <w:t>T</w:t>
      </w:r>
      <w:r w:rsidR="008A1908" w:rsidRPr="00A43435">
        <w:rPr>
          <w:rFonts w:ascii="Browallia New" w:hAnsi="Browallia New" w:cs="Browallia New"/>
          <w:b/>
          <w:bCs/>
          <w:sz w:val="44"/>
          <w:szCs w:val="44"/>
          <w:lang w:val="en-GB"/>
        </w:rPr>
        <w:t>-</w:t>
      </w:r>
      <w:r w:rsidRPr="00A43435">
        <w:rPr>
          <w:rFonts w:ascii="Browallia New" w:hAnsi="Browallia New" w:cs="Browallia New"/>
          <w:b/>
          <w:bCs/>
          <w:sz w:val="44"/>
          <w:szCs w:val="44"/>
        </w:rPr>
        <w:t>VER-</w:t>
      </w:r>
      <w:r w:rsidR="004D4249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A43435">
        <w:rPr>
          <w:rFonts w:ascii="Browallia New" w:hAnsi="Browallia New" w:cs="Browallia New"/>
          <w:b/>
          <w:bCs/>
          <w:sz w:val="44"/>
          <w:szCs w:val="44"/>
        </w:rPr>
        <w:t>METH-</w:t>
      </w:r>
      <w:r w:rsidR="004D4249">
        <w:rPr>
          <w:rFonts w:ascii="Browallia New" w:hAnsi="Browallia New" w:cs="Browallia New"/>
          <w:b/>
          <w:bCs/>
          <w:sz w:val="44"/>
          <w:szCs w:val="44"/>
        </w:rPr>
        <w:t>13</w:t>
      </w:r>
      <w:r w:rsidR="001544E8" w:rsidRPr="00A43435">
        <w:rPr>
          <w:rFonts w:ascii="Browallia New" w:hAnsi="Browallia New" w:cs="Browallia New"/>
          <w:b/>
          <w:bCs/>
          <w:sz w:val="44"/>
          <w:szCs w:val="44"/>
        </w:rPr>
        <w:t>-04</w:t>
      </w:r>
    </w:p>
    <w:p w14:paraId="37B24081" w14:textId="2841200E" w:rsidR="00D94BBF" w:rsidRPr="00A43435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4C616F00" w14:textId="77777777" w:rsidR="00D94BBF" w:rsidRPr="00A43435" w:rsidRDefault="00D94BBF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50EC408B" w14:textId="77777777" w:rsidR="0087231A" w:rsidRPr="00A43435" w:rsidRDefault="001544E8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A43435">
        <w:rPr>
          <w:rFonts w:ascii="Browallia New" w:hAnsi="Browallia New" w:cs="Browallia New" w:hint="cs"/>
          <w:b/>
          <w:bCs/>
          <w:sz w:val="44"/>
          <w:szCs w:val="44"/>
          <w:cs/>
        </w:rPr>
        <w:t>สวนไม้เศรษฐกิจโตเร็ว</w:t>
      </w:r>
    </w:p>
    <w:p w14:paraId="127503C5" w14:textId="15D02344" w:rsidR="0087231A" w:rsidRDefault="0087231A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A43435">
        <w:rPr>
          <w:rFonts w:ascii="Browallia New" w:hAnsi="Browallia New" w:cs="Browallia New"/>
          <w:b/>
          <w:bCs/>
          <w:sz w:val="44"/>
          <w:szCs w:val="44"/>
        </w:rPr>
        <w:t>(</w:t>
      </w:r>
      <w:r w:rsidR="001544E8" w:rsidRPr="00A43435">
        <w:rPr>
          <w:rFonts w:ascii="Browallia New" w:hAnsi="Browallia New" w:cs="Browallia New"/>
          <w:b/>
          <w:bCs/>
          <w:sz w:val="44"/>
          <w:szCs w:val="44"/>
        </w:rPr>
        <w:t>Economic Fast Growing Tree Plantation</w:t>
      </w:r>
      <w:r w:rsidRPr="00A43435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6CE59C60" w14:textId="77777777" w:rsidR="004D4249" w:rsidRDefault="004D4249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2E1E45EE" w14:textId="617C9C40" w:rsidR="00156543" w:rsidRPr="00156543" w:rsidRDefault="00156543" w:rsidP="00D94BB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="00912183">
        <w:rPr>
          <w:rFonts w:ascii="Browallia New" w:hAnsi="Browallia New" w:cs="Browallia New"/>
          <w:b/>
          <w:bCs/>
          <w:sz w:val="44"/>
          <w:szCs w:val="44"/>
        </w:rPr>
        <w:t>0</w:t>
      </w:r>
      <w:r w:rsidR="004D4249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56BB3F11" w14:textId="048324F6" w:rsidR="00673D7F" w:rsidRDefault="00434211" w:rsidP="00673D7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Sector</w:t>
      </w:r>
      <w:r w:rsidR="00673D7F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="00C0042F">
        <w:rPr>
          <w:rFonts w:ascii="Browallia New" w:hAnsi="Browallia New" w:cs="Browallia New"/>
          <w:b/>
          <w:bCs/>
          <w:sz w:val="44"/>
          <w:szCs w:val="44"/>
        </w:rPr>
        <w:t>14</w:t>
      </w:r>
      <w:r w:rsidR="00673D7F"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="00673D7F"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C0042F">
        <w:rPr>
          <w:rFonts w:ascii="Browallia New" w:hAnsi="Browallia New" w:cs="Browallia New"/>
          <w:b/>
          <w:bCs/>
          <w:sz w:val="44"/>
          <w:szCs w:val="44"/>
          <w:lang w:val="en-SG"/>
        </w:rPr>
        <w:t>Afforestation and</w:t>
      </w:r>
      <w:r w:rsidR="00673D7F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C0042F">
        <w:rPr>
          <w:rFonts w:ascii="Browallia New" w:hAnsi="Browallia New" w:cs="Browallia New"/>
          <w:b/>
          <w:bCs/>
          <w:sz w:val="44"/>
          <w:szCs w:val="44"/>
          <w:lang w:val="en-SG"/>
        </w:rPr>
        <w:t>r</w:t>
      </w:r>
      <w:r w:rsidR="00673D7F">
        <w:rPr>
          <w:rFonts w:ascii="Browallia New" w:hAnsi="Browallia New" w:cs="Browallia New"/>
          <w:b/>
          <w:bCs/>
          <w:sz w:val="44"/>
          <w:szCs w:val="44"/>
          <w:lang w:val="en-SG"/>
        </w:rPr>
        <w:t>e</w:t>
      </w:r>
      <w:r w:rsidR="00C0042F">
        <w:rPr>
          <w:rFonts w:ascii="Browallia New" w:hAnsi="Browallia New" w:cs="Browallia New"/>
          <w:b/>
          <w:bCs/>
          <w:sz w:val="44"/>
          <w:szCs w:val="44"/>
          <w:lang w:val="en-SG"/>
        </w:rPr>
        <w:t>forest</w:t>
      </w:r>
      <w:r w:rsidR="007C27B8">
        <w:rPr>
          <w:rFonts w:ascii="Browallia New" w:hAnsi="Browallia New" w:cs="Browallia New"/>
          <w:b/>
          <w:bCs/>
          <w:sz w:val="44"/>
          <w:szCs w:val="44"/>
          <w:lang w:val="en-SG"/>
        </w:rPr>
        <w:t>ation</w:t>
      </w:r>
    </w:p>
    <w:p w14:paraId="1B99F67D" w14:textId="7C91CB16" w:rsidR="004D4249" w:rsidRDefault="004D4249" w:rsidP="00673D7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610ECEE9" w14:textId="3457F985" w:rsidR="004D4249" w:rsidRPr="00673E33" w:rsidRDefault="004D4249" w:rsidP="004D4249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วันที่บังคับใช้ </w:t>
      </w:r>
      <w:r w:rsidR="00C43CCF">
        <w:rPr>
          <w:rFonts w:ascii="Browallia New" w:hAnsi="Browallia New" w:cs="Browallia New"/>
          <w:b/>
          <w:bCs/>
          <w:sz w:val="44"/>
          <w:szCs w:val="44"/>
        </w:rPr>
        <w:t xml:space="preserve">1 </w:t>
      </w:r>
      <w:r w:rsidR="00C43CCF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มีนาคม </w:t>
      </w:r>
      <w:r>
        <w:rPr>
          <w:rFonts w:ascii="Browallia New" w:hAnsi="Browallia New" w:cs="Browallia New"/>
          <w:b/>
          <w:bCs/>
          <w:sz w:val="44"/>
          <w:szCs w:val="44"/>
        </w:rPr>
        <w:t>2566</w:t>
      </w:r>
    </w:p>
    <w:p w14:paraId="0028F53F" w14:textId="77777777" w:rsidR="004D4249" w:rsidRPr="00673E33" w:rsidRDefault="004D4249" w:rsidP="00673D7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</w:p>
    <w:p w14:paraId="5A6D7920" w14:textId="77777777" w:rsidR="00F27F5B" w:rsidRPr="00673D7F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cs/>
          <w:lang w:val="en-SG"/>
        </w:rPr>
      </w:pPr>
    </w:p>
    <w:p w14:paraId="34CCAD46" w14:textId="77777777" w:rsidR="00EE79F6" w:rsidRPr="00A43435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A43435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946"/>
      </w:tblGrid>
      <w:tr w:rsidR="007C27B8" w:rsidRPr="00A43435" w14:paraId="56C0DAD1" w14:textId="77777777" w:rsidTr="007C27B8">
        <w:trPr>
          <w:trHeight w:val="699"/>
        </w:trPr>
        <w:tc>
          <w:tcPr>
            <w:tcW w:w="2694" w:type="dxa"/>
            <w:shd w:val="clear" w:color="auto" w:fill="BFBFBF"/>
          </w:tcPr>
          <w:p w14:paraId="2B201871" w14:textId="362D9F73" w:rsidR="007C27B8" w:rsidRPr="00A43435" w:rsidRDefault="007C27B8" w:rsidP="008C73D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434211">
              <w:rPr>
                <w:rFonts w:ascii="Browallia New" w:hAnsi="Browallia New" w:cs="Browallia New" w:hint="cs"/>
                <w:szCs w:val="32"/>
                <w:cs/>
              </w:rPr>
              <w:t>ฯ</w:t>
            </w:r>
          </w:p>
        </w:tc>
        <w:tc>
          <w:tcPr>
            <w:tcW w:w="6946" w:type="dxa"/>
            <w:shd w:val="clear" w:color="auto" w:fill="BFBFBF"/>
          </w:tcPr>
          <w:p w14:paraId="1219F7AB" w14:textId="77777777" w:rsidR="007C27B8" w:rsidRDefault="007C27B8" w:rsidP="00FE2A9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สวนไม้เศรษฐกิจโตเร็ว</w:t>
            </w:r>
          </w:p>
          <w:p w14:paraId="095681DE" w14:textId="7DD6829F" w:rsidR="007C27B8" w:rsidRPr="00A43435" w:rsidRDefault="007C27B8" w:rsidP="00FE2A9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</w:rPr>
              <w:t>Economic Fast Growing Tree Plantation</w:t>
            </w:r>
          </w:p>
        </w:tc>
      </w:tr>
      <w:tr w:rsidR="004D4249" w:rsidRPr="00A43435" w14:paraId="159AE41D" w14:textId="77777777" w:rsidTr="00270B39">
        <w:tc>
          <w:tcPr>
            <w:tcW w:w="2694" w:type="dxa"/>
          </w:tcPr>
          <w:p w14:paraId="35421DDE" w14:textId="0F4ACD75" w:rsidR="004D4249" w:rsidRPr="00A43435" w:rsidRDefault="004D4249" w:rsidP="004D4249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182C99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182C99">
              <w:rPr>
                <w:rFonts w:ascii="Browallia New" w:hAnsi="Browallia New" w:cs="Browallia New"/>
                <w:szCs w:val="32"/>
              </w:rPr>
              <w:t>Project Type)</w:t>
            </w:r>
          </w:p>
        </w:tc>
        <w:tc>
          <w:tcPr>
            <w:tcW w:w="6946" w:type="dxa"/>
          </w:tcPr>
          <w:p w14:paraId="4480A085" w14:textId="43B8AA57" w:rsidR="004D4249" w:rsidRPr="00A43435" w:rsidRDefault="004D4249" w:rsidP="004D424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lang w:val="en-GB"/>
              </w:rPr>
            </w:pPr>
            <w:r w:rsidRPr="00182C99">
              <w:rPr>
                <w:rFonts w:ascii="Browallia New" w:hAnsi="Browallia New" w:cs="Browallia New" w:hint="cs"/>
                <w:cs/>
              </w:rPr>
              <w:t xml:space="preserve">การลด ดูดซับ และกักเก็บก๊าซเรือนกระจกจากภาคป่าไม้และการเกษตร </w:t>
            </w:r>
          </w:p>
        </w:tc>
      </w:tr>
      <w:tr w:rsidR="004D4249" w:rsidRPr="00A43435" w14:paraId="5586A6E3" w14:textId="77777777" w:rsidTr="00270B39">
        <w:tc>
          <w:tcPr>
            <w:tcW w:w="2694" w:type="dxa"/>
          </w:tcPr>
          <w:p w14:paraId="68825A65" w14:textId="77777777" w:rsidR="004D4249" w:rsidRPr="00182C99" w:rsidRDefault="004D4249" w:rsidP="004D4249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182C99">
              <w:rPr>
                <w:rFonts w:ascii="Browallia New" w:hAnsi="Browallia New" w:cs="Browallia New"/>
                <w:szCs w:val="32"/>
                <w:cs/>
              </w:rPr>
              <w:t>สาขา</w:t>
            </w:r>
            <w:r w:rsidRPr="00182C99">
              <w:rPr>
                <w:rFonts w:ascii="Browallia New" w:hAnsi="Browallia New" w:cs="Browallia New" w:hint="cs"/>
                <w:szCs w:val="32"/>
                <w:cs/>
              </w:rPr>
              <w:t>และขอบข่าย</w:t>
            </w:r>
          </w:p>
          <w:p w14:paraId="425A43EB" w14:textId="10B95FB6" w:rsidR="004D4249" w:rsidRPr="00A43435" w:rsidRDefault="004D4249" w:rsidP="00CC3F09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182C99">
              <w:rPr>
                <w:rFonts w:ascii="Browallia New" w:hAnsi="Browallia New" w:cs="Browallia New"/>
                <w:szCs w:val="32"/>
              </w:rPr>
              <w:t>(Sector)</w:t>
            </w:r>
          </w:p>
        </w:tc>
        <w:tc>
          <w:tcPr>
            <w:tcW w:w="6946" w:type="dxa"/>
          </w:tcPr>
          <w:p w14:paraId="1BEC5BB3" w14:textId="4924B8A9" w:rsidR="004D4249" w:rsidRPr="00A43435" w:rsidRDefault="004D4249" w:rsidP="004D4249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82C99">
              <w:rPr>
                <w:rFonts w:ascii="Browallia New" w:hAnsi="Browallia New" w:cs="Browallia New"/>
              </w:rPr>
              <w:t xml:space="preserve">14 – </w:t>
            </w:r>
            <w:r w:rsidRPr="00182C99">
              <w:rPr>
                <w:rFonts w:ascii="Browallia New" w:hAnsi="Browallia New" w:cs="Browallia New" w:hint="cs"/>
                <w:cs/>
              </w:rPr>
              <w:t>การปลูกป่าและฟื้นฟูป่า (</w:t>
            </w:r>
            <w:r w:rsidRPr="00182C99">
              <w:rPr>
                <w:rFonts w:ascii="Browallia New" w:hAnsi="Browallia New" w:cs="Browallia New"/>
              </w:rPr>
              <w:t>Afforestation and reforestation</w:t>
            </w:r>
            <w:r w:rsidRPr="00182C99"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A43435" w:rsidRPr="00A43435" w14:paraId="0A49614D" w14:textId="77777777" w:rsidTr="00270B39">
        <w:tc>
          <w:tcPr>
            <w:tcW w:w="2694" w:type="dxa"/>
          </w:tcPr>
          <w:p w14:paraId="722DDF2F" w14:textId="77777777" w:rsidR="00270B39" w:rsidRPr="00A43435" w:rsidRDefault="00270B39" w:rsidP="008C73D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64D8062F" w14:textId="77777777" w:rsidR="00270B39" w:rsidRPr="00A43435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43435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946" w:type="dxa"/>
          </w:tcPr>
          <w:p w14:paraId="4E721982" w14:textId="77777777" w:rsidR="001A4AEB" w:rsidRPr="00A43435" w:rsidRDefault="00232A95" w:rsidP="00232A95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กิจกรรม</w:t>
            </w:r>
            <w:r w:rsidR="003F641C" w:rsidRPr="00A43435">
              <w:rPr>
                <w:rFonts w:ascii="Browallia New" w:hAnsi="Browallia New" w:cs="Browallia New"/>
                <w:cs/>
              </w:rPr>
              <w:t>การเพิ่มพูนการกักเก็บคาร์บอน</w:t>
            </w:r>
            <w:r w:rsidR="001A4AEB"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1F090EB1" w14:textId="77777777" w:rsidTr="00270B39">
        <w:tc>
          <w:tcPr>
            <w:tcW w:w="2694" w:type="dxa"/>
          </w:tcPr>
          <w:p w14:paraId="3C268EFB" w14:textId="77777777" w:rsidR="00270B39" w:rsidRPr="00A43435" w:rsidRDefault="00270B39" w:rsidP="008C73D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2E47FC04" w14:textId="77777777" w:rsidR="00270B39" w:rsidRPr="00A43435" w:rsidRDefault="00270B39" w:rsidP="00156373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946" w:type="dxa"/>
          </w:tcPr>
          <w:p w14:paraId="1A9BEE36" w14:textId="20CD0ED4" w:rsidR="00232A95" w:rsidRPr="00A43435" w:rsidRDefault="00232A95" w:rsidP="00232A95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1.</w:t>
            </w:r>
            <w:r w:rsidRPr="00A43435">
              <w:rPr>
                <w:rFonts w:ascii="Browallia New" w:hAnsi="Browallia New" w:cs="Browallia New"/>
              </w:rPr>
              <w:tab/>
            </w:r>
            <w:r w:rsidRPr="00A43435">
              <w:rPr>
                <w:rFonts w:ascii="Browallia New" w:hAnsi="Browallia New" w:cs="Browallia New"/>
                <w:cs/>
              </w:rPr>
              <w:t xml:space="preserve">การปลูก ดูแล </w:t>
            </w:r>
            <w:r w:rsidR="00CF7DFC">
              <w:rPr>
                <w:rFonts w:ascii="Browallia New" w:hAnsi="Browallia New" w:cs="Browallia New" w:hint="cs"/>
                <w:cs/>
              </w:rPr>
              <w:t>หรือ</w:t>
            </w:r>
            <w:r w:rsidRPr="00A43435">
              <w:rPr>
                <w:rFonts w:ascii="Browallia New" w:hAnsi="Browallia New" w:cs="Browallia New"/>
                <w:cs/>
              </w:rPr>
              <w:t>การจัดการอย่างถูกวิธี</w:t>
            </w:r>
            <w:r w:rsidR="004B234F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6B0E4F67" w14:textId="77777777" w:rsidR="000A41AD" w:rsidRPr="00A43435" w:rsidRDefault="00232A95" w:rsidP="00F73962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2.</w:t>
            </w:r>
            <w:r w:rsidRPr="00A43435">
              <w:rPr>
                <w:rFonts w:ascii="Browallia New" w:hAnsi="Browallia New" w:cs="Browallia New"/>
              </w:rPr>
              <w:tab/>
            </w:r>
            <w:r w:rsidRPr="00A43435">
              <w:rPr>
                <w:rFonts w:ascii="Browallia New" w:hAnsi="Browallia New" w:cs="Browallia New"/>
                <w:cs/>
              </w:rPr>
              <w:t>เป็น</w:t>
            </w:r>
            <w:r w:rsidR="00E60A7C" w:rsidRPr="00A43435">
              <w:rPr>
                <w:rFonts w:ascii="Browallia New" w:hAnsi="Browallia New" w:cs="Browallia New" w:hint="cs"/>
                <w:cs/>
              </w:rPr>
              <w:t>ชนิด</w:t>
            </w:r>
            <w:r w:rsidRPr="00A43435">
              <w:rPr>
                <w:rFonts w:ascii="Browallia New" w:hAnsi="Browallia New" w:cs="Browallia New"/>
                <w:cs/>
              </w:rPr>
              <w:t>ไม้ยืนต้น</w:t>
            </w:r>
            <w:r w:rsidR="00F73962" w:rsidRPr="00A43435">
              <w:rPr>
                <w:rFonts w:ascii="Browallia New" w:hAnsi="Browallia New" w:cs="Browallia New" w:hint="cs"/>
                <w:cs/>
              </w:rPr>
              <w:t>โตเร็วตาม</w:t>
            </w:r>
            <w:r w:rsidR="00E60A7C" w:rsidRPr="00A43435">
              <w:rPr>
                <w:rFonts w:ascii="Browallia New" w:hAnsi="Browallia New" w:cs="Browallia New" w:hint="cs"/>
                <w:cs/>
              </w:rPr>
              <w:t xml:space="preserve"> ประกาศของ อบก.</w:t>
            </w:r>
            <w:r w:rsidR="00F73962" w:rsidRPr="00A4343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A43435" w:rsidRPr="00A43435" w14:paraId="76A48C05" w14:textId="77777777" w:rsidTr="00270B39">
        <w:tc>
          <w:tcPr>
            <w:tcW w:w="2694" w:type="dxa"/>
          </w:tcPr>
          <w:p w14:paraId="398561E9" w14:textId="77777777" w:rsidR="00232A95" w:rsidRPr="00A43435" w:rsidRDefault="00232A95" w:rsidP="00232A95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br/>
            </w:r>
            <w:r w:rsidRPr="00A43435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946" w:type="dxa"/>
          </w:tcPr>
          <w:p w14:paraId="4D09F7AB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มี</w:t>
            </w:r>
            <w:r w:rsidRPr="00A43435">
              <w:rPr>
                <w:rFonts w:ascii="Browallia New" w:eastAsia="Times New Roman" w:hAnsi="Browallia New" w:cs="Browallia New"/>
                <w:szCs w:val="32"/>
                <w:cs/>
              </w:rPr>
              <w:t>หนังสือแสดงสิทธิการใช้ประโยชน์ที่ดินตามกฎหมาย</w:t>
            </w:r>
          </w:p>
          <w:p w14:paraId="126F34AA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มีพื้นที่โครงการไม่ต่ำกว่า 10 ไร่ (สามารถรวมหลายๆ พื้นที่เข้าด้วยกัน)</w:t>
            </w:r>
          </w:p>
          <w:p w14:paraId="4F44138E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กรณีพื้นที่เดิมมีสภาพเป็นป่า ต้องไม่มีการเปลี่ยนแปลงระบบนิเวศป่าไม้ดั้งเดิม</w:t>
            </w:r>
          </w:p>
          <w:p w14:paraId="01AF1877" w14:textId="77777777" w:rsidR="00E60A7C" w:rsidRPr="00A43435" w:rsidRDefault="008A3F0D" w:rsidP="00E60A7C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ก่อนเริ่มดำเนินโครงการ ต้อง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ไม่เป็นพื้นที่ที่มีการตัด</w:t>
            </w:r>
            <w:r w:rsidR="004A5A46" w:rsidRPr="00A43435">
              <w:rPr>
                <w:rFonts w:ascii="Browallia New" w:hAnsi="Browallia New" w:cs="Browallia New" w:hint="cs"/>
                <w:szCs w:val="32"/>
                <w:cs/>
              </w:rPr>
              <w:t>ไม้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ยืนต้นออกก่อนครบอายุรอบตัดฟั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เพื่อทำการปลูก</w:t>
            </w:r>
            <w:r w:rsidR="00F73962" w:rsidRPr="00A43435">
              <w:rPr>
                <w:rFonts w:ascii="Browallia New" w:hAnsi="Browallia New" w:cs="Browallia New"/>
                <w:szCs w:val="32"/>
                <w:cs/>
              </w:rPr>
              <w:t>ไม้ยืนต้น</w:t>
            </w:r>
            <w:r w:rsidR="00F73962" w:rsidRPr="00A43435">
              <w:rPr>
                <w:rFonts w:ascii="Browallia New" w:hAnsi="Browallia New" w:cs="Browallia New" w:hint="cs"/>
                <w:szCs w:val="32"/>
                <w:cs/>
              </w:rPr>
              <w:t>โตเร็ว</w:t>
            </w:r>
            <w:r w:rsidR="00E60A7C" w:rsidRPr="00A43435">
              <w:rPr>
                <w:rFonts w:ascii="Browallia New" w:hAnsi="Browallia New" w:cs="Browallia New"/>
                <w:szCs w:val="32"/>
                <w:cs/>
              </w:rPr>
              <w:t>รอบใหม่</w:t>
            </w:r>
          </w:p>
          <w:p w14:paraId="354A3398" w14:textId="77777777" w:rsidR="00F73962" w:rsidRPr="00A43435" w:rsidRDefault="00F73962" w:rsidP="00F73962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 w:hint="cs"/>
                <w:szCs w:val="32"/>
                <w:cs/>
              </w:rPr>
              <w:t>กำหนด</w:t>
            </w:r>
            <w:r w:rsidR="008A3F0D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รอบตัดฟันไม่น้อยกว่า </w:t>
            </w:r>
            <w:r w:rsidRPr="00A43435">
              <w:rPr>
                <w:rFonts w:ascii="Browallia New" w:hAnsi="Browallia New" w:cs="Browallia New"/>
                <w:szCs w:val="32"/>
              </w:rPr>
              <w:t xml:space="preserve">10 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ปี </w:t>
            </w:r>
          </w:p>
          <w:p w14:paraId="7AAA280F" w14:textId="77777777" w:rsidR="00F73962" w:rsidRPr="00A43435" w:rsidRDefault="00F73962" w:rsidP="00F73962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ไม่มีการทำไม้ออกทั้งหมดตลอดอายุโครงการ ยกเว้นการตัดเพื่อการบำรุงรักษาและจัดการหมู่ไม้ตามแผนที่กำหนด </w:t>
            </w:r>
          </w:p>
          <w:p w14:paraId="6CCFB01F" w14:textId="77777777" w:rsidR="00232A95" w:rsidRPr="00A43435" w:rsidRDefault="00232A95" w:rsidP="00232A95">
            <w:pPr>
              <w:pStyle w:val="ListParagraph"/>
              <w:numPr>
                <w:ilvl w:val="0"/>
                <w:numId w:val="8"/>
              </w:numPr>
              <w:tabs>
                <w:tab w:val="left" w:pos="272"/>
              </w:tabs>
              <w:spacing w:before="0" w:after="0" w:line="240" w:lineRule="auto"/>
              <w:ind w:left="459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/>
                <w:szCs w:val="32"/>
                <w:cs/>
              </w:rPr>
              <w:t>ต้องเป็นการดำเนินกิจกรรมที่เป็นส่วนเพิ่มเติมจากที่กฎหมายบังคับให้ดำเนินการอยู่แล้ว แต่ทั้งนี้จะต้องไม่เป็นการขัดหรือแย้งต่อกฎหมายที่เกี่ยวข้องกับการดำเนินกิจกรรมนั้นๆ ด้วย ยกเว้นกิจกรรมของหน่วยงานภาครัฐ รัฐวิสาหกิจ และหน่วยงานภายในกำกับของรัฐ</w:t>
            </w:r>
          </w:p>
        </w:tc>
      </w:tr>
      <w:tr w:rsidR="004D4249" w:rsidRPr="00A43435" w14:paraId="0AA7CC7C" w14:textId="77777777" w:rsidTr="00270B39">
        <w:tc>
          <w:tcPr>
            <w:tcW w:w="2694" w:type="dxa"/>
          </w:tcPr>
          <w:p w14:paraId="7A48BF57" w14:textId="42709C3B" w:rsidR="004D4249" w:rsidRPr="00A43435" w:rsidRDefault="004D4249" w:rsidP="004D4249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</w:p>
        </w:tc>
        <w:tc>
          <w:tcPr>
            <w:tcW w:w="6946" w:type="dxa"/>
          </w:tcPr>
          <w:p w14:paraId="53E1708E" w14:textId="75264E22" w:rsidR="004D4249" w:rsidRPr="00A43435" w:rsidRDefault="004D4249" w:rsidP="004D424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วันที่โครงการสำรวจค่ากรณีฐานของโครงการแล้วเสร็จ</w:t>
            </w:r>
          </w:p>
        </w:tc>
      </w:tr>
      <w:tr w:rsidR="004D4249" w:rsidRPr="00A43435" w14:paraId="1D6D8715" w14:textId="77777777" w:rsidTr="00270B39">
        <w:tc>
          <w:tcPr>
            <w:tcW w:w="2694" w:type="dxa"/>
          </w:tcPr>
          <w:p w14:paraId="219C9846" w14:textId="75BE8FE9" w:rsidR="004D4249" w:rsidRPr="00A43435" w:rsidRDefault="004D4249" w:rsidP="004D4249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243936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46" w:type="dxa"/>
          </w:tcPr>
          <w:p w14:paraId="6E005298" w14:textId="5EB3400E" w:rsidR="004D4249" w:rsidRPr="00A43435" w:rsidRDefault="004D4249" w:rsidP="004D424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2DEA0286" w14:textId="77777777" w:rsidR="004D4249" w:rsidRDefault="004D4249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p w14:paraId="27AC4779" w14:textId="6D20C63E" w:rsidR="004D4249" w:rsidRDefault="004D4249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br w:type="page"/>
      </w:r>
    </w:p>
    <w:p w14:paraId="1D621C55" w14:textId="75CF2C05" w:rsidR="004D4249" w:rsidRPr="00CC3F09" w:rsidRDefault="004D424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CC3F09">
        <w:rPr>
          <w:rFonts w:ascii="Browallia New" w:hAnsi="Browallia New" w:cs="Browallia New"/>
          <w:b/>
          <w:bCs/>
          <w:cs/>
        </w:rPr>
        <w:lastRenderedPageBreak/>
        <w:t>คำนิยาม</w:t>
      </w:r>
    </w:p>
    <w:p w14:paraId="27D8BF51" w14:textId="77777777" w:rsidR="004D4249" w:rsidRPr="00CC3F09" w:rsidRDefault="004D4249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  <w:cs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087"/>
      </w:tblGrid>
      <w:tr w:rsidR="004D4249" w:rsidRPr="00A43435" w14:paraId="633DD1DC" w14:textId="77777777" w:rsidTr="00CC3F09">
        <w:tc>
          <w:tcPr>
            <w:tcW w:w="1980" w:type="dxa"/>
            <w:shd w:val="clear" w:color="auto" w:fill="auto"/>
          </w:tcPr>
          <w:p w14:paraId="24C6B9DC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ีฐาน</w:t>
            </w:r>
          </w:p>
        </w:tc>
        <w:tc>
          <w:tcPr>
            <w:tcW w:w="7087" w:type="dxa"/>
            <w:shd w:val="clear" w:color="auto" w:fill="auto"/>
          </w:tcPr>
          <w:p w14:paraId="76D4F812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4D4249" w:rsidRPr="00A43435" w14:paraId="0BCC094A" w14:textId="77777777" w:rsidTr="00CC3F09">
        <w:tc>
          <w:tcPr>
            <w:tcW w:w="1980" w:type="dxa"/>
            <w:shd w:val="clear" w:color="auto" w:fill="auto"/>
          </w:tcPr>
          <w:p w14:paraId="0561D247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ตัดขยายระยะ</w:t>
            </w:r>
          </w:p>
        </w:tc>
        <w:tc>
          <w:tcPr>
            <w:tcW w:w="7087" w:type="dxa"/>
            <w:shd w:val="clear" w:color="auto" w:fill="auto"/>
          </w:tcPr>
          <w:p w14:paraId="14CCB1C2" w14:textId="2DAFEC58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เลือกตัดไม้ที่ผ่านวัยรุ่นไปแล้วและขึ้นอยู่หนาแน่นออกเพื่อช่วยให้ต้นไม้ที่เหลือมีโอกาสเจริญเติบโตอย่างเต็มที่</w:t>
            </w:r>
          </w:p>
        </w:tc>
      </w:tr>
      <w:tr w:rsidR="004D4249" w:rsidRPr="00A43435" w14:paraId="659FD035" w14:textId="77777777" w:rsidTr="00CC3F09">
        <w:tc>
          <w:tcPr>
            <w:tcW w:w="1980" w:type="dxa"/>
            <w:shd w:val="clear" w:color="auto" w:fill="auto"/>
          </w:tcPr>
          <w:p w14:paraId="2D8D1CFF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ทำแนวกันไฟ</w:t>
            </w:r>
          </w:p>
        </w:tc>
        <w:tc>
          <w:tcPr>
            <w:tcW w:w="7087" w:type="dxa"/>
            <w:shd w:val="clear" w:color="auto" w:fill="auto"/>
          </w:tcPr>
          <w:p w14:paraId="199E368F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หนึ่งในการป้องกันไฟป่า ซึ่งหมายถึงแนวกันไฟย่อยเป็นแนวแคบๆ ที่สร้างขึ้นเสริมแนวกันไฟชนิดอื่นๆ ทำขึ้น โดยการขุดดินเป็นร่องลึกพอสมควร หรือกำจัดเชื้อเพลิงภายในแนวออกหมดจนถึงผิวดิน ความกว้างประมาณ 1 เมตร หรือกว้างกว่านี้แล้วแต่ความสะดวกในการสร้างและการรักษา</w:t>
            </w:r>
          </w:p>
        </w:tc>
      </w:tr>
      <w:tr w:rsidR="004D4249" w:rsidRPr="00A43435" w14:paraId="65764E26" w14:textId="77777777" w:rsidTr="00CC3F09">
        <w:tc>
          <w:tcPr>
            <w:tcW w:w="1980" w:type="dxa"/>
            <w:shd w:val="clear" w:color="auto" w:fill="auto"/>
          </w:tcPr>
          <w:p w14:paraId="3F036D4D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ทำไม้</w:t>
            </w:r>
          </w:p>
        </w:tc>
        <w:tc>
          <w:tcPr>
            <w:tcW w:w="7087" w:type="dxa"/>
            <w:shd w:val="clear" w:color="auto" w:fill="auto"/>
          </w:tcPr>
          <w:p w14:paraId="0184F9F8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ตัดไม้ออกจากพื้นที่ไปใช้ประโยชน์เมื่อครบกำหนดอายุรอบตัดฟันของต้นไม้</w:t>
            </w:r>
          </w:p>
        </w:tc>
      </w:tr>
      <w:tr w:rsidR="004D4249" w:rsidRPr="00A43435" w14:paraId="677638B3" w14:textId="77777777" w:rsidTr="00CC3F09">
        <w:tc>
          <w:tcPr>
            <w:tcW w:w="1980" w:type="dxa"/>
            <w:shd w:val="clear" w:color="auto" w:fill="auto"/>
          </w:tcPr>
          <w:p w14:paraId="06A0E459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ลิดกิ่ง</w:t>
            </w:r>
          </w:p>
        </w:tc>
        <w:tc>
          <w:tcPr>
            <w:tcW w:w="7087" w:type="dxa"/>
            <w:shd w:val="clear" w:color="auto" w:fill="auto"/>
          </w:tcPr>
          <w:p w14:paraId="6564CF6B" w14:textId="3EF12B93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เป็น</w:t>
            </w:r>
            <w:r w:rsidRPr="00A43435">
              <w:rPr>
                <w:rFonts w:ascii="Browallia New" w:hAnsi="Browallia New" w:cs="Browallia New"/>
                <w:cs/>
              </w:rPr>
              <w:t>การกำจัดกิ่งบางกิ่งออกไป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เพื่อรักษา</w:t>
            </w:r>
            <w:r w:rsidRPr="00A43435">
              <w:rPr>
                <w:rFonts w:ascii="Browallia New" w:hAnsi="Browallia New" w:cs="Browallia New"/>
              </w:rPr>
              <w:t>/</w:t>
            </w:r>
            <w:r w:rsidRPr="00A43435">
              <w:rPr>
                <w:rFonts w:ascii="Browallia New" w:hAnsi="Browallia New" w:cs="Browallia New" w:hint="cs"/>
                <w:cs/>
              </w:rPr>
              <w:t>เพิ่มผลผลิต เพื่อให้</w:t>
            </w:r>
            <w:r w:rsidRPr="00A43435">
              <w:rPr>
                <w:rFonts w:ascii="Browallia New" w:hAnsi="Browallia New" w:cs="Browallia New"/>
                <w:cs/>
              </w:rPr>
              <w:t>ทำให้ได้ต้นไม้ที่มีลำต้น</w:t>
            </w:r>
            <w:r w:rsidRPr="00A43435">
              <w:rPr>
                <w:rFonts w:ascii="Browallia New" w:hAnsi="Browallia New" w:cs="Browallia New" w:hint="cs"/>
                <w:cs/>
              </w:rPr>
              <w:t>เปลาตรง หรือ เพื่อสะดวกต่อการเข้าป</w:t>
            </w:r>
            <w:r w:rsidR="00CC3F09">
              <w:rPr>
                <w:rFonts w:ascii="Browallia New" w:hAnsi="Browallia New" w:cs="Browallia New" w:hint="cs"/>
                <w:cs/>
              </w:rPr>
              <w:t>ฏิ</w:t>
            </w:r>
            <w:r w:rsidRPr="00A43435">
              <w:rPr>
                <w:rFonts w:ascii="Browallia New" w:hAnsi="Browallia New" w:cs="Browallia New" w:hint="cs"/>
                <w:cs/>
              </w:rPr>
              <w:t>บัติงานในพื้นที่</w:t>
            </w:r>
          </w:p>
        </w:tc>
      </w:tr>
      <w:tr w:rsidR="004D4249" w:rsidRPr="00A43435" w14:paraId="0DAA26DA" w14:textId="77777777" w:rsidTr="00CC3F09">
        <w:tc>
          <w:tcPr>
            <w:tcW w:w="1980" w:type="dxa"/>
            <w:shd w:val="clear" w:color="auto" w:fill="auto"/>
          </w:tcPr>
          <w:p w14:paraId="3D6A1C65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าร์บอนในดิน</w:t>
            </w:r>
          </w:p>
        </w:tc>
        <w:tc>
          <w:tcPr>
            <w:tcW w:w="7087" w:type="dxa"/>
            <w:shd w:val="clear" w:color="auto" w:fill="auto"/>
          </w:tcPr>
          <w:p w14:paraId="2AD021B7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สลายตัวของอินทรียวัตถุ (</w:t>
            </w:r>
            <w:r w:rsidRPr="00A43435">
              <w:rPr>
                <w:rFonts w:ascii="Browallia New" w:hAnsi="Browallia New" w:cs="Browallia New"/>
              </w:rPr>
              <w:t>organic matter</w:t>
            </w:r>
            <w:r w:rsidRPr="00A43435">
              <w:rPr>
                <w:rFonts w:ascii="Browallia New" w:hAnsi="Browallia New" w:cs="Browallia New"/>
                <w:cs/>
              </w:rPr>
              <w:t>) ที่สะสมในดินในรูปของอินทรีย์คาร์บอน (</w:t>
            </w:r>
            <w:r w:rsidRPr="00A43435">
              <w:rPr>
                <w:rFonts w:ascii="Browallia New" w:hAnsi="Browallia New" w:cs="Browallia New"/>
              </w:rPr>
              <w:t>organic carbon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4D4249" w:rsidRPr="00A43435" w14:paraId="0E678F27" w14:textId="77777777" w:rsidTr="00CC3F09">
        <w:tc>
          <w:tcPr>
            <w:tcW w:w="1980" w:type="dxa"/>
            <w:shd w:val="clear" w:color="auto" w:fill="auto"/>
          </w:tcPr>
          <w:p w14:paraId="53A1239B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ไม้โตเร็ว</w:t>
            </w:r>
          </w:p>
        </w:tc>
        <w:tc>
          <w:tcPr>
            <w:tcW w:w="7087" w:type="dxa"/>
            <w:shd w:val="clear" w:color="auto" w:fill="auto"/>
          </w:tcPr>
          <w:p w14:paraId="67DFC3CD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ไม้ที่มีอัตราการเติบโตของเส้นผ่านศูนย์กลางเพียงอก มากกว่า </w:t>
            </w:r>
            <w:r w:rsidRPr="00A43435">
              <w:rPr>
                <w:rFonts w:ascii="Browallia New" w:hAnsi="Browallia New" w:cs="Browallia New"/>
              </w:rPr>
              <w:t xml:space="preserve">1.5 </w:t>
            </w:r>
            <w:r w:rsidRPr="00A43435">
              <w:rPr>
                <w:rFonts w:ascii="Browallia New" w:hAnsi="Browallia New" w:cs="Browallia New"/>
                <w:cs/>
              </w:rPr>
              <w:t xml:space="preserve">เซนติเมตร/ปี </w:t>
            </w:r>
            <w:r>
              <w:rPr>
                <w:rFonts w:ascii="Browallia New" w:hAnsi="Browallia New" w:cs="Browallia New" w:hint="cs"/>
                <w:cs/>
              </w:rPr>
              <w:t>และเป็นไปตามชนิดไม้ที่ อบก. ประกาศ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4D4249" w:rsidRPr="00A43435" w14:paraId="76F3008F" w14:textId="77777777" w:rsidTr="00CC3F09">
        <w:tc>
          <w:tcPr>
            <w:tcW w:w="1980" w:type="dxa"/>
            <w:shd w:val="clear" w:color="auto" w:fill="auto"/>
          </w:tcPr>
          <w:p w14:paraId="35EB926D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รอบตัดฟัน</w:t>
            </w:r>
          </w:p>
        </w:tc>
        <w:tc>
          <w:tcPr>
            <w:tcW w:w="7087" w:type="dxa"/>
            <w:shd w:val="clear" w:color="auto" w:fill="auto"/>
          </w:tcPr>
          <w:p w14:paraId="295D2F79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ช่วงระยะเวลาที่ต้นไม้แต่ละชนิดใช้เจริญเติบโต นับตั้งแต่เริ่มงอกไปจนโตถึงขนาดตัดฟันได้</w:t>
            </w:r>
          </w:p>
        </w:tc>
      </w:tr>
      <w:tr w:rsidR="004D4249" w:rsidRPr="00A43435" w14:paraId="2C2A9CD2" w14:textId="77777777" w:rsidTr="00CC3F09">
        <w:tc>
          <w:tcPr>
            <w:tcW w:w="1980" w:type="dxa"/>
            <w:shd w:val="clear" w:color="auto" w:fill="auto"/>
          </w:tcPr>
          <w:p w14:paraId="7BD79F22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ุ๋ยเคมี</w:t>
            </w:r>
          </w:p>
        </w:tc>
        <w:tc>
          <w:tcPr>
            <w:tcW w:w="7087" w:type="dxa"/>
            <w:shd w:val="clear" w:color="auto" w:fill="auto"/>
          </w:tcPr>
          <w:p w14:paraId="1A00CFA5" w14:textId="46949CA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ุ๋ยที่ได้จากสารอนินทรี</w:t>
            </w:r>
            <w:r w:rsidR="00CC3F09">
              <w:rPr>
                <w:rFonts w:ascii="Browallia New" w:hAnsi="Browallia New" w:cs="Browallia New" w:hint="cs"/>
                <w:cs/>
              </w:rPr>
              <w:t>ย์</w:t>
            </w:r>
            <w:r w:rsidRPr="00A43435">
              <w:rPr>
                <w:rFonts w:ascii="Browallia New" w:hAnsi="Browallia New" w:cs="Browallia New"/>
                <w:cs/>
              </w:rPr>
              <w:t>หรืออินทรีย</w:t>
            </w:r>
            <w:r w:rsidR="00CC3F09">
              <w:rPr>
                <w:rFonts w:ascii="Browallia New" w:hAnsi="Browallia New" w:cs="Browallia New" w:hint="cs"/>
                <w:cs/>
              </w:rPr>
              <w:t>์</w:t>
            </w:r>
            <w:r w:rsidRPr="00A43435">
              <w:rPr>
                <w:rFonts w:ascii="Browallia New" w:hAnsi="Browallia New" w:cs="Browallia New"/>
                <w:cs/>
              </w:rPr>
              <w:t>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A43435">
              <w:rPr>
                <w:rFonts w:ascii="Browallia New" w:hAnsi="Browallia New" w:cs="Browallia New"/>
              </w:rPr>
              <w:t xml:space="preserve">  </w:t>
            </w:r>
            <w:r w:rsidRPr="00A43435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A43435">
              <w:rPr>
                <w:rFonts w:ascii="Browallia New" w:hAnsi="Browallia New" w:cs="Browallia New"/>
              </w:rPr>
              <w:t xml:space="preserve">NPK </w:t>
            </w:r>
            <w:r w:rsidRPr="00A43435">
              <w:rPr>
                <w:rFonts w:ascii="Browallia New" w:hAnsi="Browallia New" w:cs="Browallia New"/>
                <w:cs/>
              </w:rPr>
              <w:t>โดยมีขบวนการตั้งต้นมาจากก๊าซแอมโมเนีย (</w:t>
            </w:r>
            <w:r w:rsidRPr="00A43435">
              <w:rPr>
                <w:rFonts w:ascii="Browallia New" w:hAnsi="Browallia New" w:cs="Browallia New"/>
              </w:rPr>
              <w:t>NH</w:t>
            </w:r>
            <w:r w:rsidRPr="00A43435">
              <w:rPr>
                <w:rFonts w:ascii="Browallia New" w:hAnsi="Browallia New" w:cs="Browallia New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</w:rPr>
              <w:t xml:space="preserve">) </w:t>
            </w:r>
            <w:r w:rsidRPr="00A43435">
              <w:rPr>
                <w:rFonts w:ascii="Browallia New" w:hAnsi="Browallia New" w:cs="Browallia New"/>
                <w:cs/>
              </w:rPr>
              <w:t xml:space="preserve">ซึ่งได้มาจากการสังเคราะห์น้ำมัน และเมื่อนำมารวมกับ กรด โดยผ่านขบวนการทางเคมี จะได้ธาตุ </w:t>
            </w:r>
            <w:r w:rsidRPr="00A43435">
              <w:rPr>
                <w:rFonts w:ascii="Browallia New" w:hAnsi="Browallia New" w:cs="Browallia New"/>
              </w:rPr>
              <w:t xml:space="preserve">N P K </w:t>
            </w:r>
            <w:r w:rsidRPr="00A43435">
              <w:rPr>
                <w:rFonts w:ascii="Browallia New" w:hAnsi="Browallia New" w:cs="Browallia New"/>
                <w:cs/>
              </w:rPr>
              <w:t>ออกมาเป็นแม่ปุ๋ยสูตรต่าง</w:t>
            </w:r>
            <w:r w:rsidR="00CC3F09">
              <w:rPr>
                <w:rFonts w:ascii="Browallia New" w:hAnsi="Browallia New" w:cs="Browallia New" w:hint="cs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ๆ</w:t>
            </w:r>
          </w:p>
        </w:tc>
      </w:tr>
      <w:tr w:rsidR="004D4249" w:rsidRPr="00A43435" w14:paraId="1E37EC09" w14:textId="77777777" w:rsidTr="00CC3F09">
        <w:tc>
          <w:tcPr>
            <w:tcW w:w="1980" w:type="dxa"/>
            <w:shd w:val="clear" w:color="auto" w:fill="auto"/>
          </w:tcPr>
          <w:p w14:paraId="79CF00BF" w14:textId="77777777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eastAsia="Times New Roman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087" w:type="dxa"/>
            <w:shd w:val="clear" w:color="auto" w:fill="auto"/>
          </w:tcPr>
          <w:p w14:paraId="155CA523" w14:textId="40B86A5F" w:rsidR="004D4249" w:rsidRPr="00A43435" w:rsidRDefault="004D4249" w:rsidP="004D4249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อกสารแสดงกรรมสิทธิที่ดิน เอกสารที่แสดงถึงสิทธิในการใช้ประโยชน์ที่ดินตามกฎหมาย เช่น โฉนดที่ดิน (น.ส.4) หนังสือรับรองการทำประโยชน์ (น.ส.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(น.ค.3) หรือหนังสืออนุญาตการใช้ประโยชน์ที่ดินจากหน่วยงานราชการที่เกี่ยวข้อง เป็นต้น</w:t>
            </w:r>
          </w:p>
        </w:tc>
      </w:tr>
    </w:tbl>
    <w:p w14:paraId="6266D136" w14:textId="77777777" w:rsidR="004D4249" w:rsidRPr="00A43435" w:rsidRDefault="004D4249" w:rsidP="004D4249">
      <w:pPr>
        <w:spacing w:before="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p w14:paraId="7EDA41A0" w14:textId="056FA8D3" w:rsidR="00BF7AA7" w:rsidRPr="00A43435" w:rsidRDefault="00BF7AA7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A43435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63652" w:rsidRPr="00A43435" w14:paraId="55828C24" w14:textId="77777777" w:rsidTr="00CF14DC">
        <w:tc>
          <w:tcPr>
            <w:tcW w:w="9016" w:type="dxa"/>
          </w:tcPr>
          <w:p w14:paraId="1614A09F" w14:textId="1DAD48E2" w:rsidR="00902D9D" w:rsidRPr="00A43435" w:rsidRDefault="00064F03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br w:type="page"/>
            </w:r>
            <w:r w:rsidR="006B7E77" w:rsidRPr="00A43435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FA2859" w:rsidRPr="00A43435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3062B33A" w14:textId="77777777" w:rsidR="006B7E77" w:rsidRPr="00A43435" w:rsidRDefault="00FA2859" w:rsidP="00E45C1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270B39" w:rsidRPr="00A43435">
              <w:rPr>
                <w:rFonts w:ascii="Browallia New" w:hAnsi="Browallia New" w:cs="Browallia New"/>
                <w:b/>
                <w:bCs/>
                <w:cs/>
              </w:rPr>
              <w:t>การ</w:t>
            </w:r>
            <w:r w:rsidR="00E45C1C" w:rsidRPr="00A43435">
              <w:rPr>
                <w:rFonts w:ascii="Browallia New" w:hAnsi="Browallia New" w:cs="Browallia New"/>
                <w:b/>
                <w:bCs/>
                <w:cs/>
              </w:rPr>
              <w:t>กักเก็บคาร์บอน</w:t>
            </w:r>
            <w:r w:rsidR="00FE2A90" w:rsidRPr="00A43435">
              <w:rPr>
                <w:rFonts w:ascii="Browallia New" w:hAnsi="Browallia New" w:cs="Browallia New" w:hint="cs"/>
                <w:b/>
                <w:bCs/>
                <w:cs/>
              </w:rPr>
              <w:t>สำหรับ</w:t>
            </w:r>
            <w:r w:rsidR="00180EDE" w:rsidRPr="00A43435">
              <w:rPr>
                <w:rFonts w:ascii="Browallia New" w:hAnsi="Browallia New" w:cs="Browallia New"/>
                <w:b/>
                <w:bCs/>
                <w:cs/>
              </w:rPr>
              <w:t>สวนไม้เศรษฐกิจโตเร็ว</w:t>
            </w:r>
          </w:p>
        </w:tc>
      </w:tr>
    </w:tbl>
    <w:p w14:paraId="0C471347" w14:textId="77777777" w:rsidR="00962E05" w:rsidRPr="00CC3F09" w:rsidRDefault="00962E05" w:rsidP="00962E05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 w:val="24"/>
          <w:szCs w:val="24"/>
        </w:rPr>
      </w:pPr>
    </w:p>
    <w:p w14:paraId="1DBB483D" w14:textId="77777777" w:rsidR="006B7E77" w:rsidRPr="00A43435" w:rsidRDefault="001A4997" w:rsidP="008C73D8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A43435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A43435">
        <w:rPr>
          <w:rFonts w:ascii="Browallia New" w:hAnsi="Browallia New" w:cs="Browallia New"/>
          <w:b/>
          <w:bCs/>
          <w:szCs w:val="32"/>
        </w:rPr>
        <w:t>Scope of Project)</w:t>
      </w:r>
    </w:p>
    <w:p w14:paraId="34CEFD8A" w14:textId="77777777" w:rsidR="00FE1C2E" w:rsidRPr="00A43435" w:rsidRDefault="00FE1C2E" w:rsidP="00FE1C2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1.1  ลักษณะการดำเนินงาน </w:t>
      </w:r>
    </w:p>
    <w:p w14:paraId="03E16583" w14:textId="1BD1B9E1" w:rsidR="00FE1C2E" w:rsidRPr="00A43435" w:rsidRDefault="00FE1C2E" w:rsidP="00FE1C2E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  <w:cs/>
        </w:rPr>
      </w:pPr>
      <w:r w:rsidRPr="00A43435">
        <w:rPr>
          <w:rFonts w:ascii="Browallia New" w:hAnsi="Browallia New" w:cs="Browallia New"/>
          <w:cs/>
        </w:rPr>
        <w:t>ในการดำเนินโครงการปลูก</w:t>
      </w:r>
      <w:r w:rsidR="00180EDE" w:rsidRPr="00A43435">
        <w:rPr>
          <w:rFonts w:ascii="Browallia New" w:hAnsi="Browallia New" w:cs="Browallia New"/>
          <w:cs/>
        </w:rPr>
        <w:t>ไม้เศรษฐกิจโตเร็ว</w:t>
      </w:r>
      <w:r w:rsidR="00180EDE" w:rsidRPr="00A43435">
        <w:rPr>
          <w:rFonts w:ascii="Browallia New" w:hAnsi="Browallia New" w:cs="Browallia New" w:hint="cs"/>
          <w:cs/>
        </w:rPr>
        <w:t>ที่</w:t>
      </w:r>
      <w:r w:rsidRPr="00A43435">
        <w:rPr>
          <w:rFonts w:ascii="Browallia New" w:hAnsi="Browallia New" w:cs="Browallia New"/>
          <w:cs/>
        </w:rPr>
        <w:t xml:space="preserve">มีกิจกรรมที่เกี่ยวข้องในการดำเนินโครงการซึ่งมีส่วนสำคัญต่อความสามารถในการกักเก็บคาร์บอนของโครงการ ประกอบด้วย การปลูก การดูแล </w:t>
      </w:r>
      <w:r w:rsidR="00CF7DFC">
        <w:rPr>
          <w:rFonts w:ascii="Browallia New" w:hAnsi="Browallia New" w:cs="Browallia New" w:hint="cs"/>
          <w:cs/>
        </w:rPr>
        <w:t>หรือ</w:t>
      </w:r>
      <w:r w:rsidRPr="00A43435">
        <w:rPr>
          <w:rFonts w:ascii="Browallia New" w:hAnsi="Browallia New" w:cs="Browallia New"/>
          <w:cs/>
        </w:rPr>
        <w:t>การจัดการอย่างถูกวิธี ซึ่งการพัฒนาโครงการจะต้องดำเนินการอย่างใดอย่างหนึ่ง ดังนี้</w:t>
      </w:r>
    </w:p>
    <w:p w14:paraId="790005EA" w14:textId="77777777" w:rsidR="00FE1C2E" w:rsidRPr="00A43435" w:rsidRDefault="00FE1C2E" w:rsidP="00FB624F">
      <w:pPr>
        <w:pStyle w:val="ListParagraph"/>
        <w:numPr>
          <w:ilvl w:val="0"/>
          <w:numId w:val="9"/>
        </w:numPr>
        <w:spacing w:before="0"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ปลูก เป็นการนำต้นไม้มาปลูกในพื้นที่ เช่น</w:t>
      </w:r>
    </w:p>
    <w:p w14:paraId="10EFCC1C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เตรียมพื้นที่</w:t>
      </w:r>
    </w:p>
    <w:p w14:paraId="5A760970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เตรียมกล้าไม้</w:t>
      </w:r>
    </w:p>
    <w:p w14:paraId="7D550186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วิธีการปลูก</w:t>
      </w:r>
    </w:p>
    <w:p w14:paraId="41286AD7" w14:textId="77777777" w:rsidR="00FE1C2E" w:rsidRPr="00A43435" w:rsidRDefault="00FE1C2E" w:rsidP="00FB624F">
      <w:pPr>
        <w:pStyle w:val="ListParagraph"/>
        <w:numPr>
          <w:ilvl w:val="0"/>
          <w:numId w:val="9"/>
        </w:numPr>
        <w:spacing w:before="0"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ดูแล เป็นการบำรุง ดูแลรักษาต้นไม้ที่ทำการปลูก และต้นไม้ที่มีอยู่เดิมในพื้นที่ ซึ่งทำให้เกิดความเพิ่มพูนในการเพิ่มศักยภาพในการกักเก็บคาร์บอน เช่น</w:t>
      </w:r>
    </w:p>
    <w:p w14:paraId="46978901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กำจัดวัชพืช</w:t>
      </w:r>
    </w:p>
    <w:p w14:paraId="3E6FCF78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ให้น้ำ</w:t>
      </w:r>
    </w:p>
    <w:p w14:paraId="6276FBD8" w14:textId="77777777" w:rsidR="00FE1C2E" w:rsidRPr="00A43435" w:rsidRDefault="00FE1C2E" w:rsidP="00FB624F">
      <w:pPr>
        <w:pStyle w:val="ListParagraph"/>
        <w:numPr>
          <w:ilvl w:val="0"/>
          <w:numId w:val="9"/>
        </w:numPr>
        <w:spacing w:before="0" w:after="0" w:line="240" w:lineRule="auto"/>
        <w:ind w:left="1418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จัดการอย่างถูกวิธี ในการปลูกป่านั้น ปัจจัยสำคัญที่มีผลต่อความสามารถในการกักเก็บคาร์บอนในเนื้อไม้คือการจัดการตามหลักวิชาการ เช่น</w:t>
      </w:r>
    </w:p>
    <w:p w14:paraId="09A871BA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ทำแนวกันไฟ</w:t>
      </w:r>
    </w:p>
    <w:p w14:paraId="1E1FA166" w14:textId="77777777" w:rsidR="00FE1C2E" w:rsidRPr="00A43435" w:rsidRDefault="00BF7AA7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 w:hint="cs"/>
          <w:szCs w:val="32"/>
          <w:cs/>
        </w:rPr>
        <w:t>การตัดแก่งกิ่ง</w:t>
      </w:r>
      <w:r w:rsidRPr="00A43435">
        <w:rPr>
          <w:rFonts w:ascii="Browallia New" w:hAnsi="Browallia New" w:cs="Browallia New"/>
          <w:szCs w:val="32"/>
          <w:lang w:val="en-GB"/>
        </w:rPr>
        <w:t>/</w:t>
      </w:r>
      <w:r w:rsidR="00FE1C2E" w:rsidRPr="00A43435">
        <w:rPr>
          <w:rFonts w:ascii="Browallia New" w:hAnsi="Browallia New" w:cs="Browallia New"/>
          <w:szCs w:val="32"/>
          <w:cs/>
        </w:rPr>
        <w:t>ลิดกิ่ง (</w:t>
      </w:r>
      <w:r w:rsidR="00FE1C2E" w:rsidRPr="00A43435">
        <w:rPr>
          <w:rFonts w:ascii="Browallia New" w:hAnsi="Browallia New" w:cs="Browallia New"/>
          <w:szCs w:val="32"/>
        </w:rPr>
        <w:t>pruning</w:t>
      </w:r>
      <w:r w:rsidR="00FE1C2E" w:rsidRPr="00A43435">
        <w:rPr>
          <w:rFonts w:ascii="Browallia New" w:hAnsi="Browallia New" w:cs="Browallia New"/>
          <w:szCs w:val="32"/>
          <w:cs/>
        </w:rPr>
        <w:t>)</w:t>
      </w:r>
    </w:p>
    <w:p w14:paraId="3E7F7BB4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ตัดขยายระยะ (</w:t>
      </w:r>
      <w:r w:rsidRPr="00A43435">
        <w:rPr>
          <w:rFonts w:ascii="Browallia New" w:hAnsi="Browallia New" w:cs="Browallia New"/>
          <w:szCs w:val="32"/>
        </w:rPr>
        <w:t>thinning</w:t>
      </w:r>
      <w:r w:rsidRPr="00A43435">
        <w:rPr>
          <w:rFonts w:ascii="Browallia New" w:hAnsi="Browallia New" w:cs="Browallia New"/>
          <w:szCs w:val="32"/>
          <w:cs/>
        </w:rPr>
        <w:t>)</w:t>
      </w:r>
    </w:p>
    <w:p w14:paraId="3BB98454" w14:textId="77777777" w:rsidR="00FE1C2E" w:rsidRPr="00A43435" w:rsidRDefault="00FE1C2E" w:rsidP="00FB624F">
      <w:pPr>
        <w:pStyle w:val="ListParagraph"/>
        <w:numPr>
          <w:ilvl w:val="0"/>
          <w:numId w:val="10"/>
        </w:numPr>
        <w:spacing w:before="0" w:after="0" w:line="240" w:lineRule="auto"/>
        <w:ind w:left="1843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ลาดตระเวน</w:t>
      </w:r>
    </w:p>
    <w:p w14:paraId="57165F7C" w14:textId="77777777" w:rsidR="00FE1C2E" w:rsidRPr="00A43435" w:rsidRDefault="00FE1C2E" w:rsidP="00FE1C2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1.2 ขอบเขตของโครงการ</w:t>
      </w:r>
    </w:p>
    <w:p w14:paraId="1059F124" w14:textId="77777777" w:rsidR="00FE1C2E" w:rsidRPr="00A43435" w:rsidRDefault="00FE1C2E" w:rsidP="00FE1C2E">
      <w:pPr>
        <w:spacing w:after="0" w:line="240" w:lineRule="auto"/>
        <w:ind w:left="0" w:firstLine="1134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</w:t>
      </w:r>
      <w:r w:rsidR="004A5A46" w:rsidRPr="00A43435">
        <w:rPr>
          <w:rFonts w:ascii="Browallia New" w:hAnsi="Browallia New" w:cs="Browallia New" w:hint="cs"/>
          <w:cs/>
        </w:rPr>
        <w:t>เ</w:t>
      </w:r>
      <w:r w:rsidRPr="00A43435">
        <w:rPr>
          <w:rFonts w:ascii="Browallia New" w:hAnsi="Browallia New" w:cs="Browallia New"/>
          <w:cs/>
        </w:rPr>
        <w:t>อียด พร้อมทั้งแสดง</w:t>
      </w:r>
      <w:r w:rsidRPr="00A43435">
        <w:rPr>
          <w:rFonts w:ascii="Browallia New" w:eastAsia="Times New Roman" w:hAnsi="Browallia New" w:cs="Browallia New"/>
          <w:cs/>
        </w:rPr>
        <w:t>หนังสือแสดงสิทธิการใช้ประโยชน์ที่ดินตามกฎหมาย</w:t>
      </w:r>
    </w:p>
    <w:p w14:paraId="6584A46E" w14:textId="77777777" w:rsidR="006B7E77" w:rsidRPr="00A43435" w:rsidRDefault="001A4997" w:rsidP="008C73D8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A43435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A43435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="00BD643A" w:rsidRPr="00A43435">
        <w:rPr>
          <w:rFonts w:ascii="Browallia New" w:hAnsi="Browallia New" w:cs="Browallia New"/>
          <w:b/>
          <w:bCs/>
          <w:szCs w:val="32"/>
        </w:rPr>
        <w:t>(Baseline Scenario)</w:t>
      </w:r>
    </w:p>
    <w:p w14:paraId="2CA4EC33" w14:textId="77777777" w:rsidR="00B178FC" w:rsidRPr="00A43435" w:rsidRDefault="00FE1C2E" w:rsidP="00FE1C2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ผู้พัฒนาโครงการสามารถคำนวณปริมาณการกักเก็บคาร์บอนในปีฐาน ซึ่งสามารถคำนวณจากการกักเก็บคาร์บอนสุทธิของก่อนเริ่มโครงการ โดยทำการประเมินได้จากรูปแบบ/ลักษณะการใช้ประโยชน์ที่ดินของโครงการก่อนเริ่มดำเนินโครงการ</w:t>
      </w:r>
    </w:p>
    <w:p w14:paraId="4E062B01" w14:textId="77777777" w:rsidR="00270B39" w:rsidRPr="00A43435" w:rsidRDefault="006B7E77" w:rsidP="00FE1C2E">
      <w:pPr>
        <w:pStyle w:val="ListParagraph"/>
        <w:numPr>
          <w:ilvl w:val="0"/>
          <w:numId w:val="2"/>
        </w:numPr>
        <w:tabs>
          <w:tab w:val="left" w:pos="426"/>
        </w:tabs>
        <w:spacing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</w:t>
      </w:r>
      <w:r w:rsidR="00660C03" w:rsidRPr="00A43435">
        <w:rPr>
          <w:rFonts w:ascii="Browallia New" w:hAnsi="Browallia New" w:cs="Browallia New" w:hint="cs"/>
          <w:b/>
          <w:bCs/>
          <w:szCs w:val="32"/>
          <w:cs/>
        </w:rPr>
        <w:t>ปล่อย</w:t>
      </w:r>
      <w:r w:rsidR="00660C03" w:rsidRPr="00A43435">
        <w:rPr>
          <w:rFonts w:ascii="Browallia New" w:hAnsi="Browallia New" w:cs="Browallia New"/>
          <w:b/>
          <w:bCs/>
          <w:szCs w:val="32"/>
        </w:rPr>
        <w:t>/</w:t>
      </w:r>
      <w:r w:rsidR="00660C03" w:rsidRPr="00A43435">
        <w:rPr>
          <w:rFonts w:ascii="Browallia New" w:hAnsi="Browallia New" w:cs="Browallia New" w:hint="cs"/>
          <w:b/>
          <w:bCs/>
          <w:szCs w:val="32"/>
          <w:cs/>
        </w:rPr>
        <w:t>กักก็บ</w:t>
      </w:r>
      <w:r w:rsidRPr="00A43435">
        <w:rPr>
          <w:rFonts w:ascii="Browallia New" w:hAnsi="Browallia New" w:cs="Browallia New"/>
          <w:b/>
          <w:bCs/>
          <w:szCs w:val="32"/>
          <w:cs/>
        </w:rPr>
        <w:t>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2095"/>
        <w:gridCol w:w="1757"/>
        <w:gridCol w:w="3369"/>
      </w:tblGrid>
      <w:tr w:rsidR="00A43435" w:rsidRPr="00A43435" w14:paraId="05133BC4" w14:textId="77777777" w:rsidTr="00DB6025">
        <w:trPr>
          <w:tblHeader/>
        </w:trPr>
        <w:tc>
          <w:tcPr>
            <w:tcW w:w="1795" w:type="dxa"/>
            <w:tcBorders>
              <w:bottom w:val="single" w:sz="4" w:space="0" w:color="auto"/>
            </w:tcBorders>
          </w:tcPr>
          <w:p w14:paraId="5DACB455" w14:textId="77777777" w:rsidR="00A90D7E" w:rsidRPr="00A43435" w:rsidRDefault="00A90D7E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</w:p>
        </w:tc>
        <w:tc>
          <w:tcPr>
            <w:tcW w:w="2095" w:type="dxa"/>
          </w:tcPr>
          <w:p w14:paraId="458EFB18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</w:t>
            </w:r>
            <w:r w:rsidR="00660C03" w:rsidRPr="00A43435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</w:rPr>
              <w:t>ปล่อย</w:t>
            </w:r>
            <w:r w:rsidR="00660C03" w:rsidRPr="00A43435">
              <w:rPr>
                <w:rFonts w:ascii="Browallia New" w:hAnsi="Browallia New" w:cs="Browallia New"/>
                <w:b/>
                <w:bCs/>
                <w:sz w:val="30"/>
                <w:szCs w:val="30"/>
              </w:rPr>
              <w:t>/</w:t>
            </w:r>
            <w:r w:rsidR="00660C03" w:rsidRPr="00A43435">
              <w:rPr>
                <w:rFonts w:ascii="Browallia New" w:hAnsi="Browallia New" w:cs="Browallia New" w:hint="cs"/>
                <w:b/>
                <w:bCs/>
                <w:sz w:val="30"/>
                <w:szCs w:val="30"/>
                <w:cs/>
              </w:rPr>
              <w:t>กักเก็บ</w:t>
            </w: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๊าซเรือนกระจก</w:t>
            </w:r>
          </w:p>
        </w:tc>
        <w:tc>
          <w:tcPr>
            <w:tcW w:w="1757" w:type="dxa"/>
          </w:tcPr>
          <w:p w14:paraId="194395DF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369" w:type="dxa"/>
          </w:tcPr>
          <w:p w14:paraId="50D950CC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3BFD7235" w14:textId="77777777" w:rsidR="00A90D7E" w:rsidRPr="00A43435" w:rsidRDefault="00A90D7E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/ปล่อยก๊าซเรือนกระจก</w:t>
            </w:r>
          </w:p>
        </w:tc>
      </w:tr>
      <w:tr w:rsidR="00A43435" w:rsidRPr="00A43435" w14:paraId="0501DED9" w14:textId="77777777" w:rsidTr="00DB6025">
        <w:tc>
          <w:tcPr>
            <w:tcW w:w="1795" w:type="dxa"/>
            <w:vMerge w:val="restart"/>
            <w:tcBorders>
              <w:bottom w:val="nil"/>
            </w:tcBorders>
          </w:tcPr>
          <w:p w14:paraId="4DE87FE1" w14:textId="77777777" w:rsidR="00BD1845" w:rsidRPr="00A43435" w:rsidRDefault="00BD184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ภายใต้กรณีฐาน</w:t>
            </w:r>
          </w:p>
        </w:tc>
        <w:tc>
          <w:tcPr>
            <w:tcW w:w="2095" w:type="dxa"/>
          </w:tcPr>
          <w:p w14:paraId="6B7EC4FC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757" w:type="dxa"/>
          </w:tcPr>
          <w:p w14:paraId="7957E71D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3C4A2F35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A43435" w:rsidRPr="00A43435" w14:paraId="3F7ECE4A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33CECF19" w14:textId="77777777" w:rsidR="00BD1845" w:rsidRPr="00A43435" w:rsidRDefault="00BD184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1FEBC8A0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Below Ground Biomass: B</w:t>
            </w:r>
            <w:r w:rsidR="00B84440" w:rsidRPr="00A43435">
              <w:rPr>
                <w:rFonts w:ascii="Browallia New" w:hAnsi="Browallia New" w:cs="Browallia New"/>
                <w:sz w:val="30"/>
                <w:szCs w:val="30"/>
              </w:rPr>
              <w:t>L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G)</w:t>
            </w:r>
          </w:p>
        </w:tc>
        <w:tc>
          <w:tcPr>
            <w:tcW w:w="1757" w:type="dxa"/>
          </w:tcPr>
          <w:p w14:paraId="337C7419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487EB1FB" w14:textId="77777777" w:rsidR="00BD1845" w:rsidRPr="00A43435" w:rsidRDefault="00BD184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ต้นไม้ที่กักเก็บอยู่ใต้ดิน </w:t>
            </w:r>
          </w:p>
        </w:tc>
      </w:tr>
      <w:tr w:rsidR="00A43435" w:rsidRPr="00A43435" w14:paraId="1B067887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7EBCBA21" w14:textId="77777777" w:rsidR="00610352" w:rsidRPr="00A43435" w:rsidRDefault="00610352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293D8E9B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ไม้ตาย (</w:t>
            </w:r>
            <w:r w:rsidRPr="00A43435">
              <w:rPr>
                <w:rFonts w:ascii="Browallia New" w:hAnsi="Browallia New" w:cs="Browallia New"/>
              </w:rPr>
              <w:t>Dead Wood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3994ABA6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1789C2E5" w14:textId="77777777" w:rsidR="00610352" w:rsidRPr="00A43435" w:rsidRDefault="00610352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A43435" w:rsidRPr="00A43435" w14:paraId="79DD5EFB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624A8265" w14:textId="77777777" w:rsidR="00610352" w:rsidRPr="00A43435" w:rsidRDefault="00610352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5F795519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ศษซากพืช (</w:t>
            </w:r>
            <w:r w:rsidRPr="00A43435">
              <w:rPr>
                <w:rFonts w:ascii="Browallia New" w:hAnsi="Browallia New" w:cs="Browallia New"/>
              </w:rPr>
              <w:t>Litter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4CC29C50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60F3890B" w14:textId="77777777" w:rsidR="00610352" w:rsidRPr="00A43435" w:rsidRDefault="00610352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A43435" w:rsidRPr="00A43435" w14:paraId="03EB5DAD" w14:textId="77777777" w:rsidTr="00DB6025">
        <w:tc>
          <w:tcPr>
            <w:tcW w:w="1795" w:type="dxa"/>
            <w:tcBorders>
              <w:top w:val="nil"/>
              <w:bottom w:val="single" w:sz="4" w:space="0" w:color="auto"/>
            </w:tcBorders>
          </w:tcPr>
          <w:p w14:paraId="3C91CA48" w14:textId="77777777" w:rsidR="00610352" w:rsidRPr="00A43435" w:rsidRDefault="00610352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4009F2D0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757" w:type="dxa"/>
          </w:tcPr>
          <w:p w14:paraId="58B4FA6A" w14:textId="77777777" w:rsidR="00610352" w:rsidRPr="00A43435" w:rsidRDefault="00610352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31F7A115" w14:textId="77777777" w:rsidR="00610352" w:rsidRPr="00A43435" w:rsidRDefault="00610352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A43435" w:rsidRPr="00A43435" w14:paraId="1FB89935" w14:textId="77777777" w:rsidTr="00DB6025">
        <w:tc>
          <w:tcPr>
            <w:tcW w:w="1795" w:type="dxa"/>
            <w:vMerge w:val="restart"/>
            <w:tcBorders>
              <w:top w:val="single" w:sz="4" w:space="0" w:color="auto"/>
              <w:bottom w:val="nil"/>
            </w:tcBorders>
          </w:tcPr>
          <w:p w14:paraId="77756E6A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</w:t>
            </w:r>
            <w:r w:rsidRPr="00A43435">
              <w:rPr>
                <w:rFonts w:ascii="Browallia New" w:hAnsi="Browallia New" w:cs="Browallia New" w:hint="cs"/>
                <w:sz w:val="30"/>
                <w:szCs w:val="30"/>
                <w:cs/>
              </w:rPr>
              <w:t>จากการ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ดำเนินโครงการ</w:t>
            </w:r>
          </w:p>
        </w:tc>
        <w:tc>
          <w:tcPr>
            <w:tcW w:w="2095" w:type="dxa"/>
          </w:tcPr>
          <w:p w14:paraId="6F19DE07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757" w:type="dxa"/>
          </w:tcPr>
          <w:p w14:paraId="4E67A6C2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79752FD3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เหนือพื้นดิน ได้แก่ ลำต้น กิ่ง และใบ</w:t>
            </w:r>
          </w:p>
        </w:tc>
      </w:tr>
      <w:tr w:rsidR="00A43435" w:rsidRPr="00A43435" w14:paraId="5DA52345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07DA3AEF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5A138A89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757" w:type="dxa"/>
          </w:tcPr>
          <w:p w14:paraId="3AB68DF3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08707780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ต้นไม้ที่กักเก็บอยู่ใต้ดิน</w:t>
            </w:r>
          </w:p>
        </w:tc>
      </w:tr>
      <w:tr w:rsidR="00A43435" w:rsidRPr="00A43435" w14:paraId="3DF95497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2346E9A1" w14:textId="77777777" w:rsidR="00DB6025" w:rsidRPr="00A43435" w:rsidRDefault="00DB6025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727D9DF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ไม้ตาย (</w:t>
            </w:r>
            <w:r w:rsidRPr="00A43435">
              <w:rPr>
                <w:rFonts w:ascii="Browallia New" w:hAnsi="Browallia New" w:cs="Browallia New"/>
              </w:rPr>
              <w:t>Dead Wood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58226D84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3BD037CC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น้ำหนักของไม้ตายในพื้นที่โครงการ</w:t>
            </w:r>
          </w:p>
        </w:tc>
      </w:tr>
      <w:tr w:rsidR="00A43435" w:rsidRPr="00A43435" w14:paraId="4726B00B" w14:textId="77777777" w:rsidTr="00DB6025">
        <w:tc>
          <w:tcPr>
            <w:tcW w:w="1795" w:type="dxa"/>
            <w:tcBorders>
              <w:top w:val="nil"/>
              <w:bottom w:val="nil"/>
            </w:tcBorders>
          </w:tcPr>
          <w:p w14:paraId="212F09A3" w14:textId="77777777" w:rsidR="00DB6025" w:rsidRPr="00A43435" w:rsidRDefault="00DB6025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24917175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ศษซากพืช (</w:t>
            </w:r>
            <w:r w:rsidRPr="00A43435">
              <w:rPr>
                <w:rFonts w:ascii="Browallia New" w:hAnsi="Browallia New" w:cs="Browallia New"/>
              </w:rPr>
              <w:t>Litter</w:t>
            </w:r>
            <w:r w:rsidRPr="00A43435">
              <w:rPr>
                <w:rFonts w:ascii="Browallia New" w:hAnsi="Browallia New" w:cs="Browallia New"/>
                <w:cs/>
              </w:rPr>
              <w:t>) (ทางเลือก)</w:t>
            </w:r>
          </w:p>
        </w:tc>
        <w:tc>
          <w:tcPr>
            <w:tcW w:w="1757" w:type="dxa"/>
          </w:tcPr>
          <w:p w14:paraId="7ABA54A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594F02AE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เศษซากพืชภายในพื้นที่โครงการ</w:t>
            </w:r>
          </w:p>
        </w:tc>
      </w:tr>
      <w:tr w:rsidR="00A43435" w:rsidRPr="00A43435" w14:paraId="669784D0" w14:textId="77777777" w:rsidTr="00DB6025">
        <w:tc>
          <w:tcPr>
            <w:tcW w:w="1795" w:type="dxa"/>
            <w:tcBorders>
              <w:top w:val="nil"/>
              <w:bottom w:val="single" w:sz="4" w:space="0" w:color="auto"/>
            </w:tcBorders>
          </w:tcPr>
          <w:p w14:paraId="323C5FE0" w14:textId="77777777" w:rsidR="00DB6025" w:rsidRPr="00A43435" w:rsidRDefault="00DB6025" w:rsidP="00180EDE">
            <w:pPr>
              <w:spacing w:before="0" w:after="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5136F1F6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อินทรียวัตถุในดิน (ทางเลือก)</w:t>
            </w:r>
          </w:p>
        </w:tc>
        <w:tc>
          <w:tcPr>
            <w:tcW w:w="1757" w:type="dxa"/>
          </w:tcPr>
          <w:p w14:paraId="43ED3F30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7F9DDF96" w14:textId="77777777" w:rsidR="00DB6025" w:rsidRPr="00A43435" w:rsidRDefault="00DB6025" w:rsidP="0051640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ำนวณจากปริมาณคาร์บอนในดินภายในพื้นที่โครงการ</w:t>
            </w:r>
          </w:p>
        </w:tc>
      </w:tr>
      <w:tr w:rsidR="00A43435" w:rsidRPr="00A43435" w14:paraId="241A8DA5" w14:textId="77777777" w:rsidTr="00DB6025">
        <w:tc>
          <w:tcPr>
            <w:tcW w:w="1795" w:type="dxa"/>
            <w:vMerge w:val="restart"/>
            <w:tcBorders>
              <w:bottom w:val="nil"/>
            </w:tcBorders>
          </w:tcPr>
          <w:p w14:paraId="5DCEFB33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</w:t>
            </w:r>
            <w:r w:rsidRPr="00A43435">
              <w:rPr>
                <w:rFonts w:ascii="Browallia New" w:hAnsi="Browallia New" w:cs="Browallia New" w:hint="cs"/>
                <w:sz w:val="30"/>
                <w:szCs w:val="30"/>
                <w:cs/>
              </w:rPr>
              <w:t>จากการ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ดำเนินโครงการ</w:t>
            </w:r>
          </w:p>
        </w:tc>
        <w:tc>
          <w:tcPr>
            <w:tcW w:w="2095" w:type="dxa"/>
          </w:tcPr>
          <w:p w14:paraId="6887B2FC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757" w:type="dxa"/>
          </w:tcPr>
          <w:p w14:paraId="38EA571F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9" w:type="dxa"/>
          </w:tcPr>
          <w:p w14:paraId="111D177B" w14:textId="77777777" w:rsidR="00DB6025" w:rsidRPr="00A43435" w:rsidRDefault="00DB6025" w:rsidP="00A742B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ในการเพาะปลูกพืช</w:t>
            </w:r>
          </w:p>
        </w:tc>
      </w:tr>
      <w:tr w:rsidR="00A43435" w:rsidRPr="00A43435" w14:paraId="708B6F60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29B8C31E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30221703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757" w:type="dxa"/>
          </w:tcPr>
          <w:p w14:paraId="26D9A203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9" w:type="dxa"/>
          </w:tcPr>
          <w:p w14:paraId="0629115A" w14:textId="77777777" w:rsidR="00DB6025" w:rsidRPr="00A43435" w:rsidRDefault="00DB6025" w:rsidP="00A742B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ในการเพาะปลูกพืช</w:t>
            </w:r>
          </w:p>
        </w:tc>
      </w:tr>
      <w:tr w:rsidR="00A43435" w:rsidRPr="00A43435" w14:paraId="23135935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303CB33B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23B4B3EE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757" w:type="dxa"/>
          </w:tcPr>
          <w:p w14:paraId="66676E9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9" w:type="dxa"/>
          </w:tcPr>
          <w:p w14:paraId="290AEC2E" w14:textId="77777777" w:rsidR="00DB6025" w:rsidRPr="00A43435" w:rsidRDefault="00DB6025" w:rsidP="00A742B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ในการเพาะปลูกพืช</w:t>
            </w:r>
          </w:p>
        </w:tc>
      </w:tr>
      <w:tr w:rsidR="00A43435" w:rsidRPr="00A43435" w14:paraId="6377A82C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38521E72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4166CD3C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757" w:type="dxa"/>
          </w:tcPr>
          <w:p w14:paraId="1FDC5E20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6413B79B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A43435" w:rsidRPr="00A43435" w14:paraId="2923EA20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007B8B49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</w:tcPr>
          <w:p w14:paraId="1E9B2732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1E431C"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ปูนขาวและโดโลไมต์</w:t>
            </w:r>
          </w:p>
        </w:tc>
        <w:tc>
          <w:tcPr>
            <w:tcW w:w="1757" w:type="dxa"/>
          </w:tcPr>
          <w:p w14:paraId="413B5B11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1D217F78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A43435" w:rsidRPr="00A43435" w14:paraId="64436C81" w14:textId="77777777" w:rsidTr="00DB6025">
        <w:tc>
          <w:tcPr>
            <w:tcW w:w="1795" w:type="dxa"/>
            <w:vMerge/>
            <w:tcBorders>
              <w:top w:val="nil"/>
              <w:bottom w:val="nil"/>
            </w:tcBorders>
          </w:tcPr>
          <w:p w14:paraId="61D984B2" w14:textId="77777777" w:rsidR="00DB6025" w:rsidRPr="00A43435" w:rsidRDefault="00DB6025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70C48DE8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757" w:type="dxa"/>
          </w:tcPr>
          <w:p w14:paraId="3F84F70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A43435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9" w:type="dxa"/>
          </w:tcPr>
          <w:p w14:paraId="6B061AEA" w14:textId="77777777" w:rsidR="00DB6025" w:rsidRPr="00A43435" w:rsidRDefault="00DB6025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การใช้น้ำมันเชื้อเพลิงสำหรับเครื่องจักรในการเตรียมพื้นทื่</w:t>
            </w:r>
            <w:r w:rsidRPr="00A43435">
              <w:rPr>
                <w:rFonts w:ascii="Browallia New" w:hAnsi="Browallia New" w:cs="Browallia New" w:hint="cs"/>
                <w:sz w:val="30"/>
                <w:szCs w:val="30"/>
                <w:cs/>
              </w:rPr>
              <w:t xml:space="preserve"> </w:t>
            </w:r>
            <w:r w:rsidR="00907FF9" w:rsidRPr="00A43435">
              <w:rPr>
                <w:rFonts w:ascii="Browallia New" w:hAnsi="Browallia New" w:cs="Browallia New" w:hint="cs"/>
                <w:sz w:val="30"/>
                <w:szCs w:val="30"/>
                <w:cs/>
                <w:lang w:val="en-GB"/>
              </w:rPr>
              <w:t>หรือ การกำจัดวัชพืช</w:t>
            </w:r>
          </w:p>
        </w:tc>
      </w:tr>
      <w:tr w:rsidR="00A43435" w:rsidRPr="00A43435" w14:paraId="77E2E558" w14:textId="77777777" w:rsidTr="008A3F0D">
        <w:tc>
          <w:tcPr>
            <w:tcW w:w="1795" w:type="dxa"/>
            <w:tcBorders>
              <w:top w:val="nil"/>
              <w:bottom w:val="nil"/>
            </w:tcBorders>
          </w:tcPr>
          <w:p w14:paraId="09A6877A" w14:textId="77777777" w:rsidR="0037707C" w:rsidRPr="00A43435" w:rsidRDefault="0037707C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  <w:vMerge w:val="restart"/>
          </w:tcPr>
          <w:p w14:paraId="54A81B67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A43435">
              <w:rPr>
                <w:rFonts w:ascii="Browallia New" w:hAnsi="Browallia New" w:cs="Browallia New"/>
              </w:rPr>
              <w:t>Burning of woody biomass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757" w:type="dxa"/>
          </w:tcPr>
          <w:p w14:paraId="50300E37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CH</w:t>
            </w:r>
            <w:r w:rsidRPr="00A43435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9" w:type="dxa"/>
          </w:tcPr>
          <w:p w14:paraId="5E9E3EFA" w14:textId="2C6EBC4E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="009528B5" w:rsidRPr="00243936">
              <w:rPr>
                <w:rFonts w:ascii="Browallia New" w:hAnsi="Browallia New" w:cs="Browallia New"/>
                <w:cs/>
              </w:rPr>
              <w:t>การเผา</w:t>
            </w:r>
            <w:r w:rsidR="009528B5">
              <w:rPr>
                <w:rFonts w:ascii="Browallia New" w:hAnsi="Browallia New" w:cs="Browallia New" w:hint="cs"/>
                <w:cs/>
              </w:rPr>
              <w:t>ชีวมวลใน</w:t>
            </w:r>
            <w:r w:rsidR="009528B5" w:rsidRPr="00243936">
              <w:rPr>
                <w:rFonts w:ascii="Browallia New" w:hAnsi="Browallia New" w:cs="Browallia New"/>
                <w:cs/>
              </w:rPr>
              <w:t>พื้นที่</w:t>
            </w:r>
          </w:p>
        </w:tc>
      </w:tr>
      <w:tr w:rsidR="0037707C" w:rsidRPr="00A43435" w14:paraId="34C2A588" w14:textId="77777777" w:rsidTr="008A3F0D">
        <w:tc>
          <w:tcPr>
            <w:tcW w:w="1795" w:type="dxa"/>
            <w:tcBorders>
              <w:top w:val="nil"/>
            </w:tcBorders>
          </w:tcPr>
          <w:p w14:paraId="568549B8" w14:textId="77777777" w:rsidR="0037707C" w:rsidRPr="00A43435" w:rsidRDefault="0037707C" w:rsidP="00180ED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95" w:type="dxa"/>
            <w:vMerge/>
          </w:tcPr>
          <w:p w14:paraId="5269EF49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757" w:type="dxa"/>
          </w:tcPr>
          <w:p w14:paraId="450D9C62" w14:textId="77777777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369" w:type="dxa"/>
          </w:tcPr>
          <w:p w14:paraId="363545C7" w14:textId="104D6852" w:rsidR="0037707C" w:rsidRPr="00A43435" w:rsidRDefault="0037707C" w:rsidP="00180ED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="009528B5" w:rsidRPr="00243936">
              <w:rPr>
                <w:rFonts w:ascii="Browallia New" w:hAnsi="Browallia New" w:cs="Browallia New"/>
                <w:cs/>
              </w:rPr>
              <w:t>การเผา</w:t>
            </w:r>
            <w:r w:rsidR="009528B5">
              <w:rPr>
                <w:rFonts w:ascii="Browallia New" w:hAnsi="Browallia New" w:cs="Browallia New" w:hint="cs"/>
                <w:cs/>
              </w:rPr>
              <w:t>ชีวมวลใน</w:t>
            </w:r>
            <w:r w:rsidR="009528B5" w:rsidRPr="00243936">
              <w:rPr>
                <w:rFonts w:ascii="Browallia New" w:hAnsi="Browallia New" w:cs="Browallia New"/>
                <w:cs/>
              </w:rPr>
              <w:t>พื้นที่</w:t>
            </w:r>
          </w:p>
        </w:tc>
      </w:tr>
    </w:tbl>
    <w:p w14:paraId="1AE7608D" w14:textId="77777777" w:rsidR="009528B5" w:rsidRPr="00BB46D8" w:rsidRDefault="009528B5" w:rsidP="009528B5">
      <w:pPr>
        <w:spacing w:before="0" w:after="120" w:line="240" w:lineRule="auto"/>
        <w:ind w:left="0" w:firstLine="714"/>
        <w:jc w:val="thaiDistribute"/>
        <w:rPr>
          <w:rFonts w:ascii="Browallia New" w:hAnsi="Browallia New" w:cs="Browallia New"/>
          <w:color w:val="000000" w:themeColor="text1"/>
        </w:rPr>
      </w:pPr>
      <w:r w:rsidRPr="00BB46D8">
        <w:rPr>
          <w:rFonts w:ascii="Browallia New" w:hAnsi="Browallia New" w:cs="Browallia New" w:hint="cs"/>
          <w:color w:val="000000" w:themeColor="text1"/>
          <w:cs/>
        </w:rPr>
        <w:t>หมายเหตุ การประเมินการกักเก็บคาร์บอนในไม้ตาย เศษซากพืช หรือคาร์บอนในดินเมื่อกิจกรรมโครงการทำให้เกิดการปล่อยก๊าซเรือนกระจกที่เพิ่มขึ้นหรือลดลงอย่างมีนัยสำคัญ เมื่อเทียบกับกรณีฐาน</w:t>
      </w:r>
    </w:p>
    <w:p w14:paraId="2A551BC3" w14:textId="77777777" w:rsidR="00CE6372" w:rsidRPr="00A43435" w:rsidRDefault="00CE6372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1E16DB03" w14:textId="77777777" w:rsidR="00270B39" w:rsidRPr="00A43435" w:rsidRDefault="002862DC" w:rsidP="00CE6372">
      <w:pPr>
        <w:pStyle w:val="ListParagraph"/>
        <w:numPr>
          <w:ilvl w:val="0"/>
          <w:numId w:val="2"/>
        </w:numPr>
        <w:tabs>
          <w:tab w:val="left" w:pos="426"/>
        </w:tabs>
        <w:spacing w:before="0"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</w:t>
      </w:r>
      <w:r w:rsidR="00CD600F" w:rsidRPr="00A43435">
        <w:rPr>
          <w:rFonts w:ascii="Browallia New" w:hAnsi="Browallia New" w:cs="Browallia New"/>
          <w:b/>
          <w:bCs/>
          <w:szCs w:val="32"/>
          <w:cs/>
        </w:rPr>
        <w:t>ปริมาณ</w:t>
      </w:r>
      <w:r w:rsidRPr="00A43435">
        <w:rPr>
          <w:rFonts w:ascii="Browallia New" w:hAnsi="Browallia New" w:cs="Browallia New"/>
          <w:b/>
          <w:bCs/>
          <w:szCs w:val="32"/>
          <w:cs/>
        </w:rPr>
        <w:t>ก๊าซเรือนกระจก</w:t>
      </w:r>
      <w:r w:rsidR="003F641C" w:rsidRPr="00A43435">
        <w:rPr>
          <w:rFonts w:ascii="Browallia New" w:hAnsi="Browallia New" w:cs="Browallia New" w:hint="cs"/>
          <w:b/>
          <w:bCs/>
          <w:szCs w:val="32"/>
          <w:cs/>
        </w:rPr>
        <w:t>ที่กักเก็บ/ลดได้</w:t>
      </w:r>
      <w:r w:rsidRPr="00A43435">
        <w:rPr>
          <w:rFonts w:ascii="Browallia New" w:hAnsi="Browallia New" w:cs="Browallia New"/>
          <w:b/>
          <w:bCs/>
          <w:szCs w:val="32"/>
          <w:cs/>
        </w:rPr>
        <w:t>จากกรณีฐาน</w:t>
      </w:r>
      <w:r w:rsidRPr="00A43435">
        <w:rPr>
          <w:rFonts w:ascii="Browallia New" w:hAnsi="Browallia New" w:cs="Browallia New"/>
          <w:b/>
          <w:bCs/>
          <w:szCs w:val="32"/>
        </w:rPr>
        <w:t xml:space="preserve"> </w:t>
      </w:r>
    </w:p>
    <w:p w14:paraId="6DDCCD64" w14:textId="59D2F6E2" w:rsidR="00C96285" w:rsidRPr="00A43435" w:rsidRDefault="00C96285" w:rsidP="00C96285">
      <w:pPr>
        <w:spacing w:before="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>การคำนวณปริมาณการกักเก็บคาร์บอนทั้งหมดของพื้นที่ในปีฐาน ดำเนินการตามเครื่องมือการคำนวณ</w:t>
      </w:r>
      <w:r w:rsidR="00E93C88">
        <w:rPr>
          <w:rFonts w:ascii="Browallia New" w:hAnsi="Browallia New" w:cs="Browallia New" w:hint="cs"/>
          <w:cs/>
        </w:rPr>
        <w:t xml:space="preserve"> </w:t>
      </w:r>
      <w:r w:rsidR="003474DB" w:rsidRPr="003474DB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r w:rsidR="00E93C88" w:rsidRPr="00182C99">
        <w:rPr>
          <w:rFonts w:ascii="Browallia New" w:hAnsi="Browallia New" w:cs="Browallia New"/>
          <w:i/>
          <w:iCs/>
          <w:color w:val="215868" w:themeColor="accent5" w:themeShade="80"/>
        </w:rPr>
        <w:t xml:space="preserve">-01 </w:t>
      </w:r>
      <w:r w:rsidR="00E93C88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กักเก็บคาร์บอนของต้นไม้</w:t>
      </w:r>
      <w:r w:rsidR="00E93C88" w:rsidRPr="00182C99">
        <w:rPr>
          <w:rFonts w:ascii="Browallia New" w:hAnsi="Browallia New" w:cs="Browallia New"/>
          <w:i/>
          <w:iCs/>
          <w:color w:val="215868" w:themeColor="accent5" w:themeShade="80"/>
        </w:rPr>
        <w:t xml:space="preserve"> </w:t>
      </w:r>
      <w:r w:rsidR="00E93C88">
        <w:rPr>
          <w:rFonts w:ascii="Browallia New" w:hAnsi="Browallia New" w:cs="Browallia New" w:hint="cs"/>
          <w:i/>
          <w:iCs/>
          <w:color w:val="215868" w:themeColor="accent5" w:themeShade="80"/>
          <w:cs/>
        </w:rPr>
        <w:t xml:space="preserve"> </w:t>
      </w:r>
      <w:r w:rsidR="003474DB" w:rsidRPr="003474DB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r w:rsidR="00E93C88">
        <w:rPr>
          <w:rFonts w:ascii="Browallia New" w:hAnsi="Browallia New" w:cs="Browallia New"/>
          <w:i/>
          <w:iCs/>
          <w:color w:val="215868" w:themeColor="accent5" w:themeShade="80"/>
        </w:rPr>
        <w:t xml:space="preserve">-02 </w:t>
      </w:r>
      <w:r w:rsidR="00E93C88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สะสมคาร์บอนในดิน และ</w:t>
      </w:r>
      <w:r w:rsidR="00E93C88">
        <w:rPr>
          <w:rFonts w:ascii="Browallia New" w:hAnsi="Browallia New" w:cs="Browallia New"/>
          <w:i/>
          <w:iCs/>
          <w:color w:val="215868" w:themeColor="accent5" w:themeShade="80"/>
        </w:rPr>
        <w:t xml:space="preserve"> </w:t>
      </w:r>
      <w:r w:rsidR="003474DB" w:rsidRPr="003474DB">
        <w:rPr>
          <w:rFonts w:ascii="Browallia New" w:hAnsi="Browallia New" w:cs="Browallia New"/>
          <w:i/>
          <w:iCs/>
          <w:color w:val="215868" w:themeColor="accent5" w:themeShade="80"/>
        </w:rPr>
        <w:t>T-VER-S-TOOL-01</w:t>
      </w:r>
      <w:r w:rsidR="00E93C88">
        <w:rPr>
          <w:rFonts w:ascii="Browallia New" w:hAnsi="Browallia New" w:cs="Browallia New"/>
          <w:i/>
          <w:iCs/>
          <w:color w:val="215868" w:themeColor="accent5" w:themeShade="80"/>
        </w:rPr>
        <w:t xml:space="preserve">-03 </w:t>
      </w:r>
      <w:r w:rsidR="00E93C88" w:rsidRPr="00182C99">
        <w:rPr>
          <w:rFonts w:ascii="Browallia New" w:hAnsi="Browallia New" w:cs="Browallia New"/>
          <w:i/>
          <w:iCs/>
          <w:color w:val="215868" w:themeColor="accent5" w:themeShade="80"/>
          <w:cs/>
        </w:rPr>
        <w:t>การคำนวณการกักเก็บคาร์บอนของไม้ตายและเศษซากพืช</w:t>
      </w:r>
      <w:r w:rsidRPr="00A43435">
        <w:rPr>
          <w:rFonts w:ascii="Browallia New" w:hAnsi="Browallia New" w:cs="Browallia New"/>
          <w:cs/>
        </w:rPr>
        <w:t xml:space="preserve"> ดังนี้</w:t>
      </w:r>
      <w:bookmarkStart w:id="0" w:name="_GoBack"/>
      <w:bookmarkEnd w:id="0"/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422"/>
        <w:gridCol w:w="6682"/>
      </w:tblGrid>
      <w:tr w:rsidR="00A43435" w:rsidRPr="00A43435" w14:paraId="74A4AFE9" w14:textId="77777777" w:rsidTr="00C96285">
        <w:tc>
          <w:tcPr>
            <w:tcW w:w="9016" w:type="dxa"/>
            <w:gridSpan w:val="3"/>
          </w:tcPr>
          <w:p w14:paraId="4AC06439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6"/>
                <w:szCs w:val="6"/>
              </w:rPr>
            </w:pPr>
            <w:r w:rsidRPr="00A43435">
              <w:rPr>
                <w:rFonts w:ascii="Browallia New" w:hAnsi="Browallia New" w:cs="Browallia New"/>
                <w:cs/>
              </w:rPr>
              <w:tab/>
            </w:r>
          </w:p>
          <w:p w14:paraId="51D1B1F4" w14:textId="77777777" w:rsidR="00C96285" w:rsidRPr="00A43435" w:rsidRDefault="001A6916" w:rsidP="00691104">
            <w:pPr>
              <w:spacing w:before="240" w:after="12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</w:tr>
      <w:tr w:rsidR="00A43435" w:rsidRPr="00A43435" w14:paraId="2654E89C" w14:textId="77777777" w:rsidTr="00C96285">
        <w:tc>
          <w:tcPr>
            <w:tcW w:w="1912" w:type="dxa"/>
          </w:tcPr>
          <w:p w14:paraId="6CFD686A" w14:textId="77777777" w:rsidR="00C96285" w:rsidRPr="00A43435" w:rsidRDefault="00C96285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422" w:type="dxa"/>
          </w:tcPr>
          <w:p w14:paraId="509BA491" w14:textId="77777777" w:rsidR="00C96285" w:rsidRPr="00A43435" w:rsidRDefault="00C96285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2" w:type="dxa"/>
          </w:tcPr>
          <w:p w14:paraId="7E052477" w14:textId="77777777" w:rsidR="00C96285" w:rsidRPr="00A43435" w:rsidRDefault="00C96285" w:rsidP="00400E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A43435" w:rsidRPr="00A43435" w14:paraId="7172B4CB" w14:textId="77777777" w:rsidTr="00C96285">
        <w:tc>
          <w:tcPr>
            <w:tcW w:w="1912" w:type="dxa"/>
          </w:tcPr>
          <w:p w14:paraId="226C7A6C" w14:textId="77777777" w:rsidR="00C96285" w:rsidRPr="00A43435" w:rsidRDefault="00316AFE" w:rsidP="00316AF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</w:p>
        </w:tc>
        <w:tc>
          <w:tcPr>
            <w:tcW w:w="422" w:type="dxa"/>
          </w:tcPr>
          <w:p w14:paraId="36A13B3B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626A1089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ปีฐาน</w:t>
            </w:r>
          </w:p>
          <w:p w14:paraId="1A094A4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795CF371" w14:textId="77777777" w:rsidTr="00C96285">
        <w:tc>
          <w:tcPr>
            <w:tcW w:w="1912" w:type="dxa"/>
          </w:tcPr>
          <w:p w14:paraId="588EC263" w14:textId="77777777" w:rsidR="00C96285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77C42681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3B061B3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A43435">
              <w:rPr>
                <w:rFonts w:ascii="Browallia New" w:hAnsi="Browallia New" w:cs="Browallia New" w:hint="cs"/>
                <w:cs/>
              </w:rPr>
              <w:t>ต้นไม้ใ</w:t>
            </w:r>
            <w:r w:rsidRPr="00A43435">
              <w:rPr>
                <w:rFonts w:ascii="Browallia New" w:hAnsi="Browallia New" w:cs="Browallia New"/>
                <w:cs/>
              </w:rPr>
              <w:t>นปีฐาน</w:t>
            </w:r>
          </w:p>
          <w:p w14:paraId="744E429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39EAE4AB" w14:textId="77777777" w:rsidTr="00C96285">
        <w:trPr>
          <w:trHeight w:val="876"/>
        </w:trPr>
        <w:tc>
          <w:tcPr>
            <w:tcW w:w="1912" w:type="dxa"/>
          </w:tcPr>
          <w:p w14:paraId="7DF42192" w14:textId="77777777" w:rsidR="00C96285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19B8D10F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6238D908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ไม้ตายในปีฐาน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6BCB5B06" w14:textId="77777777" w:rsidTr="00C96285">
        <w:tc>
          <w:tcPr>
            <w:tcW w:w="1912" w:type="dxa"/>
          </w:tcPr>
          <w:p w14:paraId="03534905" w14:textId="77777777" w:rsidR="00C96285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</w:tcPr>
          <w:p w14:paraId="2D24F093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7D2E143D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เศษซากพืชในปีฐาน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4041C7E8" w14:textId="77777777" w:rsidTr="00C96285">
        <w:tc>
          <w:tcPr>
            <w:tcW w:w="1912" w:type="dxa"/>
          </w:tcPr>
          <w:p w14:paraId="736FE08D" w14:textId="77777777" w:rsidR="00C96285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422" w:type="dxa"/>
          </w:tcPr>
          <w:p w14:paraId="2606664E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2" w:type="dxa"/>
          </w:tcPr>
          <w:p w14:paraId="5E8F7329" w14:textId="77777777" w:rsidR="00C96285" w:rsidRPr="00A43435" w:rsidRDefault="00C96285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ฐาน (ทางเลือก)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</w:tbl>
    <w:p w14:paraId="369EEB38" w14:textId="77777777" w:rsidR="00A43435" w:rsidRDefault="00A43435" w:rsidP="00A43435">
      <w:pPr>
        <w:pStyle w:val="ListParagraph"/>
        <w:ind w:left="360"/>
        <w:rPr>
          <w:rFonts w:ascii="Browallia New" w:hAnsi="Browallia New" w:cs="Browallia New"/>
          <w:b/>
          <w:bCs/>
          <w:szCs w:val="32"/>
        </w:rPr>
      </w:pPr>
    </w:p>
    <w:p w14:paraId="09B29851" w14:textId="77777777" w:rsidR="00A0795B" w:rsidRPr="00A43435" w:rsidRDefault="00A0795B" w:rsidP="00A0795B">
      <w:pPr>
        <w:pStyle w:val="ListParagraph"/>
        <w:numPr>
          <w:ilvl w:val="0"/>
          <w:numId w:val="2"/>
        </w:numPr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 xml:space="preserve">การคำนวณปริมาณก๊าซเรือนกระจกที่กักเก็บ/ลดจากการดำเนินโครงการ </w:t>
      </w:r>
    </w:p>
    <w:p w14:paraId="238A0E28" w14:textId="77777777" w:rsidR="002A0ED2" w:rsidRPr="00A43435" w:rsidRDefault="002A0ED2" w:rsidP="00A0795B">
      <w:pPr>
        <w:pStyle w:val="ListParagraph"/>
        <w:numPr>
          <w:ilvl w:val="1"/>
          <w:numId w:val="14"/>
        </w:numPr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กักเก็บคาร์บอนในปีที่ติดตามผล (</w:t>
      </w:r>
      <w:r w:rsidRPr="00A43435">
        <w:rPr>
          <w:rFonts w:ascii="Browallia New" w:hAnsi="Browallia New" w:cs="Browallia New"/>
          <w:b/>
          <w:bCs/>
          <w:szCs w:val="32"/>
        </w:rPr>
        <w:t xml:space="preserve">Project </w:t>
      </w:r>
      <w:r w:rsidR="00A0795B" w:rsidRPr="00A43435">
        <w:rPr>
          <w:rFonts w:ascii="Browallia New" w:hAnsi="Browallia New" w:cs="Browallia New"/>
          <w:b/>
          <w:bCs/>
          <w:szCs w:val="32"/>
        </w:rPr>
        <w:t>s</w:t>
      </w:r>
      <w:r w:rsidRPr="00A43435">
        <w:rPr>
          <w:rFonts w:ascii="Browallia New" w:hAnsi="Browallia New" w:cs="Browallia New"/>
          <w:b/>
          <w:bCs/>
          <w:szCs w:val="32"/>
        </w:rPr>
        <w:t>equestratio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p w14:paraId="024DC6E3" w14:textId="5B26FC2F" w:rsidR="00EF34C0" w:rsidRPr="00A43435" w:rsidRDefault="002A0ED2" w:rsidP="00EF34C0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</w:rPr>
      </w:pPr>
      <w:r w:rsidRPr="00A43435">
        <w:rPr>
          <w:rFonts w:ascii="Browallia New" w:hAnsi="Browallia New" w:cs="Browallia New"/>
          <w:szCs w:val="32"/>
          <w:cs/>
        </w:rPr>
        <w:t>การคำนวณปริมาณการกักเก็บคาร์บอนทั้งหมดของพื้นที่ในปีที่ดำเนินการติดตามผล</w:t>
      </w:r>
      <w:r w:rsidRPr="00A43435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Pr="00A43435">
        <w:rPr>
          <w:rFonts w:ascii="Browallia New" w:hAnsi="Browallia New" w:cs="Browallia New"/>
          <w:szCs w:val="32"/>
          <w:cs/>
        </w:rPr>
        <w:t>ดำเนินการตามเครื่องมือการคำนวณ</w:t>
      </w:r>
      <w:r w:rsidR="00E93C88">
        <w:rPr>
          <w:rFonts w:ascii="Browallia New" w:hAnsi="Browallia New" w:cs="Browallia New" w:hint="cs"/>
          <w:szCs w:val="32"/>
          <w:cs/>
        </w:rPr>
        <w:t xml:space="preserve">  </w:t>
      </w:r>
      <w:r w:rsidR="003474DB" w:rsidRPr="003474DB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1 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กักเก็บคาร์บอนของต้นไม้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 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 xml:space="preserve"> </w:t>
      </w:r>
      <w:r w:rsidR="003474DB" w:rsidRPr="003474DB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2 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สะสมคาร์บอนในดิน และ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 </w:t>
      </w:r>
      <w:r w:rsidR="003474DB" w:rsidRPr="003474DB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>T-VER-S-TOOL-01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</w:rPr>
        <w:t xml:space="preserve">-03 </w:t>
      </w:r>
      <w:r w:rsidR="00E93C88" w:rsidRPr="00CC3F09">
        <w:rPr>
          <w:rFonts w:ascii="Browallia New" w:hAnsi="Browallia New" w:cs="Browallia New"/>
          <w:i/>
          <w:iCs/>
          <w:color w:val="215868" w:themeColor="accent5" w:themeShade="80"/>
          <w:szCs w:val="32"/>
          <w:cs/>
        </w:rPr>
        <w:t>การคำนวณการกักเก็บคาร์บอนของไม้ตายและเศษซากพืช</w:t>
      </w:r>
      <w:r w:rsidR="00E93C88" w:rsidRPr="00CC3F09">
        <w:rPr>
          <w:rFonts w:ascii="Browallia New" w:hAnsi="Browallia New" w:cs="Browallia New"/>
          <w:szCs w:val="32"/>
          <w:cs/>
        </w:rPr>
        <w:t xml:space="preserve">  </w:t>
      </w:r>
      <w:r w:rsidRPr="00A43435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1"/>
        <w:gridCol w:w="422"/>
        <w:gridCol w:w="6683"/>
      </w:tblGrid>
      <w:tr w:rsidR="00A43435" w:rsidRPr="00A43435" w14:paraId="5EEDDC16" w14:textId="77777777" w:rsidTr="00691104">
        <w:tc>
          <w:tcPr>
            <w:tcW w:w="9016" w:type="dxa"/>
            <w:gridSpan w:val="3"/>
            <w:shd w:val="clear" w:color="auto" w:fill="auto"/>
          </w:tcPr>
          <w:p w14:paraId="7CD3A856" w14:textId="77777777" w:rsidR="002A0ED2" w:rsidRPr="00A43435" w:rsidRDefault="001A6916" w:rsidP="00691104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trike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</w:tr>
      <w:tr w:rsidR="00A43435" w:rsidRPr="00A43435" w14:paraId="5A906C93" w14:textId="77777777" w:rsidTr="00691104">
        <w:tc>
          <w:tcPr>
            <w:tcW w:w="1911" w:type="dxa"/>
            <w:shd w:val="clear" w:color="auto" w:fill="auto"/>
          </w:tcPr>
          <w:p w14:paraId="662117AC" w14:textId="77777777" w:rsidR="002A0ED2" w:rsidRPr="00A43435" w:rsidRDefault="002A0ED2" w:rsidP="0071429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422" w:type="dxa"/>
            <w:shd w:val="clear" w:color="auto" w:fill="auto"/>
          </w:tcPr>
          <w:p w14:paraId="1E961FF7" w14:textId="77777777" w:rsidR="002A0ED2" w:rsidRPr="00A43435" w:rsidRDefault="002A0ED2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  <w:tc>
          <w:tcPr>
            <w:tcW w:w="6683" w:type="dxa"/>
            <w:shd w:val="clear" w:color="auto" w:fill="auto"/>
          </w:tcPr>
          <w:p w14:paraId="00551197" w14:textId="77777777" w:rsidR="002A0ED2" w:rsidRPr="00A43435" w:rsidRDefault="002A0ED2" w:rsidP="00691104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</w:tr>
      <w:tr w:rsidR="00A43435" w:rsidRPr="00A43435" w14:paraId="737CBE69" w14:textId="77777777" w:rsidTr="00691104">
        <w:tc>
          <w:tcPr>
            <w:tcW w:w="1911" w:type="dxa"/>
            <w:shd w:val="clear" w:color="auto" w:fill="auto"/>
          </w:tcPr>
          <w:p w14:paraId="71A22F5F" w14:textId="77777777" w:rsidR="002A0ED2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6005448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05AE4944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0A3D79F7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13A2208B" w14:textId="77777777" w:rsidTr="00691104">
        <w:tc>
          <w:tcPr>
            <w:tcW w:w="1911" w:type="dxa"/>
            <w:shd w:val="clear" w:color="auto" w:fill="auto"/>
          </w:tcPr>
          <w:p w14:paraId="13A1BF81" w14:textId="77777777" w:rsidR="002A0ED2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F3C66FE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0B4801C8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</w:t>
            </w:r>
            <w:r w:rsidRPr="00A43435">
              <w:rPr>
                <w:rFonts w:ascii="Browallia New" w:hAnsi="Browallia New" w:cs="Browallia New" w:hint="cs"/>
                <w:cs/>
              </w:rPr>
              <w:t>ต้นไม้</w:t>
            </w:r>
            <w:r w:rsidRPr="00A43435">
              <w:rPr>
                <w:rFonts w:ascii="Browallia New" w:hAnsi="Browallia New" w:cs="Browallia New"/>
                <w:cs/>
              </w:rPr>
              <w:t xml:space="preserve">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64791186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47F7A714" w14:textId="77777777" w:rsidTr="00691104">
        <w:tc>
          <w:tcPr>
            <w:tcW w:w="1911" w:type="dxa"/>
            <w:shd w:val="clear" w:color="auto" w:fill="auto"/>
          </w:tcPr>
          <w:p w14:paraId="4DC72653" w14:textId="77777777" w:rsidR="002A0ED2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6C160FF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256FAAC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21645DE6" w14:textId="77777777" w:rsidTr="00691104">
        <w:tc>
          <w:tcPr>
            <w:tcW w:w="1911" w:type="dxa"/>
            <w:shd w:val="clear" w:color="auto" w:fill="auto"/>
          </w:tcPr>
          <w:p w14:paraId="02D17DBD" w14:textId="77777777" w:rsidR="002A0ED2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Litter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="002A0ED2" w:rsidRPr="00A43435">
              <w:rPr>
                <w:rFonts w:ascii="Browallia New" w:hAnsi="Browallia New" w:cs="Browallia New"/>
                <w:cs/>
              </w:rPr>
              <w:tab/>
            </w:r>
          </w:p>
        </w:tc>
        <w:tc>
          <w:tcPr>
            <w:tcW w:w="422" w:type="dxa"/>
            <w:shd w:val="clear" w:color="auto" w:fill="auto"/>
          </w:tcPr>
          <w:p w14:paraId="39D17C7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shd w:val="clear" w:color="auto" w:fill="auto"/>
          </w:tcPr>
          <w:p w14:paraId="34A10C5F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(ทางเลือก)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24123471" w14:textId="77777777" w:rsidTr="00691104">
        <w:tc>
          <w:tcPr>
            <w:tcW w:w="1911" w:type="dxa"/>
            <w:tcBorders>
              <w:bottom w:val="nil"/>
            </w:tcBorders>
            <w:shd w:val="clear" w:color="auto" w:fill="auto"/>
          </w:tcPr>
          <w:p w14:paraId="2272FBAD" w14:textId="77777777" w:rsidR="002A0ED2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tcBorders>
              <w:bottom w:val="nil"/>
            </w:tcBorders>
            <w:shd w:val="clear" w:color="auto" w:fill="auto"/>
          </w:tcPr>
          <w:p w14:paraId="302DDB63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bottom w:val="nil"/>
            </w:tcBorders>
            <w:shd w:val="clear" w:color="auto" w:fill="auto"/>
          </w:tcPr>
          <w:p w14:paraId="6A464000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อินทรียวัตถุในดิน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(ทางเลือก)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5AEB904B" w14:textId="77777777" w:rsidTr="00691104">
        <w:tc>
          <w:tcPr>
            <w:tcW w:w="1911" w:type="dxa"/>
            <w:tcBorders>
              <w:top w:val="nil"/>
              <w:bottom w:val="nil"/>
            </w:tcBorders>
            <w:shd w:val="clear" w:color="auto" w:fill="auto"/>
          </w:tcPr>
          <w:p w14:paraId="697290DD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tcBorders>
              <w:top w:val="nil"/>
              <w:bottom w:val="nil"/>
            </w:tcBorders>
            <w:shd w:val="clear" w:color="auto" w:fill="auto"/>
          </w:tcPr>
          <w:p w14:paraId="6B2C68DE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3" w:type="dxa"/>
            <w:tcBorders>
              <w:top w:val="nil"/>
              <w:bottom w:val="nil"/>
            </w:tcBorders>
            <w:shd w:val="clear" w:color="auto" w:fill="auto"/>
          </w:tcPr>
          <w:p w14:paraId="21BFECC9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</w:tc>
      </w:tr>
      <w:tr w:rsidR="00A43435" w:rsidRPr="00A43435" w14:paraId="43561EF7" w14:textId="77777777" w:rsidTr="00691104">
        <w:tc>
          <w:tcPr>
            <w:tcW w:w="9016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A0B6CB5" w14:textId="77777777" w:rsidR="002A0ED2" w:rsidRPr="00A43435" w:rsidRDefault="002A0ED2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4"/>
                <w:szCs w:val="4"/>
                <w:cs/>
              </w:rPr>
            </w:pPr>
          </w:p>
        </w:tc>
      </w:tr>
    </w:tbl>
    <w:p w14:paraId="59EEC0F2" w14:textId="77777777" w:rsidR="002A0ED2" w:rsidRPr="00A43435" w:rsidRDefault="002A0ED2" w:rsidP="00A0795B">
      <w:pPr>
        <w:pStyle w:val="ListParagraph"/>
        <w:numPr>
          <w:ilvl w:val="1"/>
          <w:numId w:val="14"/>
        </w:numPr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A43435">
        <w:rPr>
          <w:rFonts w:ascii="Browallia New" w:hAnsi="Browallia New" w:cs="Browallia New"/>
          <w:b/>
          <w:bCs/>
          <w:szCs w:val="32"/>
        </w:rPr>
        <w:t>Project Emissio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p w14:paraId="376CEE3D" w14:textId="77777777" w:rsidR="000318D8" w:rsidRPr="00A43435" w:rsidRDefault="000318D8" w:rsidP="00FB624F">
      <w:pPr>
        <w:pStyle w:val="ListParagraph"/>
        <w:tabs>
          <w:tab w:val="left" w:pos="426"/>
        </w:tabs>
        <w:spacing w:after="120" w:line="240" w:lineRule="auto"/>
        <w:ind w:left="0" w:firstLine="720"/>
        <w:jc w:val="thaiDistribute"/>
        <w:rPr>
          <w:rFonts w:ascii="Browallia New" w:hAnsi="Browallia New" w:cs="Browallia New"/>
          <w:szCs w:val="32"/>
          <w:cs/>
        </w:rPr>
      </w:pPr>
      <w:r w:rsidRPr="00A43435">
        <w:rPr>
          <w:rFonts w:ascii="Browallia New" w:hAnsi="Browallia New" w:cs="Browallia New" w:hint="cs"/>
          <w:szCs w:val="32"/>
          <w:cs/>
        </w:rPr>
        <w:t>การคำนวณ</w:t>
      </w:r>
      <w:r w:rsidRPr="00A43435">
        <w:rPr>
          <w:rFonts w:ascii="Browallia New" w:hAnsi="Browallia New" w:cs="Browallia New"/>
          <w:szCs w:val="32"/>
          <w:cs/>
        </w:rPr>
        <w:t>การปล่อยก๊าซเรือนกระจกจากการดำเนินโครงการ</w:t>
      </w:r>
      <w:r w:rsidRPr="00A43435">
        <w:rPr>
          <w:rFonts w:ascii="Browallia New" w:hAnsi="Browallia New" w:cs="Browallia New" w:hint="cs"/>
          <w:szCs w:val="32"/>
          <w:cs/>
        </w:rPr>
        <w:t xml:space="preserve"> สามารถประเมินได้จากกิจกรรม</w:t>
      </w:r>
      <w:r w:rsidRPr="00A43435">
        <w:rPr>
          <w:rFonts w:ascii="Browallia New" w:hAnsi="Browallia New" w:cs="Browallia New"/>
          <w:szCs w:val="32"/>
          <w:cs/>
        </w:rPr>
        <w:t>การเตรียมพื้นที่และจัดการสวนไม้</w:t>
      </w:r>
      <w:r w:rsidR="00C7339F" w:rsidRPr="00A43435">
        <w:rPr>
          <w:rFonts w:ascii="Browallia New" w:hAnsi="Browallia New" w:cs="Browallia New" w:hint="cs"/>
          <w:szCs w:val="32"/>
          <w:cs/>
        </w:rPr>
        <w:t>เศรษฐกิจโตเร็ว</w:t>
      </w:r>
      <w:r w:rsidRPr="00A43435">
        <w:rPr>
          <w:rFonts w:ascii="Browallia New" w:hAnsi="Browallia New" w:cs="Browallia New" w:hint="cs"/>
          <w:szCs w:val="32"/>
          <w:cs/>
        </w:rPr>
        <w:t xml:space="preserve"> และ กิจกรรมการใช้ปุ๋ยและปูนในการ</w:t>
      </w:r>
      <w:r w:rsidRPr="00A43435">
        <w:rPr>
          <w:rFonts w:ascii="Browallia New" w:hAnsi="Browallia New" w:cs="Browallia New"/>
          <w:szCs w:val="32"/>
          <w:cs/>
        </w:rPr>
        <w:t>ปลูก</w:t>
      </w:r>
      <w:r w:rsidRPr="00A43435">
        <w:rPr>
          <w:rFonts w:ascii="Browallia New" w:hAnsi="Browallia New" w:cs="Browallia New" w:hint="cs"/>
          <w:szCs w:val="32"/>
          <w:cs/>
        </w:rPr>
        <w:t>และบำรุงไม้ยืนต้น มีสมการในการประเมินดังนี้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20"/>
        <w:gridCol w:w="1079"/>
        <w:gridCol w:w="6822"/>
      </w:tblGrid>
      <w:tr w:rsidR="00A43435" w:rsidRPr="00A43435" w14:paraId="3688265B" w14:textId="77777777" w:rsidTr="00C83E03">
        <w:tc>
          <w:tcPr>
            <w:tcW w:w="9021" w:type="dxa"/>
            <w:gridSpan w:val="3"/>
            <w:tcBorders>
              <w:bottom w:val="nil"/>
            </w:tcBorders>
          </w:tcPr>
          <w:p w14:paraId="68FC6A55" w14:textId="02D51FFC" w:rsidR="009945E9" w:rsidRPr="00A43435" w:rsidRDefault="001A6916" w:rsidP="00052A14">
            <w:pPr>
              <w:spacing w:before="240" w:after="240" w:line="240" w:lineRule="auto"/>
              <w:ind w:left="0"/>
              <w:rPr>
                <w:rFonts w:ascii="Cambria Math" w:hAnsi="Cambria Math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M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cs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</w:tr>
      <w:tr w:rsidR="00A43435" w:rsidRPr="00A43435" w14:paraId="50BBA213" w14:textId="77777777" w:rsidTr="00C83E03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203444FB" w14:textId="77777777" w:rsidR="009945E9" w:rsidRPr="00A43435" w:rsidRDefault="009945E9" w:rsidP="009945E9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เมื่อ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10471572" w14:textId="4538C975" w:rsidR="009945E9" w:rsidRPr="00A43435" w:rsidRDefault="001A6916" w:rsidP="00F92E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120E7C1A" w14:textId="77777777" w:rsidR="009945E9" w:rsidRPr="00A43435" w:rsidRDefault="009945E9" w:rsidP="00F92ED8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  <w:r w:rsidR="00F92ED8" w:rsidRPr="00A43435">
              <w:rPr>
                <w:rFonts w:ascii="Browallia New" w:hAnsi="Browallia New" w:cs="Browallia New"/>
              </w:rPr>
              <w:t xml:space="preserve"> </w:t>
            </w:r>
            <w:r w:rsidR="00F92ED8"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การดำเนินโครงการ</w:t>
            </w:r>
            <w:r w:rsidR="00F92ED8" w:rsidRPr="00A43435">
              <w:rPr>
                <w:rFonts w:ascii="Browallia New" w:hAnsi="Browallia New" w:cs="Browallia New"/>
              </w:rPr>
              <w:t xml:space="preserve"> </w:t>
            </w:r>
            <w:r w:rsidR="00F92ED8" w:rsidRPr="00A43435">
              <w:rPr>
                <w:rFonts w:ascii="Browallia New" w:hAnsi="Browallia New" w:cs="Browallia New"/>
              </w:rPr>
              <w:br/>
            </w:r>
            <w:r w:rsidR="00F92ED8"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4080EF59" w14:textId="77777777" w:rsidTr="00C83E03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49458852" w14:textId="77777777" w:rsidR="009945E9" w:rsidRPr="00A43435" w:rsidRDefault="009945E9" w:rsidP="009945E9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0B8B8E54" w14:textId="77777777" w:rsidR="009945E9" w:rsidRPr="00A43435" w:rsidRDefault="001A6916" w:rsidP="000318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  <w:lang w:val="en-GB"/>
                    </w:rPr>
                    <m:t>L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  <w:r w:rsidR="000318D8"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03DFEC82" w14:textId="77777777" w:rsidR="009945E9" w:rsidRPr="00A43435" w:rsidRDefault="00F92ED8" w:rsidP="00C7339F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  <w:lang w:val="en-GB"/>
              </w:rPr>
            </w:pPr>
            <w:r w:rsidRPr="00A43435">
              <w:rPr>
                <w:rFonts w:ascii="Browallia New" w:hAnsi="Browallia New" w:cs="Browallia New"/>
              </w:rPr>
              <w:t xml:space="preserve">= </w:t>
            </w:r>
            <w:r w:rsidR="004C4827"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การเตรียมพื้นที่และจัดการ</w:t>
            </w:r>
            <w:r w:rsidR="00C7339F" w:rsidRPr="00A43435">
              <w:rPr>
                <w:rFonts w:ascii="Browallia New" w:hAnsi="Browallia New" w:cs="Browallia New"/>
                <w:cs/>
              </w:rPr>
              <w:t>สวนไม้</w:t>
            </w:r>
            <w:r w:rsidR="00C7339F" w:rsidRPr="00A43435">
              <w:rPr>
                <w:rFonts w:ascii="Browallia New" w:hAnsi="Browallia New" w:cs="Browallia New" w:hint="cs"/>
                <w:cs/>
              </w:rPr>
              <w:t xml:space="preserve">เศรษฐกิจโตเร็ว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537680AD" w14:textId="77777777" w:rsidTr="00C83E03">
        <w:tc>
          <w:tcPr>
            <w:tcW w:w="1125" w:type="dxa"/>
            <w:tcBorders>
              <w:top w:val="nil"/>
              <w:bottom w:val="single" w:sz="4" w:space="0" w:color="auto"/>
              <w:right w:val="nil"/>
            </w:tcBorders>
          </w:tcPr>
          <w:p w14:paraId="2D6B050C" w14:textId="77777777" w:rsidR="009945E9" w:rsidRPr="00A43435" w:rsidRDefault="009945E9" w:rsidP="009945E9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AD5D6B" w14:textId="77777777" w:rsidR="009945E9" w:rsidRPr="00A43435" w:rsidRDefault="001A6916" w:rsidP="00F92E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single" w:sz="4" w:space="0" w:color="auto"/>
            </w:tcBorders>
          </w:tcPr>
          <w:p w14:paraId="7EE5DDAF" w14:textId="77777777" w:rsidR="000318D8" w:rsidRPr="00A43435" w:rsidRDefault="000318D8" w:rsidP="000318D8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167" w:hanging="167"/>
              <w:rPr>
                <w:rFonts w:ascii="Browallia New" w:hAnsi="Browallia New" w:cs="Browallia New"/>
                <w:szCs w:val="32"/>
                <w:lang w:val="en-GB"/>
              </w:rPr>
            </w:pPr>
            <w:r w:rsidRPr="00A43435">
              <w:rPr>
                <w:rFonts w:ascii="Browallia New" w:hAnsi="Browallia New" w:cs="Browallia New"/>
                <w:szCs w:val="32"/>
              </w:rPr>
              <w:t>=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>การปล่อยก๊าซเรือนกระจกจากการใช้ปุ๋ยและปูน</w:t>
            </w:r>
            <w:r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br/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(ตันคาร์บอนไดออกไซด์เทียบเท่า)</w:t>
            </w:r>
          </w:p>
        </w:tc>
      </w:tr>
    </w:tbl>
    <w:p w14:paraId="043361AA" w14:textId="77777777" w:rsidR="00C83E03" w:rsidRPr="00A43435" w:rsidRDefault="00C83E03" w:rsidP="00CC3F09">
      <w:pPr>
        <w:pStyle w:val="ListParagraph"/>
        <w:numPr>
          <w:ilvl w:val="2"/>
          <w:numId w:val="14"/>
        </w:numPr>
        <w:ind w:left="0" w:firstLine="709"/>
        <w:rPr>
          <w:rFonts w:ascii="Browallia New" w:hAnsi="Browallia New" w:cs="Browallia New"/>
          <w:b/>
          <w:bCs/>
          <w:szCs w:val="32"/>
          <w:cs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</w:t>
      </w:r>
      <w:r w:rsidRPr="00A43435">
        <w:rPr>
          <w:rFonts w:ascii="Browallia New" w:hAnsi="Browallia New" w:cs="Browallia New" w:hint="cs"/>
          <w:b/>
          <w:bCs/>
          <w:szCs w:val="32"/>
          <w:cs/>
        </w:rPr>
        <w:t>ปล่อยก๊าซเรือนกระจกจากการเตรียม</w:t>
      </w:r>
      <w:r w:rsidRPr="00E93C88">
        <w:rPr>
          <w:rFonts w:ascii="Browallia New" w:hAnsi="Browallia New" w:cs="Browallia New"/>
          <w:b/>
          <w:bCs/>
          <w:szCs w:val="32"/>
          <w:cs/>
          <w:lang w:val="en-GB"/>
        </w:rPr>
        <w:t>พื้นที่</w:t>
      </w:r>
      <w:r w:rsidRPr="00E93C88">
        <w:rPr>
          <w:rFonts w:ascii="Browallia New" w:hAnsi="Browallia New" w:cs="Browallia New"/>
          <w:b/>
          <w:bCs/>
          <w:szCs w:val="32"/>
          <w:cs/>
        </w:rPr>
        <w:t>และ</w:t>
      </w:r>
      <w:r w:rsidRPr="00E93C88">
        <w:rPr>
          <w:rFonts w:ascii="Browallia New" w:hAnsi="Browallia New" w:cs="Browallia New"/>
          <w:b/>
          <w:bCs/>
          <w:szCs w:val="32"/>
          <w:cs/>
          <w:lang w:val="en-GB"/>
        </w:rPr>
        <w:t xml:space="preserve">จัดการสวนไม้ </w:t>
      </w:r>
      <w:r w:rsidR="00745154" w:rsidRPr="00E93C88">
        <w:rPr>
          <w:rFonts w:ascii="Browallia New" w:hAnsi="Browallia New" w:cs="Browallia New"/>
          <w:szCs w:val="32"/>
          <w:cs/>
          <w:lang w:val="en-GB"/>
        </w:rPr>
        <w:t>สามารถแบ่งเป็น</w:t>
      </w:r>
      <w:r w:rsidR="00745154" w:rsidRPr="00A43435">
        <w:rPr>
          <w:rFonts w:ascii="Browallia New" w:hAnsi="Browallia New" w:cs="Browallia New"/>
          <w:szCs w:val="32"/>
          <w:cs/>
          <w:lang w:val="en-GB"/>
        </w:rPr>
        <w:t xml:space="preserve"> 2 กิจกรรม</w:t>
      </w:r>
      <w:r w:rsidRPr="00A43435">
        <w:rPr>
          <w:rFonts w:ascii="Browallia New" w:hAnsi="Browallia New" w:cs="Browallia New"/>
          <w:szCs w:val="32"/>
          <w:cs/>
          <w:lang w:val="en-GB"/>
        </w:rPr>
        <w:t xml:space="preserve"> คือ </w:t>
      </w:r>
      <w:r w:rsidR="00745154" w:rsidRPr="00A43435">
        <w:rPr>
          <w:rFonts w:ascii="Browallia New" w:hAnsi="Browallia New" w:cs="Browallia New" w:hint="cs"/>
          <w:szCs w:val="32"/>
          <w:cs/>
          <w:lang w:val="en-GB"/>
        </w:rPr>
        <w:t>กิจกรรม</w:t>
      </w:r>
      <w:r w:rsidRPr="00A43435">
        <w:rPr>
          <w:rFonts w:ascii="Browallia New" w:hAnsi="Browallia New" w:cs="Browallia New"/>
          <w:szCs w:val="32"/>
          <w:cs/>
          <w:lang w:val="en-GB"/>
        </w:rPr>
        <w:t>การเตรียม</w:t>
      </w:r>
      <w:r w:rsidR="00745154" w:rsidRPr="00A43435">
        <w:rPr>
          <w:rFonts w:ascii="Browallia New" w:hAnsi="Browallia New" w:cs="Browallia New" w:hint="cs"/>
          <w:szCs w:val="32"/>
          <w:cs/>
          <w:lang w:val="en-GB"/>
        </w:rPr>
        <w:t>หรือ</w:t>
      </w:r>
      <w:r w:rsidRPr="00A43435">
        <w:rPr>
          <w:rFonts w:ascii="Browallia New" w:hAnsi="Browallia New" w:cs="Browallia New" w:hint="cs"/>
          <w:szCs w:val="32"/>
          <w:cs/>
          <w:lang w:val="en-GB"/>
        </w:rPr>
        <w:t>จัดการ</w:t>
      </w:r>
      <w:r w:rsidRPr="00A43435">
        <w:rPr>
          <w:rFonts w:ascii="Browallia New" w:hAnsi="Browallia New" w:cs="Browallia New"/>
          <w:szCs w:val="32"/>
          <w:cs/>
          <w:lang w:val="en-GB"/>
        </w:rPr>
        <w:t>พื้นที่โดยการเผา หรือ การเตรียม</w:t>
      </w:r>
      <w:r w:rsidR="00745154" w:rsidRPr="00A43435">
        <w:rPr>
          <w:rFonts w:ascii="Browallia New" w:hAnsi="Browallia New" w:cs="Browallia New" w:hint="cs"/>
          <w:szCs w:val="32"/>
          <w:cs/>
          <w:lang w:val="en-GB"/>
        </w:rPr>
        <w:t>หรือ</w:t>
      </w:r>
      <w:r w:rsidRPr="00A43435">
        <w:rPr>
          <w:rFonts w:ascii="Browallia New" w:hAnsi="Browallia New" w:cs="Browallia New" w:hint="cs"/>
          <w:szCs w:val="32"/>
          <w:cs/>
          <w:lang w:val="en-GB"/>
        </w:rPr>
        <w:t>จัดการ</w:t>
      </w:r>
      <w:r w:rsidRPr="00A43435">
        <w:rPr>
          <w:rFonts w:ascii="Browallia New" w:hAnsi="Browallia New" w:cs="Browallia New"/>
          <w:szCs w:val="32"/>
          <w:cs/>
          <w:lang w:val="en-GB"/>
        </w:rPr>
        <w:t>พื้นที่โดยการใช้เครื่องจักร โดยมี</w:t>
      </w:r>
      <w:r w:rsidRPr="00A43435">
        <w:rPr>
          <w:rFonts w:ascii="Browallia New" w:hAnsi="Browallia New" w:cs="Browallia New" w:hint="cs"/>
          <w:szCs w:val="32"/>
          <w:cs/>
        </w:rPr>
        <w:t>สมการดังนี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4"/>
        <w:gridCol w:w="15"/>
        <w:gridCol w:w="407"/>
        <w:gridCol w:w="14"/>
        <w:gridCol w:w="6666"/>
      </w:tblGrid>
      <w:tr w:rsidR="00A43435" w:rsidRPr="00A43435" w14:paraId="3D9BE5B3" w14:textId="77777777" w:rsidTr="00CE6372">
        <w:tc>
          <w:tcPr>
            <w:tcW w:w="9016" w:type="dxa"/>
            <w:gridSpan w:val="5"/>
            <w:shd w:val="clear" w:color="auto" w:fill="auto"/>
          </w:tcPr>
          <w:p w14:paraId="4236710D" w14:textId="77777777" w:rsidR="00567780" w:rsidRPr="00A43435" w:rsidRDefault="001A6916" w:rsidP="00EF34C0">
            <w:pPr>
              <w:spacing w:before="240" w:after="24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  <w:r w:rsidR="00567780" w:rsidRPr="00A43435">
              <w:rPr>
                <w:rFonts w:ascii="Browallia New" w:hAnsi="Browallia New" w:cs="Browallia New"/>
                <w:cs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urning</m:t>
                  </m:r>
                </m:sub>
              </m:sSub>
              <m:r>
                <w:rPr>
                  <w:rFonts w:ascii="Cambria Math" w:hAnsi="Cambria Math" w:cs="Browallia New"/>
                  <w:sz w:val="24"/>
                  <w:szCs w:val="24"/>
                  <w:cs/>
                </w:rPr>
                <m:t>+</m:t>
              </m:r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Fuel</m:t>
                  </m:r>
                </m:sub>
              </m:sSub>
            </m:oMath>
          </w:p>
        </w:tc>
      </w:tr>
      <w:tr w:rsidR="00A43435" w:rsidRPr="00A43435" w14:paraId="4CE2270A" w14:textId="77777777" w:rsidTr="00CE6372">
        <w:tc>
          <w:tcPr>
            <w:tcW w:w="1929" w:type="dxa"/>
            <w:gridSpan w:val="2"/>
            <w:shd w:val="clear" w:color="auto" w:fill="auto"/>
          </w:tcPr>
          <w:p w14:paraId="20C7E609" w14:textId="77777777" w:rsidR="00567780" w:rsidRPr="00A43435" w:rsidRDefault="0071429E" w:rsidP="00FB7F16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</w:rPr>
              <w:t xml:space="preserve">  </w:t>
            </w:r>
            <w:r w:rsidRPr="00A43435">
              <w:rPr>
                <w:rFonts w:ascii="Browallia New" w:hAnsi="Browallia New" w:cs="Browallia New"/>
                <w:b/>
                <w:bCs/>
              </w:rPr>
              <w:t xml:space="preserve">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Cambria Math"/>
                      <w:sz w:val="24"/>
                      <w:szCs w:val="24"/>
                    </w:rPr>
                    <m:t>P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E</m:t>
                  </m:r>
                </m:sub>
              </m:sSub>
            </m:oMath>
          </w:p>
        </w:tc>
        <w:tc>
          <w:tcPr>
            <w:tcW w:w="421" w:type="dxa"/>
            <w:gridSpan w:val="2"/>
            <w:shd w:val="clear" w:color="auto" w:fill="auto"/>
          </w:tcPr>
          <w:p w14:paraId="2FD0B13A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742BBC42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="001E431C" w:rsidRPr="00A43435">
              <w:rPr>
                <w:rFonts w:ascii="Browallia New" w:hAnsi="Browallia New" w:cs="Browallia New" w:hint="cs"/>
                <w:cs/>
              </w:rPr>
              <w:t>การ</w:t>
            </w:r>
            <w:r w:rsidR="00C83E03" w:rsidRPr="00A43435">
              <w:rPr>
                <w:rFonts w:ascii="Browallia New" w:hAnsi="Browallia New" w:cs="Browallia New"/>
                <w:cs/>
              </w:rPr>
              <w:t>เตรียมพื้นที่และจัดการสวนไม้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2DC5D384" w14:textId="77777777" w:rsidTr="00CE6372">
        <w:tc>
          <w:tcPr>
            <w:tcW w:w="1929" w:type="dxa"/>
            <w:gridSpan w:val="2"/>
            <w:shd w:val="clear" w:color="auto" w:fill="auto"/>
          </w:tcPr>
          <w:p w14:paraId="1B00763D" w14:textId="77777777" w:rsidR="00567780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urning</m:t>
                    </m:r>
                  </m:sub>
                </m:sSub>
              </m:oMath>
            </m:oMathPara>
          </w:p>
        </w:tc>
        <w:tc>
          <w:tcPr>
            <w:tcW w:w="421" w:type="dxa"/>
            <w:gridSpan w:val="2"/>
            <w:shd w:val="clear" w:color="auto" w:fill="auto"/>
          </w:tcPr>
          <w:p w14:paraId="7BC4C033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460E4DA7" w14:textId="77777777" w:rsidR="00567780" w:rsidRPr="00A43435" w:rsidRDefault="00567780" w:rsidP="00C83E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="001E431C" w:rsidRPr="00A43435">
              <w:rPr>
                <w:rFonts w:ascii="Browallia New" w:hAnsi="Browallia New" w:cs="Browallia New" w:hint="cs"/>
                <w:cs/>
              </w:rPr>
              <w:t>การ</w:t>
            </w:r>
            <w:r w:rsidR="00C83E03" w:rsidRPr="00A43435">
              <w:rPr>
                <w:rFonts w:ascii="Browallia New" w:hAnsi="Browallia New" w:cs="Browallia New"/>
                <w:cs/>
              </w:rPr>
              <w:t>เตรียมพื้นที่และจัดการสวนไม้</w:t>
            </w:r>
            <w:r w:rsidRPr="00A43435">
              <w:rPr>
                <w:rFonts w:ascii="Browallia New" w:hAnsi="Browallia New" w:cs="Browallia New"/>
                <w:cs/>
              </w:rPr>
              <w:t>โดยการเผา (ตันคาร์บอนไดออกไซด์เทียบเท่า)</w:t>
            </w:r>
          </w:p>
        </w:tc>
      </w:tr>
      <w:tr w:rsidR="00A43435" w:rsidRPr="00A43435" w14:paraId="285AE250" w14:textId="77777777" w:rsidTr="00CE6372">
        <w:tc>
          <w:tcPr>
            <w:tcW w:w="1929" w:type="dxa"/>
            <w:gridSpan w:val="2"/>
            <w:shd w:val="clear" w:color="auto" w:fill="auto"/>
          </w:tcPr>
          <w:p w14:paraId="19502C3F" w14:textId="77777777" w:rsidR="00567780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Fuel</m:t>
                    </m:r>
                  </m:sub>
                </m:sSub>
              </m:oMath>
            </m:oMathPara>
          </w:p>
        </w:tc>
        <w:tc>
          <w:tcPr>
            <w:tcW w:w="421" w:type="dxa"/>
            <w:gridSpan w:val="2"/>
            <w:shd w:val="clear" w:color="auto" w:fill="auto"/>
          </w:tcPr>
          <w:p w14:paraId="33BE36B1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66" w:type="dxa"/>
            <w:shd w:val="clear" w:color="auto" w:fill="auto"/>
          </w:tcPr>
          <w:p w14:paraId="2344FAEC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="00C83E03" w:rsidRPr="00A43435">
              <w:rPr>
                <w:rFonts w:ascii="Browallia New" w:hAnsi="Browallia New" w:cs="Browallia New" w:hint="cs"/>
                <w:cs/>
              </w:rPr>
              <w:t>การ</w:t>
            </w:r>
            <w:r w:rsidR="00C83E03" w:rsidRPr="00A43435">
              <w:rPr>
                <w:rFonts w:ascii="Browallia New" w:hAnsi="Browallia New" w:cs="Browallia New"/>
                <w:cs/>
              </w:rPr>
              <w:t xml:space="preserve">เตรียมพื้นที่และจัดการสวนไม้ </w:t>
            </w:r>
            <w:r w:rsidRPr="00A43435">
              <w:rPr>
                <w:rFonts w:ascii="Browallia New" w:hAnsi="Browallia New" w:cs="Browallia New"/>
                <w:cs/>
              </w:rPr>
              <w:t>โดยการใช้เครื่องจัก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6ECD997" w14:textId="77777777" w:rsidTr="00CE6372">
        <w:tc>
          <w:tcPr>
            <w:tcW w:w="9016" w:type="dxa"/>
            <w:gridSpan w:val="5"/>
            <w:shd w:val="clear" w:color="auto" w:fill="auto"/>
          </w:tcPr>
          <w:p w14:paraId="6D11E1A5" w14:textId="77777777" w:rsidR="00790B12" w:rsidRPr="00CC3F09" w:rsidRDefault="00567780" w:rsidP="00A0795B">
            <w:pPr>
              <w:pStyle w:val="ListParagraph"/>
              <w:numPr>
                <w:ilvl w:val="0"/>
                <w:numId w:val="15"/>
              </w:numPr>
              <w:tabs>
                <w:tab w:val="left" w:pos="1790"/>
              </w:tabs>
              <w:spacing w:before="240" w:after="0" w:line="240" w:lineRule="auto"/>
              <w:ind w:left="0" w:firstLine="1440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การเตรียม</w:t>
            </w:r>
            <w:r w:rsidR="00014200" w:rsidRPr="00A4343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>หรือ</w:t>
            </w: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จัดการพื้นที่โดยการเผา</w:t>
            </w:r>
            <w:r w:rsidR="00A0795B" w:rsidRPr="00A4343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</w:p>
          <w:p w14:paraId="5E92587F" w14:textId="77777777" w:rsidR="00790B12" w:rsidRDefault="00790B12" w:rsidP="00790B12">
            <w:pPr>
              <w:spacing w:before="0" w:after="0" w:line="240" w:lineRule="auto"/>
              <w:ind w:left="0" w:firstLine="720"/>
              <w:rPr>
                <w:rFonts w:ascii="Browallia New" w:hAnsi="Browallia New" w:cs="Browallia New"/>
              </w:rPr>
            </w:pPr>
            <w:r w:rsidRPr="00243936">
              <w:rPr>
                <w:rFonts w:ascii="Browallia New" w:hAnsi="Browallia New" w:cs="Browallia New"/>
                <w:cs/>
              </w:rPr>
              <w:t>คำนวณปริมาณการปล่อยก๊าซเรือนกระจก</w:t>
            </w:r>
            <w:r>
              <w:rPr>
                <w:rFonts w:ascii="Browallia New" w:hAnsi="Browallia New" w:cs="Browallia New" w:hint="cs"/>
                <w:cs/>
              </w:rPr>
              <w:t xml:space="preserve">จากการเตรียมพื้นที่ด้วยการเผาก่อนปลูกใหม่ในช่วงปีที่ </w:t>
            </w:r>
            <w:r>
              <w:rPr>
                <w:rFonts w:ascii="Browallia New" w:hAnsi="Browallia New" w:cs="Browallia New"/>
              </w:rPr>
              <w:t>t</w:t>
            </w:r>
            <w:r>
              <w:rPr>
                <w:rFonts w:ascii="Browallia New" w:hAnsi="Browallia New" w:cs="Browallia New" w:hint="cs"/>
                <w:cs/>
              </w:rPr>
              <w:t xml:space="preserve"> และการปล่อยก๊าซเรือนกระจกจากการสูญเสียมวลชีวภาพเหนือพื้นดินของต้นไม้ที่เกิดจากไฟป่า</w:t>
            </w:r>
          </w:p>
          <w:p w14:paraId="2F59DE53" w14:textId="77777777" w:rsidR="00790B12" w:rsidRPr="00DD454D" w:rsidRDefault="00790B12" w:rsidP="00790B12">
            <w:pPr>
              <w:spacing w:before="0" w:after="0" w:line="240" w:lineRule="auto"/>
              <w:ind w:left="0" w:firstLine="72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โดยการปล่อยก๊าซเรือนกระจกจากการเผาชีวมวล</w:t>
            </w:r>
            <w:r w:rsidRPr="00DD454D">
              <w:rPr>
                <w:rFonts w:ascii="Browallia New" w:hAnsi="Browallia New" w:cs="Browallia New"/>
                <w:cs/>
              </w:rPr>
              <w:t>ในกรณี ดังนี้</w:t>
            </w:r>
          </w:p>
          <w:p w14:paraId="25B2D5FE" w14:textId="77777777" w:rsidR="00790B12" w:rsidRPr="00BB46D8" w:rsidRDefault="00790B12" w:rsidP="00790B12">
            <w:pPr>
              <w:pStyle w:val="ListParagraph"/>
              <w:numPr>
                <w:ilvl w:val="0"/>
                <w:numId w:val="16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BB46D8">
              <w:rPr>
                <w:rFonts w:ascii="Browallia New" w:hAnsi="Browallia New" w:cs="Browallia New"/>
                <w:szCs w:val="32"/>
                <w:cs/>
              </w:rPr>
              <w:t>พื้นที่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ถูกเผา</w:t>
            </w:r>
            <w:r w:rsidRPr="00BB46D8">
              <w:rPr>
                <w:rFonts w:ascii="Browallia New" w:hAnsi="Browallia New" w:cs="Browallia New"/>
                <w:szCs w:val="32"/>
                <w:cs/>
              </w:rPr>
              <w:t xml:space="preserve">มีขนาดมากกว่าร้อยละ </w:t>
            </w:r>
            <w:r w:rsidRPr="00BB46D8">
              <w:rPr>
                <w:rFonts w:ascii="Browallia New" w:hAnsi="Browallia New" w:cs="Browallia New"/>
                <w:szCs w:val="32"/>
              </w:rPr>
              <w:t xml:space="preserve">5 </w:t>
            </w:r>
            <w:r w:rsidRPr="00BB46D8">
              <w:rPr>
                <w:rFonts w:ascii="Browallia New" w:hAnsi="Browallia New" w:cs="Browallia New"/>
                <w:szCs w:val="32"/>
                <w:cs/>
              </w:rPr>
              <w:t>ของพื้นที่โครงการ และ</w:t>
            </w:r>
          </w:p>
          <w:p w14:paraId="58C841D2" w14:textId="77777777" w:rsidR="00790B12" w:rsidRDefault="00790B12" w:rsidP="00790B12">
            <w:pPr>
              <w:pStyle w:val="ListParagraph"/>
              <w:numPr>
                <w:ilvl w:val="0"/>
                <w:numId w:val="16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BB46D8">
              <w:rPr>
                <w:rFonts w:ascii="Browallia New" w:hAnsi="Browallia New" w:cs="Browallia New"/>
                <w:szCs w:val="32"/>
                <w:cs/>
              </w:rPr>
              <w:t>การเผาไหม้ต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้</w:t>
            </w:r>
            <w:r w:rsidRPr="00BB46D8">
              <w:rPr>
                <w:rFonts w:ascii="Browallia New" w:hAnsi="Browallia New" w:cs="Browallia New"/>
                <w:szCs w:val="32"/>
                <w:cs/>
              </w:rPr>
              <w:t>นไม้มีการลุกลามถึงเรือนยอดไม้ (</w:t>
            </w:r>
            <w:r w:rsidRPr="00BB46D8">
              <w:rPr>
                <w:rFonts w:ascii="Browallia New" w:hAnsi="Browallia New" w:cs="Browallia New"/>
                <w:szCs w:val="32"/>
              </w:rPr>
              <w:t xml:space="preserve">tree canopy) 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และทำให้ไม้ตาย </w:t>
            </w:r>
          </w:p>
          <w:p w14:paraId="03AEDC6A" w14:textId="1591F93F" w:rsidR="00790B12" w:rsidRPr="00790B12" w:rsidRDefault="00790B12" w:rsidP="00790B12">
            <w:pPr>
              <w:tabs>
                <w:tab w:val="left" w:pos="1790"/>
              </w:tabs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BB46D8">
              <w:rPr>
                <w:rFonts w:ascii="Browallia New" w:hAnsi="Browallia New" w:cs="Browallia New"/>
                <w:cs/>
              </w:rPr>
              <w:t>สามารถคำนวณได้จากสมการ</w:t>
            </w:r>
          </w:p>
          <w:p w14:paraId="4F86961B" w14:textId="77777777" w:rsidR="00253B45" w:rsidRPr="006C632E" w:rsidRDefault="001A6916" w:rsidP="00253B45">
            <w:pPr>
              <w:spacing w:before="0" w:after="0" w:line="240" w:lineRule="auto"/>
              <w:ind w:left="0"/>
              <w:rPr>
                <w:rFonts w:ascii="TH SarabunPSK" w:hAnsi="TH SarabunPSK" w:cs="TH SarabunPSK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GHG</m:t>
                    </m:r>
                  </m:e>
                  <m:sub>
                    <m:r>
                      <w:rPr>
                        <w:rFonts w:ascii="Cambria Math" w:eastAsia="Cambria Math" w:hAnsi="Cambria Math"/>
                        <w:sz w:val="20"/>
                        <w:szCs w:val="25"/>
                      </w:rPr>
                      <m:t>Burning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TH SarabunPSK"/>
                    <w:sz w:val="20"/>
                    <w:szCs w:val="20"/>
                  </w:rPr>
                  <m:t xml:space="preserve">=0.001 </m:t>
                </m:r>
                <m:r>
                  <w:rPr>
                    <w:rFonts w:ascii="Cambria Math" w:hAnsi="Cambria Math" w:cs="TH SarabunPSK"/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 w:cs="TH SarabunPSK"/>
                    <w:sz w:val="20"/>
                    <w:szCs w:val="20"/>
                  </w:rPr>
                  <m:t xml:space="preserve"> 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TH SarabunPSK"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i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BURN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burning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t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COM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(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CH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4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GWP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CH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N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2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O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,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 w:val="20"/>
                            <w:szCs w:val="20"/>
                          </w:rPr>
                          <m:t>GWP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N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2</m:t>
                        </m:r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 w:cs="TH SarabunPSK"/>
                        <w:sz w:val="20"/>
                        <w:szCs w:val="20"/>
                      </w:rPr>
                      <m:t>)</m:t>
                    </m:r>
                  </m:e>
                </m:nary>
              </m:oMath>
            </m:oMathPara>
          </w:p>
          <w:p w14:paraId="1A024DE6" w14:textId="7DC6F164" w:rsidR="00790B12" w:rsidRDefault="00253B45" w:rsidP="00790B12">
            <w:pPr>
              <w:tabs>
                <w:tab w:val="left" w:pos="1790"/>
              </w:tabs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เมื่อ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28"/>
              <w:gridCol w:w="709"/>
              <w:gridCol w:w="6353"/>
            </w:tblGrid>
            <w:tr w:rsidR="00253B45" w14:paraId="637FC12A" w14:textId="77777777" w:rsidTr="00BB46D8">
              <w:tc>
                <w:tcPr>
                  <w:tcW w:w="1728" w:type="dxa"/>
                </w:tcPr>
                <w:p w14:paraId="49B48784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GHG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0"/>
                              <w:szCs w:val="25"/>
                            </w:rPr>
                            <m:t>Burning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2DBFA8BF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2CB98067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ปริมาณการปล่อยก๊าซเรือนกระจก จากการเผ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าชีวมวล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ในปีที่ </w:t>
                  </w:r>
                  <m:oMath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br/>
                    <w:t>(ตันคาร์บอนไดออกไซด์เทียบเท่า)</w:t>
                  </w:r>
                </w:p>
              </w:tc>
            </w:tr>
            <w:tr w:rsidR="00253B45" w14:paraId="73064FBA" w14:textId="77777777" w:rsidTr="00BB46D8">
              <w:tc>
                <w:tcPr>
                  <w:tcW w:w="1728" w:type="dxa"/>
                </w:tcPr>
                <w:p w14:paraId="3722489E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BURN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i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t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39489F81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321BE3FE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พื้นที่ที่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ถูกเผาชีวมวล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ของชั้นภูมิที่ </w:t>
                  </w:r>
                  <w:r w:rsidRPr="00243936">
                    <w:rPr>
                      <w:rFonts w:ascii="Browallia New" w:hAnsi="Browallia New" w:cs="Browallia New"/>
                    </w:rPr>
                    <w:t>i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 ในปีที่ </w:t>
                  </w:r>
                  <w:r>
                    <w:rPr>
                      <w:rFonts w:ascii="Browallia New" w:hAnsi="Browallia New" w:cs="Browallia New"/>
                    </w:rPr>
                    <w:t xml:space="preserve">t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>(ไร่)</w:t>
                  </w:r>
                </w:p>
              </w:tc>
            </w:tr>
            <w:tr w:rsidR="00253B45" w14:paraId="5E85E8B2" w14:textId="77777777" w:rsidTr="00BB46D8">
              <w:tc>
                <w:tcPr>
                  <w:tcW w:w="1728" w:type="dxa"/>
                </w:tcPr>
                <w:p w14:paraId="542D8536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burning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i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t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 xml:space="preserve"> 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715C3F28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7AEFD9DD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ค่าเฉลี่ยมวลชีวภาพเหนือพื้นดิน ในชั้นภูมิที่ </w:t>
                  </w:r>
                  <m:oMath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ในปีที่  </w:t>
                  </w:r>
                  <w:r>
                    <w:rPr>
                      <w:rFonts w:ascii="Browallia New" w:hAnsi="Browallia New" w:cs="Browallia New"/>
                    </w:rPr>
                    <w:t xml:space="preserve">t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 xml:space="preserve">ที่มีการทวนสอบล่าสุด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>(ตันน้ำหนักแห้งต่อไร่)</w:t>
                  </w:r>
                </w:p>
              </w:tc>
            </w:tr>
            <w:tr w:rsidR="00253B45" w14:paraId="5F9A8DD0" w14:textId="77777777" w:rsidTr="00BB46D8">
              <w:tc>
                <w:tcPr>
                  <w:tcW w:w="1728" w:type="dxa"/>
                </w:tcPr>
                <w:p w14:paraId="523CE6C7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0"/>
                              <w:szCs w:val="20"/>
                            </w:rPr>
                            <m:t>COM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056E52A3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7464F1BB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243936">
                    <w:rPr>
                      <w:rFonts w:ascii="Browallia New" w:hAnsi="Browallia New" w:cs="Browallia New"/>
                      <w:cs/>
                    </w:rPr>
                    <w:t>ค่า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สัมประสิทธิ์การเผา</w:t>
                  </w:r>
                  <w:r>
                    <w:rPr>
                      <w:rFonts w:ascii="Browallia New" w:hAnsi="Browallia New" w:cs="Browallia New"/>
                    </w:rPr>
                    <w:t xml:space="preserve"> </w:t>
                  </w:r>
                  <w:r>
                    <w:rPr>
                      <w:rFonts w:ascii="Browallia New" w:hAnsi="Browallia New" w:cs="Browallia New" w:hint="cs"/>
                      <w:cs/>
                    </w:rPr>
                    <w:t>(</w:t>
                  </w:r>
                  <w:r>
                    <w:rPr>
                      <w:rFonts w:ascii="Browallia New" w:hAnsi="Browallia New" w:cs="Browallia New"/>
                    </w:rPr>
                    <w:t xml:space="preserve">Combustion factor) </w:t>
                  </w:r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ในชั้นภูมิที่ </w:t>
                  </w:r>
                  <m:oMath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oMath>
                  <w:r w:rsidRPr="00243936">
                    <w:rPr>
                      <w:rFonts w:ascii="Browallia New" w:hAnsi="Browallia New" w:cs="Browallia New"/>
                      <w:cs/>
                    </w:rPr>
                    <w:t xml:space="preserve"> </w:t>
                  </w:r>
                </w:p>
              </w:tc>
            </w:tr>
            <w:tr w:rsidR="00253B45" w14:paraId="45FDC813" w14:textId="77777777" w:rsidTr="00BB46D8">
              <w:tc>
                <w:tcPr>
                  <w:tcW w:w="1728" w:type="dxa"/>
                </w:tcPr>
                <w:p w14:paraId="473F6092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CH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4,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65688C1E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76D434E2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 xml:space="preserve">ค่าสัมประสิทธิ์การปล่อยก๊าซมีเทนในชั้นภูมิที่ </w:t>
                  </w:r>
                  <w:r w:rsidRPr="00FC3D9D">
                    <w:rPr>
                      <w:rFonts w:ascii="Browallia New" w:hAnsi="Browallia New" w:cs="Browallia New"/>
                    </w:rPr>
                    <w:t xml:space="preserve">i 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br/>
                  </w:r>
                  <w:r w:rsidRPr="00FC3D9D">
                    <w:rPr>
                      <w:rFonts w:ascii="Browallia New" w:hAnsi="Browallia New" w:cs="Browallia New"/>
                    </w:rPr>
                    <w:t>(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t>กรัมของก๊าซมีเทนต่อกิโลกรัมน้ำหนักแห้งที่ถูกเผา)</w:t>
                  </w:r>
                </w:p>
              </w:tc>
            </w:tr>
            <w:tr w:rsidR="00253B45" w14:paraId="1CCE19CB" w14:textId="77777777" w:rsidTr="00BB46D8">
              <w:tc>
                <w:tcPr>
                  <w:tcW w:w="1728" w:type="dxa"/>
                </w:tcPr>
                <w:p w14:paraId="33F1520D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GW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CH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4BE58BB2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402D16BD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t>มีเทน</w:t>
                  </w:r>
                </w:p>
              </w:tc>
            </w:tr>
            <w:tr w:rsidR="00253B45" w14:paraId="61A2E5E9" w14:textId="77777777" w:rsidTr="00BB46D8">
              <w:tc>
                <w:tcPr>
                  <w:tcW w:w="1728" w:type="dxa"/>
                </w:tcPr>
                <w:p w14:paraId="29C03F03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EF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N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2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O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,</m:t>
                          </m:r>
                          <m:r>
                            <w:rPr>
                              <w:rFonts w:ascii="Cambria Math" w:eastAsia="Cambria Math" w:hAnsi="Cambria Math"/>
                              <w:sz w:val="22"/>
                              <w:szCs w:val="28"/>
                            </w:rPr>
                            <m:t>i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4F3E2DC1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1F6E32E3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 xml:space="preserve">ค่าสัมประสิทธิ์การปล่อยก๊าซไนตรัสออกไซด์ในชั้นภูมิที่ </w:t>
                  </w:r>
                  <w:r w:rsidRPr="00FC3D9D">
                    <w:rPr>
                      <w:rFonts w:ascii="Browallia New" w:hAnsi="Browallia New" w:cs="Browallia New"/>
                    </w:rPr>
                    <w:t xml:space="preserve">i </w:t>
                  </w:r>
                  <w:r w:rsidRPr="00FC3D9D">
                    <w:rPr>
                      <w:rFonts w:ascii="Browallia New" w:hAnsi="Browallia New" w:cs="Browallia New"/>
                      <w:cs/>
                    </w:rPr>
                    <w:br/>
                  </w:r>
                  <w:r w:rsidRPr="00FC3D9D">
                    <w:rPr>
                      <w:rFonts w:ascii="Browallia New" w:hAnsi="Browallia New" w:cs="Browallia New"/>
                    </w:rPr>
                    <w:t>(</w:t>
                  </w:r>
                  <w:r w:rsidRPr="00FC3D9D">
                    <w:rPr>
                      <w:rFonts w:ascii="Browallia New" w:hAnsi="Browallia New" w:cs="Browallia New" w:hint="cs"/>
                      <w:cs/>
                    </w:rPr>
                    <w:t>กรัมของก๊าซไนตรัสออกไซด์ต่อกิโลกรัมน้ำหนักแห้งที่ถูกเผา)</w:t>
                  </w:r>
                </w:p>
              </w:tc>
            </w:tr>
            <w:tr w:rsidR="00253B45" w14:paraId="0D235203" w14:textId="77777777" w:rsidTr="00BB46D8">
              <w:tc>
                <w:tcPr>
                  <w:tcW w:w="1728" w:type="dxa"/>
                </w:tcPr>
                <w:p w14:paraId="415B055E" w14:textId="77777777" w:rsidR="00253B45" w:rsidRDefault="001A6916" w:rsidP="00253B45">
                  <w:pPr>
                    <w:spacing w:before="0" w:after="0" w:line="240" w:lineRule="auto"/>
                    <w:ind w:left="0"/>
                    <w:jc w:val="right"/>
                    <w:rPr>
                      <w:rFonts w:ascii="Browallia New" w:hAnsi="Browallia New" w:cs="Browallia New"/>
                      <w:iCs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H SarabunPSK"/>
                              <w:sz w:val="22"/>
                              <w:szCs w:val="22"/>
                            </w:rPr>
                            <m:t>GW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N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2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O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709" w:type="dxa"/>
                </w:tcPr>
                <w:p w14:paraId="5BE9CC4D" w14:textId="77777777" w:rsidR="00253B45" w:rsidRDefault="00253B45" w:rsidP="00253B45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iCs/>
                    </w:rPr>
                  </w:pPr>
                  <w:r>
                    <w:rPr>
                      <w:rFonts w:ascii="TH SarabunPSK" w:hAnsi="TH SarabunPSK" w:cs="TH SarabunPSK"/>
                    </w:rPr>
                    <w:t>=</w:t>
                  </w:r>
                </w:p>
              </w:tc>
              <w:tc>
                <w:tcPr>
                  <w:tcW w:w="6353" w:type="dxa"/>
                </w:tcPr>
                <w:p w14:paraId="334F880E" w14:textId="77777777" w:rsidR="00253B45" w:rsidRDefault="00253B45" w:rsidP="00253B4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iCs/>
                    </w:rPr>
                  </w:pPr>
                  <w:r w:rsidRPr="00FC3D9D">
                    <w:rPr>
                      <w:rFonts w:ascii="Browallia New" w:hAnsi="Browallia New" w:cs="Browallia New" w:hint="cs"/>
                      <w:cs/>
                    </w:rPr>
                    <w:t>ค่าศักยภาพการก่อให้เกิดภาวะโลกร้อนของก๊าซไนตรัสออกไซด์</w:t>
                  </w:r>
                </w:p>
              </w:tc>
            </w:tr>
          </w:tbl>
          <w:p w14:paraId="41A8E1D7" w14:textId="485E9989" w:rsidR="00567780" w:rsidRPr="00CC3F09" w:rsidRDefault="00567780" w:rsidP="00CC3F09">
            <w:pPr>
              <w:tabs>
                <w:tab w:val="left" w:pos="1790"/>
              </w:tabs>
              <w:spacing w:before="24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A43435" w:rsidRPr="00A43435" w14:paraId="62BB47E3" w14:textId="77777777" w:rsidTr="00CE6372">
        <w:tc>
          <w:tcPr>
            <w:tcW w:w="9016" w:type="dxa"/>
            <w:gridSpan w:val="5"/>
            <w:shd w:val="clear" w:color="auto" w:fill="auto"/>
          </w:tcPr>
          <w:p w14:paraId="26B0ABCB" w14:textId="77777777" w:rsidR="00567780" w:rsidRPr="00A43435" w:rsidRDefault="00567780" w:rsidP="00A0795B">
            <w:pPr>
              <w:pStyle w:val="ListParagraph"/>
              <w:numPr>
                <w:ilvl w:val="0"/>
                <w:numId w:val="15"/>
              </w:numPr>
              <w:tabs>
                <w:tab w:val="left" w:pos="1790"/>
              </w:tabs>
              <w:spacing w:before="240" w:after="0" w:line="240" w:lineRule="auto"/>
              <w:ind w:left="0" w:firstLine="144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การเตรียม</w:t>
            </w:r>
            <w:r w:rsidR="00014200"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จัดการ</w:t>
            </w:r>
            <w:r w:rsidRPr="00A43435">
              <w:rPr>
                <w:rFonts w:ascii="Browallia New" w:hAnsi="Browallia New" w:cs="Browallia New"/>
                <w:b/>
                <w:bCs/>
                <w:szCs w:val="32"/>
                <w:cs/>
              </w:rPr>
              <w:t>พื้นที่จากการใช้เครื่องจักร</w:t>
            </w:r>
            <w:r w:rsidR="00A0795B" w:rsidRPr="00A43435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การคำนวณปริมาณการปล่อยก๊าซเรือนกระจกจากการใช้เครื่องจักรเพื่อเตรียม</w:t>
            </w:r>
            <w:r w:rsidR="00014200" w:rsidRPr="00A4343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 w:hint="cs"/>
                <w:szCs w:val="32"/>
                <w:cs/>
                <w:lang w:val="en-GB"/>
              </w:rPr>
              <w:t>จัดการ</w:t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พื้นที่ในการดำเนินโครงการ สามารถคำนวณได้จากสมการ</w:t>
            </w:r>
          </w:p>
        </w:tc>
      </w:tr>
      <w:tr w:rsidR="00A43435" w:rsidRPr="00A43435" w14:paraId="32CAD886" w14:textId="77777777" w:rsidTr="00CE6372">
        <w:tc>
          <w:tcPr>
            <w:tcW w:w="9016" w:type="dxa"/>
            <w:gridSpan w:val="5"/>
            <w:shd w:val="clear" w:color="auto" w:fill="auto"/>
          </w:tcPr>
          <w:p w14:paraId="45C1B1B2" w14:textId="77777777" w:rsidR="00567780" w:rsidRPr="00A43435" w:rsidRDefault="001A6916" w:rsidP="00691104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</m:t>
                            </m:r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proj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</w:tc>
      </w:tr>
      <w:tr w:rsidR="00A43435" w:rsidRPr="00A43435" w14:paraId="37BC3FBD" w14:textId="77777777" w:rsidTr="00CE6372">
        <w:tc>
          <w:tcPr>
            <w:tcW w:w="1914" w:type="dxa"/>
            <w:shd w:val="clear" w:color="auto" w:fill="auto"/>
          </w:tcPr>
          <w:p w14:paraId="2AE164DF" w14:textId="77777777" w:rsidR="00567780" w:rsidRPr="00A43435" w:rsidRDefault="0071429E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Fuel</m:t>
                  </m:r>
                </m:sub>
              </m:sSub>
            </m:oMath>
          </w:p>
        </w:tc>
        <w:tc>
          <w:tcPr>
            <w:tcW w:w="422" w:type="dxa"/>
            <w:gridSpan w:val="2"/>
            <w:shd w:val="clear" w:color="auto" w:fill="auto"/>
          </w:tcPr>
          <w:p w14:paraId="23E790D6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05AC22B5" w14:textId="77777777" w:rsidR="00567780" w:rsidRPr="00A43435" w:rsidRDefault="00567780" w:rsidP="008F648C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 จากการเตรียม</w:t>
            </w:r>
            <w:r w:rsidR="00014200" w:rsidRPr="00A43435">
              <w:rPr>
                <w:rFonts w:ascii="Browallia New" w:hAnsi="Browallia New" w:cs="Browallia New"/>
                <w:cs/>
              </w:rPr>
              <w:t>หรือ</w:t>
            </w:r>
            <w:r w:rsidR="008F648C" w:rsidRPr="00A43435">
              <w:rPr>
                <w:rFonts w:ascii="Browallia New" w:hAnsi="Browallia New" w:cs="Browallia New"/>
                <w:cs/>
              </w:rPr>
              <w:t>จัดการ</w:t>
            </w:r>
            <w:r w:rsidRPr="00A43435">
              <w:rPr>
                <w:rFonts w:ascii="Browallia New" w:hAnsi="Browallia New" w:cs="Browallia New"/>
                <w:cs/>
              </w:rPr>
              <w:t>พื้นที่โดยการใช้เครื่องจักร</w:t>
            </w:r>
            <w:r w:rsidR="008F648C"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937C503" w14:textId="77777777" w:rsidTr="00CE6372">
        <w:tc>
          <w:tcPr>
            <w:tcW w:w="1914" w:type="dxa"/>
            <w:shd w:val="clear" w:color="auto" w:fill="auto"/>
          </w:tcPr>
          <w:p w14:paraId="4BE60229" w14:textId="77777777" w:rsidR="00567780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FC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422" w:type="dxa"/>
            <w:gridSpan w:val="2"/>
            <w:shd w:val="clear" w:color="auto" w:fill="auto"/>
          </w:tcPr>
          <w:p w14:paraId="51EDCA31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2A7297D6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A43435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  <w:r w:rsidRPr="00A43435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i/>
                <w:cs/>
              </w:rPr>
              <w:t>สำหรับการดำเนินโครงการ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i/>
                <w:cs/>
              </w:rPr>
              <w:t>(หน่วย</w:t>
            </w:r>
            <w:r w:rsidRPr="00A43435">
              <w:rPr>
                <w:rFonts w:ascii="Browallia New" w:hAnsi="Browallia New" w:cs="Browallia New"/>
                <w:iCs/>
                <w:cs/>
              </w:rPr>
              <w:t>)</w:t>
            </w:r>
          </w:p>
        </w:tc>
      </w:tr>
      <w:tr w:rsidR="00A43435" w:rsidRPr="00A43435" w14:paraId="39B6BC10" w14:textId="77777777" w:rsidTr="00CE6372">
        <w:tc>
          <w:tcPr>
            <w:tcW w:w="1914" w:type="dxa"/>
            <w:shd w:val="clear" w:color="auto" w:fill="auto"/>
          </w:tcPr>
          <w:p w14:paraId="3B8DB684" w14:textId="77777777" w:rsidR="00567780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0"/>
                        <w:szCs w:val="20"/>
                        <w:cs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22" w:type="dxa"/>
            <w:gridSpan w:val="2"/>
            <w:shd w:val="clear" w:color="auto" w:fill="auto"/>
          </w:tcPr>
          <w:p w14:paraId="469FC928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7AF4F040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 xml:space="preserve">ค่าความร้อนสุทธิ </w:t>
            </w: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Net Calorific Value</w:t>
            </w:r>
            <w:r w:rsidRPr="00A43435">
              <w:rPr>
                <w:rFonts w:ascii="Browallia New" w:hAnsi="Browallia New" w:cs="Browallia New"/>
                <w:cs/>
              </w:rPr>
              <w:t xml:space="preserve">) </w:t>
            </w:r>
            <w:r w:rsidRPr="00A43435">
              <w:rPr>
                <w:rFonts w:ascii="Browallia New" w:hAnsi="Browallia New" w:cs="Browallia New"/>
                <w:i/>
                <w:cs/>
              </w:rPr>
              <w:t>ของการใช้เชื้อเพลิง</w:t>
            </w:r>
            <w:r w:rsidRPr="00A43435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  <w:r w:rsidRPr="00A43435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  <w:p w14:paraId="21B1B698" w14:textId="77777777" w:rsidR="00567780" w:rsidRPr="00A43435" w:rsidRDefault="00567780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(เมกะจูลต่อหน่วย)</w:t>
            </w:r>
          </w:p>
        </w:tc>
      </w:tr>
      <w:tr w:rsidR="00A43435" w:rsidRPr="00A43435" w14:paraId="4574DA88" w14:textId="77777777" w:rsidTr="00CE6372">
        <w:tc>
          <w:tcPr>
            <w:tcW w:w="1914" w:type="dxa"/>
            <w:shd w:val="clear" w:color="auto" w:fill="auto"/>
          </w:tcPr>
          <w:p w14:paraId="3259794C" w14:textId="77777777" w:rsidR="00567780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0"/>
                      <w:szCs w:val="20"/>
                      <w:cs/>
                    </w:rPr>
                    <m:t>E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2"/>
                          <w:szCs w:val="22"/>
                          <w:cs/>
                        </w:rPr>
                        <m:t>CO</m:t>
                      </m:r>
                      <m:r>
                        <w:rPr>
                          <w:rFonts w:ascii="Cambria Math" w:hAnsi="Cambria Math" w:cs="Browallia New"/>
                          <w:sz w:val="22"/>
                          <w:szCs w:val="22"/>
                        </w:rPr>
                        <m:t>2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2"/>
                          <w:szCs w:val="22"/>
                          <w:cs/>
                        </w:rPr>
                        <m:t>i</m:t>
                      </m:r>
                    </m:sub>
                  </m:sSub>
                </m:sub>
              </m:sSub>
            </m:oMath>
            <w:r w:rsidR="00567780" w:rsidRPr="00A43435">
              <w:rPr>
                <w:rFonts w:ascii="Browallia New" w:hAnsi="Browallia New" w:cs="Browallia New"/>
                <w:iCs/>
                <w:cs/>
              </w:rPr>
              <w:t xml:space="preserve">    </w:t>
            </w:r>
          </w:p>
        </w:tc>
        <w:tc>
          <w:tcPr>
            <w:tcW w:w="422" w:type="dxa"/>
            <w:gridSpan w:val="2"/>
            <w:shd w:val="clear" w:color="auto" w:fill="auto"/>
          </w:tcPr>
          <w:p w14:paraId="2D8F1707" w14:textId="77777777" w:rsidR="00567780" w:rsidRPr="00A43435" w:rsidRDefault="00567780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80" w:type="dxa"/>
            <w:gridSpan w:val="2"/>
            <w:shd w:val="clear" w:color="auto" w:fill="auto"/>
          </w:tcPr>
          <w:p w14:paraId="657326C8" w14:textId="77777777" w:rsidR="00567780" w:rsidRPr="00A43435" w:rsidRDefault="00567780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การปล่อยก๊าซเรือนกระจกจากการเผาไหม้เชื้อเพลิงฟอสซิลประเภท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i</m:t>
              </m:r>
            </m:oMath>
          </w:p>
          <w:p w14:paraId="0DA3AC30" w14:textId="77777777" w:rsidR="00567780" w:rsidRPr="00A43435" w:rsidRDefault="00567780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5B1165A2" w14:textId="080AE664" w:rsidR="00643817" w:rsidRPr="00A43435" w:rsidRDefault="00643817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</w:p>
        </w:tc>
      </w:tr>
    </w:tbl>
    <w:p w14:paraId="2EF075B7" w14:textId="77777777" w:rsidR="008838BE" w:rsidRPr="00A43435" w:rsidRDefault="00C96285" w:rsidP="00C7339F">
      <w:pPr>
        <w:pStyle w:val="ListParagraph"/>
        <w:numPr>
          <w:ilvl w:val="2"/>
          <w:numId w:val="14"/>
        </w:numPr>
        <w:ind w:left="0" w:firstLine="1440"/>
        <w:rPr>
          <w:rFonts w:ascii="Browallia New" w:hAnsi="Browallia New" w:cs="Browallia New"/>
          <w:szCs w:val="32"/>
          <w:cs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</w:t>
      </w:r>
      <w:r w:rsidRPr="00A43435">
        <w:rPr>
          <w:rFonts w:ascii="Browallia New" w:hAnsi="Browallia New" w:cs="Browallia New" w:hint="cs"/>
          <w:b/>
          <w:bCs/>
          <w:szCs w:val="32"/>
          <w:cs/>
        </w:rPr>
        <w:t>ปล่อยก๊าซเรือนกระจกจากการใช้ปุ๋ย</w:t>
      </w:r>
      <w:r w:rsidR="00F37E15" w:rsidRPr="00A43435">
        <w:rPr>
          <w:rFonts w:ascii="Browallia New" w:hAnsi="Browallia New" w:cs="Browallia New" w:hint="cs"/>
          <w:b/>
          <w:bCs/>
          <w:szCs w:val="32"/>
          <w:cs/>
        </w:rPr>
        <w:t>และปูน</w:t>
      </w:r>
      <w:r w:rsidR="00691104" w:rsidRPr="00A43435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 w:rsidR="00F9626C" w:rsidRPr="00A43435">
        <w:rPr>
          <w:rFonts w:ascii="Browallia New" w:hAnsi="Browallia New" w:cs="Browallia New"/>
          <w:szCs w:val="32"/>
          <w:cs/>
        </w:rPr>
        <w:t>คำนวณจากปริมาณการใช้ปุ๋ยเคมี</w:t>
      </w:r>
      <w:r w:rsidR="00F37E15" w:rsidRPr="00A43435">
        <w:rPr>
          <w:rFonts w:ascii="Browallia New" w:hAnsi="Browallia New" w:cs="Browallia New" w:hint="cs"/>
          <w:szCs w:val="32"/>
          <w:cs/>
        </w:rPr>
        <w:t xml:space="preserve"> </w:t>
      </w:r>
      <w:r w:rsidR="00F37E15" w:rsidRPr="00A43435">
        <w:rPr>
          <w:rFonts w:ascii="Browallia New" w:hAnsi="Browallia New" w:cs="Browallia New"/>
          <w:szCs w:val="32"/>
          <w:cs/>
        </w:rPr>
        <w:t>และ</w:t>
      </w:r>
      <w:r w:rsidR="00F37E15" w:rsidRPr="00A43435">
        <w:rPr>
          <w:rFonts w:ascii="Browallia New" w:hAnsi="Browallia New" w:cs="Browallia New" w:hint="cs"/>
          <w:szCs w:val="32"/>
          <w:cs/>
        </w:rPr>
        <w:t>ปูน</w:t>
      </w:r>
      <w:r w:rsidR="00F9626C" w:rsidRPr="00A43435">
        <w:rPr>
          <w:rFonts w:ascii="Browallia New" w:hAnsi="Browallia New" w:cs="Browallia New"/>
          <w:szCs w:val="32"/>
          <w:cs/>
        </w:rPr>
        <w:t>ในการปลูก</w:t>
      </w:r>
      <w:r w:rsidR="00F9626C" w:rsidRPr="00A43435">
        <w:rPr>
          <w:rFonts w:ascii="Browallia New" w:hAnsi="Browallia New" w:cs="Browallia New" w:hint="cs"/>
          <w:szCs w:val="32"/>
          <w:cs/>
        </w:rPr>
        <w:t>และบำรุงไม้ยืนต้น</w:t>
      </w:r>
      <w:r w:rsidR="00F111E7" w:rsidRPr="00A43435">
        <w:rPr>
          <w:rFonts w:ascii="Browallia New" w:hAnsi="Browallia New" w:cs="Browallia New" w:hint="cs"/>
          <w:szCs w:val="32"/>
          <w:cs/>
        </w:rPr>
        <w:t xml:space="preserve"> </w:t>
      </w:r>
      <w:r w:rsidR="00F9626C" w:rsidRPr="00A43435">
        <w:rPr>
          <w:rFonts w:ascii="Browallia New" w:hAnsi="Browallia New" w:cs="Browallia New" w:hint="cs"/>
          <w:szCs w:val="32"/>
          <w:cs/>
        </w:rPr>
        <w:t>โดย</w:t>
      </w:r>
      <w:r w:rsidR="007B6470" w:rsidRPr="00A43435">
        <w:rPr>
          <w:rFonts w:ascii="Browallia New" w:hAnsi="Browallia New" w:cs="Browallia New"/>
          <w:szCs w:val="32"/>
          <w:cs/>
        </w:rPr>
        <w:t>สามารถคำนวณได้จากสมการ</w:t>
      </w:r>
      <w:r w:rsidR="00F111E7" w:rsidRPr="00A43435">
        <w:rPr>
          <w:rFonts w:ascii="Browallia New" w:hAnsi="Browallia New" w:cs="Browallia New" w:hint="cs"/>
          <w:szCs w:val="32"/>
          <w:cs/>
        </w:rPr>
        <w:t xml:space="preserve"> ดังนี้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25"/>
        <w:gridCol w:w="1035"/>
        <w:gridCol w:w="6861"/>
      </w:tblGrid>
      <w:tr w:rsidR="00A43435" w:rsidRPr="00A43435" w14:paraId="1B5793FC" w14:textId="77777777" w:rsidTr="00691104">
        <w:tc>
          <w:tcPr>
            <w:tcW w:w="9021" w:type="dxa"/>
            <w:gridSpan w:val="3"/>
            <w:tcBorders>
              <w:bottom w:val="nil"/>
            </w:tcBorders>
          </w:tcPr>
          <w:p w14:paraId="59E0ACF2" w14:textId="77777777" w:rsidR="00691104" w:rsidRPr="00A43435" w:rsidRDefault="001A6916" w:rsidP="00691104">
            <w:pPr>
              <w:spacing w:before="240" w:after="240" w:line="240" w:lineRule="auto"/>
              <w:ind w:left="0"/>
              <w:rPr>
                <w:rFonts w:ascii="Cambria Math" w:hAnsi="Cambria Math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lang w:val="en-GB"/>
                  </w:rPr>
                  <m:t>PE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  <w:cs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</m:t>
                </m:r>
              </m:oMath>
            </m:oMathPara>
          </w:p>
        </w:tc>
      </w:tr>
      <w:tr w:rsidR="00A43435" w:rsidRPr="00A43435" w14:paraId="63F4B4DA" w14:textId="77777777" w:rsidTr="00691104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09D4FCBF" w14:textId="77777777" w:rsidR="00691104" w:rsidRPr="00A43435" w:rsidRDefault="00691104" w:rsidP="00014200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A43435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เมื่อ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4AF0E8D4" w14:textId="77777777" w:rsidR="00691104" w:rsidRPr="00A43435" w:rsidRDefault="001A6916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3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P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1720E4C2" w14:textId="77777777" w:rsidR="00691104" w:rsidRPr="00A43435" w:rsidRDefault="00691104" w:rsidP="001E431C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 xml:space="preserve">= </w:t>
            </w:r>
            <w:r w:rsidR="001E431C"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</w:t>
            </w:r>
            <w:r w:rsidR="005F4A0C" w:rsidRPr="00A43435">
              <w:rPr>
                <w:rFonts w:ascii="Browallia New" w:hAnsi="Browallia New" w:cs="Browallia New"/>
                <w:cs/>
              </w:rPr>
              <w:t>การใช้ปุ๋ยและปูน</w:t>
            </w:r>
            <w:r w:rsidRPr="00A43435">
              <w:rPr>
                <w:rFonts w:ascii="Browallia New" w:hAnsi="Browallia New" w:cs="Browallia New"/>
              </w:rPr>
              <w:br/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9053060" w14:textId="77777777" w:rsidTr="00691104">
        <w:tc>
          <w:tcPr>
            <w:tcW w:w="1125" w:type="dxa"/>
            <w:tcBorders>
              <w:top w:val="nil"/>
              <w:bottom w:val="nil"/>
              <w:right w:val="nil"/>
            </w:tcBorders>
          </w:tcPr>
          <w:p w14:paraId="3DCAE8E3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</w:tcPr>
          <w:p w14:paraId="2C551034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</m:t>
              </m:r>
              <m:r>
                <w:rPr>
                  <w:rFonts w:ascii="Cambria Math" w:hAnsi="Cambria Math" w:cs="Browallia New"/>
                  <w:sz w:val="24"/>
                  <w:szCs w:val="24"/>
                  <w:lang w:val="en-GB"/>
                </w:rPr>
                <m:t>PE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  <w:tc>
          <w:tcPr>
            <w:tcW w:w="6861" w:type="dxa"/>
            <w:tcBorders>
              <w:top w:val="nil"/>
              <w:left w:val="nil"/>
              <w:bottom w:val="nil"/>
            </w:tcBorders>
          </w:tcPr>
          <w:p w14:paraId="565B5628" w14:textId="77777777" w:rsidR="00691104" w:rsidRPr="00A43435" w:rsidRDefault="00691104" w:rsidP="00691104">
            <w:pPr>
              <w:spacing w:before="0" w:after="0" w:line="240" w:lineRule="auto"/>
              <w:ind w:left="167" w:hanging="167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= </w:t>
            </w: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  <w:cs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68DFB84C" w14:textId="77777777" w:rsidTr="00691104">
        <w:tc>
          <w:tcPr>
            <w:tcW w:w="1125" w:type="dxa"/>
            <w:tcBorders>
              <w:top w:val="nil"/>
              <w:bottom w:val="single" w:sz="4" w:space="0" w:color="auto"/>
              <w:right w:val="nil"/>
            </w:tcBorders>
          </w:tcPr>
          <w:p w14:paraId="271D7F4F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A9C886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</m:t>
                </m:r>
              </m:oMath>
            </m:oMathPara>
          </w:p>
        </w:tc>
        <w:tc>
          <w:tcPr>
            <w:tcW w:w="6861" w:type="dxa"/>
            <w:tcBorders>
              <w:top w:val="nil"/>
              <w:left w:val="nil"/>
              <w:bottom w:val="single" w:sz="4" w:space="0" w:color="auto"/>
            </w:tcBorders>
          </w:tcPr>
          <w:p w14:paraId="597E99D0" w14:textId="77777777" w:rsidR="00691104" w:rsidRPr="00A43435" w:rsidRDefault="00691104" w:rsidP="00691104">
            <w:pPr>
              <w:pStyle w:val="ListParagraph"/>
              <w:tabs>
                <w:tab w:val="left" w:pos="426"/>
              </w:tabs>
              <w:spacing w:before="0" w:after="0" w:line="240" w:lineRule="auto"/>
              <w:ind w:left="167" w:hanging="167"/>
              <w:rPr>
                <w:rFonts w:ascii="Browallia New" w:hAnsi="Browallia New" w:cs="Browallia New"/>
                <w:szCs w:val="32"/>
              </w:rPr>
            </w:pPr>
            <w:r w:rsidRPr="00A43435">
              <w:rPr>
                <w:rFonts w:ascii="Browallia New" w:hAnsi="Browallia New" w:cs="Browallia New"/>
                <w:szCs w:val="32"/>
              </w:rPr>
              <w:t>=</w:t>
            </w:r>
            <w:r w:rsidRPr="00A4343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5F4A0C"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ปริมาณการปล่อยก๊าซ </w:t>
            </w:r>
            <w:r w:rsidR="005F4A0C" w:rsidRPr="00A43435">
              <w:rPr>
                <w:rFonts w:ascii="Browallia New" w:hAnsi="Browallia New" w:cs="Browallia New"/>
                <w:szCs w:val="32"/>
                <w:lang w:val="en-GB"/>
              </w:rPr>
              <w:t>CO</w:t>
            </w:r>
            <w:r w:rsidR="005F4A0C" w:rsidRPr="00A4343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="005F4A0C"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 จากการใช้ปุ๋ยยูเรียและปูน                             </w:t>
            </w:r>
            <w:r w:rsidRPr="00A43435">
              <w:rPr>
                <w:rFonts w:ascii="Browallia New" w:hAnsi="Browallia New" w:cs="Browallia New"/>
                <w:szCs w:val="32"/>
                <w:cs/>
                <w:lang w:val="en-GB"/>
              </w:rPr>
              <w:br/>
            </w:r>
            <w:r w:rsidRPr="00A43435">
              <w:rPr>
                <w:rFonts w:ascii="Browallia New" w:hAnsi="Browallia New" w:cs="Browallia New"/>
                <w:szCs w:val="32"/>
                <w:cs/>
              </w:rPr>
              <w:t>(ตันคาร์บอนไดออกไซด์เทียบเท่า)</w:t>
            </w:r>
          </w:p>
        </w:tc>
      </w:tr>
    </w:tbl>
    <w:p w14:paraId="69AE1F7D" w14:textId="17BFEBF7" w:rsidR="00052A14" w:rsidRDefault="00052A14" w:rsidP="00691104">
      <w:pPr>
        <w:spacing w:before="0" w:after="120" w:line="240" w:lineRule="auto"/>
        <w:ind w:left="0"/>
        <w:rPr>
          <w:rFonts w:ascii="Browallia New" w:hAnsi="Browallia New" w:cs="Browallia New"/>
        </w:rPr>
      </w:pPr>
    </w:p>
    <w:p w14:paraId="38CC1DB3" w14:textId="77777777" w:rsidR="00CC3F09" w:rsidRPr="00A43435" w:rsidRDefault="00CC3F09" w:rsidP="00691104">
      <w:pPr>
        <w:spacing w:before="0" w:after="120" w:line="240" w:lineRule="auto"/>
        <w:ind w:left="0"/>
        <w:rPr>
          <w:rFonts w:ascii="Browallia New" w:hAnsi="Browallia New" w:cs="Browallia Ne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2"/>
        <w:gridCol w:w="1103"/>
        <w:gridCol w:w="339"/>
        <w:gridCol w:w="6282"/>
      </w:tblGrid>
      <w:tr w:rsidR="00A43435" w:rsidRPr="00A43435" w14:paraId="4E01B884" w14:textId="77777777" w:rsidTr="00643817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FADD1E" w14:textId="4C0BCC75" w:rsidR="008838BE" w:rsidRPr="00A43435" w:rsidRDefault="008838BE" w:rsidP="008838BE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</w:t>
            </w:r>
            <w:r w:rsidR="005D6EFE">
              <w:rPr>
                <w:rFonts w:ascii="Browallia New" w:hAnsi="Browallia New" w:cs="Browallia New" w:hint="cs"/>
                <w:b/>
                <w:bCs/>
                <w:u w:val="single"/>
                <w:cs/>
              </w:rPr>
              <w:t>เคมี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>ในภาคการเกษตร</w:t>
            </w:r>
          </w:p>
        </w:tc>
      </w:tr>
      <w:tr w:rsidR="00A43435" w:rsidRPr="00A43435" w14:paraId="1A25D208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3107A05" w14:textId="77777777" w:rsidR="008838BE" w:rsidRPr="00A43435" w:rsidRDefault="008838BE" w:rsidP="008838BE">
            <w:pPr>
              <w:tabs>
                <w:tab w:val="left" w:pos="150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</w:tc>
      </w:tr>
      <w:tr w:rsidR="00A43435" w:rsidRPr="00A43435" w14:paraId="07191D89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7F749EF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1103" w:type="dxa"/>
          </w:tcPr>
          <w:p w14:paraId="24DC252D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</m:t>
                </m:r>
              </m:oMath>
            </m:oMathPara>
          </w:p>
        </w:tc>
        <w:tc>
          <w:tcPr>
            <w:tcW w:w="339" w:type="dxa"/>
          </w:tcPr>
          <w:p w14:paraId="2C8AF089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93A92A8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  <w:spacing w:val="-8"/>
              </w:rPr>
              <w:t>N</w:t>
            </w:r>
            <w:r w:rsidRPr="00A43435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spacing w:val="-8"/>
              </w:rPr>
              <w:t>O</w:t>
            </w:r>
            <w:r w:rsidRPr="00A43435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A43435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</w:p>
        </w:tc>
      </w:tr>
      <w:tr w:rsidR="00A43435" w:rsidRPr="00A43435" w14:paraId="3A0882A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98ED6D3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7D4567D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806BA3A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522FB1E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spacing w:val="-8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  <w:spacing w:val="-8"/>
              </w:rPr>
              <w:t>)</w:t>
            </w:r>
          </w:p>
        </w:tc>
      </w:tr>
      <w:tr w:rsidR="00A43435" w:rsidRPr="00A43435" w14:paraId="4D830F3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388B820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F0C88B4" w14:textId="77777777" w:rsidR="008838BE" w:rsidRPr="00A43435" w:rsidRDefault="001A691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7EE53C93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B51D5C7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</w:p>
        </w:tc>
      </w:tr>
      <w:tr w:rsidR="00A43435" w:rsidRPr="00A43435" w14:paraId="579F66D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7EC1F67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87D8B81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35DD2F2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17243CA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0A8AFF3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939F4E5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F74A90A" w14:textId="77777777" w:rsidR="008838BE" w:rsidRPr="00A43435" w:rsidRDefault="001A691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1985D926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EE84B97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>โดยอ้อม (จากการคำนวณ)</w:t>
            </w:r>
          </w:p>
        </w:tc>
      </w:tr>
      <w:tr w:rsidR="00A43435" w:rsidRPr="00A43435" w14:paraId="36FC9CF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2730427" w14:textId="77777777" w:rsidR="008838BE" w:rsidRPr="00A43435" w:rsidRDefault="008838BE" w:rsidP="008838BE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172FDD8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38131B8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E5D290C" w14:textId="77777777" w:rsidR="008838BE" w:rsidRPr="00A43435" w:rsidRDefault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661F8701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41E368D" w14:textId="77777777" w:rsidR="008838BE" w:rsidRPr="00A43435" w:rsidRDefault="008838BE" w:rsidP="008838BE">
            <w:pPr>
              <w:spacing w:before="240" w:after="12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  <w:u w:val="single"/>
              </w:rPr>
              <w:t>N</w:t>
            </w:r>
            <w:r w:rsidRPr="00A43435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A43435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A43435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จากการคำนวณ)</w:t>
            </w:r>
          </w:p>
        </w:tc>
      </w:tr>
      <w:tr w:rsidR="00A43435" w:rsidRPr="00A43435" w14:paraId="0B4ADACA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28B0BA6" w14:textId="77777777" w:rsidR="008838BE" w:rsidRPr="00A43435" w:rsidRDefault="001A6916" w:rsidP="008838BE">
            <w:pPr>
              <w:spacing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</w:tr>
      <w:tr w:rsidR="00A43435" w:rsidRPr="00A43435" w14:paraId="6901E14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1B8380C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1103" w:type="dxa"/>
          </w:tcPr>
          <w:p w14:paraId="234AF4D6" w14:textId="77777777" w:rsidR="008838BE" w:rsidRPr="00A43435" w:rsidRDefault="001A6916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D9F6C5E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80D1596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>โดยตรง (จากการคำนวณ)</w:t>
            </w:r>
          </w:p>
        </w:tc>
      </w:tr>
      <w:tr w:rsidR="00A43435" w:rsidRPr="00A43435" w14:paraId="0E0E75C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82B3237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C3212E9" w14:textId="77777777" w:rsidR="008838BE" w:rsidRPr="00A43435" w:rsidRDefault="008838B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280C77EC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1615535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31264E3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BC8E427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4E58C7D" w14:textId="77777777" w:rsidR="008838BE" w:rsidRPr="00A43435" w:rsidRDefault="001A6916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roj</m:t>
                  </m:r>
                </m:sub>
              </m:sSub>
            </m:oMath>
            <w:r w:rsidR="008838BE" w:rsidRPr="00A43435">
              <w:rPr>
                <w:rFonts w:ascii="Browallia New" w:hAnsi="Browallia New" w:cs="Browallia New"/>
              </w:rPr>
              <w:t xml:space="preserve"> </w:t>
            </w:r>
          </w:p>
        </w:tc>
        <w:tc>
          <w:tcPr>
            <w:tcW w:w="339" w:type="dxa"/>
          </w:tcPr>
          <w:p w14:paraId="354B712D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A41960E" w14:textId="77777777" w:rsidR="008838BE" w:rsidRPr="00A43435" w:rsidRDefault="008838BE" w:rsidP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</w:tc>
      </w:tr>
      <w:tr w:rsidR="00A43435" w:rsidRPr="00A43435" w14:paraId="16038AB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59421A6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EDBAC94" w14:textId="77777777" w:rsidR="008838BE" w:rsidRPr="00A43435" w:rsidRDefault="008838B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C788A5A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7605758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14729934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0EE17E1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916D473" w14:textId="77777777" w:rsidR="008838BE" w:rsidRPr="00A43435" w:rsidRDefault="001A6916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2BE12515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7586048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</w:tc>
      </w:tr>
      <w:tr w:rsidR="00A43435" w:rsidRPr="00A43435" w14:paraId="70EF115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B6C1ADD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D4F41E3" w14:textId="77777777" w:rsidR="008838BE" w:rsidRPr="00A43435" w:rsidRDefault="008838BE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749F84BE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6B460B7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1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3F62198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E790DAD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50E5C06" w14:textId="77777777" w:rsidR="008838BE" w:rsidRPr="00A43435" w:rsidRDefault="001A6916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32ED122B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BDEDA1B" w14:textId="70A731CE" w:rsidR="008838BE" w:rsidRPr="00A43435" w:rsidRDefault="00F6465C" w:rsidP="008838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FC3D9D">
              <w:rPr>
                <w:rFonts w:ascii="Browallia New" w:hAnsi="Browallia New" w:cs="Browallia New" w:hint="cs"/>
                <w:cs/>
              </w:rPr>
              <w:t>ค่าศักยภาพการก่อให้เกิดภาวะโลกร้อนของก๊าซไนตรัสออกไซด์</w:t>
            </w:r>
          </w:p>
        </w:tc>
      </w:tr>
      <w:tr w:rsidR="00A43435" w:rsidRPr="00A43435" w14:paraId="00E5411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5E2FB52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0FD03B1B" w14:textId="77777777" w:rsidR="008838BE" w:rsidRPr="00A43435" w:rsidRDefault="001A6916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</m:oMath>
            </m:oMathPara>
          </w:p>
        </w:tc>
        <w:tc>
          <w:tcPr>
            <w:tcW w:w="339" w:type="dxa"/>
          </w:tcPr>
          <w:p w14:paraId="427824C5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1627689E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A43435">
              <w:rPr>
                <w:rFonts w:ascii="Browallia New" w:hAnsi="Browallia New" w:cs="Browallia New"/>
                <w:lang w:val="en-GB"/>
              </w:rPr>
              <w:t>O</w:t>
            </w:r>
          </w:p>
        </w:tc>
      </w:tr>
      <w:tr w:rsidR="00A43435" w:rsidRPr="00A43435" w14:paraId="3AE69F6F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5FE6146" w14:textId="77777777" w:rsidR="008838BE" w:rsidRPr="00A43435" w:rsidRDefault="008838BE" w:rsidP="008838BE">
            <w:pPr>
              <w:spacing w:before="240" w:after="120" w:line="240" w:lineRule="auto"/>
              <w:ind w:left="36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  <w:u w:val="single"/>
              </w:rPr>
              <w:t>N</w:t>
            </w:r>
            <w:r w:rsidRPr="00A43435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A43435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จากการคำนวณ)</w:t>
            </w:r>
          </w:p>
        </w:tc>
      </w:tr>
      <w:tr w:rsidR="00A43435" w:rsidRPr="00A43435" w14:paraId="798735D7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C7F4502" w14:textId="77777777" w:rsidR="008838BE" w:rsidRPr="00A43435" w:rsidRDefault="001A6916" w:rsidP="00FF697B">
            <w:pPr>
              <w:spacing w:after="12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</w:tr>
      <w:tr w:rsidR="00A43435" w:rsidRPr="00A43435" w14:paraId="76E0B74F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3296A52" w14:textId="77777777" w:rsidR="00FF697B" w:rsidRPr="00A43435" w:rsidRDefault="001A6916" w:rsidP="00470B0A">
            <w:pPr>
              <w:tabs>
                <w:tab w:val="center" w:pos="5049"/>
                <w:tab w:val="left" w:pos="7490"/>
              </w:tabs>
              <w:spacing w:after="12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1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</w:tr>
      <w:tr w:rsidR="00A43435" w:rsidRPr="00A43435" w14:paraId="678713A1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5E544A4" w14:textId="77777777" w:rsidR="00FF697B" w:rsidRPr="00A43435" w:rsidRDefault="001A6916" w:rsidP="00FF697B">
            <w:pPr>
              <w:spacing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</w:tr>
      <w:tr w:rsidR="00A43435" w:rsidRPr="00A43435" w14:paraId="4A3A624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4408EF57" w14:textId="77777777" w:rsidR="008838BE" w:rsidRPr="00A43435" w:rsidRDefault="00FF697B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ื่อ</w:t>
            </w:r>
          </w:p>
        </w:tc>
        <w:tc>
          <w:tcPr>
            <w:tcW w:w="1103" w:type="dxa"/>
          </w:tcPr>
          <w:p w14:paraId="25D2AD01" w14:textId="77777777" w:rsidR="008838BE" w:rsidRPr="00A43435" w:rsidRDefault="001A6916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1E43D562" w14:textId="77777777" w:rsidR="008838BE" w:rsidRPr="00A43435" w:rsidRDefault="00FF697B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B5DD829" w14:textId="77777777" w:rsidR="008838BE" w:rsidRPr="00A43435" w:rsidRDefault="00FF697B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>O</w:t>
            </w:r>
            <w:r w:rsidRPr="00A43435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จากการคำนวณ)</w:t>
            </w:r>
          </w:p>
        </w:tc>
      </w:tr>
      <w:tr w:rsidR="00A43435" w:rsidRPr="00A43435" w14:paraId="3F6B777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CD91F46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091A654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EA6E5EB" w14:textId="77777777" w:rsidR="008838BE" w:rsidRPr="00A43435" w:rsidRDefault="008838BE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3CF3686" w14:textId="77777777" w:rsidR="008838BE" w:rsidRPr="00A43435" w:rsidRDefault="00FF697B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5E48274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8D2E055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CF4D705" w14:textId="77777777" w:rsidR="008838BE" w:rsidRPr="00A43435" w:rsidRDefault="001A6916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7E9D939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13F23AB" w14:textId="77777777" w:rsidR="008838BE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A43435">
              <w:rPr>
                <w:rFonts w:ascii="Browallia New" w:hAnsi="Browallia New" w:cs="Browallia New"/>
              </w:rPr>
              <w:t>NH</w:t>
            </w:r>
            <w:r w:rsidRPr="00A43435">
              <w:rPr>
                <w:rFonts w:ascii="Browallia New" w:hAnsi="Browallia New" w:cs="Browallia New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</w:rPr>
              <w:t>+NO</w:t>
            </w:r>
            <w:r w:rsidRPr="00A43435">
              <w:rPr>
                <w:rFonts w:ascii="Browallia New" w:hAnsi="Browallia New" w:cs="Browallia New"/>
                <w:vertAlign w:val="subscript"/>
              </w:rPr>
              <w:t>x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</w:rPr>
              <w:t xml:space="preserve">  (</w:t>
            </w:r>
            <w:r w:rsidRPr="00A43435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</w:tc>
      </w:tr>
      <w:tr w:rsidR="00A43435" w:rsidRPr="00A43435" w14:paraId="6BD519AF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1184FBA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CB74020" w14:textId="77777777" w:rsidR="008838BE" w:rsidRPr="00A43435" w:rsidRDefault="001A6916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D23F63F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7AABB01" w14:textId="77777777" w:rsidR="008838BE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O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</w:tc>
      </w:tr>
      <w:tr w:rsidR="00A43435" w:rsidRPr="00A43435" w14:paraId="459186C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9474662" w14:textId="77777777" w:rsidR="008838BE" w:rsidRPr="00A43435" w:rsidRDefault="008838BE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E640886" w14:textId="77777777" w:rsidR="008838BE" w:rsidRPr="00A43435" w:rsidRDefault="001A6916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EA7DE3D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90590D1" w14:textId="77777777" w:rsidR="008838BE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DC1E0F4" w14:textId="77777777" w:rsidTr="00643817">
        <w:tc>
          <w:tcPr>
            <w:tcW w:w="2395" w:type="dxa"/>
            <w:gridSpan w:val="2"/>
            <w:tcBorders>
              <w:left w:val="single" w:sz="4" w:space="0" w:color="auto"/>
            </w:tcBorders>
          </w:tcPr>
          <w:p w14:paraId="7AEC6CDC" w14:textId="77777777" w:rsidR="00470B0A" w:rsidRPr="00A43435" w:rsidRDefault="001A6916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1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5B193BB1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213D43B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สัดส่วนของปุ๋ยเคมีที่ระเหยในรูป </w:t>
            </w:r>
            <w:r w:rsidRPr="00A43435">
              <w:rPr>
                <w:rFonts w:ascii="Browallia New" w:hAnsi="Browallia New" w:cs="Browallia New"/>
              </w:rPr>
              <w:t>NH</w:t>
            </w:r>
            <w:r w:rsidRPr="00A43435">
              <w:rPr>
                <w:rFonts w:ascii="Browallia New" w:hAnsi="Browallia New" w:cs="Browallia New"/>
                <w:vertAlign w:val="subscript"/>
              </w:rPr>
              <w:t>3</w:t>
            </w:r>
            <w:r w:rsidRPr="00A43435">
              <w:rPr>
                <w:rFonts w:ascii="Browallia New" w:hAnsi="Browallia New" w:cs="Browallia New"/>
              </w:rPr>
              <w:t>+NO</w:t>
            </w:r>
            <w:r w:rsidRPr="00A43435">
              <w:rPr>
                <w:rFonts w:ascii="Browallia New" w:hAnsi="Browallia New" w:cs="Browallia New"/>
                <w:vertAlign w:val="subscript"/>
              </w:rPr>
              <w:t xml:space="preserve">x  </w:t>
            </w: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กำหนดให้เท่ากับ 0.1)</w:t>
            </w:r>
          </w:p>
        </w:tc>
      </w:tr>
      <w:tr w:rsidR="00A43435" w:rsidRPr="00A43435" w14:paraId="77D48C34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1DFE4DC" w14:textId="77777777" w:rsidR="00470B0A" w:rsidRPr="00A43435" w:rsidRDefault="00470B0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55B74E8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30A0CFD5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451F945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0175F395" w14:textId="77777777" w:rsidTr="00643817">
        <w:tc>
          <w:tcPr>
            <w:tcW w:w="2395" w:type="dxa"/>
            <w:gridSpan w:val="2"/>
            <w:tcBorders>
              <w:left w:val="single" w:sz="4" w:space="0" w:color="auto"/>
            </w:tcBorders>
          </w:tcPr>
          <w:p w14:paraId="30139350" w14:textId="77777777" w:rsidR="00470B0A" w:rsidRPr="00A43435" w:rsidRDefault="001A6916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7A07379B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1ED2375" w14:textId="77777777" w:rsidR="00470B0A" w:rsidRPr="00A43435" w:rsidRDefault="00470B0A" w:rsidP="00470B0A">
            <w:pPr>
              <w:tabs>
                <w:tab w:val="left" w:pos="215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ของปุ๋ยที่ถูกชะล้าง</w:t>
            </w:r>
            <w:r w:rsidRPr="00A43435">
              <w:rPr>
                <w:rFonts w:ascii="Browallia New" w:hAnsi="Browallia New" w:cs="Browallia New"/>
              </w:rPr>
              <w:t xml:space="preserve"> (</w:t>
            </w:r>
            <w:r w:rsidRPr="00A43435">
              <w:rPr>
                <w:rFonts w:ascii="Browallia New" w:hAnsi="Browallia New" w:cs="Browallia New"/>
                <w:cs/>
              </w:rPr>
              <w:t>กำหนดให้เท่ากับ 0.</w:t>
            </w:r>
            <w:r w:rsidRPr="00A43435">
              <w:rPr>
                <w:rFonts w:ascii="Browallia New" w:hAnsi="Browallia New" w:cs="Browallia New"/>
              </w:rPr>
              <w:t>3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A43435" w:rsidRPr="00A43435" w14:paraId="533409C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50E57D3" w14:textId="77777777" w:rsidR="00470B0A" w:rsidRPr="00A43435" w:rsidRDefault="00470B0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24C0912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2A04D2EA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161C3543" w14:textId="77777777" w:rsidR="00470B0A" w:rsidRPr="00A43435" w:rsidRDefault="00470B0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06D9CA64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E6886A8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B0284FD" w14:textId="77777777" w:rsidR="00470B0A" w:rsidRPr="00A43435" w:rsidRDefault="001A6916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AB4D354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61BE2D4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</w:tc>
      </w:tr>
      <w:tr w:rsidR="00A43435" w:rsidRPr="00A43435" w14:paraId="74495D9E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C361CF7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3022A3C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351B3F6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15C12C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5111C51E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D996405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09EE3C4" w14:textId="77777777" w:rsidR="00470B0A" w:rsidRPr="00A43435" w:rsidRDefault="001A6916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2A94A8C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41B943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</w:tc>
      </w:tr>
      <w:tr w:rsidR="00A43435" w:rsidRPr="00A43435" w14:paraId="12057DC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1C3E026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27AD9E3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7E05A943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A3B5A57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A43435">
              <w:rPr>
                <w:rFonts w:ascii="Browallia New" w:hAnsi="Browallia New" w:cs="Browallia New"/>
              </w:rPr>
              <w:t>11.3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3BCEDB0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7B6B0F3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6AF57EF" w14:textId="77777777" w:rsidR="00470B0A" w:rsidRPr="00A43435" w:rsidRDefault="001A6916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7FCD36D3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EBD3608" w14:textId="598C605C" w:rsidR="00470B0A" w:rsidRPr="00A43435" w:rsidRDefault="00F6465C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FC3D9D">
              <w:rPr>
                <w:rFonts w:ascii="Browallia New" w:hAnsi="Browallia New" w:cs="Browallia New" w:hint="cs"/>
                <w:cs/>
              </w:rPr>
              <w:t>ค่าศักยภาพการก่อให้เกิดภาวะโลกร้อนของก๊าซไนตรัสออกไซด์</w:t>
            </w:r>
          </w:p>
        </w:tc>
      </w:tr>
      <w:tr w:rsidR="00A43435" w:rsidRPr="00A43435" w14:paraId="3BEA54AF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F918B46" w14:textId="77777777" w:rsidR="00470B0A" w:rsidRPr="00A43435" w:rsidRDefault="00470B0A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4D98E2B5" w14:textId="77777777" w:rsidR="00470B0A" w:rsidRPr="00A43435" w:rsidRDefault="001A6916" w:rsidP="00470B0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="00470B0A" w:rsidRPr="00A43435">
              <w:rPr>
                <w:rFonts w:ascii="Browallia New" w:hAnsi="Browallia New" w:cs="Browallia New"/>
              </w:rPr>
              <w:t xml:space="preserve"> </w:t>
            </w:r>
          </w:p>
        </w:tc>
        <w:tc>
          <w:tcPr>
            <w:tcW w:w="339" w:type="dxa"/>
          </w:tcPr>
          <w:p w14:paraId="7D3E1144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12963E6" w14:textId="77777777" w:rsidR="00470B0A" w:rsidRPr="00A43435" w:rsidRDefault="00470B0A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N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A43435">
              <w:rPr>
                <w:rFonts w:ascii="Browallia New" w:hAnsi="Browallia New" w:cs="Browallia New"/>
                <w:lang w:val="en-GB"/>
              </w:rPr>
              <w:t>O</w:t>
            </w:r>
          </w:p>
        </w:tc>
      </w:tr>
      <w:tr w:rsidR="00A43435" w:rsidRPr="00A43435" w14:paraId="79B0CB3D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7BF8728" w14:textId="77777777" w:rsidR="00470B0A" w:rsidRPr="00A43435" w:rsidRDefault="00470B0A" w:rsidP="00470B0A">
            <w:pPr>
              <w:spacing w:after="240" w:line="240" w:lineRule="auto"/>
              <w:ind w:left="36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 xml:space="preserve">การคำนวณการปล่อยก๊าซ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</w:tc>
      </w:tr>
      <w:tr w:rsidR="00A43435" w:rsidRPr="00A43435" w14:paraId="43E404AC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E71EED4" w14:textId="77777777" w:rsidR="00470B0A" w:rsidRPr="00A43435" w:rsidRDefault="00470B0A" w:rsidP="00470B0A">
            <w:pPr>
              <w:spacing w:before="240" w:after="24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</w:tc>
      </w:tr>
      <w:tr w:rsidR="00A43435" w:rsidRPr="00A43435" w14:paraId="6865A3F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D94032B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24A4370" w14:textId="77777777" w:rsidR="00164082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</m:t>
                </m:r>
              </m:oMath>
            </m:oMathPara>
          </w:p>
        </w:tc>
        <w:tc>
          <w:tcPr>
            <w:tcW w:w="339" w:type="dxa"/>
          </w:tcPr>
          <w:p w14:paraId="060A1015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B17BACA" w14:textId="5978B26D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ุ๋ย</w:t>
            </w:r>
            <w:r w:rsidR="00CC3F09">
              <w:rPr>
                <w:rFonts w:ascii="Browallia New" w:hAnsi="Browallia New" w:cs="Browallia New" w:hint="cs"/>
                <w:cs/>
              </w:rPr>
              <w:t>ยูเรีย</w:t>
            </w:r>
            <w:r w:rsidRPr="00A43435">
              <w:rPr>
                <w:rFonts w:ascii="Browallia New" w:hAnsi="Browallia New" w:cs="Browallia New"/>
                <w:cs/>
              </w:rPr>
              <w:t>และปูน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10B38035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E4FE046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95B90FA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8D5C5D3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C1304FF" w14:textId="77777777" w:rsidR="00164082" w:rsidRPr="00A43435" w:rsidRDefault="0026481A" w:rsidP="002648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0EFE4C49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14A355D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6EE0EE6" w14:textId="77777777" w:rsidR="00164082" w:rsidRPr="00A43435" w:rsidRDefault="001A6916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15BE466E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FA09844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A43435">
              <w:rPr>
                <w:rFonts w:ascii="Browallia New" w:hAnsi="Browallia New" w:cs="Browallia New"/>
              </w:rPr>
              <w:t xml:space="preserve">  </w:t>
            </w:r>
          </w:p>
        </w:tc>
      </w:tr>
      <w:tr w:rsidR="00A43435" w:rsidRPr="00A43435" w14:paraId="41059D8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4CC14F5B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F0E30CC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E72DAAD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73BED26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23B1B9A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F790BE7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31CA57D0" w14:textId="77777777" w:rsidR="00164082" w:rsidRPr="00A43435" w:rsidRDefault="001A6916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="0026481A" w:rsidRPr="00A43435">
              <w:rPr>
                <w:rFonts w:ascii="Browallia New" w:hAnsi="Browallia New" w:cs="Browallia New"/>
              </w:rPr>
              <w:tab/>
            </w:r>
          </w:p>
        </w:tc>
        <w:tc>
          <w:tcPr>
            <w:tcW w:w="339" w:type="dxa"/>
          </w:tcPr>
          <w:p w14:paraId="3A979790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49E3059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ูน</w:t>
            </w:r>
          </w:p>
        </w:tc>
      </w:tr>
      <w:tr w:rsidR="00A43435" w:rsidRPr="00A43435" w14:paraId="7A6CD3D1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42BDDAF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1E46E3F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366417A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4EAAFF3" w14:textId="77777777" w:rsidR="00164082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1626663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C06F143" w14:textId="77777777" w:rsidR="0026481A" w:rsidRPr="00A43435" w:rsidRDefault="0026481A" w:rsidP="00CE6372">
            <w:pPr>
              <w:spacing w:after="12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</w:tc>
      </w:tr>
      <w:tr w:rsidR="00A43435" w:rsidRPr="00A43435" w14:paraId="5964CFE2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6FED601" w14:textId="77777777" w:rsidR="0026481A" w:rsidRPr="00A43435" w:rsidRDefault="001A6916" w:rsidP="0026481A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</w:tr>
      <w:tr w:rsidR="00A43435" w:rsidRPr="00A43435" w14:paraId="54EBE91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0B88040C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C0FE5E5" w14:textId="77777777" w:rsidR="0026481A" w:rsidRPr="00A43435" w:rsidRDefault="001A6916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08F38279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0E10E3D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4C99108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958FFC6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65948FC" w14:textId="77777777" w:rsidR="0026481A" w:rsidRPr="00A43435" w:rsidRDefault="0026481A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A51E7B5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332BD69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A43435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A43435">
              <w:rPr>
                <w:rFonts w:ascii="Browallia New" w:hAnsi="Browallia New" w:cs="Browallia New"/>
                <w:cs/>
              </w:rPr>
              <w:t>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39A1586E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71BEB68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522AF86" w14:textId="77777777" w:rsidR="0026481A" w:rsidRPr="00A43435" w:rsidRDefault="001A6916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EB4911A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02F822B" w14:textId="77777777" w:rsidR="0026481A" w:rsidRPr="00A43435" w:rsidRDefault="0026481A" w:rsidP="002648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</w:p>
        </w:tc>
      </w:tr>
      <w:tr w:rsidR="00A43435" w:rsidRPr="00A43435" w14:paraId="03443F90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DCA3F43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2E9EA9E" w14:textId="77777777" w:rsidR="0026481A" w:rsidRPr="00A43435" w:rsidRDefault="0026481A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72DAA435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48DA8C46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7702D0D7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C471A87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ED1951E" w14:textId="77777777" w:rsidR="0026481A" w:rsidRPr="00A43435" w:rsidRDefault="001A6916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9529C34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013F5DEC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</w:tc>
      </w:tr>
      <w:tr w:rsidR="00A43435" w:rsidRPr="00A43435" w14:paraId="4F39851F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4212CB75" w14:textId="77777777" w:rsidR="0026481A" w:rsidRPr="00A43435" w:rsidRDefault="0026481A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614168D" w14:textId="77777777" w:rsidR="0026481A" w:rsidRPr="00A43435" w:rsidRDefault="0026481A" w:rsidP="0026481A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2BB21144" w14:textId="77777777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94D22B6" w14:textId="0661EF52" w:rsidR="0026481A" w:rsidRPr="00A43435" w:rsidRDefault="0026481A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 xml:space="preserve">หน้าที่ </w:t>
            </w:r>
            <w:r w:rsidRPr="00A43435">
              <w:rPr>
                <w:rFonts w:ascii="Browallia New" w:hAnsi="Browallia New" w:cs="Browallia New"/>
              </w:rPr>
              <w:t xml:space="preserve">11.34 </w:t>
            </w:r>
            <w:r w:rsidRPr="00A43435">
              <w:rPr>
                <w:rFonts w:ascii="Browallia New" w:hAnsi="Browallia New" w:cs="Browallia New"/>
                <w:cs/>
              </w:rPr>
              <w:t xml:space="preserve">ข้อ </w:t>
            </w:r>
            <w:r w:rsidRPr="00A43435">
              <w:rPr>
                <w:rFonts w:ascii="Browallia New" w:hAnsi="Browallia New" w:cs="Browallia New"/>
              </w:rPr>
              <w:t>11.4.2 IPCC AFOLU Guidelines 2006 Vol.4 Ch.11)</w:t>
            </w:r>
          </w:p>
        </w:tc>
      </w:tr>
      <w:tr w:rsidR="00A43435" w:rsidRPr="00A43435" w14:paraId="04BC6D89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CB4CA67" w14:textId="77777777" w:rsidR="00164082" w:rsidRPr="00A43435" w:rsidRDefault="00164082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6EC5D0F2" w14:textId="77777777" w:rsidR="00164082" w:rsidRPr="00A43435" w:rsidRDefault="001A6916" w:rsidP="002648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  <w:tc>
          <w:tcPr>
            <w:tcW w:w="339" w:type="dxa"/>
          </w:tcPr>
          <w:p w14:paraId="35EDB3C0" w14:textId="77777777" w:rsidR="00164082" w:rsidRPr="00A43435" w:rsidRDefault="00164082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7B158C83" w14:textId="77777777" w:rsidR="00164082" w:rsidRPr="00A43435" w:rsidRDefault="0026481A" w:rsidP="002648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  <w:lang w:val="en-GB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C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</w:tc>
      </w:tr>
      <w:tr w:rsidR="00A43435" w:rsidRPr="00A43435" w14:paraId="0E7D2DBB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BC2E2A2" w14:textId="77777777" w:rsidR="00470B0A" w:rsidRPr="00A43435" w:rsidRDefault="00B870F0" w:rsidP="00B870F0">
            <w:pPr>
              <w:spacing w:before="240" w:after="12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A43435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</w:tc>
      </w:tr>
      <w:tr w:rsidR="00A43435" w:rsidRPr="00A43435" w14:paraId="63F5BFC3" w14:textId="77777777" w:rsidTr="00643817">
        <w:tc>
          <w:tcPr>
            <w:tcW w:w="9016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3502058" w14:textId="77777777" w:rsidR="00B870F0" w:rsidRPr="00A43435" w:rsidRDefault="001A6916" w:rsidP="00470B0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</w:tr>
      <w:tr w:rsidR="00A43435" w:rsidRPr="00A43435" w14:paraId="273AC13B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5CA75FA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31CE55E" w14:textId="77777777" w:rsidR="00B870F0" w:rsidRPr="00A43435" w:rsidRDefault="001A6916" w:rsidP="00B870F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2698100E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2ACB8D0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A43435">
              <w:rPr>
                <w:rFonts w:ascii="Browallia New" w:hAnsi="Browallia New" w:cs="Browallia New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</w:rPr>
              <w:t>2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</w:p>
        </w:tc>
      </w:tr>
      <w:tr w:rsidR="00A43435" w:rsidRPr="00A43435" w14:paraId="36424C8A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413BAB8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53EEE6DB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F1B3A60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229B2E0C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56AE24EC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287F1D3B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F9124C5" w14:textId="77777777" w:rsidR="00B870F0" w:rsidRPr="00A43435" w:rsidRDefault="001A6916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6E3C6637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1E2A4538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</w:p>
        </w:tc>
      </w:tr>
      <w:tr w:rsidR="00A43435" w:rsidRPr="00A43435" w14:paraId="4CCECA2D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1CB58AF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1162172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690DCD3B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18740D3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6A22F792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342EECED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07440C01" w14:textId="77777777" w:rsidR="00B870F0" w:rsidRPr="00A43435" w:rsidRDefault="001A6916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M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588D35EA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C5A2AA6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</w:p>
        </w:tc>
      </w:tr>
      <w:tr w:rsidR="00A43435" w:rsidRPr="00A43435" w14:paraId="56B29DF8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5A809100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11479B99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0328F3F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523BA6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/>
                <w:cs/>
              </w:rPr>
              <w:t>ตันต่อปี</w:t>
            </w:r>
            <w:r w:rsidRPr="00A43435">
              <w:rPr>
                <w:rFonts w:ascii="Browallia New" w:hAnsi="Browallia New" w:cs="Browallia New"/>
              </w:rPr>
              <w:t>)</w:t>
            </w:r>
          </w:p>
        </w:tc>
      </w:tr>
      <w:tr w:rsidR="00A43435" w:rsidRPr="00A43435" w14:paraId="5EF4C5CA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1D630571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AD48B6D" w14:textId="77777777" w:rsidR="00B870F0" w:rsidRPr="00A43435" w:rsidRDefault="001A6916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6F5CA76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E64E011" w14:textId="77777777" w:rsidR="00B870F0" w:rsidRPr="00A43435" w:rsidRDefault="00B870F0" w:rsidP="00B870F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</w:tc>
      </w:tr>
      <w:tr w:rsidR="00A43435" w:rsidRPr="00A43435" w14:paraId="257441C6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F54B983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205DBC58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470F4938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3078CD99" w14:textId="7626C998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A43435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A43435">
              <w:rPr>
                <w:rFonts w:ascii="Browallia New" w:hAnsi="Browallia New" w:cs="Browallia New"/>
              </w:rPr>
              <w:t>IPCC AFOLU Guidelines 2006 Vol.4 Ch.11)</w:t>
            </w:r>
          </w:p>
        </w:tc>
      </w:tr>
      <w:tr w:rsidR="00A43435" w:rsidRPr="00A43435" w14:paraId="242CE711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780BFE93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7F324FB3" w14:textId="77777777" w:rsidR="00B870F0" w:rsidRPr="00A43435" w:rsidRDefault="001A6916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339" w:type="dxa"/>
          </w:tcPr>
          <w:p w14:paraId="4828816F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54FA5F7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</w:tc>
      </w:tr>
      <w:tr w:rsidR="00A43435" w:rsidRPr="00A43435" w14:paraId="0E58EA53" w14:textId="77777777" w:rsidTr="00643817">
        <w:tc>
          <w:tcPr>
            <w:tcW w:w="1292" w:type="dxa"/>
            <w:tcBorders>
              <w:left w:val="single" w:sz="4" w:space="0" w:color="auto"/>
            </w:tcBorders>
          </w:tcPr>
          <w:p w14:paraId="69A94FAA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</w:tcPr>
          <w:p w14:paraId="1F621A75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</w:p>
        </w:tc>
        <w:tc>
          <w:tcPr>
            <w:tcW w:w="339" w:type="dxa"/>
          </w:tcPr>
          <w:p w14:paraId="119DAAFC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  <w:tc>
          <w:tcPr>
            <w:tcW w:w="6282" w:type="dxa"/>
            <w:tcBorders>
              <w:right w:val="single" w:sz="4" w:space="0" w:color="auto"/>
            </w:tcBorders>
          </w:tcPr>
          <w:p w14:paraId="68B54D07" w14:textId="4910BDE2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A43435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A43435">
              <w:rPr>
                <w:rFonts w:ascii="Browallia New" w:hAnsi="Browallia New" w:cs="Browallia New"/>
              </w:rPr>
              <w:t xml:space="preserve">IPCC AFOLU </w:t>
            </w:r>
            <w:r w:rsidRPr="00A43435">
              <w:rPr>
                <w:rFonts w:ascii="Browallia New" w:hAnsi="Browallia New" w:cs="Browallia New"/>
                <w:lang w:val="en-GB"/>
              </w:rPr>
              <w:t>Guidelines</w:t>
            </w:r>
            <w:r w:rsidRPr="00A43435">
              <w:rPr>
                <w:rFonts w:ascii="Browallia New" w:hAnsi="Browallia New" w:cs="Browallia New"/>
              </w:rPr>
              <w:t xml:space="preserve"> 2006 Vol.4 Ch.11)</w:t>
            </w:r>
          </w:p>
        </w:tc>
      </w:tr>
      <w:tr w:rsidR="00A43435" w:rsidRPr="00A43435" w14:paraId="1FC00F5E" w14:textId="77777777" w:rsidTr="00643817">
        <w:tc>
          <w:tcPr>
            <w:tcW w:w="1292" w:type="dxa"/>
            <w:tcBorders>
              <w:left w:val="single" w:sz="4" w:space="0" w:color="auto"/>
              <w:bottom w:val="single" w:sz="4" w:space="0" w:color="auto"/>
            </w:tcBorders>
          </w:tcPr>
          <w:p w14:paraId="04223165" w14:textId="77777777" w:rsidR="00B870F0" w:rsidRPr="00A43435" w:rsidRDefault="00B870F0" w:rsidP="00BF7AA7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103" w:type="dxa"/>
            <w:tcBorders>
              <w:bottom w:val="single" w:sz="4" w:space="0" w:color="auto"/>
            </w:tcBorders>
          </w:tcPr>
          <w:p w14:paraId="2ECDAEDB" w14:textId="77777777" w:rsidR="00B870F0" w:rsidRPr="00A43435" w:rsidRDefault="001A6916" w:rsidP="00BF7AA7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f>
                  <m:f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</w:tc>
        <w:tc>
          <w:tcPr>
            <w:tcW w:w="339" w:type="dxa"/>
            <w:tcBorders>
              <w:bottom w:val="single" w:sz="4" w:space="0" w:color="auto"/>
            </w:tcBorders>
          </w:tcPr>
          <w:p w14:paraId="23B9E61F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282" w:type="dxa"/>
            <w:tcBorders>
              <w:bottom w:val="single" w:sz="4" w:space="0" w:color="auto"/>
              <w:right w:val="single" w:sz="4" w:space="0" w:color="auto"/>
            </w:tcBorders>
          </w:tcPr>
          <w:p w14:paraId="2DBDEF95" w14:textId="77777777" w:rsidR="00B870F0" w:rsidRPr="00A43435" w:rsidRDefault="00B870F0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  <w:lang w:val="en-GB"/>
              </w:rPr>
            </w:pPr>
            <w:r w:rsidRPr="00A43435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A43435">
              <w:rPr>
                <w:rFonts w:ascii="Browallia New" w:hAnsi="Browallia New" w:cs="Browallia New"/>
                <w:lang w:val="en-GB"/>
              </w:rPr>
              <w:t xml:space="preserve"> C 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A43435">
              <w:rPr>
                <w:rFonts w:ascii="Browallia New" w:hAnsi="Browallia New" w:cs="Browallia New"/>
                <w:cs/>
              </w:rPr>
              <w:t>้ำ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A43435">
              <w:rPr>
                <w:rFonts w:ascii="Browallia New" w:hAnsi="Browallia New" w:cs="Browallia New"/>
                <w:cs/>
              </w:rPr>
              <w:t>ก๊าซ</w:t>
            </w:r>
            <w:r w:rsidRPr="00A43435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A43435">
              <w:rPr>
                <w:rFonts w:ascii="Browallia New" w:hAnsi="Browallia New" w:cs="Browallia New"/>
                <w:lang w:val="en-GB"/>
              </w:rPr>
              <w:t>CO</w:t>
            </w:r>
            <w:r w:rsidRPr="00A43435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6A9CE312" w14:textId="77777777" w:rsidR="00643817" w:rsidRPr="00A43435" w:rsidRDefault="00643817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  <w:lang w:val="en-GB"/>
              </w:rPr>
            </w:pPr>
          </w:p>
        </w:tc>
      </w:tr>
    </w:tbl>
    <w:p w14:paraId="261A5D38" w14:textId="77777777" w:rsidR="00DF2217" w:rsidRPr="00A43435" w:rsidRDefault="00DF2217" w:rsidP="00A0795B">
      <w:pPr>
        <w:pStyle w:val="ListParagraph"/>
        <w:numPr>
          <w:ilvl w:val="0"/>
          <w:numId w:val="14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คำนวณการปล่อย</w:t>
      </w:r>
      <w:r w:rsidR="00246F76" w:rsidRPr="00A43435">
        <w:rPr>
          <w:rFonts w:ascii="Browallia New" w:hAnsi="Browallia New" w:cs="Browallia New" w:hint="cs"/>
          <w:b/>
          <w:bCs/>
          <w:szCs w:val="32"/>
          <w:cs/>
        </w:rPr>
        <w:t>ก๊าซเรือนกระจก</w:t>
      </w:r>
      <w:r w:rsidRPr="00A43435">
        <w:rPr>
          <w:rFonts w:ascii="Browallia New" w:hAnsi="Browallia New" w:cs="Browallia New" w:hint="cs"/>
          <w:b/>
          <w:bCs/>
          <w:szCs w:val="32"/>
          <w:cs/>
        </w:rPr>
        <w:t>จากการรั่วไหล</w:t>
      </w:r>
      <w:r w:rsidRPr="00A43435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p w14:paraId="5C76FF8A" w14:textId="77777777" w:rsidR="00665BB9" w:rsidRPr="00A43435" w:rsidRDefault="00665BB9" w:rsidP="0078662A">
      <w:pPr>
        <w:spacing w:before="0" w:after="120" w:line="240" w:lineRule="auto"/>
        <w:ind w:left="0" w:firstLine="720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cs/>
        </w:rPr>
        <w:t>หากการดำเนินกิจกรรมของโครงการก่อให้เกิดการบุกรุกพื้นที่ใหม่ เช่น การทำการเกษตร การตั้งถิ่นฐาน เป็นต้น จะต้องคำนวณปริมาณการปล่อยคาร์บอนจากการรั่วไหลต่อไป</w:t>
      </w:r>
    </w:p>
    <w:p w14:paraId="5C3634F0" w14:textId="77777777" w:rsidR="00665BB9" w:rsidRPr="00A43435" w:rsidRDefault="00665BB9" w:rsidP="00665BB9">
      <w:pPr>
        <w:tabs>
          <w:tab w:val="left" w:pos="426"/>
        </w:tabs>
        <w:spacing w:after="120" w:line="240" w:lineRule="auto"/>
        <w:ind w:left="0"/>
        <w:jc w:val="center"/>
        <w:rPr>
          <w:rFonts w:ascii="Browallia New" w:hAnsi="Browallia New" w:cs="Browallia New"/>
          <w:b/>
          <w:bCs/>
          <w:sz w:val="18"/>
          <w:szCs w:val="18"/>
        </w:rPr>
      </w:pPr>
      <w:r w:rsidRPr="00A43435">
        <w:rPr>
          <w:noProof/>
          <w:lang w:val="en-GB" w:eastAsia="en-GB"/>
        </w:rPr>
        <w:lastRenderedPageBreak/>
        <w:drawing>
          <wp:inline distT="0" distB="0" distL="0" distR="0" wp14:anchorId="3039C012" wp14:editId="328A2E09">
            <wp:extent cx="4432320" cy="3745064"/>
            <wp:effectExtent l="0" t="0" r="6350" b="8255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7373" t="991" r="13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378" cy="37493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43435">
        <w:rPr>
          <w:rFonts w:ascii="Browallia New" w:hAnsi="Browallia New" w:cs="Browallia New"/>
          <w:b/>
          <w:bCs/>
          <w:noProof/>
          <w:sz w:val="18"/>
          <w:szCs w:val="18"/>
          <w:cs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21"/>
        <w:gridCol w:w="422"/>
        <w:gridCol w:w="6673"/>
      </w:tblGrid>
      <w:tr w:rsidR="00A43435" w:rsidRPr="00A43435" w14:paraId="717222D5" w14:textId="77777777" w:rsidTr="00691104">
        <w:tc>
          <w:tcPr>
            <w:tcW w:w="9016" w:type="dxa"/>
            <w:gridSpan w:val="3"/>
            <w:shd w:val="clear" w:color="auto" w:fill="auto"/>
          </w:tcPr>
          <w:p w14:paraId="2699B2EE" w14:textId="77777777" w:rsidR="00665BB9" w:rsidRPr="00A43435" w:rsidRDefault="00665BB9" w:rsidP="00691104">
            <w:pPr>
              <w:spacing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คำนวณการปล่อยคาร์บอนจากการรั่วไหล สามารถคำนวณได้ตามสมการ</w:t>
            </w:r>
          </w:p>
        </w:tc>
      </w:tr>
      <w:tr w:rsidR="00A43435" w:rsidRPr="00A43435" w14:paraId="59077722" w14:textId="77777777" w:rsidTr="00691104">
        <w:tc>
          <w:tcPr>
            <w:tcW w:w="9016" w:type="dxa"/>
            <w:gridSpan w:val="3"/>
            <w:shd w:val="clear" w:color="auto" w:fill="auto"/>
          </w:tcPr>
          <w:p w14:paraId="42AF456E" w14:textId="77777777" w:rsidR="00665BB9" w:rsidRPr="00A43435" w:rsidRDefault="001A6916" w:rsidP="00691104">
            <w:pPr>
              <w:tabs>
                <w:tab w:val="left" w:pos="1456"/>
                <w:tab w:val="left" w:pos="2436"/>
                <w:tab w:val="left" w:pos="2674"/>
              </w:tabs>
              <w:spacing w:before="240" w:after="12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Arial" w:hAnsi="Arial" w:cs="Arial" w:hint="cs"/>
                            <w:sz w:val="24"/>
                            <w:szCs w:val="24"/>
                            <w:cs/>
                          </w:rPr>
                          <m:t>∆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Biomass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</w:tr>
      <w:tr w:rsidR="00A43435" w:rsidRPr="00A43435" w14:paraId="66D31D80" w14:textId="77777777" w:rsidTr="00691104">
        <w:tc>
          <w:tcPr>
            <w:tcW w:w="1921" w:type="dxa"/>
            <w:shd w:val="clear" w:color="auto" w:fill="auto"/>
          </w:tcPr>
          <w:p w14:paraId="0E723BF4" w14:textId="77777777" w:rsidR="00665BB9" w:rsidRPr="00A43435" w:rsidRDefault="00014200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b/>
                <w:bCs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LEAK</m:t>
                  </m:r>
                </m:sub>
              </m:sSub>
            </m:oMath>
          </w:p>
        </w:tc>
        <w:tc>
          <w:tcPr>
            <w:tcW w:w="422" w:type="dxa"/>
            <w:shd w:val="clear" w:color="auto" w:fill="auto"/>
          </w:tcPr>
          <w:p w14:paraId="4F72C8FF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0195B1D0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การปล่อยก๊าซเรือนกระจกนอกขอบเขตโครงการ 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61E55C9F" w14:textId="77777777" w:rsidTr="00691104">
        <w:tc>
          <w:tcPr>
            <w:tcW w:w="1921" w:type="dxa"/>
            <w:shd w:val="clear" w:color="auto" w:fill="auto"/>
          </w:tcPr>
          <w:p w14:paraId="4C1FA665" w14:textId="77777777" w:rsidR="00665BB9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Arial" w:hAnsi="Arial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53F4F66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18D5ECAD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ของพื้นที่</w:t>
            </w:r>
            <w:r w:rsidRPr="00A43435">
              <w:rPr>
                <w:rFonts w:ascii="Browallia New" w:hAnsi="Browallia New" w:cs="Browallia New"/>
                <w:cs/>
              </w:rPr>
              <w:br/>
              <w:t>นอกขอบเขตโครงการ (ตันคาร์บอน)</w:t>
            </w:r>
          </w:p>
        </w:tc>
      </w:tr>
      <w:tr w:rsidR="00A43435" w:rsidRPr="00A43435" w14:paraId="63826D8B" w14:textId="77777777" w:rsidTr="00691104">
        <w:tc>
          <w:tcPr>
            <w:tcW w:w="1921" w:type="dxa"/>
            <w:shd w:val="clear" w:color="auto" w:fill="auto"/>
          </w:tcPr>
          <w:p w14:paraId="371F2D4F" w14:textId="77777777" w:rsidR="00665BB9" w:rsidRPr="00A43435" w:rsidRDefault="00665BB9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Arial" w:hAnsi="Arial" w:cs="Arial" w:hint="cs"/>
                    <w:sz w:val="24"/>
                    <w:szCs w:val="24"/>
                    <w:cs/>
                  </w:rPr>
                  <m:t>∆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SOC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219F89B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79632207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เปลี่ยนแปลงปริมาณคาร์บอนในดินจากการเปลี่ยนแปลงการใช้ประโยชน์ที่ดิน ของพื้นที่นอกขอบเขตโครงการ (ตันคาร์บอนไดออกไซด์เทียบเท่า)</w:t>
            </w:r>
          </w:p>
          <w:p w14:paraId="33CA8D8D" w14:textId="77777777" w:rsidR="00665BB9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(ทางเลือกในกรณีที่มีการคำนวณปริมาณการกักเก็บคาร์บอนในดิน)</w:t>
            </w:r>
          </w:p>
          <w:p w14:paraId="6B1D70EF" w14:textId="452878D1" w:rsidR="00F6465C" w:rsidRPr="00A43435" w:rsidRDefault="00F6465C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ดำเนินการตามเครื่องมือ</w:t>
            </w:r>
            <w:r>
              <w:rPr>
                <w:rFonts w:ascii="Browallia New" w:hAnsi="Browallia New" w:cs="Browallia New" w:hint="cs"/>
                <w:i/>
                <w:iCs/>
                <w:color w:val="215868" w:themeColor="accent5" w:themeShade="80"/>
                <w:cs/>
              </w:rPr>
              <w:t xml:space="preserve"> </w:t>
            </w:r>
            <w:r w:rsidR="003474DB"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Pr="00BB46D8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2 </w:t>
            </w:r>
            <w:r w:rsidRPr="00BB46D8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สะสมคาร์บอนในดิน</w:t>
            </w:r>
          </w:p>
        </w:tc>
      </w:tr>
      <w:tr w:rsidR="00A43435" w:rsidRPr="00A43435" w14:paraId="38465AAB" w14:textId="77777777" w:rsidTr="00691104">
        <w:tc>
          <w:tcPr>
            <w:tcW w:w="9016" w:type="dxa"/>
            <w:gridSpan w:val="3"/>
            <w:shd w:val="clear" w:color="auto" w:fill="auto"/>
          </w:tcPr>
          <w:p w14:paraId="1DB15CEB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94"/>
              </w:tabs>
              <w:spacing w:before="240" w:after="120" w:line="240" w:lineRule="auto"/>
              <w:ind w:left="0"/>
              <w:jc w:val="thaiDistribute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โดยสามารถคำนวณ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Arial" w:hAnsi="Arial" w:cs="Arial" w:hint="cs"/>
                      <w:sz w:val="24"/>
                      <w:szCs w:val="24"/>
                      <w:cs/>
                    </w:rPr>
                    <m:t>∆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iomass</m:t>
                  </m:r>
                </m:sub>
              </m:sSub>
            </m:oMath>
            <w:r w:rsidRPr="00A43435">
              <w:rPr>
                <w:rFonts w:ascii="Browallia New" w:hAnsi="Browallia New" w:cs="Browallia New"/>
                <w:cs/>
              </w:rPr>
              <w:t xml:space="preserve"> ได้จากสมการ</w:t>
            </w:r>
          </w:p>
        </w:tc>
      </w:tr>
      <w:tr w:rsidR="00A43435" w:rsidRPr="00A43435" w14:paraId="741B0AAC" w14:textId="77777777" w:rsidTr="00691104">
        <w:tc>
          <w:tcPr>
            <w:tcW w:w="9016" w:type="dxa"/>
            <w:gridSpan w:val="3"/>
            <w:shd w:val="clear" w:color="auto" w:fill="auto"/>
          </w:tcPr>
          <w:p w14:paraId="7E112DE8" w14:textId="77777777" w:rsidR="00665BB9" w:rsidRPr="00A43435" w:rsidRDefault="001A6916" w:rsidP="004843C3">
            <w:pPr>
              <w:tabs>
                <w:tab w:val="left" w:pos="756"/>
                <w:tab w:val="left" w:pos="1290"/>
                <w:tab w:val="left" w:pos="2694"/>
              </w:tabs>
              <w:spacing w:before="240" w:after="240" w:line="240" w:lineRule="auto"/>
              <w:ind w:left="0"/>
              <w:jc w:val="thaiDistribute"/>
              <w:rPr>
                <w:rFonts w:ascii="Browallia New" w:hAnsi="Browallia New" w:cs="Browallia New"/>
                <w:i/>
                <w:sz w:val="24"/>
                <w:szCs w:val="24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∆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iomas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(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+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R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)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CF</m:t>
                </m:r>
                <m:r>
                  <w:rPr>
                    <w:rFonts w:ascii="Cambria Math" w:hAnsi="Cambria Math" w:cs="Browallia New"/>
                    <w:sz w:val="24"/>
                    <w:szCs w:val="18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</w:tr>
      <w:tr w:rsidR="00A43435" w:rsidRPr="00A43435" w14:paraId="4F678534" w14:textId="77777777" w:rsidTr="00691104">
        <w:tc>
          <w:tcPr>
            <w:tcW w:w="1921" w:type="dxa"/>
            <w:shd w:val="clear" w:color="auto" w:fill="auto"/>
          </w:tcPr>
          <w:p w14:paraId="4C75702E" w14:textId="77777777" w:rsidR="00665BB9" w:rsidRPr="00A43435" w:rsidRDefault="00014200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b/>
                <w:bCs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Arial" w:hAnsi="Arial" w:cs="Arial" w:hint="cs"/>
                      <w:sz w:val="24"/>
                      <w:szCs w:val="24"/>
                      <w:cs/>
                    </w:rPr>
                    <m:t>∆</m:t>
                  </m:r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Biomass</m:t>
                  </m:r>
                </m:sub>
              </m:sSub>
            </m:oMath>
          </w:p>
        </w:tc>
        <w:tc>
          <w:tcPr>
            <w:tcW w:w="422" w:type="dxa"/>
            <w:shd w:val="clear" w:color="auto" w:fill="auto"/>
          </w:tcPr>
          <w:p w14:paraId="505D6CC0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2B21EC00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มวลชีวภาพที่ลดลงจากการเปลี่ยนแปลงพื้นที่ (ตันคาร์บอน)</w:t>
            </w:r>
          </w:p>
        </w:tc>
      </w:tr>
      <w:tr w:rsidR="00A43435" w:rsidRPr="00A43435" w14:paraId="18BF8BD2" w14:textId="77777777" w:rsidTr="00691104">
        <w:tc>
          <w:tcPr>
            <w:tcW w:w="1921" w:type="dxa"/>
            <w:shd w:val="clear" w:color="auto" w:fill="auto"/>
          </w:tcPr>
          <w:p w14:paraId="516E077D" w14:textId="77777777" w:rsidR="00665BB9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052219F6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084A93CA" w14:textId="77777777" w:rsidR="00665BB9" w:rsidRPr="00A43435" w:rsidRDefault="00665BB9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เฉลี่ยมวลชีวภาพเหนือพื้นดินของต้นไม้ในพื้นที่ที่ถูกเปลี่ยนแปลง</w:t>
            </w:r>
          </w:p>
          <w:p w14:paraId="3014604F" w14:textId="77777777" w:rsidR="00665BB9" w:rsidRPr="00A43435" w:rsidRDefault="00665BB9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 xml:space="preserve"> การใช้ที่ดิน (ตัน/ไร่)</w:t>
            </w:r>
          </w:p>
        </w:tc>
      </w:tr>
      <w:tr w:rsidR="00A43435" w:rsidRPr="00A43435" w14:paraId="0C8BD51E" w14:textId="77777777" w:rsidTr="00691104">
        <w:tc>
          <w:tcPr>
            <w:tcW w:w="1921" w:type="dxa"/>
            <w:shd w:val="clear" w:color="auto" w:fill="auto"/>
          </w:tcPr>
          <w:p w14:paraId="0763B7F5" w14:textId="77777777" w:rsidR="00665BB9" w:rsidRPr="00A43435" w:rsidRDefault="004843C3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w:lastRenderedPageBreak/>
                  <m:t>R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1794DC1E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44CD2185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น้ำหนักแห้งของรากต่อต้นของต้นไม้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(ตันน้ำหนักแห้งของราก/ตันน้ำหนักแห้งของต้น) </w:t>
            </w:r>
          </w:p>
        </w:tc>
      </w:tr>
      <w:tr w:rsidR="00A43435" w:rsidRPr="00A43435" w14:paraId="179C4DB2" w14:textId="77777777" w:rsidTr="00691104">
        <w:tc>
          <w:tcPr>
            <w:tcW w:w="1921" w:type="dxa"/>
            <w:shd w:val="clear" w:color="auto" w:fill="auto"/>
          </w:tcPr>
          <w:p w14:paraId="6B7BA5A8" w14:textId="77777777" w:rsidR="00665BB9" w:rsidRPr="00A43435" w:rsidRDefault="00665BB9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2" w:type="dxa"/>
            <w:shd w:val="clear" w:color="auto" w:fill="auto"/>
          </w:tcPr>
          <w:p w14:paraId="018EFBFF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656610B8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A43435" w:rsidRPr="00A43435" w14:paraId="71E72A5A" w14:textId="77777777" w:rsidTr="00691104">
        <w:tc>
          <w:tcPr>
            <w:tcW w:w="1921" w:type="dxa"/>
            <w:shd w:val="clear" w:color="auto" w:fill="auto"/>
          </w:tcPr>
          <w:p w14:paraId="625D655A" w14:textId="77777777" w:rsidR="00665BB9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40616AC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</w:rPr>
            </w:pPr>
            <w:r w:rsidRPr="00A43435">
              <w:rPr>
                <w:rFonts w:ascii="Browallia New" w:hAnsi="Browallia New" w:cs="Browallia New"/>
                <w:i/>
                <w:iCs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68A08A51" w14:textId="77777777" w:rsidR="00665BB9" w:rsidRPr="00A43435" w:rsidRDefault="00665BB9" w:rsidP="00691104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ื้นที่ที่ถูกเปลี่ยนแปลงการใช้ที่ดินนอกพื้นที่โครงการ ที่เกิดจากการย้ายคนไปยังแห่งใหม่ (ไร่)</w:t>
            </w:r>
          </w:p>
        </w:tc>
      </w:tr>
      <w:tr w:rsidR="00665BB9" w:rsidRPr="00A43435" w14:paraId="71392597" w14:textId="77777777" w:rsidTr="00691104">
        <w:tc>
          <w:tcPr>
            <w:tcW w:w="1921" w:type="dxa"/>
            <w:shd w:val="clear" w:color="auto" w:fill="auto"/>
          </w:tcPr>
          <w:p w14:paraId="4C50B23C" w14:textId="77777777" w:rsidR="00665BB9" w:rsidRPr="00A43435" w:rsidRDefault="00665BB9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ED2853B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6673" w:type="dxa"/>
            <w:shd w:val="clear" w:color="auto" w:fill="auto"/>
          </w:tcPr>
          <w:p w14:paraId="37A2879B" w14:textId="7B244677" w:rsidR="00665BB9" w:rsidRPr="00A43435" w:rsidRDefault="00506C11" w:rsidP="00691104">
            <w:pPr>
              <w:pStyle w:val="Default"/>
              <w:rPr>
                <w:color w:val="auto"/>
                <w:sz w:val="32"/>
                <w:szCs w:val="32"/>
                <w:cs/>
              </w:rPr>
            </w:pPr>
            <w:r w:rsidRPr="00CC3F09">
              <w:rPr>
                <w:sz w:val="32"/>
                <w:szCs w:val="32"/>
                <w:cs/>
              </w:rPr>
              <w:t xml:space="preserve">เป็นค่าคงที่ที่ใช้คำนวณมวลชีวภาพที่รวมไม้ตายและเศษซากพืชเป็นร้อยละเทียบกับมวลชีวภาพของต้นไม้ </w:t>
            </w:r>
            <w:r w:rsidR="00665BB9" w:rsidRPr="00CC3F09">
              <w:rPr>
                <w:color w:val="auto"/>
                <w:sz w:val="32"/>
                <w:szCs w:val="32"/>
                <w:cs/>
              </w:rPr>
              <w:t>(</w:t>
            </w:r>
            <w:r w:rsidR="00665BB9" w:rsidRPr="00CC3F09">
              <w:rPr>
                <w:color w:val="auto"/>
                <w:sz w:val="32"/>
                <w:szCs w:val="32"/>
              </w:rPr>
              <w:t xml:space="preserve"> AR</w:t>
            </w:r>
            <w:r w:rsidR="00665BB9" w:rsidRPr="00A43435">
              <w:rPr>
                <w:color w:val="auto"/>
                <w:sz w:val="32"/>
                <w:szCs w:val="32"/>
                <w:cs/>
              </w:rPr>
              <w:t>-</w:t>
            </w:r>
            <w:r w:rsidR="00665BB9" w:rsidRPr="00A43435">
              <w:rPr>
                <w:color w:val="auto"/>
                <w:sz w:val="32"/>
                <w:szCs w:val="32"/>
              </w:rPr>
              <w:t xml:space="preserve">TOOL15 </w:t>
            </w:r>
            <w:r w:rsidR="00665BB9" w:rsidRPr="00A43435">
              <w:rPr>
                <w:color w:val="auto"/>
                <w:sz w:val="32"/>
                <w:szCs w:val="32"/>
                <w:cs/>
              </w:rPr>
              <w:t xml:space="preserve">: </w:t>
            </w:r>
            <w:r w:rsidR="00665BB9" w:rsidRPr="00A43435">
              <w:rPr>
                <w:color w:val="auto"/>
                <w:sz w:val="32"/>
                <w:szCs w:val="32"/>
              </w:rPr>
              <w:t>Estimation of the increase in GHG emissions attributable to displacement of pre</w:t>
            </w:r>
            <w:r w:rsidR="00665BB9" w:rsidRPr="00A43435">
              <w:rPr>
                <w:color w:val="auto"/>
                <w:sz w:val="32"/>
                <w:szCs w:val="32"/>
                <w:cs/>
              </w:rPr>
              <w:t>-</w:t>
            </w:r>
            <w:r w:rsidR="00665BB9" w:rsidRPr="00A43435">
              <w:rPr>
                <w:color w:val="auto"/>
                <w:sz w:val="32"/>
                <w:szCs w:val="32"/>
              </w:rPr>
              <w:t>project agricultural activities in A</w:t>
            </w:r>
            <w:r w:rsidR="00665BB9" w:rsidRPr="00A43435">
              <w:rPr>
                <w:color w:val="auto"/>
                <w:sz w:val="32"/>
                <w:szCs w:val="32"/>
                <w:cs/>
              </w:rPr>
              <w:t>/</w:t>
            </w:r>
            <w:r w:rsidR="00665BB9" w:rsidRPr="00A43435">
              <w:rPr>
                <w:color w:val="auto"/>
                <w:sz w:val="32"/>
                <w:szCs w:val="32"/>
              </w:rPr>
              <w:t>R CDM project activity</w:t>
            </w:r>
            <w:r w:rsidR="00665BB9" w:rsidRPr="00A43435">
              <w:rPr>
                <w:color w:val="auto"/>
                <w:sz w:val="32"/>
                <w:szCs w:val="32"/>
                <w:cs/>
              </w:rPr>
              <w:t>)</w:t>
            </w:r>
          </w:p>
        </w:tc>
      </w:tr>
    </w:tbl>
    <w:p w14:paraId="3863FB5B" w14:textId="77777777" w:rsidR="0078662A" w:rsidRPr="00A43435" w:rsidRDefault="0078662A" w:rsidP="0078662A">
      <w:pPr>
        <w:tabs>
          <w:tab w:val="left" w:pos="426"/>
        </w:tabs>
        <w:spacing w:after="120" w:line="240" w:lineRule="auto"/>
        <w:ind w:left="0"/>
        <w:rPr>
          <w:rFonts w:ascii="Browallia New" w:hAnsi="Browallia New" w:cs="Browallia New"/>
          <w:b/>
          <w:bCs/>
          <w:highlight w:val="lightGray"/>
        </w:rPr>
      </w:pPr>
    </w:p>
    <w:p w14:paraId="6EAEA24E" w14:textId="77777777" w:rsidR="0078662A" w:rsidRPr="00A43435" w:rsidRDefault="0078662A">
      <w:pPr>
        <w:spacing w:before="0" w:after="0" w:line="240" w:lineRule="auto"/>
        <w:ind w:left="0"/>
        <w:rPr>
          <w:rFonts w:ascii="Browallia New" w:hAnsi="Browallia New" w:cs="Browallia New"/>
          <w:b/>
          <w:bCs/>
          <w:highlight w:val="lightGray"/>
        </w:rPr>
      </w:pPr>
      <w:r w:rsidRPr="00A43435">
        <w:rPr>
          <w:rFonts w:ascii="Browallia New" w:hAnsi="Browallia New" w:cs="Browallia New"/>
          <w:b/>
          <w:bCs/>
          <w:highlight w:val="lightGray"/>
        </w:rPr>
        <w:br w:type="page"/>
      </w:r>
    </w:p>
    <w:p w14:paraId="3C9578C8" w14:textId="77777777" w:rsidR="00665BB9" w:rsidRPr="00A43435" w:rsidRDefault="00665BB9" w:rsidP="0078662A">
      <w:pPr>
        <w:pStyle w:val="ListParagraph"/>
        <w:numPr>
          <w:ilvl w:val="0"/>
          <w:numId w:val="14"/>
        </w:numPr>
        <w:tabs>
          <w:tab w:val="left" w:pos="426"/>
        </w:tabs>
        <w:spacing w:after="12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กักเก็บก๊าซเรือนกระจกที่ได้จากโครงการ (</w:t>
      </w:r>
      <w:r w:rsidRPr="00A43435">
        <w:rPr>
          <w:rFonts w:ascii="Browallia New" w:hAnsi="Browallia New" w:cs="Browallia New"/>
          <w:b/>
          <w:bCs/>
          <w:szCs w:val="32"/>
        </w:rPr>
        <w:t>Carbon Sequestratio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422"/>
        <w:gridCol w:w="6675"/>
      </w:tblGrid>
      <w:tr w:rsidR="00A43435" w:rsidRPr="00A43435" w14:paraId="4651ECE1" w14:textId="77777777" w:rsidTr="00014200">
        <w:tc>
          <w:tcPr>
            <w:tcW w:w="9016" w:type="dxa"/>
            <w:gridSpan w:val="3"/>
            <w:shd w:val="clear" w:color="auto" w:fill="auto"/>
          </w:tcPr>
          <w:p w14:paraId="4D47609B" w14:textId="39B032F3" w:rsidR="00665BB9" w:rsidRPr="00A43435" w:rsidRDefault="001A6916" w:rsidP="00052A14">
            <w:pPr>
              <w:tabs>
                <w:tab w:val="left" w:pos="1456"/>
                <w:tab w:val="left" w:pos="2436"/>
                <w:tab w:val="left" w:pos="2674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SEQ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Arial" w:hint="cs"/>
                    <w:sz w:val="24"/>
                    <w:szCs w:val="24"/>
                    <w:cs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  <m:r>
                  <w:rPr>
                    <w:rFonts w:ascii="Cambria Math" w:hAnsi="Cambria Math" w:cs="Arial"/>
                    <w:sz w:val="24"/>
                    <w:szCs w:val="24"/>
                  </w:rPr>
                  <m:t xml:space="preserve"> </m:t>
                </m:r>
              </m:oMath>
            </m:oMathPara>
          </w:p>
        </w:tc>
      </w:tr>
      <w:tr w:rsidR="00A43435" w:rsidRPr="00A43435" w14:paraId="274650EE" w14:textId="77777777" w:rsidTr="00014200">
        <w:tc>
          <w:tcPr>
            <w:tcW w:w="1919" w:type="dxa"/>
            <w:shd w:val="clear" w:color="auto" w:fill="auto"/>
          </w:tcPr>
          <w:p w14:paraId="4FF95405" w14:textId="77777777" w:rsidR="00665BB9" w:rsidRPr="00A43435" w:rsidRDefault="00014200" w:rsidP="00014200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r w:rsidRPr="00A43435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A43435">
              <w:rPr>
                <w:rFonts w:ascii="Browallia New" w:hAnsi="Browallia New" w:cs="Browallia New"/>
                <w:b/>
                <w:bCs/>
                <w:i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SEQ</m:t>
                  </m:r>
                </m:sub>
              </m:sSub>
            </m:oMath>
          </w:p>
        </w:tc>
        <w:tc>
          <w:tcPr>
            <w:tcW w:w="422" w:type="dxa"/>
            <w:shd w:val="clear" w:color="auto" w:fill="auto"/>
          </w:tcPr>
          <w:p w14:paraId="2B192D51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7FEC4CAC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ที่ได้จากโครงการ</w:t>
            </w:r>
            <w:r w:rsidRPr="00A43435">
              <w:rPr>
                <w:rFonts w:ascii="Browallia New" w:hAnsi="Browallia New" w:cs="Browallia New"/>
                <w:cs/>
              </w:rPr>
              <w:br/>
              <w:t>(ตันคาร์บอนไดออกไซด์เทียบเท่า)</w:t>
            </w:r>
          </w:p>
        </w:tc>
      </w:tr>
      <w:tr w:rsidR="00A43435" w:rsidRPr="00A43435" w14:paraId="34344FDB" w14:textId="77777777" w:rsidTr="00014200">
        <w:tc>
          <w:tcPr>
            <w:tcW w:w="1919" w:type="dxa"/>
            <w:shd w:val="clear" w:color="auto" w:fill="auto"/>
          </w:tcPr>
          <w:p w14:paraId="4F9B8A69" w14:textId="77777777" w:rsidR="00665BB9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1D19B0B8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7D9D3CC3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1430EE58" w14:textId="77777777" w:rsidR="00665BB9" w:rsidRPr="00A43435" w:rsidRDefault="00665BB9" w:rsidP="00691104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2DDD0785" w14:textId="77777777" w:rsidTr="00014200">
        <w:tc>
          <w:tcPr>
            <w:tcW w:w="1919" w:type="dxa"/>
            <w:shd w:val="clear" w:color="auto" w:fill="auto"/>
          </w:tcPr>
          <w:p w14:paraId="55E84CA3" w14:textId="77777777" w:rsidR="00665BB9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4BD0FF60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2BE1F0E0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ใน</w:t>
            </w:r>
            <w:r w:rsidR="00C7339F" w:rsidRPr="00A43435">
              <w:rPr>
                <w:rFonts w:ascii="Browallia New" w:hAnsi="Browallia New" w:cs="Browallia New" w:hint="cs"/>
                <w:cs/>
              </w:rPr>
              <w:t>ปี</w:t>
            </w:r>
            <w:r w:rsidRPr="00A43435">
              <w:rPr>
                <w:rFonts w:ascii="Browallia New" w:hAnsi="Browallia New" w:cs="Browallia New"/>
                <w:cs/>
              </w:rPr>
              <w:t xml:space="preserve">ฐาน </w:t>
            </w:r>
          </w:p>
          <w:p w14:paraId="15E2838A" w14:textId="77777777" w:rsidR="00665BB9" w:rsidRPr="00A43435" w:rsidRDefault="00665BB9" w:rsidP="00014200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</w:rPr>
              <w:t>(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A43435">
              <w:rPr>
                <w:rFonts w:ascii="Browallia New" w:hAnsi="Browallia New" w:cs="Browallia New"/>
              </w:rPr>
              <w:t xml:space="preserve">) </w:t>
            </w:r>
            <w:r w:rsidRPr="00A43435">
              <w:rPr>
                <w:rFonts w:ascii="Browallia New" w:hAnsi="Browallia New" w:cs="Browallia New"/>
                <w:cs/>
              </w:rPr>
              <w:t>หรือปริมาณการกักเก็บคาร์บอนทั้งหมดของพื้นที่โครงการ</w:t>
            </w:r>
            <w:r w:rsidRPr="00A43435">
              <w:rPr>
                <w:rFonts w:ascii="Browallia New" w:hAnsi="Browallia New" w:cs="Browallia New" w:hint="cs"/>
                <w:cs/>
              </w:rPr>
              <w:t>ของ</w:t>
            </w:r>
            <w:r w:rsidRPr="00A43435">
              <w:rPr>
                <w:rFonts w:ascii="Browallia New" w:hAnsi="Browallia New" w:cs="Browallia New"/>
                <w:cs/>
              </w:rPr>
              <w:t>ปีที่ได้รับการรับรองปริมาณก๊าซเรือนกระจกล่าสุด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7706AFCE" w14:textId="77777777" w:rsidTr="00014200">
        <w:tc>
          <w:tcPr>
            <w:tcW w:w="1919" w:type="dxa"/>
            <w:shd w:val="clear" w:color="auto" w:fill="auto"/>
          </w:tcPr>
          <w:p w14:paraId="1376509C" w14:textId="379F6786" w:rsidR="00665BB9" w:rsidRPr="00A43435" w:rsidRDefault="001A6916" w:rsidP="00691104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3CFF3B9A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269E4F00" w14:textId="77777777" w:rsidR="00052A14" w:rsidRPr="00A43435" w:rsidRDefault="00052A14" w:rsidP="00052A1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การปล่อยก๊าซเรือนกระจกจากการดำเนินโครงกา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</w:p>
          <w:p w14:paraId="2249747D" w14:textId="77777777" w:rsidR="00665BB9" w:rsidRPr="00A43435" w:rsidRDefault="00665BB9" w:rsidP="00052A1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06304B9C" w14:textId="77777777" w:rsidTr="00014200">
        <w:tc>
          <w:tcPr>
            <w:tcW w:w="1919" w:type="dxa"/>
            <w:shd w:val="clear" w:color="auto" w:fill="auto"/>
          </w:tcPr>
          <w:p w14:paraId="56936E37" w14:textId="77777777" w:rsidR="00665BB9" w:rsidRPr="00A43435" w:rsidRDefault="001A6916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LEAK</m:t>
                    </m:r>
                  </m:sub>
                </m:sSub>
              </m:oMath>
            </m:oMathPara>
          </w:p>
        </w:tc>
        <w:tc>
          <w:tcPr>
            <w:tcW w:w="422" w:type="dxa"/>
            <w:shd w:val="clear" w:color="auto" w:fill="auto"/>
          </w:tcPr>
          <w:p w14:paraId="70F821E6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7A39604C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ปล่อยก๊าซเรือนกระจกนอกขอบเขตโครงการ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A43435" w:rsidRPr="00A43435" w14:paraId="2FA82A17" w14:textId="77777777" w:rsidTr="00014200">
        <w:tc>
          <w:tcPr>
            <w:tcW w:w="1919" w:type="dxa"/>
            <w:shd w:val="clear" w:color="auto" w:fill="auto"/>
          </w:tcPr>
          <w:p w14:paraId="05D146DD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Cambria Math" w:hint="cs"/>
                    <w:sz w:val="24"/>
                    <w:szCs w:val="24"/>
                    <w:cs/>
                  </w:rPr>
                  <m:t>t</m:t>
                </m:r>
              </m:oMath>
            </m:oMathPara>
          </w:p>
        </w:tc>
        <w:tc>
          <w:tcPr>
            <w:tcW w:w="422" w:type="dxa"/>
            <w:shd w:val="clear" w:color="auto" w:fill="auto"/>
          </w:tcPr>
          <w:p w14:paraId="48983FB0" w14:textId="77777777" w:rsidR="00665BB9" w:rsidRPr="00A43435" w:rsidRDefault="00665BB9" w:rsidP="00691104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= </w:t>
            </w:r>
          </w:p>
        </w:tc>
        <w:tc>
          <w:tcPr>
            <w:tcW w:w="6675" w:type="dxa"/>
            <w:shd w:val="clear" w:color="auto" w:fill="auto"/>
          </w:tcPr>
          <w:p w14:paraId="13D00DA5" w14:textId="77777777" w:rsidR="00665BB9" w:rsidRPr="00A43435" w:rsidRDefault="00665BB9" w:rsidP="00691104">
            <w:pPr>
              <w:tabs>
                <w:tab w:val="left" w:pos="756"/>
                <w:tab w:val="left" w:pos="1290"/>
                <w:tab w:val="left" w:pos="2618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>(ปี)</w:t>
            </w:r>
          </w:p>
        </w:tc>
      </w:tr>
    </w:tbl>
    <w:p w14:paraId="61638234" w14:textId="77777777" w:rsidR="00FB7F16" w:rsidRPr="00A43435" w:rsidRDefault="00FB7F16" w:rsidP="00A0795B">
      <w:pPr>
        <w:pStyle w:val="ListParagraph"/>
        <w:numPr>
          <w:ilvl w:val="0"/>
          <w:numId w:val="14"/>
        </w:numPr>
        <w:tabs>
          <w:tab w:val="left" w:pos="426"/>
        </w:tabs>
        <w:spacing w:before="240" w:after="120" w:line="240" w:lineRule="auto"/>
        <w:ind w:left="425" w:hanging="425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A43435">
        <w:rPr>
          <w:rFonts w:ascii="Browallia New" w:hAnsi="Browallia New" w:cs="Browallia New"/>
          <w:b/>
          <w:bCs/>
          <w:szCs w:val="32"/>
        </w:rPr>
        <w:t>Monitoring Plan</w:t>
      </w:r>
      <w:r w:rsidRPr="00A43435">
        <w:rPr>
          <w:rFonts w:ascii="Browallia New" w:hAnsi="Browallia New" w:cs="Browallia New"/>
          <w:b/>
          <w:bCs/>
          <w:szCs w:val="32"/>
          <w:cs/>
        </w:rPr>
        <w:t>)</w:t>
      </w:r>
    </w:p>
    <w:p w14:paraId="4186FA87" w14:textId="77777777" w:rsidR="00FB7F16" w:rsidRPr="00A43435" w:rsidRDefault="00FB7F16" w:rsidP="00FB7F16">
      <w:pPr>
        <w:tabs>
          <w:tab w:val="left" w:pos="426"/>
        </w:tabs>
        <w:spacing w:before="0" w:after="0" w:line="240" w:lineRule="auto"/>
        <w:ind w:left="425" w:hanging="425"/>
        <w:rPr>
          <w:rFonts w:ascii="Browallia New" w:hAnsi="Browallia New" w:cs="Browallia New"/>
          <w:sz w:val="6"/>
          <w:szCs w:val="6"/>
        </w:rPr>
      </w:pPr>
    </w:p>
    <w:p w14:paraId="7245ED9F" w14:textId="77777777" w:rsidR="00FB7F16" w:rsidRPr="00A43435" w:rsidRDefault="00FB7F16" w:rsidP="00CE6372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พารามิเตอร์ที่ต้องมีการติดตามผล รวมถึง วิธีการตรวจวัด และความถี่ของการตรวจวัด ต้องเป็นไปตามข้อกำหนดของ อบก. </w:t>
      </w:r>
    </w:p>
    <w:p w14:paraId="7FB9F221" w14:textId="3499DCC0" w:rsidR="00FB7F16" w:rsidRPr="00CC3F09" w:rsidRDefault="00FB7F16" w:rsidP="00CC3F09">
      <w:pPr>
        <w:pStyle w:val="ListParagraph"/>
        <w:numPr>
          <w:ilvl w:val="1"/>
          <w:numId w:val="14"/>
        </w:numPr>
        <w:spacing w:before="240" w:after="240" w:line="240" w:lineRule="auto"/>
        <w:jc w:val="thaiDistribute"/>
        <w:rPr>
          <w:rFonts w:ascii="Browallia New" w:hAnsi="Browallia New" w:cs="Browallia New"/>
          <w:b/>
          <w:bCs/>
          <w:szCs w:val="32"/>
        </w:rPr>
      </w:pPr>
      <w:r w:rsidRPr="00CC3F09">
        <w:rPr>
          <w:rFonts w:ascii="Browallia New" w:hAnsi="Browallia New" w:cs="Browallia New"/>
          <w:b/>
          <w:bCs/>
          <w:szCs w:val="32"/>
          <w:cs/>
        </w:rPr>
        <w:t>พารามิเตอร์ที่ไม่ต้อง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D195249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8AE87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58057" w14:textId="77777777" w:rsidR="00FB7F16" w:rsidRPr="00A43435" w:rsidRDefault="001A69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590F7E64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769BB4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126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3B0AE4E6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70B558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C3D6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ในปีฐาน</w:t>
            </w:r>
          </w:p>
        </w:tc>
      </w:tr>
      <w:tr w:rsidR="00BA1ABE" w:rsidRPr="00A43435" w14:paraId="17045745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FC24A5" w14:textId="795351F3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6A6A9" w14:textId="5DD60E2D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BA1ABE" w:rsidRPr="00A43435" w14:paraId="01B2D54A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50AF5D" w14:textId="5041C56D" w:rsidR="00BA1ABE" w:rsidRPr="00A43435" w:rsidRDefault="00BA1ABE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44B8A" w14:textId="3B1BF430" w:rsidR="00BA1ABE" w:rsidRPr="00A43435" w:rsidRDefault="003474DB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BA1ABE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1 </w:t>
            </w:r>
            <w:r w:rsidR="00BA1ABE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ต้นไม้</w:t>
            </w:r>
            <w:r w:rsidR="00BA1ABE" w:rsidRPr="00182C99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 </w:t>
            </w:r>
            <w:r w:rsidR="00BA1ABE">
              <w:rPr>
                <w:rFonts w:ascii="Browallia New" w:hAnsi="Browallia New" w:cs="Browallia New" w:hint="cs"/>
                <w:i/>
                <w:iCs/>
                <w:color w:val="215868" w:themeColor="accent5" w:themeShade="80"/>
                <w:cs/>
              </w:rPr>
              <w:t xml:space="preserve"> </w:t>
            </w:r>
          </w:p>
        </w:tc>
      </w:tr>
    </w:tbl>
    <w:p w14:paraId="1C94BC8D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2EEF3A00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22679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9ABF" w14:textId="77777777" w:rsidR="00FB7F16" w:rsidRPr="00A43435" w:rsidRDefault="001A69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70BBB5AF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90D6B6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9DBA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4DDBC21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35E0A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7433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ฐาน </w:t>
            </w:r>
          </w:p>
        </w:tc>
      </w:tr>
      <w:tr w:rsidR="00BA1ABE" w:rsidRPr="00A43435" w14:paraId="06E60BD6" w14:textId="77777777" w:rsidTr="00CC3F09">
        <w:trPr>
          <w:trHeight w:val="557"/>
        </w:trPr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B1F661" w14:textId="77EAAD96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8AAF" w14:textId="185FC37B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BA1ABE" w:rsidRPr="00A43435" w14:paraId="6B0DB3A6" w14:textId="77777777" w:rsidTr="00BA1ABE">
        <w:trPr>
          <w:trHeight w:val="557"/>
        </w:trPr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243DBD" w14:textId="62BE60FD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lastRenderedPageBreak/>
              <w:t>วิธีการติดตามผ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16FE0" w14:textId="0376E433" w:rsidR="00BA1ABE" w:rsidRPr="00A43435" w:rsidRDefault="003474DB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BA1ABE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3 </w:t>
            </w:r>
            <w:r w:rsidR="00BA1ABE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</w:tbl>
    <w:p w14:paraId="4260B3F4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11B2B96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E46F78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50CDC" w14:textId="77777777" w:rsidR="00FB7F16" w:rsidRPr="00A43435" w:rsidRDefault="001A69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2389628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640744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7327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659E2BCF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95BA32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F23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ฐาน </w:t>
            </w:r>
          </w:p>
        </w:tc>
      </w:tr>
      <w:tr w:rsidR="00BA1ABE" w:rsidRPr="00A43435" w14:paraId="2D134CC9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D9E5FB" w14:textId="4B64CEF2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8A087" w14:textId="7563ECDB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BA1ABE" w:rsidRPr="00A43435" w14:paraId="104A4B1C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0384A3" w14:textId="2CDB1243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0BED" w14:textId="13BA76AE" w:rsidR="00BA1ABE" w:rsidRPr="00A43435" w:rsidRDefault="003474DB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BA1ABE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3 </w:t>
            </w:r>
            <w:r w:rsidR="00BA1ABE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</w:tbl>
    <w:p w14:paraId="0D302177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65665239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809B7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4CDC" w14:textId="77777777" w:rsidR="00FB7F16" w:rsidRPr="00A43435" w:rsidRDefault="001A69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</w:tr>
      <w:tr w:rsidR="00A43435" w:rsidRPr="00A43435" w14:paraId="7A0A9E40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6D430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1C61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63E27BE2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65FB5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8A082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อินทรียวัตถุในดิน</w:t>
            </w:r>
          </w:p>
        </w:tc>
      </w:tr>
      <w:tr w:rsidR="00BA1ABE" w:rsidRPr="00A43435" w14:paraId="799114B5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115316" w14:textId="5FE347F5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D61E3" w14:textId="47DDDFF1" w:rsidR="00BA1ABE" w:rsidRPr="00A43435" w:rsidRDefault="00BA1ABE" w:rsidP="00BA1AB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BA1ABE" w:rsidRPr="00A43435" w14:paraId="2A324F63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B77315" w14:textId="7BA6CBD9" w:rsidR="00BA1ABE" w:rsidRPr="00A43435" w:rsidRDefault="00BA1ABE" w:rsidP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6A845" w14:textId="6D9E14A6" w:rsidR="00BA1ABE" w:rsidRPr="00A43435" w:rsidRDefault="003474DB" w:rsidP="00CC3F0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BA1ABE" w:rsidRPr="00CC3F09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2 </w:t>
            </w:r>
            <w:r w:rsidR="00BA1ABE" w:rsidRPr="00CC3F09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สะสมคาร์บอนในดิน</w:t>
            </w:r>
          </w:p>
        </w:tc>
      </w:tr>
    </w:tbl>
    <w:p w14:paraId="671C5E28" w14:textId="77777777" w:rsidR="00FB7F16" w:rsidRPr="00A43435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23AAD0D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551287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4916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CF </w:t>
            </w:r>
          </w:p>
        </w:tc>
      </w:tr>
      <w:tr w:rsidR="00A43435" w:rsidRPr="00A43435" w14:paraId="7BDF84C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0DB20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818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/ตันน้ำหนักแห้ง</w:t>
            </w:r>
          </w:p>
        </w:tc>
      </w:tr>
      <w:tr w:rsidR="00A43435" w:rsidRPr="00A43435" w14:paraId="69C91D87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F5F912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0A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คาร์บอนในเนื้อไม้</w:t>
            </w:r>
          </w:p>
        </w:tc>
      </w:tr>
      <w:tr w:rsidR="00A43435" w:rsidRPr="00A43435" w14:paraId="25591A3B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7EA0B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8F3DD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ทางเลือกที่ 1  ตารางที่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 xml:space="preserve">3 </w:t>
            </w:r>
            <w:r w:rsidRPr="00A43435">
              <w:rPr>
                <w:rFonts w:ascii="Browallia New" w:hAnsi="Browallia New" w:cs="Browallia New"/>
                <w:cs/>
              </w:rPr>
              <w:t xml:space="preserve">หน้า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48 2006 IPCC Guidelines for National Greenhouse Gas Inventories</w:t>
            </w:r>
            <w:r w:rsidRPr="00A43435">
              <w:rPr>
                <w:rFonts w:ascii="Browallia New" w:hAnsi="Browallia New" w:cs="Browallia New"/>
                <w:cs/>
              </w:rPr>
              <w:t xml:space="preserve">: </w:t>
            </w:r>
            <w:r w:rsidRPr="00A43435">
              <w:rPr>
                <w:rFonts w:ascii="Browallia New" w:hAnsi="Browallia New" w:cs="Browallia New"/>
              </w:rPr>
              <w:t xml:space="preserve">Volume 4 </w:t>
            </w: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Default 0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47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  <w:p w14:paraId="02E0152B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 ตามที่ อบก. กำหนด ใน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14:paraId="6998C8B8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14:paraId="66501CAD" w14:textId="22517613" w:rsidR="00FB7F16" w:rsidRDefault="00FB7F16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2A2B6AC1" w14:textId="5EAB3C43" w:rsidR="00CC3F09" w:rsidRDefault="00CC3F09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6A33C17C" w14:textId="5E92A882" w:rsidR="00CC3F09" w:rsidRDefault="00CC3F09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B5763BC" w14:textId="2299FB57" w:rsidR="00CC3F09" w:rsidRDefault="00CC3F09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84BFC7F" w14:textId="77777777" w:rsidR="00CC3F09" w:rsidRDefault="00CC3F09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559"/>
        <w:gridCol w:w="7230"/>
      </w:tblGrid>
      <w:tr w:rsidR="005579C8" w:rsidRPr="007C7CF5" w14:paraId="69244EAC" w14:textId="77777777" w:rsidTr="00CC3F09">
        <w:trPr>
          <w:trHeight w:val="475"/>
        </w:trPr>
        <w:tc>
          <w:tcPr>
            <w:tcW w:w="1559" w:type="dxa"/>
            <w:shd w:val="clear" w:color="auto" w:fill="D9D9D9" w:themeFill="background1" w:themeFillShade="D9"/>
          </w:tcPr>
          <w:p w14:paraId="629F1B9D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230" w:type="dxa"/>
          </w:tcPr>
          <w:p w14:paraId="0CF33426" w14:textId="77777777" w:rsidR="005579C8" w:rsidRPr="006E536D" w:rsidRDefault="001A6916" w:rsidP="00BB46D8">
            <w:pPr>
              <w:spacing w:before="0" w:after="0" w:line="240" w:lineRule="auto"/>
              <w:ind w:left="0"/>
              <w:rPr>
                <w:rFonts w:ascii="TH SarabunPSK" w:hAnsi="TH SarabunPSK" w:cs="TH SarabunPSK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H SarabunPSK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COMF</m:t>
                    </m:r>
                  </m:e>
                  <m:sub>
                    <m:r>
                      <w:rPr>
                        <w:rFonts w:ascii="Cambria Math" w:hAnsi="Cambria Math" w:cs="TH SarabunPSK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</w:tr>
      <w:tr w:rsidR="005579C8" w:rsidRPr="007C7CF5" w14:paraId="70F1789A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30EB1785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0" w:type="dxa"/>
          </w:tcPr>
          <w:p w14:paraId="45F20688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ไม่มีหน่วย</w:t>
            </w:r>
          </w:p>
        </w:tc>
      </w:tr>
      <w:tr w:rsidR="005579C8" w:rsidRPr="007C7CF5" w14:paraId="7C299B57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7AACAD0B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0" w:type="dxa"/>
          </w:tcPr>
          <w:p w14:paraId="4D777E00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เผาในชั้นภูมิที่</w:t>
            </w:r>
            <w:r w:rsidRPr="00BB46D8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ตามชนิดพืชพรรณ)</w:t>
            </w:r>
          </w:p>
        </w:tc>
      </w:tr>
      <w:tr w:rsidR="005579C8" w:rsidRPr="007C7CF5" w14:paraId="6F32A733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63395489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0" w:type="dxa"/>
          </w:tcPr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1934"/>
              <w:gridCol w:w="1935"/>
              <w:gridCol w:w="1935"/>
            </w:tblGrid>
            <w:tr w:rsidR="005579C8" w:rsidRPr="000A615D" w14:paraId="2B09C511" w14:textId="77777777" w:rsidTr="00BB46D8">
              <w:tc>
                <w:tcPr>
                  <w:tcW w:w="1934" w:type="dxa"/>
                </w:tcPr>
                <w:p w14:paraId="296CF665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ชนิดป่า</w:t>
                  </w:r>
                </w:p>
              </w:tc>
              <w:tc>
                <w:tcPr>
                  <w:tcW w:w="1935" w:type="dxa"/>
                </w:tcPr>
                <w:p w14:paraId="54354660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อายุเฉลี่ย (ปี)</w:t>
                  </w:r>
                </w:p>
              </w:tc>
              <w:tc>
                <w:tcPr>
                  <w:tcW w:w="1935" w:type="dxa"/>
                </w:tcPr>
                <w:p w14:paraId="1AD9A7DF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5579C8" w:rsidRPr="000A615D" w14:paraId="527175FA" w14:textId="77777777" w:rsidTr="00BB46D8">
              <w:tc>
                <w:tcPr>
                  <w:tcW w:w="1934" w:type="dxa"/>
                </w:tcPr>
                <w:p w14:paraId="30D9F9B7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ชื้น (</w:t>
                  </w: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Tropical forest</w:t>
                  </w: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  <w:tc>
                <w:tcPr>
                  <w:tcW w:w="1935" w:type="dxa"/>
                </w:tcPr>
                <w:p w14:paraId="354DA178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3-5</w:t>
                  </w:r>
                </w:p>
              </w:tc>
              <w:tc>
                <w:tcPr>
                  <w:tcW w:w="1935" w:type="dxa"/>
                </w:tcPr>
                <w:p w14:paraId="7E385713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0.46</w:t>
                  </w:r>
                </w:p>
              </w:tc>
            </w:tr>
            <w:tr w:rsidR="005579C8" w:rsidRPr="000A615D" w14:paraId="533FFDF7" w14:textId="77777777" w:rsidTr="00BB46D8">
              <w:tc>
                <w:tcPr>
                  <w:tcW w:w="1934" w:type="dxa"/>
                </w:tcPr>
                <w:p w14:paraId="65C7DE3F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3FA5FC57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6-10</w:t>
                  </w:r>
                </w:p>
              </w:tc>
              <w:tc>
                <w:tcPr>
                  <w:tcW w:w="1935" w:type="dxa"/>
                </w:tcPr>
                <w:p w14:paraId="5DCE6D32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0.67</w:t>
                  </w:r>
                </w:p>
              </w:tc>
            </w:tr>
            <w:tr w:rsidR="005579C8" w:rsidRPr="000A615D" w14:paraId="04D1025B" w14:textId="77777777" w:rsidTr="00BB46D8">
              <w:tc>
                <w:tcPr>
                  <w:tcW w:w="1934" w:type="dxa"/>
                </w:tcPr>
                <w:p w14:paraId="58FECEA9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424B12BE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11-17</w:t>
                  </w:r>
                </w:p>
              </w:tc>
              <w:tc>
                <w:tcPr>
                  <w:tcW w:w="1935" w:type="dxa"/>
                </w:tcPr>
                <w:p w14:paraId="551AEBB3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0.50</w:t>
                  </w:r>
                </w:p>
              </w:tc>
            </w:tr>
            <w:tr w:rsidR="005579C8" w:rsidRPr="000A615D" w14:paraId="1BBA7928" w14:textId="77777777" w:rsidTr="00BB46D8">
              <w:tc>
                <w:tcPr>
                  <w:tcW w:w="1934" w:type="dxa"/>
                </w:tcPr>
                <w:p w14:paraId="615405BE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1935" w:type="dxa"/>
                </w:tcPr>
                <w:p w14:paraId="6F6D3C10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18</w:t>
                  </w: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ปีขึ้นไป</w:t>
                  </w:r>
                </w:p>
              </w:tc>
              <w:tc>
                <w:tcPr>
                  <w:tcW w:w="1935" w:type="dxa"/>
                </w:tcPr>
                <w:p w14:paraId="4CA61D2F" w14:textId="77777777" w:rsidR="005579C8" w:rsidRPr="00BB46D8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</w:rPr>
                    <w:t>0.32</w:t>
                  </w:r>
                </w:p>
              </w:tc>
            </w:tr>
          </w:tbl>
          <w:p w14:paraId="5BC6A848" w14:textId="77777777" w:rsidR="005579C8" w:rsidRPr="00BB46D8" w:rsidRDefault="005579C8" w:rsidP="00BB46D8">
            <w:pPr>
              <w:spacing w:before="0" w:after="0" w:line="240" w:lineRule="auto"/>
              <w:ind w:left="1200" w:hanging="120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579C8" w:rsidRPr="007C7CF5" w14:paraId="7CA88257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05452F97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0" w:type="dxa"/>
          </w:tcPr>
          <w:p w14:paraId="4A3F623C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>A/R Methodological Tool: Estimation of non-CO</w:t>
            </w:r>
            <w:r w:rsidRPr="00BB46D8">
              <w:rPr>
                <w:rFonts w:ascii="Browallia New" w:hAnsi="Browallia New" w:cs="Browallia New"/>
                <w:i/>
                <w:iCs/>
                <w:sz w:val="28"/>
                <w:szCs w:val="28"/>
                <w:vertAlign w:val="subscript"/>
                <w:cs/>
              </w:rPr>
              <w:t>2</w:t>
            </w:r>
            <w:r w:rsidRPr="00BB46D8">
              <w:rPr>
                <w:rFonts w:ascii="Browallia New" w:hAnsi="Browallia New" w:cs="Browallia New"/>
                <w:i/>
                <w:iCs/>
                <w:sz w:val="28"/>
                <w:szCs w:val="28"/>
              </w:rPr>
              <w:t xml:space="preserve">GHG emissions resulting from burning of biomass attributable to an A/R CDM project activity (Version </w:t>
            </w:r>
            <w:r w:rsidRPr="00BB46D8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</w:rPr>
              <w:t>04.0.0)</w:t>
            </w:r>
          </w:p>
        </w:tc>
      </w:tr>
    </w:tbl>
    <w:p w14:paraId="679D4F0C" w14:textId="77777777" w:rsidR="005579C8" w:rsidRPr="006C03EA" w:rsidRDefault="005579C8" w:rsidP="005579C8">
      <w:pPr>
        <w:rPr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559"/>
        <w:gridCol w:w="7230"/>
      </w:tblGrid>
      <w:tr w:rsidR="005579C8" w:rsidRPr="000A615D" w14:paraId="2DD3AEF3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18EE5A8D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30" w:type="dxa"/>
          </w:tcPr>
          <w:p w14:paraId="0B1488E0" w14:textId="77777777" w:rsidR="005579C8" w:rsidRPr="00BB46D8" w:rsidRDefault="001A6916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CH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4</m:t>
                    </m:r>
                  </m:sub>
                </m:sSub>
              </m:oMath>
            </m:oMathPara>
          </w:p>
        </w:tc>
      </w:tr>
      <w:tr w:rsidR="005579C8" w:rsidRPr="000A615D" w14:paraId="2660B18A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2CEB753F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0" w:type="dxa"/>
          </w:tcPr>
          <w:p w14:paraId="5FFDCAFA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กรัมของก๊าซมีเทนต่อกิโลกรัมน้ำหนักแห้งที่ถูกเผา</w:t>
            </w:r>
          </w:p>
        </w:tc>
      </w:tr>
      <w:tr w:rsidR="005579C8" w:rsidRPr="000A615D" w14:paraId="1D770DDD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6687B101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0" w:type="dxa"/>
          </w:tcPr>
          <w:p w14:paraId="7E9E6434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ปล่อยก๊าซมีเทนในชั้นภูมิที่</w:t>
            </w:r>
            <w:r w:rsidRPr="00BB46D8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5579C8" w:rsidRPr="000A615D" w14:paraId="28C8194A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7B5B8B35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0" w:type="dxa"/>
          </w:tcPr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2655"/>
              <w:gridCol w:w="1935"/>
            </w:tblGrid>
            <w:tr w:rsidR="005579C8" w:rsidRPr="00FC3D9D" w14:paraId="59E22AA0" w14:textId="77777777" w:rsidTr="00BB46D8">
              <w:tc>
                <w:tcPr>
                  <w:tcW w:w="2655" w:type="dxa"/>
                </w:tcPr>
                <w:p w14:paraId="01F86BBD" w14:textId="77777777" w:rsidR="005579C8" w:rsidRPr="00C634D1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C634D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ะเภท</w:t>
                  </w:r>
                </w:p>
              </w:tc>
              <w:tc>
                <w:tcPr>
                  <w:tcW w:w="1935" w:type="dxa"/>
                </w:tcPr>
                <w:p w14:paraId="3249F253" w14:textId="77777777" w:rsidR="005579C8" w:rsidRPr="00C634D1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BB46D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5579C8" w:rsidRPr="00FC3D9D" w14:paraId="34BE82A6" w14:textId="77777777" w:rsidTr="00BB46D8">
              <w:tc>
                <w:tcPr>
                  <w:tcW w:w="2655" w:type="dxa"/>
                </w:tcPr>
                <w:p w14:paraId="548A301D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วัสดุเหลือทิ้งทางการเกษตร</w:t>
                  </w:r>
                </w:p>
              </w:tc>
              <w:tc>
                <w:tcPr>
                  <w:tcW w:w="1935" w:type="dxa"/>
                </w:tcPr>
                <w:p w14:paraId="5464A944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.7</w:t>
                  </w:r>
                </w:p>
              </w:tc>
            </w:tr>
            <w:tr w:rsidR="005579C8" w:rsidRPr="00FC3D9D" w14:paraId="619EE505" w14:textId="77777777" w:rsidTr="00BB46D8">
              <w:tc>
                <w:tcPr>
                  <w:tcW w:w="2655" w:type="dxa"/>
                </w:tcPr>
                <w:p w14:paraId="0BA6F831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</w:t>
                  </w:r>
                </w:p>
              </w:tc>
              <w:tc>
                <w:tcPr>
                  <w:tcW w:w="1935" w:type="dxa"/>
                </w:tcPr>
                <w:p w14:paraId="1F8C3A22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6.8</w:t>
                  </w:r>
                </w:p>
              </w:tc>
            </w:tr>
            <w:tr w:rsidR="005579C8" w:rsidRPr="00FC3D9D" w14:paraId="5DEF4434" w14:textId="77777777" w:rsidTr="00BB46D8">
              <w:tc>
                <w:tcPr>
                  <w:tcW w:w="2655" w:type="dxa"/>
                </w:tcPr>
                <w:p w14:paraId="27C4D346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ชนิดอื่น</w:t>
                  </w:r>
                </w:p>
              </w:tc>
              <w:tc>
                <w:tcPr>
                  <w:tcW w:w="1935" w:type="dxa"/>
                </w:tcPr>
                <w:p w14:paraId="44E9F1D5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4.7</w:t>
                  </w:r>
                </w:p>
              </w:tc>
            </w:tr>
          </w:tbl>
          <w:p w14:paraId="3F187833" w14:textId="77777777" w:rsidR="005579C8" w:rsidRPr="00BB46D8" w:rsidRDefault="005579C8" w:rsidP="00BB46D8">
            <w:pPr>
              <w:spacing w:before="0" w:after="0" w:line="240" w:lineRule="auto"/>
              <w:ind w:left="33" w:firstLine="1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579C8" w:rsidRPr="000A615D" w14:paraId="4BA95358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1F7F00C7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0" w:type="dxa"/>
          </w:tcPr>
          <w:p w14:paraId="664DA46A" w14:textId="662236FA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.5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</w:t>
            </w:r>
            <w:r w:rsidR="00CC3F0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0A615D">
              <w:rPr>
                <w:rFonts w:ascii="Browallia New" w:hAnsi="Browallia New" w:cs="Browallia New"/>
                <w:sz w:val="28"/>
                <w:szCs w:val="28"/>
              </w:rPr>
              <w:t>Volume 4: Agriculture, Forestry and Other Land Use</w:t>
            </w:r>
          </w:p>
        </w:tc>
      </w:tr>
    </w:tbl>
    <w:p w14:paraId="39EF32D5" w14:textId="77777777" w:rsidR="005579C8" w:rsidRPr="00443147" w:rsidRDefault="005579C8" w:rsidP="005579C8">
      <w:pPr>
        <w:rPr>
          <w:sz w:val="16"/>
          <w:szCs w:val="16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559"/>
        <w:gridCol w:w="7230"/>
      </w:tblGrid>
      <w:tr w:rsidR="005579C8" w:rsidRPr="007C7CF5" w14:paraId="1DA45D1F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287DE362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230" w:type="dxa"/>
          </w:tcPr>
          <w:p w14:paraId="0088DD74" w14:textId="77777777" w:rsidR="005579C8" w:rsidRPr="00BB46D8" w:rsidRDefault="001A6916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N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 w:cs="Browallia New"/>
                        <w:sz w:val="28"/>
                        <w:szCs w:val="28"/>
                      </w:rPr>
                      <m:t>O</m:t>
                    </m:r>
                  </m:sub>
                </m:sSub>
              </m:oMath>
            </m:oMathPara>
          </w:p>
        </w:tc>
      </w:tr>
      <w:tr w:rsidR="005579C8" w:rsidRPr="00C31DB4" w14:paraId="784B7CD0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459527A8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230" w:type="dxa"/>
          </w:tcPr>
          <w:p w14:paraId="061F429F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กรัมของก๊าซไนตรัสออกไซด์ต่อกิโลกรัมน้ำหนักแห้งที่ถูกเผา</w:t>
            </w:r>
          </w:p>
        </w:tc>
      </w:tr>
      <w:tr w:rsidR="005579C8" w:rsidRPr="007C7CF5" w14:paraId="4B51CDB3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03003A77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230" w:type="dxa"/>
          </w:tcPr>
          <w:p w14:paraId="3ACFA74B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ค่าสัมประสิทธิ์การปล่อยก๊าซไนตรัสออกไซด์ในชั้นภูมิที่</w:t>
            </w:r>
            <w:r w:rsidRPr="00BB46D8">
              <w:rPr>
                <w:rFonts w:ascii="Browallia New" w:hAnsi="Browallia New" w:cs="Browallia New"/>
                <w:sz w:val="28"/>
                <w:szCs w:val="28"/>
              </w:rPr>
              <w:t xml:space="preserve"> i</w:t>
            </w:r>
          </w:p>
        </w:tc>
      </w:tr>
      <w:tr w:rsidR="005579C8" w:rsidRPr="007C7CF5" w14:paraId="3CFD2088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1C4D3AA0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แหล่งของข้อมูล</w:t>
            </w:r>
          </w:p>
        </w:tc>
        <w:tc>
          <w:tcPr>
            <w:tcW w:w="7230" w:type="dxa"/>
          </w:tcPr>
          <w:p w14:paraId="59CEC37F" w14:textId="77777777" w:rsidR="005579C8" w:rsidRPr="000A615D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tbl>
            <w:tblPr>
              <w:tblStyle w:val="TableGrid"/>
              <w:tblW w:w="0" w:type="auto"/>
              <w:tblInd w:w="1200" w:type="dxa"/>
              <w:tblLook w:val="04A0" w:firstRow="1" w:lastRow="0" w:firstColumn="1" w:lastColumn="0" w:noHBand="0" w:noVBand="1"/>
            </w:tblPr>
            <w:tblGrid>
              <w:gridCol w:w="2655"/>
              <w:gridCol w:w="1935"/>
            </w:tblGrid>
            <w:tr w:rsidR="005579C8" w:rsidRPr="00FC3D9D" w14:paraId="6C559439" w14:textId="77777777" w:rsidTr="00BB46D8">
              <w:tc>
                <w:tcPr>
                  <w:tcW w:w="2655" w:type="dxa"/>
                </w:tcPr>
                <w:p w14:paraId="6C2EC1E4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ประเภท</w:t>
                  </w:r>
                </w:p>
              </w:tc>
              <w:tc>
                <w:tcPr>
                  <w:tcW w:w="1935" w:type="dxa"/>
                </w:tcPr>
                <w:p w14:paraId="58D1311A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แนะนำ</w:t>
                  </w:r>
                </w:p>
              </w:tc>
            </w:tr>
            <w:tr w:rsidR="005579C8" w:rsidRPr="00FC3D9D" w14:paraId="33363685" w14:textId="77777777" w:rsidTr="00BB46D8">
              <w:tc>
                <w:tcPr>
                  <w:tcW w:w="2655" w:type="dxa"/>
                </w:tcPr>
                <w:p w14:paraId="2A24507C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วัสดุเหลือทิ้งทางการเกษตร</w:t>
                  </w:r>
                </w:p>
              </w:tc>
              <w:tc>
                <w:tcPr>
                  <w:tcW w:w="1935" w:type="dxa"/>
                </w:tcPr>
                <w:p w14:paraId="4E306F9A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07</w:t>
                  </w:r>
                </w:p>
              </w:tc>
            </w:tr>
            <w:tr w:rsidR="005579C8" w:rsidRPr="00FC3D9D" w14:paraId="46AD9BBF" w14:textId="77777777" w:rsidTr="00BB46D8">
              <w:tc>
                <w:tcPr>
                  <w:tcW w:w="2655" w:type="dxa"/>
                </w:tcPr>
                <w:p w14:paraId="41D66269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เขตร้อน</w:t>
                  </w:r>
                </w:p>
              </w:tc>
              <w:tc>
                <w:tcPr>
                  <w:tcW w:w="1935" w:type="dxa"/>
                </w:tcPr>
                <w:p w14:paraId="588A24AB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20</w:t>
                  </w:r>
                </w:p>
              </w:tc>
            </w:tr>
            <w:tr w:rsidR="005579C8" w:rsidRPr="00FC3D9D" w14:paraId="3714D6B7" w14:textId="77777777" w:rsidTr="00BB46D8">
              <w:tc>
                <w:tcPr>
                  <w:tcW w:w="2655" w:type="dxa"/>
                </w:tcPr>
                <w:p w14:paraId="0D3CD03F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FC3D9D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่าชนิดอื่น</w:t>
                  </w:r>
                </w:p>
              </w:tc>
              <w:tc>
                <w:tcPr>
                  <w:tcW w:w="1935" w:type="dxa"/>
                </w:tcPr>
                <w:p w14:paraId="710DBCE7" w14:textId="77777777" w:rsidR="005579C8" w:rsidRPr="00FC3D9D" w:rsidRDefault="005579C8" w:rsidP="00BB46D8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.26</w:t>
                  </w:r>
                </w:p>
              </w:tc>
            </w:tr>
          </w:tbl>
          <w:p w14:paraId="357DFA6E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579C8" w:rsidRPr="007C7CF5" w14:paraId="7843C6EF" w14:textId="77777777" w:rsidTr="00CC3F09">
        <w:tc>
          <w:tcPr>
            <w:tcW w:w="1559" w:type="dxa"/>
            <w:shd w:val="clear" w:color="auto" w:fill="D9D9D9" w:themeFill="background1" w:themeFillShade="D9"/>
          </w:tcPr>
          <w:p w14:paraId="55D5E1B0" w14:textId="77777777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B46D8">
              <w:rPr>
                <w:rFonts w:ascii="Browallia New" w:hAnsi="Browallia New" w:cs="Browallia New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230" w:type="dxa"/>
          </w:tcPr>
          <w:p w14:paraId="09400671" w14:textId="49A4006B" w:rsidR="005579C8" w:rsidRPr="00BB46D8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2.5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</w:t>
            </w:r>
            <w:r w:rsidR="00CC3F0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0A615D">
              <w:rPr>
                <w:rFonts w:ascii="Browallia New" w:hAnsi="Browallia New" w:cs="Browallia New"/>
                <w:sz w:val="28"/>
                <w:szCs w:val="28"/>
              </w:rPr>
              <w:t>Volume 4: Agriculture, Forestry and Other Land Use</w:t>
            </w:r>
          </w:p>
        </w:tc>
      </w:tr>
    </w:tbl>
    <w:p w14:paraId="2AE564FC" w14:textId="33B0DC6B" w:rsidR="005579C8" w:rsidRDefault="005579C8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2304BCA8" w14:textId="07C62CF6" w:rsidR="00CC3F09" w:rsidRDefault="00CC3F09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8B7881F" w14:textId="77777777" w:rsidR="00CC3F09" w:rsidRDefault="00CC3F09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5579C8" w:rsidRPr="00243936" w14:paraId="1DE3B363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9558A6" w14:textId="77777777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6E2B2" w14:textId="77777777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4393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</w:t>
            </w:r>
          </w:p>
        </w:tc>
      </w:tr>
      <w:tr w:rsidR="005579C8" w:rsidRPr="00243936" w14:paraId="56761937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65A5F2" w14:textId="77777777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C0B9C" w14:textId="77777777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กิโลกรัมคาร์บอนไดออกไซด์/เทราจูล</w:t>
            </w:r>
          </w:p>
        </w:tc>
      </w:tr>
      <w:tr w:rsidR="005579C8" w:rsidRPr="00243936" w14:paraId="60E8ABC4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B24001" w14:textId="77777777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24DA" w14:textId="77777777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เชื้อเพลิง</w:t>
            </w: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ประเภท</w:t>
            </w: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i </w:t>
            </w:r>
          </w:p>
        </w:tc>
      </w:tr>
      <w:tr w:rsidR="005579C8" w:rsidRPr="00243936" w14:paraId="39389378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125F9C" w14:textId="77777777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C29B" w14:textId="13EDF44B" w:rsidR="005579C8" w:rsidRPr="00243936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4393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2006 IPCC Guidelines</w:t>
            </w:r>
            <w:r w:rsidR="00CC3F09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43936">
              <w:rPr>
                <w:rFonts w:ascii="Browallia New" w:hAnsi="Browallia New" w:cs="Browallia New"/>
                <w:sz w:val="28"/>
                <w:szCs w:val="28"/>
              </w:rPr>
              <w:t>for National GHG Inventories</w:t>
            </w:r>
          </w:p>
        </w:tc>
      </w:tr>
    </w:tbl>
    <w:p w14:paraId="0FF91B75" w14:textId="77777777" w:rsidR="005579C8" w:rsidRPr="00A43435" w:rsidRDefault="005579C8" w:rsidP="00FB7F16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2"/>
        <w:gridCol w:w="7496"/>
      </w:tblGrid>
      <w:tr w:rsidR="00A43435" w:rsidRPr="00A43435" w14:paraId="29C30A20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69117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0867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>NCV</w:t>
            </w:r>
            <w:r w:rsidRPr="00A43435">
              <w:rPr>
                <w:rFonts w:ascii="Browallia New" w:hAnsi="Browallia New" w:cs="Browallia New"/>
                <w:vertAlign w:val="subscript"/>
              </w:rPr>
              <w:t>i,</w:t>
            </w:r>
          </w:p>
        </w:tc>
      </w:tr>
      <w:tr w:rsidR="00A43435" w:rsidRPr="00A43435" w14:paraId="128B4C7E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683C6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1050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เมกะจูลต่อหน่วย</w:t>
            </w:r>
          </w:p>
        </w:tc>
      </w:tr>
      <w:tr w:rsidR="00A43435" w:rsidRPr="00A43435" w14:paraId="7324D404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023AEB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B053D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A43435">
              <w:rPr>
                <w:rFonts w:ascii="Browallia New" w:hAnsi="Browallia New" w:cs="Browallia New"/>
              </w:rPr>
              <w:t>Net Calorific Value</w:t>
            </w:r>
            <w:r w:rsidRPr="00A43435">
              <w:rPr>
                <w:rFonts w:ascii="Browallia New" w:hAnsi="Browallia New" w:cs="Browallia New"/>
                <w:cs/>
              </w:rPr>
              <w:t xml:space="preserve">) ของพลังงานฟอสซิลประเภท i </w:t>
            </w:r>
          </w:p>
        </w:tc>
      </w:tr>
      <w:tr w:rsidR="00A43435" w:rsidRPr="00A43435" w14:paraId="26836AF1" w14:textId="77777777" w:rsidTr="00156543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E69C0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CAA0" w14:textId="259AEBDF" w:rsidR="00FB7F16" w:rsidRPr="00A43435" w:rsidRDefault="00FB7F16" w:rsidP="004843C3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1   ค่าความร้อนสุทธิของเชื้อเพลิงฟอสซิลที่ระบุในใบแจ้งหนี้ (</w:t>
            </w:r>
            <w:r w:rsidRPr="00A43435">
              <w:rPr>
                <w:rFonts w:ascii="Browallia New" w:hAnsi="Browallia New" w:cs="Browallia New"/>
              </w:rPr>
              <w:t>Invoice</w:t>
            </w:r>
            <w:r w:rsidRPr="00A43435">
              <w:rPr>
                <w:rFonts w:ascii="Browallia New" w:hAnsi="Browallia New" w:cs="Browallia New"/>
                <w:cs/>
              </w:rPr>
              <w:t>) จากผู้ผลิตเชื้อเพลิง (</w:t>
            </w:r>
            <w:r w:rsidRPr="00A43435">
              <w:rPr>
                <w:rFonts w:ascii="Browallia New" w:hAnsi="Browallia New" w:cs="Browallia New"/>
              </w:rPr>
              <w:t>Fuel Supplier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  <w:p w14:paraId="5199240E" w14:textId="435782CF" w:rsidR="00FB7F16" w:rsidRPr="00A43435" w:rsidRDefault="00FB7F16" w:rsidP="003D5119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  จากการตรวจวัด</w:t>
            </w:r>
          </w:p>
          <w:p w14:paraId="7B09154F" w14:textId="0F420CE7" w:rsidR="00FB7F16" w:rsidRPr="00A43435" w:rsidRDefault="00FB7F16" w:rsidP="003D5119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3   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3BB5F21D" w14:textId="38269807" w:rsidR="00506C11" w:rsidRDefault="00506C11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506C11" w:rsidRPr="00243936" w14:paraId="2DE21D0C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588131" w14:textId="77777777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32AE" w14:textId="77777777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</w:rPr>
              <w:t>EF</w:t>
            </w:r>
            <w:r w:rsidRPr="00CC3F09">
              <w:rPr>
                <w:rFonts w:ascii="Browallia New" w:hAnsi="Browallia New" w:cs="Browallia New"/>
                <w:vertAlign w:val="subscript"/>
              </w:rPr>
              <w:t>CO2,i</w:t>
            </w:r>
          </w:p>
        </w:tc>
      </w:tr>
      <w:tr w:rsidR="00506C11" w:rsidRPr="00243936" w14:paraId="0129E714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1150C" w14:textId="77777777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15656" w14:textId="77777777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กิโลกรัมคาร์บอนไดออกไซด์/เทราจูล</w:t>
            </w:r>
          </w:p>
        </w:tc>
      </w:tr>
      <w:tr w:rsidR="00506C11" w:rsidRPr="00243936" w14:paraId="25DEF056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2A8D5" w14:textId="77777777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3C08E" w14:textId="77777777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ค่าการปล่อยก๊าซเรือนกระจกจากการเผาไหม้เชื้อเพลิงฟอสซิลประเภท</w:t>
            </w:r>
            <w:r w:rsidRPr="00CC3F09">
              <w:rPr>
                <w:rFonts w:ascii="Browallia New" w:hAnsi="Browallia New" w:cs="Browallia New"/>
              </w:rPr>
              <w:t xml:space="preserve"> i </w:t>
            </w:r>
          </w:p>
        </w:tc>
      </w:tr>
      <w:tr w:rsidR="00506C11" w:rsidRPr="00243936" w14:paraId="095AF704" w14:textId="77777777" w:rsidTr="00CC3F0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B6EAAE" w14:textId="77777777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61471" w14:textId="2AC18B5B" w:rsidR="00506C11" w:rsidRPr="00CC3F09" w:rsidRDefault="00506C11" w:rsidP="00BF561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  <w:cs/>
              </w:rPr>
              <w:t xml:space="preserve">ตารางที่ 1.4 </w:t>
            </w:r>
            <w:r w:rsidRPr="00CC3F09">
              <w:rPr>
                <w:rFonts w:ascii="Browallia New" w:hAnsi="Browallia New" w:cs="Browallia New"/>
              </w:rPr>
              <w:t>2006 IPCC Guidelines</w:t>
            </w:r>
            <w:r w:rsidR="00CC3F09">
              <w:rPr>
                <w:rFonts w:ascii="Browallia New" w:hAnsi="Browallia New" w:cs="Browallia New"/>
              </w:rPr>
              <w:t xml:space="preserve"> </w:t>
            </w:r>
            <w:r w:rsidRPr="00CC3F09">
              <w:rPr>
                <w:rFonts w:ascii="Browallia New" w:hAnsi="Browallia New" w:cs="Browallia New"/>
              </w:rPr>
              <w:t>for National GHG Inventories</w:t>
            </w:r>
          </w:p>
        </w:tc>
      </w:tr>
    </w:tbl>
    <w:p w14:paraId="3BA321E7" w14:textId="77777777" w:rsidR="00506C11" w:rsidRDefault="00506C11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55C6CE8" w14:textId="73F5BB41" w:rsidR="0078662A" w:rsidRPr="00A43435" w:rsidRDefault="0078662A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7499"/>
      </w:tblGrid>
      <w:tr w:rsidR="00A43435" w:rsidRPr="00A43435" w14:paraId="574811C8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CAABD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38D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vertAlign w:val="subscript"/>
              </w:rPr>
            </w:pPr>
            <w:r w:rsidRPr="00A43435">
              <w:rPr>
                <w:rFonts w:ascii="Browallia New" w:hAnsi="Browallia New" w:cs="Browallia New"/>
              </w:rPr>
              <w:t>R</w:t>
            </w:r>
          </w:p>
        </w:tc>
      </w:tr>
      <w:tr w:rsidR="00A43435" w:rsidRPr="00A43435" w14:paraId="5B8B2386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DF18E6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AF0F8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น้ำหนักแห้งของราก/ตันน้ำหนักแห้งของต้น</w:t>
            </w:r>
          </w:p>
        </w:tc>
      </w:tr>
      <w:tr w:rsidR="00A43435" w:rsidRPr="00A43435" w14:paraId="4E9D574C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DEBCD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EA8C5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สัดส่วนน้ำหนักแห้งของรากต่อต้นของต้นไม้</w:t>
            </w:r>
          </w:p>
        </w:tc>
      </w:tr>
      <w:tr w:rsidR="00A43435" w:rsidRPr="00A43435" w14:paraId="1FD2DF67" w14:textId="77777777" w:rsidTr="00156543"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2ACE4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9709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ทางเลือกที่ 1  ตารางที่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 xml:space="preserve">4 </w:t>
            </w:r>
            <w:r w:rsidRPr="00A43435">
              <w:rPr>
                <w:rFonts w:ascii="Browallia New" w:hAnsi="Browallia New" w:cs="Browallia New"/>
                <w:cs/>
              </w:rPr>
              <w:t xml:space="preserve">หน้า </w:t>
            </w:r>
            <w:r w:rsidRPr="00A43435">
              <w:rPr>
                <w:rFonts w:ascii="Browallia New" w:hAnsi="Browallia New" w:cs="Browallia New"/>
              </w:rPr>
              <w:t>4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49 2006 IPCC Guidelines for National Greenhouse Gas Inventories</w:t>
            </w:r>
            <w:r w:rsidRPr="00A43435">
              <w:rPr>
                <w:rFonts w:ascii="Browallia New" w:hAnsi="Browallia New" w:cs="Browallia New"/>
                <w:cs/>
              </w:rPr>
              <w:t xml:space="preserve">: </w:t>
            </w:r>
            <w:r w:rsidRPr="00A43435">
              <w:rPr>
                <w:rFonts w:ascii="Browallia New" w:hAnsi="Browallia New" w:cs="Browallia New"/>
              </w:rPr>
              <w:t xml:space="preserve">Volume 4 </w:t>
            </w:r>
          </w:p>
          <w:p w14:paraId="2DAA250A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 ตามที่ อบก. กำหนด ในคู่มืออ้างอิงการพัฒนา โครงการลดก๊าซเรือนกระจกภาคสมัครใจตามมาตรฐานของประเทศไทย สาขาป่าไม้และการเกษตร</w:t>
            </w:r>
          </w:p>
          <w:p w14:paraId="735BB244" w14:textId="77777777" w:rsidR="00FB7F16" w:rsidRPr="00A43435" w:rsidRDefault="00FB7F16" w:rsidP="003D5119">
            <w:pPr>
              <w:spacing w:before="0" w:after="0" w:line="240" w:lineRule="auto"/>
              <w:ind w:left="1310" w:hanging="1276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3  ค่าที่ได้จากงานวิจัยที่มีการตีพิมพ์ในบทความทางวิชาการที่ได้รับการยอมรับและสามารถระบุได้ว่าเหมาะสมกับพื้นที่ดำเนินโครงการ</w:t>
            </w:r>
          </w:p>
        </w:tc>
      </w:tr>
    </w:tbl>
    <w:p w14:paraId="635E6921" w14:textId="77777777" w:rsidR="00506C11" w:rsidRPr="00BF5611" w:rsidRDefault="00506C11" w:rsidP="00506C11">
      <w:pPr>
        <w:spacing w:before="100" w:beforeAutospacing="1" w:after="0" w:line="240" w:lineRule="auto"/>
        <w:ind w:left="1338" w:hanging="1338"/>
        <w:rPr>
          <w:rFonts w:ascii="Browallia New" w:hAnsi="Browallia New" w:cs="Browallia New"/>
        </w:rPr>
      </w:pPr>
      <w:bookmarkStart w:id="1" w:name="_Hlk102038400"/>
      <w:r w:rsidRPr="00BF5611">
        <w:rPr>
          <w:rFonts w:ascii="Browallia New" w:hAnsi="Browallia New" w:cs="Browallia New"/>
          <w:cs/>
        </w:rPr>
        <w:t>สำหรับพารามิเตอร์อื่น ๆ ที่ไม่ต้องติดตามผล ปรากฎในเครื่องมือการคำนวณที่เกี่ยวข้อง</w:t>
      </w:r>
    </w:p>
    <w:bookmarkEnd w:id="1"/>
    <w:p w14:paraId="17AE1960" w14:textId="5E0BFF0B" w:rsidR="00506C11" w:rsidRDefault="00506C11" w:rsidP="004A09D9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D4432CC" w14:textId="77777777" w:rsidR="00CC3F09" w:rsidRDefault="00CC3F09" w:rsidP="004A09D9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19B6657" w14:textId="344C8E50" w:rsidR="00FB7F16" w:rsidRPr="00A43435" w:rsidRDefault="00506C11" w:rsidP="00E30B64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lastRenderedPageBreak/>
        <w:t xml:space="preserve">8.2 </w:t>
      </w:r>
      <w:r w:rsidR="00FB7F16" w:rsidRPr="00A43435">
        <w:rPr>
          <w:rFonts w:ascii="Browallia New" w:hAnsi="Browallia New" w:cs="Browallia New"/>
          <w:b/>
          <w:bCs/>
          <w:cs/>
        </w:rPr>
        <w:t>พารามิเตอร์ที่ต้องติดตามผล</w:t>
      </w:r>
    </w:p>
    <w:p w14:paraId="31B1F857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A43435" w:rsidRPr="00A43435" w14:paraId="5BAAD57B" w14:textId="77777777" w:rsidTr="003D5119">
        <w:tc>
          <w:tcPr>
            <w:tcW w:w="1838" w:type="dxa"/>
            <w:shd w:val="clear" w:color="auto" w:fill="D9D9D9"/>
          </w:tcPr>
          <w:p w14:paraId="1390E831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3928575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ี่ตั้งโครงการ</w:t>
            </w:r>
          </w:p>
        </w:tc>
      </w:tr>
      <w:tr w:rsidR="00A43435" w:rsidRPr="00A43435" w14:paraId="1E0F4A97" w14:textId="77777777" w:rsidTr="003D5119">
        <w:tc>
          <w:tcPr>
            <w:tcW w:w="1838" w:type="dxa"/>
            <w:shd w:val="clear" w:color="auto" w:fill="D9D9D9"/>
          </w:tcPr>
          <w:p w14:paraId="43CCB0B7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EA43EF0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</w:rPr>
              <w:t xml:space="preserve">UTM </w:t>
            </w:r>
            <w:r w:rsidRPr="00A43435">
              <w:rPr>
                <w:rFonts w:ascii="Browallia New" w:hAnsi="Browallia New" w:cs="Browallia New"/>
                <w:cs/>
              </w:rPr>
              <w:t xml:space="preserve">หรือ </w:t>
            </w:r>
            <w:r w:rsidRPr="00A43435">
              <w:rPr>
                <w:rFonts w:ascii="Browallia New" w:hAnsi="Browallia New" w:cs="Browallia New"/>
              </w:rPr>
              <w:t xml:space="preserve">Latitude, Longitude </w:t>
            </w:r>
          </w:p>
        </w:tc>
      </w:tr>
      <w:tr w:rsidR="00A43435" w:rsidRPr="00A43435" w14:paraId="53C06514" w14:textId="77777777" w:rsidTr="003D5119">
        <w:tc>
          <w:tcPr>
            <w:tcW w:w="1838" w:type="dxa"/>
            <w:shd w:val="clear" w:color="auto" w:fill="D9D9D9"/>
          </w:tcPr>
          <w:p w14:paraId="4BAD4EA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52B0628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A43435" w:rsidRPr="00A43435" w14:paraId="0D369E4B" w14:textId="77777777" w:rsidTr="003D5119">
        <w:tc>
          <w:tcPr>
            <w:tcW w:w="1838" w:type="dxa"/>
            <w:shd w:val="clear" w:color="auto" w:fill="D9D9D9"/>
          </w:tcPr>
          <w:p w14:paraId="16F2852A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70EB480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218A1911" w14:textId="77777777" w:rsidTr="003D5119">
        <w:tc>
          <w:tcPr>
            <w:tcW w:w="1838" w:type="dxa"/>
            <w:shd w:val="clear" w:color="auto" w:fill="D9D9D9"/>
          </w:tcPr>
          <w:p w14:paraId="036358D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1553454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05B23AE5" w14:textId="25CBBB0E" w:rsidR="00FB7F16" w:rsidRPr="00A43435" w:rsidRDefault="00FB7F1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จากแผนที่ของหน่วยงานรัฐ อย่างน้อยจำนวน  </w:t>
            </w:r>
            <w:r w:rsidRPr="00A43435">
              <w:rPr>
                <w:rFonts w:ascii="Browallia New" w:hAnsi="Browallia New" w:cs="Browallia New"/>
              </w:rPr>
              <w:t xml:space="preserve">4 </w:t>
            </w:r>
            <w:r w:rsidRPr="00A43435">
              <w:rPr>
                <w:rFonts w:ascii="Browallia New" w:hAnsi="Browallia New" w:cs="Browallia New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  <w:tr w:rsidR="00BA1ABE" w:rsidRPr="00A43435" w14:paraId="4327446E" w14:textId="77777777" w:rsidTr="003D5119">
        <w:tc>
          <w:tcPr>
            <w:tcW w:w="1838" w:type="dxa"/>
            <w:shd w:val="clear" w:color="auto" w:fill="D9D9D9"/>
          </w:tcPr>
          <w:p w14:paraId="14574F5C" w14:textId="637AC6AE" w:rsidR="00BA1ABE" w:rsidRPr="00A43435" w:rsidRDefault="00BA1ABE" w:rsidP="00CC3F0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748C3DAE" w14:textId="7824F5B9" w:rsidR="00BA1ABE" w:rsidRPr="00A43435" w:rsidRDefault="00BA1A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49F06BA7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A43435" w:rsidRPr="00465A49" w14:paraId="182A891D" w14:textId="77777777" w:rsidTr="003D5119">
        <w:tc>
          <w:tcPr>
            <w:tcW w:w="1838" w:type="dxa"/>
            <w:shd w:val="clear" w:color="auto" w:fill="D9D9D9"/>
          </w:tcPr>
          <w:p w14:paraId="275ED4A3" w14:textId="77777777" w:rsidR="00FB7F16" w:rsidRPr="00465A49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465A49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7C104B6D" w14:textId="77777777" w:rsidR="00FB7F16" w:rsidRPr="00465A49" w:rsidRDefault="001A69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465A49" w14:paraId="3FFED5DD" w14:textId="77777777" w:rsidTr="003D5119">
        <w:tc>
          <w:tcPr>
            <w:tcW w:w="1838" w:type="dxa"/>
            <w:shd w:val="clear" w:color="auto" w:fill="D9D9D9"/>
          </w:tcPr>
          <w:p w14:paraId="32DAE265" w14:textId="77777777" w:rsidR="00FB7F16" w:rsidRPr="00465A49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465A49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22C13C3" w14:textId="77777777" w:rsidR="00FB7F16" w:rsidRPr="00465A49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465A49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465A49" w14:paraId="13244B14" w14:textId="77777777" w:rsidTr="003D5119">
        <w:tc>
          <w:tcPr>
            <w:tcW w:w="1838" w:type="dxa"/>
            <w:shd w:val="clear" w:color="auto" w:fill="D9D9D9"/>
          </w:tcPr>
          <w:p w14:paraId="2E5F57B4" w14:textId="77777777" w:rsidR="00FB7F16" w:rsidRPr="00465A49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465A49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AB454C2" w14:textId="77777777" w:rsidR="00FB7F16" w:rsidRPr="00465A49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465A49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ต้นไม้ ในปีที่ </w:t>
            </w:r>
            <w:r w:rsidRPr="00465A49">
              <w:rPr>
                <w:rFonts w:ascii="Browallia New" w:hAnsi="Browallia New" w:cs="Browallia New"/>
                <w:lang w:val="en-GB"/>
              </w:rPr>
              <w:t xml:space="preserve">t </w:t>
            </w:r>
          </w:p>
        </w:tc>
      </w:tr>
      <w:tr w:rsidR="00A43435" w:rsidRPr="00465A49" w14:paraId="253E0069" w14:textId="77777777" w:rsidTr="003D5119">
        <w:tc>
          <w:tcPr>
            <w:tcW w:w="1838" w:type="dxa"/>
            <w:shd w:val="clear" w:color="auto" w:fill="D9D9D9"/>
          </w:tcPr>
          <w:p w14:paraId="7261055F" w14:textId="77777777" w:rsidR="00FB7F16" w:rsidRPr="00465A49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465A49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0F17F5D1" w14:textId="77777777" w:rsidR="00FB7F16" w:rsidRPr="00465A49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465A49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465A49" w:rsidRPr="00465A49" w14:paraId="12A7AC45" w14:textId="77777777" w:rsidTr="003D5119">
        <w:tc>
          <w:tcPr>
            <w:tcW w:w="1838" w:type="dxa"/>
            <w:shd w:val="clear" w:color="auto" w:fill="D9D9D9"/>
          </w:tcPr>
          <w:p w14:paraId="56A2796F" w14:textId="13D3CB73" w:rsidR="00465A49" w:rsidRPr="00465A49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186FC365" w14:textId="46807DF1" w:rsidR="00465A49" w:rsidRPr="00465A49" w:rsidRDefault="003474D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465A49" w:rsidRPr="00CC3F09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1 </w:t>
            </w:r>
            <w:r w:rsidR="00465A49" w:rsidRPr="00CC3F09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ต้นไม้</w:t>
            </w:r>
          </w:p>
        </w:tc>
      </w:tr>
      <w:tr w:rsidR="00465A49" w:rsidRPr="00465A49" w14:paraId="6C4669E7" w14:textId="77777777" w:rsidTr="003D5119">
        <w:tc>
          <w:tcPr>
            <w:tcW w:w="1838" w:type="dxa"/>
            <w:shd w:val="clear" w:color="auto" w:fill="D9D9D9"/>
          </w:tcPr>
          <w:p w14:paraId="459D505D" w14:textId="3DFB1733" w:rsidR="00465A49" w:rsidRPr="00465A49" w:rsidRDefault="00465A49" w:rsidP="00CC3F0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C3F09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3F20E6E3" w14:textId="64B5D6BE" w:rsidR="00465A49" w:rsidRPr="00465A49" w:rsidRDefault="00465A49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CC3F09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251C4BF3" w14:textId="2C6E515F" w:rsidR="00156543" w:rsidRDefault="0015654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A43435" w:rsidRPr="00A43435" w14:paraId="7F31B6EF" w14:textId="77777777" w:rsidTr="003D5119">
        <w:tc>
          <w:tcPr>
            <w:tcW w:w="1838" w:type="dxa"/>
            <w:shd w:val="clear" w:color="auto" w:fill="D9D9D9"/>
          </w:tcPr>
          <w:p w14:paraId="499A7302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53AE360" w14:textId="77777777" w:rsidR="00FB7F16" w:rsidRPr="00A43435" w:rsidRDefault="001A69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Dead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68360EC3" w14:textId="77777777" w:rsidTr="003D5119">
        <w:tc>
          <w:tcPr>
            <w:tcW w:w="1838" w:type="dxa"/>
            <w:shd w:val="clear" w:color="auto" w:fill="D9D9D9"/>
          </w:tcPr>
          <w:p w14:paraId="3143DF98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3E58BEF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5EE26347" w14:textId="77777777" w:rsidTr="003D5119">
        <w:tc>
          <w:tcPr>
            <w:tcW w:w="1838" w:type="dxa"/>
            <w:shd w:val="clear" w:color="auto" w:fill="D9D9D9"/>
          </w:tcPr>
          <w:p w14:paraId="7CE13EDB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835469A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ไม้ตายในปีที่ </w:t>
            </w:r>
            <w:r w:rsidRPr="00A43435">
              <w:rPr>
                <w:rFonts w:ascii="Browallia New" w:hAnsi="Browallia New" w:cs="Browallia New"/>
                <w:lang w:val="en-GB"/>
              </w:rPr>
              <w:t>t</w:t>
            </w:r>
          </w:p>
        </w:tc>
      </w:tr>
      <w:tr w:rsidR="00A43435" w:rsidRPr="00A43435" w14:paraId="64C862CD" w14:textId="77777777" w:rsidTr="003D5119">
        <w:tc>
          <w:tcPr>
            <w:tcW w:w="1838" w:type="dxa"/>
            <w:shd w:val="clear" w:color="auto" w:fill="D9D9D9"/>
          </w:tcPr>
          <w:p w14:paraId="2E0772C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ECA5FC1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465A49" w:rsidRPr="00A43435" w14:paraId="4A095E78" w14:textId="77777777" w:rsidTr="003D5119">
        <w:tc>
          <w:tcPr>
            <w:tcW w:w="1838" w:type="dxa"/>
            <w:shd w:val="clear" w:color="auto" w:fill="D9D9D9"/>
          </w:tcPr>
          <w:p w14:paraId="76833DB1" w14:textId="77777777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3E2ACBC" w14:textId="3C10BE9C" w:rsidR="00465A49" w:rsidRPr="00A43435" w:rsidRDefault="003474DB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465A49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3 </w:t>
            </w:r>
            <w:r w:rsidR="00465A49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  <w:tr w:rsidR="00465A49" w:rsidRPr="00A43435" w14:paraId="1345B011" w14:textId="77777777" w:rsidTr="003D5119">
        <w:tc>
          <w:tcPr>
            <w:tcW w:w="1838" w:type="dxa"/>
            <w:shd w:val="clear" w:color="auto" w:fill="D9D9D9"/>
          </w:tcPr>
          <w:p w14:paraId="4FF31889" w14:textId="40B1233D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157" w:type="dxa"/>
          </w:tcPr>
          <w:p w14:paraId="3C012719" w14:textId="66A1BE97" w:rsidR="00465A49" w:rsidRPr="00A43435" w:rsidRDefault="00465A49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647A07F2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30432EA2" w14:textId="77777777" w:rsidTr="003D5119">
        <w:tc>
          <w:tcPr>
            <w:tcW w:w="1838" w:type="dxa"/>
            <w:shd w:val="clear" w:color="auto" w:fill="D9D9D9"/>
          </w:tcPr>
          <w:p w14:paraId="388FAD6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7AFBFDC3" w14:textId="77777777" w:rsidR="00FB7F16" w:rsidRPr="00A43435" w:rsidRDefault="001A69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Litter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658189C5" w14:textId="77777777" w:rsidTr="003D5119">
        <w:tc>
          <w:tcPr>
            <w:tcW w:w="1838" w:type="dxa"/>
            <w:shd w:val="clear" w:color="auto" w:fill="D9D9D9"/>
          </w:tcPr>
          <w:p w14:paraId="1C60BC0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4619C403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6FC5A82C" w14:textId="77777777" w:rsidTr="003D5119">
        <w:tc>
          <w:tcPr>
            <w:tcW w:w="1838" w:type="dxa"/>
            <w:shd w:val="clear" w:color="auto" w:fill="D9D9D9"/>
          </w:tcPr>
          <w:p w14:paraId="358F2CE0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50B94CD7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ของเศษซากพืชในปีที่ </w:t>
            </w:r>
            <w:r w:rsidRPr="00A43435">
              <w:rPr>
                <w:rFonts w:ascii="Browallia New" w:hAnsi="Browallia New" w:cs="Browallia New"/>
                <w:lang w:val="en-GB"/>
              </w:rPr>
              <w:t>t</w:t>
            </w:r>
          </w:p>
        </w:tc>
      </w:tr>
      <w:tr w:rsidR="00A43435" w:rsidRPr="00A43435" w14:paraId="2D737196" w14:textId="77777777" w:rsidTr="003D5119">
        <w:tc>
          <w:tcPr>
            <w:tcW w:w="1838" w:type="dxa"/>
            <w:shd w:val="clear" w:color="auto" w:fill="D9D9D9"/>
          </w:tcPr>
          <w:p w14:paraId="0CD1988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5FD5F060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465A49" w:rsidRPr="00A43435" w14:paraId="6B92B05A" w14:textId="77777777" w:rsidTr="003D5119">
        <w:tc>
          <w:tcPr>
            <w:tcW w:w="1838" w:type="dxa"/>
            <w:shd w:val="clear" w:color="auto" w:fill="D9D9D9"/>
          </w:tcPr>
          <w:p w14:paraId="40D951BF" w14:textId="77777777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วิธีการติดตามผล</w:t>
            </w:r>
          </w:p>
        </w:tc>
        <w:tc>
          <w:tcPr>
            <w:tcW w:w="7067" w:type="dxa"/>
          </w:tcPr>
          <w:p w14:paraId="6C21E673" w14:textId="207E85AF" w:rsidR="00465A49" w:rsidRPr="00A43435" w:rsidRDefault="003474DB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465A49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3 </w:t>
            </w:r>
            <w:r w:rsidR="00465A49" w:rsidRPr="00BA1ABE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ไม้ตายและเศษซากพืช</w:t>
            </w:r>
          </w:p>
        </w:tc>
      </w:tr>
      <w:tr w:rsidR="00465A49" w:rsidRPr="00A43435" w14:paraId="15606449" w14:textId="77777777" w:rsidTr="003D5119">
        <w:tc>
          <w:tcPr>
            <w:tcW w:w="1838" w:type="dxa"/>
            <w:shd w:val="clear" w:color="auto" w:fill="D9D9D9"/>
          </w:tcPr>
          <w:p w14:paraId="591F697A" w14:textId="5B1DFA08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</w:tcPr>
          <w:p w14:paraId="251E4596" w14:textId="280DE005" w:rsidR="00465A49" w:rsidRPr="00A43435" w:rsidRDefault="00465A49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75846028" w14:textId="77777777" w:rsidR="00CE6372" w:rsidRPr="00A43435" w:rsidRDefault="00CE6372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5E051375" w14:textId="77777777" w:rsidTr="003D5119">
        <w:tc>
          <w:tcPr>
            <w:tcW w:w="1838" w:type="dxa"/>
            <w:shd w:val="clear" w:color="auto" w:fill="D9D9D9"/>
          </w:tcPr>
          <w:p w14:paraId="7269DB4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620E69FE" w14:textId="77777777" w:rsidR="00FB7F16" w:rsidRPr="00A43435" w:rsidRDefault="001A69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</w:tr>
      <w:tr w:rsidR="00A43435" w:rsidRPr="00A43435" w14:paraId="30465AEE" w14:textId="77777777" w:rsidTr="003D5119">
        <w:tc>
          <w:tcPr>
            <w:tcW w:w="1838" w:type="dxa"/>
            <w:shd w:val="clear" w:color="auto" w:fill="D9D9D9"/>
          </w:tcPr>
          <w:p w14:paraId="03C855B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378CD14D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A43435" w:rsidRPr="00A43435" w14:paraId="4F5D9B09" w14:textId="77777777" w:rsidTr="003D5119">
        <w:tc>
          <w:tcPr>
            <w:tcW w:w="1838" w:type="dxa"/>
            <w:shd w:val="clear" w:color="auto" w:fill="D9D9D9"/>
          </w:tcPr>
          <w:p w14:paraId="161B1BC7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2905676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กักเก็บคาร์บอนของอินทรียวัตถุในดิน</w:t>
            </w:r>
            <w:r w:rsidRPr="00A43435">
              <w:rPr>
                <w:rFonts w:ascii="Browallia New" w:hAnsi="Browallia New" w:cs="Browallia New"/>
              </w:rPr>
              <w:t xml:space="preserve"> </w:t>
            </w:r>
            <w:r w:rsidRPr="00A43435">
              <w:rPr>
                <w:rFonts w:ascii="Browallia New" w:hAnsi="Browallia New" w:cs="Browallia New"/>
                <w:cs/>
              </w:rPr>
              <w:t xml:space="preserve">ในปีที่ </w:t>
            </w:r>
            <w:r w:rsidRPr="00A43435">
              <w:rPr>
                <w:rFonts w:ascii="Browallia New" w:hAnsi="Browallia New" w:cs="Browallia New"/>
                <w:lang w:val="en-GB"/>
              </w:rPr>
              <w:t>t</w:t>
            </w:r>
          </w:p>
        </w:tc>
      </w:tr>
      <w:tr w:rsidR="00A43435" w:rsidRPr="00A43435" w14:paraId="285B4169" w14:textId="77777777" w:rsidTr="003D5119">
        <w:tc>
          <w:tcPr>
            <w:tcW w:w="1838" w:type="dxa"/>
            <w:shd w:val="clear" w:color="auto" w:fill="D9D9D9"/>
          </w:tcPr>
          <w:p w14:paraId="55118B5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1D1ACDF0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4E481E6B" w14:textId="77777777" w:rsidTr="003D5119">
        <w:tc>
          <w:tcPr>
            <w:tcW w:w="1838" w:type="dxa"/>
            <w:shd w:val="clear" w:color="auto" w:fill="D9D9D9"/>
          </w:tcPr>
          <w:p w14:paraId="4FE92F1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3FC045F2" w14:textId="69FBBB72" w:rsidR="00FB7F16" w:rsidRPr="00A43435" w:rsidRDefault="003474DB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465A49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2 </w:t>
            </w:r>
            <w:r w:rsidR="00465A49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สะสมคาร์บอนในดิน</w:t>
            </w:r>
          </w:p>
        </w:tc>
      </w:tr>
      <w:tr w:rsidR="00465A49" w:rsidRPr="00A43435" w14:paraId="71328801" w14:textId="77777777" w:rsidTr="003D5119">
        <w:tc>
          <w:tcPr>
            <w:tcW w:w="1838" w:type="dxa"/>
            <w:shd w:val="clear" w:color="auto" w:fill="D9D9D9"/>
          </w:tcPr>
          <w:p w14:paraId="631C3B6B" w14:textId="5563E13D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</w:tcPr>
          <w:p w14:paraId="4D2074ED" w14:textId="73C4BB99" w:rsidR="00465A49" w:rsidRPr="00A43435" w:rsidRDefault="00465A49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3FC3CFFA" w14:textId="77777777" w:rsidR="00FB7F16" w:rsidRPr="00A43435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3FBABAD3" w14:textId="77777777" w:rsidTr="003D5119">
        <w:tc>
          <w:tcPr>
            <w:tcW w:w="1838" w:type="dxa"/>
            <w:shd w:val="clear" w:color="auto" w:fill="D9D9D9"/>
          </w:tcPr>
          <w:p w14:paraId="560E933E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833A12C" w14:textId="77777777" w:rsidR="00FB7F16" w:rsidRPr="00A43435" w:rsidRDefault="001A69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6A705113" w14:textId="77777777" w:rsidTr="003D5119">
        <w:tc>
          <w:tcPr>
            <w:tcW w:w="1838" w:type="dxa"/>
            <w:shd w:val="clear" w:color="auto" w:fill="D9D9D9"/>
          </w:tcPr>
          <w:p w14:paraId="799E001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D75C76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A43435" w:rsidRPr="00A43435" w14:paraId="57CA2FEF" w14:textId="77777777" w:rsidTr="003D5119">
        <w:tc>
          <w:tcPr>
            <w:tcW w:w="1838" w:type="dxa"/>
            <w:shd w:val="clear" w:color="auto" w:fill="D9D9D9"/>
          </w:tcPr>
          <w:p w14:paraId="71E333B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4450B2B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ื้นที่ที่ใช้ไฟในการเตรียมพื้นที่ ในช่วงเวลา</w:t>
            </w:r>
            <w:r w:rsidRPr="00A43435">
              <w:rPr>
                <w:rFonts w:ascii="Browallia New" w:hAnsi="Browallia New" w:cs="Browallia New"/>
              </w:rPr>
              <w:t xml:space="preserve"> p</w:t>
            </w:r>
            <w:r w:rsidRPr="00A43435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r w:rsidRPr="00A43435">
              <w:rPr>
                <w:rFonts w:ascii="Browallia New" w:hAnsi="Browallia New" w:cs="Browallia New"/>
              </w:rPr>
              <w:t>i</w:t>
            </w:r>
          </w:p>
        </w:tc>
      </w:tr>
      <w:tr w:rsidR="00A43435" w:rsidRPr="00A43435" w14:paraId="6F07F820" w14:textId="77777777" w:rsidTr="003D5119">
        <w:tc>
          <w:tcPr>
            <w:tcW w:w="1838" w:type="dxa"/>
            <w:shd w:val="clear" w:color="auto" w:fill="D9D9D9"/>
          </w:tcPr>
          <w:p w14:paraId="029DD05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B4DB43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35EC7CA7" w14:textId="77777777" w:rsidTr="003D5119">
        <w:tc>
          <w:tcPr>
            <w:tcW w:w="1838" w:type="dxa"/>
            <w:shd w:val="clear" w:color="auto" w:fill="D9D9D9"/>
          </w:tcPr>
          <w:p w14:paraId="1FC6D97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2A925F9C" w14:textId="77777777" w:rsidR="00FB7F16" w:rsidRPr="00A43435" w:rsidRDefault="00FB7F16" w:rsidP="003D51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4C6ABD4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  <w:tr w:rsidR="00465A49" w:rsidRPr="00A43435" w14:paraId="5C6A2D86" w14:textId="77777777" w:rsidTr="003D5119">
        <w:tc>
          <w:tcPr>
            <w:tcW w:w="1838" w:type="dxa"/>
            <w:shd w:val="clear" w:color="auto" w:fill="D9D9D9"/>
          </w:tcPr>
          <w:p w14:paraId="19F481AE" w14:textId="0B0AA7F9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41FA0D7" w14:textId="32DABD78" w:rsidR="00465A49" w:rsidRPr="00A43435" w:rsidRDefault="00465A49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4C76D20F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3830D290" w14:textId="77777777" w:rsidTr="003D5119">
        <w:tc>
          <w:tcPr>
            <w:tcW w:w="1838" w:type="dxa"/>
            <w:shd w:val="clear" w:color="auto" w:fill="D9D9D9"/>
          </w:tcPr>
          <w:p w14:paraId="0565568E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BB6358B" w14:textId="77777777" w:rsidR="00FB7F16" w:rsidRPr="00A43435" w:rsidRDefault="001A69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A43435" w:rsidRPr="00A43435" w14:paraId="0386CA6C" w14:textId="77777777" w:rsidTr="003D5119">
        <w:tc>
          <w:tcPr>
            <w:tcW w:w="1838" w:type="dxa"/>
            <w:shd w:val="clear" w:color="auto" w:fill="D9D9D9"/>
          </w:tcPr>
          <w:p w14:paraId="440AB993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A7E1F61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A43435" w:rsidRPr="00A43435" w14:paraId="2B9E0C56" w14:textId="77777777" w:rsidTr="003D5119">
        <w:tc>
          <w:tcPr>
            <w:tcW w:w="1838" w:type="dxa"/>
            <w:shd w:val="clear" w:color="auto" w:fill="D9D9D9"/>
          </w:tcPr>
          <w:p w14:paraId="65104036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B7C538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ค่าเฉลี่ยมวลชีวภาพเหนือพื้นดินก่อนเผา ของพื้นที่ที่ใช้ไฟในการเตรียมพื้นที่ ในช่วงเวลา </w:t>
            </w:r>
            <w:r w:rsidRPr="00A43435">
              <w:rPr>
                <w:rFonts w:ascii="Browallia New" w:hAnsi="Browallia New" w:cs="Browallia New"/>
                <w:lang w:val="en-GB"/>
              </w:rPr>
              <w:t>p</w:t>
            </w:r>
            <w:r w:rsidRPr="00A43435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</w:p>
        </w:tc>
      </w:tr>
      <w:tr w:rsidR="00A43435" w:rsidRPr="00A43435" w14:paraId="519D8B1C" w14:textId="77777777" w:rsidTr="003D5119">
        <w:tc>
          <w:tcPr>
            <w:tcW w:w="1838" w:type="dxa"/>
            <w:shd w:val="clear" w:color="auto" w:fill="D9D9D9"/>
          </w:tcPr>
          <w:p w14:paraId="694BF6F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24F2725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465A49" w:rsidRPr="00A43435" w14:paraId="6EBFAF03" w14:textId="77777777" w:rsidTr="003D5119">
        <w:tc>
          <w:tcPr>
            <w:tcW w:w="1838" w:type="dxa"/>
            <w:shd w:val="clear" w:color="auto" w:fill="D9D9D9"/>
          </w:tcPr>
          <w:p w14:paraId="23EE94C1" w14:textId="77777777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2CD72F4" w14:textId="00DC5376" w:rsidR="00465A49" w:rsidRPr="00A43435" w:rsidRDefault="003474DB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465A49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1 </w:t>
            </w:r>
            <w:r w:rsidR="00465A49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ต้นไม้</w:t>
            </w:r>
          </w:p>
        </w:tc>
      </w:tr>
      <w:tr w:rsidR="00465A49" w:rsidRPr="00A43435" w14:paraId="72C37E0D" w14:textId="77777777" w:rsidTr="003D5119">
        <w:tc>
          <w:tcPr>
            <w:tcW w:w="1838" w:type="dxa"/>
            <w:shd w:val="clear" w:color="auto" w:fill="D9D9D9"/>
          </w:tcPr>
          <w:p w14:paraId="260147AC" w14:textId="4323AAB6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A275A64" w14:textId="4A58E7E0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775B9850" w14:textId="0B7A892B" w:rsidR="00465A49" w:rsidRDefault="00465A49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088"/>
      </w:tblGrid>
      <w:tr w:rsidR="005579C8" w:rsidRPr="00506C11" w14:paraId="4E6CED36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78903A18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50119AD0" w14:textId="77777777" w:rsidR="005579C8" w:rsidRPr="00CC3F09" w:rsidRDefault="001A6916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color w:val="000000" w:themeColor="text1"/>
                        <w:sz w:val="28"/>
                        <w:szCs w:val="28"/>
                      </w:rPr>
                      <m:t>GWP</m:t>
                    </m:r>
                  </m:e>
                  <m:sub>
                    <m:r>
                      <w:rPr>
                        <w:rFonts w:ascii="Cambria Math" w:eastAsia="Cambria Math" w:hAnsi="Cambria Math" w:cs="Browallia New"/>
                        <w:color w:val="000000" w:themeColor="text1"/>
                        <w:sz w:val="28"/>
                        <w:szCs w:val="28"/>
                      </w:rPr>
                      <m:t>CH</m:t>
                    </m:r>
                    <m:r>
                      <w:rPr>
                        <w:rFonts w:ascii="Cambria Math" w:eastAsia="Cambria Math" w:hAnsi="Cambria Math" w:cs="Browallia New"/>
                        <w:color w:val="000000" w:themeColor="text1"/>
                        <w:sz w:val="28"/>
                        <w:szCs w:val="28"/>
                      </w:rPr>
                      <m:t>4</m:t>
                    </m:r>
                  </m:sub>
                </m:sSub>
              </m:oMath>
            </m:oMathPara>
          </w:p>
        </w:tc>
      </w:tr>
      <w:tr w:rsidR="005579C8" w:rsidRPr="00506C11" w14:paraId="7CF0ED08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43D50DAE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หน่วย</w:t>
            </w:r>
          </w:p>
        </w:tc>
        <w:tc>
          <w:tcPr>
            <w:tcW w:w="7088" w:type="dxa"/>
          </w:tcPr>
          <w:p w14:paraId="5F7A969D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tCO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  <w:cs/>
              </w:rPr>
              <w:t>2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e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>/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tCH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>4</w:t>
            </w:r>
          </w:p>
        </w:tc>
      </w:tr>
      <w:tr w:rsidR="005579C8" w:rsidRPr="00506C11" w14:paraId="16FAAC2C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41C2509B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ความหมาย</w:t>
            </w:r>
          </w:p>
        </w:tc>
        <w:tc>
          <w:tcPr>
            <w:tcW w:w="7088" w:type="dxa"/>
            <w:vAlign w:val="center"/>
          </w:tcPr>
          <w:p w14:paraId="569B1828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5579C8" w:rsidRPr="00506C11" w14:paraId="43C180AF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29ABCE35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lastRenderedPageBreak/>
              <w:t>แหล่งข้อมูล</w:t>
            </w:r>
          </w:p>
        </w:tc>
        <w:tc>
          <w:tcPr>
            <w:tcW w:w="7088" w:type="dxa"/>
            <w:vAlign w:val="center"/>
          </w:tcPr>
          <w:p w14:paraId="3F127FE6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olor w:val="000000" w:themeColor="text1"/>
              </w:rPr>
            </w:pP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 xml:space="preserve">(Intergovernmental Panel on Climate Change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>หรือ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 xml:space="preserve"> IPCC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 xml:space="preserve"> ที่ประกาศโดย อบก.</w:t>
            </w:r>
          </w:p>
        </w:tc>
      </w:tr>
      <w:tr w:rsidR="005579C8" w:rsidRPr="00506C11" w14:paraId="4959DFA4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71728327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วิธีการติดตามผล</w:t>
            </w:r>
          </w:p>
        </w:tc>
        <w:tc>
          <w:tcPr>
            <w:tcW w:w="7088" w:type="dxa"/>
            <w:vAlign w:val="center"/>
          </w:tcPr>
          <w:p w14:paraId="511E573E" w14:textId="77777777" w:rsidR="005579C8" w:rsidRPr="00CC3F09" w:rsidRDefault="005579C8" w:rsidP="00BB46D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u w:val="single"/>
              </w:rPr>
            </w:pPr>
            <w:r w:rsidRPr="00CC3F09">
              <w:rPr>
                <w:rFonts w:ascii="Browallia New" w:hAnsi="Browallia New" w:cs="Browallia New"/>
                <w:b/>
                <w:bCs/>
                <w:color w:val="000000" w:themeColor="text1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405CAE8" w14:textId="0C5D81DF" w:rsidR="005579C8" w:rsidRPr="00CC3F09" w:rsidRDefault="005579C8" w:rsidP="005579C8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 xml:space="preserve">ใช้ค่า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GWP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>CH4</w:t>
            </w:r>
            <w:r w:rsid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 xml:space="preserve"> </w:t>
            </w: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ล่าสุดที่ อบก. ประกาศ</w:t>
            </w:r>
          </w:p>
          <w:p w14:paraId="3D45D08B" w14:textId="77777777" w:rsidR="005579C8" w:rsidRPr="00CC3F09" w:rsidRDefault="005579C8" w:rsidP="00BB46D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b/>
                <w:bCs/>
                <w:color w:val="000000" w:themeColor="text1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A5E290E" w14:textId="77777777" w:rsidR="005579C8" w:rsidRPr="00CC3F09" w:rsidRDefault="005579C8" w:rsidP="005579C8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 xml:space="preserve">ให้ใช้ค่า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GWP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>N2O</w:t>
            </w: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CC3F09">
              <w:rPr>
                <w:rFonts w:ascii="Browallia New" w:hAnsi="Browallia New" w:cs="Browallia New"/>
                <w:color w:val="000000" w:themeColor="text1"/>
              </w:rPr>
              <w:t xml:space="preserve">(Crediting Period) </w:t>
            </w: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ที่ขอรับรองปริมาณก๊าซเรือนกระจก</w:t>
            </w:r>
          </w:p>
        </w:tc>
      </w:tr>
    </w:tbl>
    <w:p w14:paraId="745AACC9" w14:textId="55A3A1BD" w:rsidR="005579C8" w:rsidRDefault="005579C8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088"/>
      </w:tblGrid>
      <w:tr w:rsidR="005579C8" w:rsidRPr="00BB46D8" w14:paraId="013BD436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435D3DDB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พารามิเตอร์</w:t>
            </w:r>
          </w:p>
        </w:tc>
        <w:tc>
          <w:tcPr>
            <w:tcW w:w="7088" w:type="dxa"/>
          </w:tcPr>
          <w:p w14:paraId="6B1AE122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GWP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>N2O</w:t>
            </w:r>
          </w:p>
        </w:tc>
      </w:tr>
      <w:tr w:rsidR="005579C8" w:rsidRPr="00BB46D8" w14:paraId="7A222926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6F48BCA8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หน่วย</w:t>
            </w:r>
          </w:p>
        </w:tc>
        <w:tc>
          <w:tcPr>
            <w:tcW w:w="7088" w:type="dxa"/>
          </w:tcPr>
          <w:p w14:paraId="547A7D34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tCO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  <w:cs/>
              </w:rPr>
              <w:t>2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e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>/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tN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>2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O</w:t>
            </w:r>
          </w:p>
        </w:tc>
      </w:tr>
      <w:tr w:rsidR="005579C8" w:rsidRPr="00BB46D8" w14:paraId="1FCD4278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0B91A147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ความหมาย</w:t>
            </w:r>
          </w:p>
        </w:tc>
        <w:tc>
          <w:tcPr>
            <w:tcW w:w="7088" w:type="dxa"/>
            <w:vAlign w:val="center"/>
          </w:tcPr>
          <w:p w14:paraId="6CE4C7AE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>ศักยภาพในการทำให้เกิดภาวะโลกร้อนของก๊าซไนตรัสออกไซด์</w:t>
            </w:r>
          </w:p>
        </w:tc>
      </w:tr>
      <w:tr w:rsidR="005579C8" w:rsidRPr="00BB46D8" w14:paraId="3EACDBD2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207BAA92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แหล่งข้อมูล</w:t>
            </w:r>
          </w:p>
        </w:tc>
        <w:tc>
          <w:tcPr>
            <w:tcW w:w="7088" w:type="dxa"/>
            <w:vAlign w:val="center"/>
          </w:tcPr>
          <w:p w14:paraId="434B66A0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olor w:val="000000" w:themeColor="text1"/>
              </w:rPr>
            </w:pP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ที่จัดทำโดยคณะกรรมการระหว่างรัฐบาลว่าด้วยการเปลี่ยนแปลงสภาพภูมิอากาศ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 xml:space="preserve">(Intergovernmental Panel on Climate Change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>หรือ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 xml:space="preserve"> IPCC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cs/>
              </w:rPr>
              <w:t xml:space="preserve"> ที่ประกาศโดย อบก.</w:t>
            </w:r>
          </w:p>
        </w:tc>
      </w:tr>
      <w:tr w:rsidR="005579C8" w:rsidRPr="00BB46D8" w14:paraId="0EFB3CB4" w14:textId="77777777" w:rsidTr="00BB46D8">
        <w:tc>
          <w:tcPr>
            <w:tcW w:w="1843" w:type="dxa"/>
            <w:shd w:val="clear" w:color="auto" w:fill="D9D9D9" w:themeFill="background1" w:themeFillShade="D9"/>
          </w:tcPr>
          <w:p w14:paraId="0879DD03" w14:textId="77777777" w:rsidR="005579C8" w:rsidRPr="00CC3F09" w:rsidRDefault="005579C8" w:rsidP="00BB46D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วิธีการติดตามผล</w:t>
            </w:r>
          </w:p>
        </w:tc>
        <w:tc>
          <w:tcPr>
            <w:tcW w:w="7088" w:type="dxa"/>
            <w:vAlign w:val="center"/>
          </w:tcPr>
          <w:p w14:paraId="462067C6" w14:textId="77777777" w:rsidR="005579C8" w:rsidRPr="00CC3F09" w:rsidRDefault="005579C8" w:rsidP="00BB46D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u w:val="single"/>
              </w:rPr>
            </w:pPr>
            <w:r w:rsidRPr="00CC3F09">
              <w:rPr>
                <w:rFonts w:ascii="Browallia New" w:hAnsi="Browallia New" w:cs="Browallia New"/>
                <w:b/>
                <w:bCs/>
                <w:color w:val="000000" w:themeColor="text1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439ECCC" w14:textId="77777777" w:rsidR="005579C8" w:rsidRPr="00CC3F09" w:rsidRDefault="005579C8" w:rsidP="005579C8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 xml:space="preserve">ใช้ค่า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GWP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>N2O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  <w:cs/>
              </w:rPr>
              <w:t xml:space="preserve"> </w:t>
            </w: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ล่าสุดที่ อบก. ประกาศ</w:t>
            </w:r>
          </w:p>
          <w:p w14:paraId="1D3E2E18" w14:textId="77777777" w:rsidR="005579C8" w:rsidRPr="00CC3F09" w:rsidRDefault="005579C8" w:rsidP="00BB46D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b/>
                <w:bCs/>
                <w:color w:val="000000" w:themeColor="text1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57B1C57" w14:textId="77777777" w:rsidR="005579C8" w:rsidRPr="00CC3F09" w:rsidRDefault="005579C8" w:rsidP="005579C8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 xml:space="preserve">ให้ใช้ค่า 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</w:rPr>
              <w:t>GWP</w:t>
            </w:r>
            <w:r w:rsidRPr="00CC3F09">
              <w:rPr>
                <w:rFonts w:ascii="Browallia New" w:eastAsia="Times New Roman" w:hAnsi="Browallia New" w:cs="Browallia New"/>
                <w:color w:val="000000" w:themeColor="text1"/>
                <w:vertAlign w:val="subscript"/>
              </w:rPr>
              <w:t>N2O</w:t>
            </w: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CC3F09">
              <w:rPr>
                <w:rFonts w:ascii="Browallia New" w:hAnsi="Browallia New" w:cs="Browallia New"/>
                <w:color w:val="000000" w:themeColor="text1"/>
              </w:rPr>
              <w:t xml:space="preserve">(Crediting Period) </w:t>
            </w:r>
            <w:r w:rsidRPr="00CC3F09">
              <w:rPr>
                <w:rFonts w:ascii="Browallia New" w:hAnsi="Browallia New" w:cs="Browallia New"/>
                <w:color w:val="000000" w:themeColor="text1"/>
                <w:cs/>
              </w:rPr>
              <w:t>ที่ขอรับรองปริมาณก๊าซเรือนกระจก</w:t>
            </w:r>
          </w:p>
        </w:tc>
      </w:tr>
    </w:tbl>
    <w:p w14:paraId="0ABDB3AA" w14:textId="77777777" w:rsidR="005579C8" w:rsidRDefault="005579C8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465A49" w:rsidRPr="00A43435" w14:paraId="199A397B" w14:textId="77777777" w:rsidTr="009528B5">
        <w:tc>
          <w:tcPr>
            <w:tcW w:w="1838" w:type="dxa"/>
            <w:shd w:val="clear" w:color="auto" w:fill="D9D9D9"/>
          </w:tcPr>
          <w:p w14:paraId="0B927FA9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E381C16" w14:textId="77777777" w:rsidR="00465A49" w:rsidRPr="00A43435" w:rsidRDefault="001A6916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Leak</m:t>
                    </m:r>
                  </m:sub>
                </m:sSub>
              </m:oMath>
            </m:oMathPara>
          </w:p>
        </w:tc>
      </w:tr>
      <w:tr w:rsidR="00465A49" w:rsidRPr="00A43435" w14:paraId="24CC6ADD" w14:textId="77777777" w:rsidTr="009528B5">
        <w:tc>
          <w:tcPr>
            <w:tcW w:w="1838" w:type="dxa"/>
            <w:shd w:val="clear" w:color="auto" w:fill="D9D9D9"/>
          </w:tcPr>
          <w:p w14:paraId="4C9BF415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15EF9FA6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465A49" w:rsidRPr="00A43435" w14:paraId="0CB323DA" w14:textId="77777777" w:rsidTr="009528B5">
        <w:tc>
          <w:tcPr>
            <w:tcW w:w="1838" w:type="dxa"/>
            <w:shd w:val="clear" w:color="auto" w:fill="D9D9D9"/>
          </w:tcPr>
          <w:p w14:paraId="512C65AB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F45329B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พื้นที่ที่ถูกเปลี่ยนแปลงการใช้ที่ดินนอกพื้นที่โครงการ ที่เกิดจากการย้ายคนไปยังแห่งใหม่ </w:t>
            </w:r>
          </w:p>
        </w:tc>
      </w:tr>
      <w:tr w:rsidR="00465A49" w:rsidRPr="00A43435" w14:paraId="19EB2B2D" w14:textId="77777777" w:rsidTr="009528B5">
        <w:tc>
          <w:tcPr>
            <w:tcW w:w="1838" w:type="dxa"/>
            <w:shd w:val="clear" w:color="auto" w:fill="D9D9D9"/>
          </w:tcPr>
          <w:p w14:paraId="4F7316DF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0D413717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465A49" w:rsidRPr="00A43435" w14:paraId="7356C862" w14:textId="77777777" w:rsidTr="009528B5">
        <w:tc>
          <w:tcPr>
            <w:tcW w:w="1838" w:type="dxa"/>
            <w:shd w:val="clear" w:color="auto" w:fill="D9D9D9"/>
          </w:tcPr>
          <w:p w14:paraId="6DE40B34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08EAA06" w14:textId="77777777" w:rsidR="00465A49" w:rsidRPr="00A43435" w:rsidRDefault="00465A49" w:rsidP="009528B5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5C1D83D1" w14:textId="77777777" w:rsidR="00465A49" w:rsidRPr="00A43435" w:rsidRDefault="00465A49" w:rsidP="009528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  <w:tr w:rsidR="00465A49" w:rsidRPr="00A43435" w14:paraId="04CF3E77" w14:textId="77777777" w:rsidTr="009528B5">
        <w:tc>
          <w:tcPr>
            <w:tcW w:w="1838" w:type="dxa"/>
            <w:shd w:val="clear" w:color="auto" w:fill="D9D9D9"/>
          </w:tcPr>
          <w:p w14:paraId="0744F8F7" w14:textId="1355F473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C0FCA42" w14:textId="638FA562" w:rsidR="00465A49" w:rsidRPr="00A43435" w:rsidRDefault="00465A49" w:rsidP="00465A4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49C1BF55" w14:textId="77777777" w:rsidR="00465A49" w:rsidRPr="00A43435" w:rsidRDefault="00465A49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4E9F8383" w14:textId="77777777" w:rsidTr="003D5119">
        <w:tc>
          <w:tcPr>
            <w:tcW w:w="1838" w:type="dxa"/>
            <w:shd w:val="clear" w:color="auto" w:fill="D9D9D9"/>
          </w:tcPr>
          <w:p w14:paraId="28A0D28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3CBA3567" w14:textId="77777777" w:rsidR="00FB7F16" w:rsidRPr="00A43435" w:rsidRDefault="001A69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Leak</m:t>
                    </m:r>
                  </m:sub>
                </m:sSub>
              </m:oMath>
            </m:oMathPara>
          </w:p>
        </w:tc>
      </w:tr>
      <w:tr w:rsidR="00A43435" w:rsidRPr="00A43435" w14:paraId="66E04CA3" w14:textId="77777777" w:rsidTr="003D5119">
        <w:tc>
          <w:tcPr>
            <w:tcW w:w="1838" w:type="dxa"/>
            <w:shd w:val="clear" w:color="auto" w:fill="D9D9D9"/>
          </w:tcPr>
          <w:p w14:paraId="58852349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06A79A8A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A43435" w:rsidRPr="00A43435" w14:paraId="20BB9ACB" w14:textId="77777777" w:rsidTr="003D5119">
        <w:tc>
          <w:tcPr>
            <w:tcW w:w="1838" w:type="dxa"/>
            <w:shd w:val="clear" w:color="auto" w:fill="D9D9D9"/>
          </w:tcPr>
          <w:p w14:paraId="45E9055F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77FE688" w14:textId="77777777" w:rsidR="00FB7F16" w:rsidRPr="00A43435" w:rsidRDefault="00FB7F16" w:rsidP="004A09D9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ค่าเฉลี่ยมวลชีวภาพเหนือพื้นดินของต้นไม้ในพื้นที่ที่ถูกเปลี่ยนแปลงจากการใช้ที่ดิน</w:t>
            </w:r>
          </w:p>
        </w:tc>
      </w:tr>
      <w:tr w:rsidR="00A43435" w:rsidRPr="00A43435" w14:paraId="052C241F" w14:textId="77777777" w:rsidTr="003D5119">
        <w:tc>
          <w:tcPr>
            <w:tcW w:w="1838" w:type="dxa"/>
            <w:shd w:val="clear" w:color="auto" w:fill="D9D9D9"/>
          </w:tcPr>
          <w:p w14:paraId="582E17BD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B519E20" w14:textId="77777777" w:rsidR="00FB7F16" w:rsidRPr="00A43435" w:rsidRDefault="00FB7F16" w:rsidP="004A09D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A43435" w:rsidRPr="00A43435" w14:paraId="68FB5440" w14:textId="77777777" w:rsidTr="003D5119">
        <w:tc>
          <w:tcPr>
            <w:tcW w:w="1838" w:type="dxa"/>
            <w:shd w:val="clear" w:color="auto" w:fill="D9D9D9"/>
          </w:tcPr>
          <w:p w14:paraId="09725B5C" w14:textId="77777777" w:rsidR="00FB7F16" w:rsidRPr="00A43435" w:rsidRDefault="00FB7F16" w:rsidP="003D511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3277E57" w14:textId="3CBFB1F3" w:rsidR="00FB7F16" w:rsidRPr="00A43435" w:rsidRDefault="00FB7F16" w:rsidP="009C1AC0">
            <w:pPr>
              <w:spacing w:before="0" w:after="0" w:line="240" w:lineRule="auto"/>
              <w:ind w:left="1201" w:hanging="1201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ทางเลือกที่ 1 </w:t>
            </w:r>
            <w:r w:rsidR="003474DB" w:rsidRPr="003474DB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>T-VER-S-TOOL-01</w:t>
            </w:r>
            <w:r w:rsidR="005138F8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</w:rPr>
              <w:t xml:space="preserve">-01 </w:t>
            </w:r>
            <w:r w:rsidR="005138F8" w:rsidRPr="00A02403">
              <w:rPr>
                <w:rFonts w:ascii="Browallia New" w:hAnsi="Browallia New" w:cs="Browallia New"/>
                <w:i/>
                <w:iCs/>
                <w:color w:val="215868" w:themeColor="accent5" w:themeShade="80"/>
                <w:cs/>
              </w:rPr>
              <w:t>การคำนวณการกักเก็บคาร์บอนของต้นไม้</w:t>
            </w:r>
          </w:p>
          <w:p w14:paraId="77EB60DE" w14:textId="77777777" w:rsidR="00FB7F16" w:rsidRDefault="00FB7F16" w:rsidP="009C1AC0">
            <w:pPr>
              <w:spacing w:before="0" w:after="0" w:line="240" w:lineRule="auto"/>
              <w:ind w:left="1201" w:hanging="1201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ทางเลือกที่ 2 ค่าอ้างอิงจากตารางที่</w:t>
            </w:r>
            <w:r w:rsidRPr="00A43435">
              <w:rPr>
                <w:rFonts w:ascii="Browallia New" w:hAnsi="Browallia New" w:cs="Browallia New"/>
              </w:rPr>
              <w:t xml:space="preserve"> 3A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>1</w:t>
            </w:r>
            <w:r w:rsidRPr="00A43435">
              <w:rPr>
                <w:rFonts w:ascii="Browallia New" w:hAnsi="Browallia New" w:cs="Browallia New"/>
                <w:cs/>
              </w:rPr>
              <w:t>.</w:t>
            </w:r>
            <w:r w:rsidRPr="00A43435">
              <w:rPr>
                <w:rFonts w:ascii="Browallia New" w:hAnsi="Browallia New" w:cs="Browallia New"/>
              </w:rPr>
              <w:t xml:space="preserve">4 </w:t>
            </w:r>
            <w:r w:rsidRPr="00A43435">
              <w:rPr>
                <w:rFonts w:ascii="Browallia New" w:hAnsi="Browallia New" w:cs="Browallia New"/>
                <w:cs/>
              </w:rPr>
              <w:t>ของ</w:t>
            </w:r>
            <w:r w:rsidRPr="00A43435">
              <w:rPr>
                <w:rFonts w:ascii="Browallia New" w:hAnsi="Browallia New" w:cs="Browallia New"/>
              </w:rPr>
              <w:t xml:space="preserve"> IPCC Good Practice Guidance for Land Use, Land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 xml:space="preserve">Use Change and Forestry </w:t>
            </w:r>
            <w:r w:rsidRPr="00A43435">
              <w:rPr>
                <w:rFonts w:ascii="Browallia New" w:hAnsi="Browallia New" w:cs="Browallia New"/>
                <w:cs/>
              </w:rPr>
              <w:t>(</w:t>
            </w:r>
            <w:r w:rsidRPr="00A43435">
              <w:rPr>
                <w:rFonts w:ascii="Browallia New" w:hAnsi="Browallia New" w:cs="Browallia New"/>
              </w:rPr>
              <w:t>IPCC GPG</w:t>
            </w:r>
            <w:r w:rsidRPr="00A43435">
              <w:rPr>
                <w:rFonts w:ascii="Browallia New" w:hAnsi="Browallia New" w:cs="Browallia New"/>
                <w:cs/>
              </w:rPr>
              <w:t>-</w:t>
            </w:r>
            <w:r w:rsidRPr="00A43435">
              <w:rPr>
                <w:rFonts w:ascii="Browallia New" w:hAnsi="Browallia New" w:cs="Browallia New"/>
              </w:rPr>
              <w:t>LULUCF 2003</w:t>
            </w:r>
            <w:r w:rsidRPr="00A43435">
              <w:rPr>
                <w:rFonts w:ascii="Browallia New" w:hAnsi="Browallia New" w:cs="Browallia New"/>
                <w:cs/>
              </w:rPr>
              <w:t>)</w:t>
            </w:r>
          </w:p>
          <w:p w14:paraId="1D267FA3" w14:textId="51C05313" w:rsidR="00506C11" w:rsidRPr="00A43435" w:rsidRDefault="00506C11" w:rsidP="009C1AC0">
            <w:pPr>
              <w:spacing w:before="0" w:after="0" w:line="240" w:lineRule="auto"/>
              <w:ind w:left="1201" w:hanging="1201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 xml:space="preserve">                 </w:t>
            </w:r>
            <w:r w:rsidRPr="00CC3F09">
              <w:rPr>
                <w:rFonts w:ascii="Browallia New" w:hAnsi="Browallia New" w:cs="Browallia New"/>
                <w:cs/>
              </w:rPr>
              <w:t>(</w:t>
            </w:r>
            <w:r w:rsidRPr="00CC3F09">
              <w:rPr>
                <w:rFonts w:ascii="Browallia New" w:hAnsi="Browallia New" w:cs="Browallia New"/>
              </w:rPr>
              <w:t xml:space="preserve">29 t/ha = 4.64 </w:t>
            </w:r>
            <w:r w:rsidRPr="00CC3F09">
              <w:rPr>
                <w:rFonts w:ascii="Browallia New" w:hAnsi="Browallia New" w:cs="Browallia New"/>
                <w:cs/>
              </w:rPr>
              <w:t>ตันน้ำหนักแห้ง</w:t>
            </w:r>
            <w:r w:rsidRPr="00CC3F09">
              <w:rPr>
                <w:rFonts w:ascii="Browallia New" w:hAnsi="Browallia New" w:cs="Browallia New"/>
              </w:rPr>
              <w:t>/</w:t>
            </w:r>
            <w:r w:rsidRPr="00CC3F09">
              <w:rPr>
                <w:rFonts w:ascii="Browallia New" w:hAnsi="Browallia New" w:cs="Browallia New"/>
                <w:cs/>
              </w:rPr>
              <w:t>ไร่</w:t>
            </w:r>
            <w:r w:rsidRPr="00CC3F09">
              <w:rPr>
                <w:rFonts w:ascii="Browallia New" w:hAnsi="Browallia New" w:cs="Browallia New"/>
              </w:rPr>
              <w:t>)</w:t>
            </w:r>
          </w:p>
        </w:tc>
      </w:tr>
    </w:tbl>
    <w:p w14:paraId="0CDC0966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01B0E401" w14:textId="77777777" w:rsidTr="00BF7AA7">
        <w:tc>
          <w:tcPr>
            <w:tcW w:w="1838" w:type="dxa"/>
            <w:shd w:val="clear" w:color="auto" w:fill="D9D9D9"/>
          </w:tcPr>
          <w:p w14:paraId="706141FA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5E2D0F4D" w14:textId="77777777" w:rsidR="009469A1" w:rsidRPr="00A43435" w:rsidRDefault="001A6916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</w:tr>
      <w:tr w:rsidR="00A43435" w:rsidRPr="00A43435" w14:paraId="185B285B" w14:textId="77777777" w:rsidTr="00BF7AA7">
        <w:tc>
          <w:tcPr>
            <w:tcW w:w="1838" w:type="dxa"/>
            <w:shd w:val="clear" w:color="auto" w:fill="D9D9D9"/>
          </w:tcPr>
          <w:p w14:paraId="7A27A478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DDD92F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A43435" w:rsidRPr="00A43435" w14:paraId="71794C10" w14:textId="77777777" w:rsidTr="00BF7AA7">
        <w:tc>
          <w:tcPr>
            <w:tcW w:w="1838" w:type="dxa"/>
            <w:shd w:val="clear" w:color="auto" w:fill="D9D9D9"/>
          </w:tcPr>
          <w:p w14:paraId="7C27E7BF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1F28F89" w14:textId="77777777" w:rsidR="009469A1" w:rsidRPr="00A43435" w:rsidRDefault="009469A1" w:rsidP="00BF7AA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6C3E0B87" w14:textId="77777777" w:rsidTr="00BF7AA7">
        <w:tc>
          <w:tcPr>
            <w:tcW w:w="1838" w:type="dxa"/>
            <w:shd w:val="clear" w:color="auto" w:fill="D9D9D9"/>
          </w:tcPr>
          <w:p w14:paraId="55680516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297FFD3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A43435" w:rsidRPr="00A43435" w14:paraId="4B3C59BE" w14:textId="77777777" w:rsidTr="00BF7AA7">
        <w:tc>
          <w:tcPr>
            <w:tcW w:w="1838" w:type="dxa"/>
            <w:shd w:val="clear" w:color="auto" w:fill="D9D9D9"/>
          </w:tcPr>
          <w:p w14:paraId="234D3DF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5500E2A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ปุ๋ยเคมี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  <w:tr w:rsidR="00465A49" w:rsidRPr="00A43435" w14:paraId="0144439E" w14:textId="77777777" w:rsidTr="00BF7AA7">
        <w:tc>
          <w:tcPr>
            <w:tcW w:w="1838" w:type="dxa"/>
            <w:shd w:val="clear" w:color="auto" w:fill="D9D9D9"/>
          </w:tcPr>
          <w:p w14:paraId="7BBCB4F0" w14:textId="4922F9C1" w:rsidR="00465A49" w:rsidRPr="00A43435" w:rsidRDefault="00465A49" w:rsidP="00CC3F0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1764510" w14:textId="5DD434F5" w:rsidR="00465A49" w:rsidRPr="00A43435" w:rsidRDefault="00465A49" w:rsidP="00465A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724C4177" w14:textId="766104E9" w:rsidR="00156543" w:rsidRDefault="00156543">
      <w:pPr>
        <w:spacing w:before="0" w:after="0" w:line="240" w:lineRule="auto"/>
        <w:ind w:left="0"/>
        <w:rPr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091DEE7B" w14:textId="77777777" w:rsidTr="00BF7AA7">
        <w:tc>
          <w:tcPr>
            <w:tcW w:w="1838" w:type="dxa"/>
            <w:shd w:val="clear" w:color="auto" w:fill="D9D9D9"/>
          </w:tcPr>
          <w:p w14:paraId="727879A0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2DED1A9" w14:textId="77777777" w:rsidR="009469A1" w:rsidRPr="00A43435" w:rsidRDefault="001A6916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</w:rPr>
              <w:tab/>
            </w:r>
          </w:p>
        </w:tc>
      </w:tr>
      <w:tr w:rsidR="00A43435" w:rsidRPr="00A43435" w14:paraId="719FA85B" w14:textId="77777777" w:rsidTr="00BF7AA7">
        <w:tc>
          <w:tcPr>
            <w:tcW w:w="1838" w:type="dxa"/>
            <w:shd w:val="clear" w:color="auto" w:fill="D9D9D9"/>
          </w:tcPr>
          <w:p w14:paraId="5C528CF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5F7E1D5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ตันยูเรียต่อปี</w:t>
            </w:r>
          </w:p>
        </w:tc>
      </w:tr>
      <w:tr w:rsidR="00A43435" w:rsidRPr="00A43435" w14:paraId="2EECDDC6" w14:textId="77777777" w:rsidTr="00BF7AA7">
        <w:tc>
          <w:tcPr>
            <w:tcW w:w="1838" w:type="dxa"/>
            <w:shd w:val="clear" w:color="auto" w:fill="D9D9D9"/>
          </w:tcPr>
          <w:p w14:paraId="150A8E31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0FDAD44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642F25B3" w14:textId="77777777" w:rsidTr="00BF7AA7">
        <w:tc>
          <w:tcPr>
            <w:tcW w:w="1838" w:type="dxa"/>
            <w:shd w:val="clear" w:color="auto" w:fill="D9D9D9"/>
          </w:tcPr>
          <w:p w14:paraId="5004C720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257FA6D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A43435" w:rsidRPr="00A43435" w14:paraId="2FCF6501" w14:textId="77777777" w:rsidTr="00BF7AA7">
        <w:tc>
          <w:tcPr>
            <w:tcW w:w="1838" w:type="dxa"/>
            <w:shd w:val="clear" w:color="auto" w:fill="D9D9D9"/>
          </w:tcPr>
          <w:p w14:paraId="7FC638C3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27C90E4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  <w:tr w:rsidR="000E6491" w:rsidRPr="00A43435" w14:paraId="5B3D938E" w14:textId="77777777" w:rsidTr="00BF7AA7">
        <w:tc>
          <w:tcPr>
            <w:tcW w:w="1838" w:type="dxa"/>
            <w:shd w:val="clear" w:color="auto" w:fill="D9D9D9"/>
          </w:tcPr>
          <w:p w14:paraId="5930781E" w14:textId="45F73D92" w:rsidR="000E6491" w:rsidRPr="00A43435" w:rsidRDefault="000E6491" w:rsidP="000E649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37CF130" w14:textId="3901E7A0" w:rsidR="000E6491" w:rsidRPr="00A43435" w:rsidRDefault="000E6491" w:rsidP="000E649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426299AD" w14:textId="77777777" w:rsidR="009469A1" w:rsidRPr="00A43435" w:rsidRDefault="009469A1" w:rsidP="009469A1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2ECCF1F3" w14:textId="77777777" w:rsidTr="00BF7AA7">
        <w:tc>
          <w:tcPr>
            <w:tcW w:w="1838" w:type="dxa"/>
            <w:shd w:val="clear" w:color="auto" w:fill="D9D9D9"/>
          </w:tcPr>
          <w:p w14:paraId="5BAE522B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9933109" w14:textId="77777777" w:rsidR="009469A1" w:rsidRPr="00A43435" w:rsidRDefault="001A6916" w:rsidP="00BF7AA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</w:rPr>
              <w:tab/>
            </w:r>
          </w:p>
        </w:tc>
      </w:tr>
      <w:tr w:rsidR="00A43435" w:rsidRPr="00A43435" w14:paraId="6000E5D3" w14:textId="77777777" w:rsidTr="00BF7AA7">
        <w:tc>
          <w:tcPr>
            <w:tcW w:w="1838" w:type="dxa"/>
            <w:shd w:val="clear" w:color="auto" w:fill="D9D9D9"/>
          </w:tcPr>
          <w:p w14:paraId="076ABC4A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4C62186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A43435" w:rsidRPr="00A43435" w14:paraId="4E28EDC9" w14:textId="77777777" w:rsidTr="00BF7AA7">
        <w:tc>
          <w:tcPr>
            <w:tcW w:w="1838" w:type="dxa"/>
            <w:shd w:val="clear" w:color="auto" w:fill="D9D9D9"/>
          </w:tcPr>
          <w:p w14:paraId="1D7DA8D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8C2399B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19360C7F" w14:textId="77777777" w:rsidTr="00BF7AA7">
        <w:tc>
          <w:tcPr>
            <w:tcW w:w="1838" w:type="dxa"/>
            <w:shd w:val="clear" w:color="auto" w:fill="D9D9D9"/>
          </w:tcPr>
          <w:p w14:paraId="1337293D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635CE3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A43435" w:rsidRPr="00A43435" w14:paraId="549E987C" w14:textId="77777777" w:rsidTr="00BF7AA7">
        <w:tc>
          <w:tcPr>
            <w:tcW w:w="1838" w:type="dxa"/>
            <w:shd w:val="clear" w:color="auto" w:fill="D9D9D9"/>
          </w:tcPr>
          <w:p w14:paraId="498A3429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lastRenderedPageBreak/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5FFE26F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  <w:tr w:rsidR="000E6491" w:rsidRPr="00A43435" w14:paraId="2F61F972" w14:textId="77777777" w:rsidTr="00BF7AA7">
        <w:tc>
          <w:tcPr>
            <w:tcW w:w="1838" w:type="dxa"/>
            <w:shd w:val="clear" w:color="auto" w:fill="D9D9D9"/>
          </w:tcPr>
          <w:p w14:paraId="70992121" w14:textId="282D0D8F" w:rsidR="000E6491" w:rsidRPr="00A43435" w:rsidRDefault="000E6491" w:rsidP="000E649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D98F0FD" w14:textId="636DF10D" w:rsidR="000E6491" w:rsidRPr="00A43435" w:rsidRDefault="000E6491" w:rsidP="000E649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634CB6EB" w14:textId="77777777" w:rsidR="00CE6372" w:rsidRPr="00A43435" w:rsidRDefault="00CE6372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1BF1E16E" w14:textId="77777777" w:rsidTr="00BF7AA7">
        <w:tc>
          <w:tcPr>
            <w:tcW w:w="1838" w:type="dxa"/>
            <w:shd w:val="clear" w:color="auto" w:fill="D9D9D9"/>
          </w:tcPr>
          <w:p w14:paraId="11124877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572B0B6" w14:textId="77777777" w:rsidR="009469A1" w:rsidRPr="00A43435" w:rsidRDefault="001A6916" w:rsidP="00BF7AA7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</w:rPr>
              <w:tab/>
            </w:r>
            <w:r w:rsidR="009469A1" w:rsidRPr="00A43435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A43435" w:rsidRPr="00A43435" w14:paraId="212F6578" w14:textId="77777777" w:rsidTr="00BF7AA7">
        <w:tc>
          <w:tcPr>
            <w:tcW w:w="1838" w:type="dxa"/>
            <w:shd w:val="clear" w:color="auto" w:fill="D9D9D9"/>
          </w:tcPr>
          <w:p w14:paraId="2961EBFD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CA71723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A43435" w:rsidRPr="00A43435" w14:paraId="08608742" w14:textId="77777777" w:rsidTr="00BF7AA7">
        <w:tc>
          <w:tcPr>
            <w:tcW w:w="1838" w:type="dxa"/>
            <w:shd w:val="clear" w:color="auto" w:fill="D9D9D9"/>
          </w:tcPr>
          <w:p w14:paraId="32547892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DA259EB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A43435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44E1943A" w14:textId="77777777" w:rsidTr="00BF7AA7">
        <w:tc>
          <w:tcPr>
            <w:tcW w:w="1838" w:type="dxa"/>
            <w:shd w:val="clear" w:color="auto" w:fill="D9D9D9"/>
          </w:tcPr>
          <w:p w14:paraId="7A319E41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C91150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A43435" w:rsidRPr="00A43435" w14:paraId="7FAE8809" w14:textId="77777777" w:rsidTr="00BF7AA7">
        <w:tc>
          <w:tcPr>
            <w:tcW w:w="1838" w:type="dxa"/>
            <w:shd w:val="clear" w:color="auto" w:fill="D9D9D9"/>
          </w:tcPr>
          <w:p w14:paraId="1D003C41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2D145285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A43435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  <w:tr w:rsidR="000E6491" w:rsidRPr="00A43435" w14:paraId="223025A9" w14:textId="77777777" w:rsidTr="00BF7AA7">
        <w:tc>
          <w:tcPr>
            <w:tcW w:w="1838" w:type="dxa"/>
            <w:shd w:val="clear" w:color="auto" w:fill="D9D9D9"/>
          </w:tcPr>
          <w:p w14:paraId="21D544F7" w14:textId="45525866" w:rsidR="000E6491" w:rsidRPr="00A43435" w:rsidRDefault="000E6491" w:rsidP="000E649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DC38E20" w14:textId="031619EC" w:rsidR="000E6491" w:rsidRPr="00A43435" w:rsidRDefault="000E6491" w:rsidP="000E649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65A5CBA9" w14:textId="77777777" w:rsidR="009469A1" w:rsidRPr="00A43435" w:rsidRDefault="009469A1" w:rsidP="009469A1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A43435" w:rsidRPr="00A43435" w14:paraId="231C906F" w14:textId="77777777" w:rsidTr="00BF7AA7">
        <w:tc>
          <w:tcPr>
            <w:tcW w:w="1838" w:type="dxa"/>
            <w:shd w:val="clear" w:color="auto" w:fill="D9D9D9"/>
          </w:tcPr>
          <w:p w14:paraId="2482FF1E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5081EAE1" w14:textId="77777777" w:rsidR="009469A1" w:rsidRPr="00A43435" w:rsidRDefault="001A6916" w:rsidP="00BF7AA7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="009469A1" w:rsidRPr="00A43435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A43435" w:rsidRPr="00A43435" w14:paraId="617E94F9" w14:textId="77777777" w:rsidTr="00BF7AA7">
        <w:tc>
          <w:tcPr>
            <w:tcW w:w="1838" w:type="dxa"/>
            <w:shd w:val="clear" w:color="auto" w:fill="D9D9D9"/>
          </w:tcPr>
          <w:p w14:paraId="19DDABDF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81750AB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A43435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A43435" w:rsidRPr="00A43435" w14:paraId="3C022B36" w14:textId="77777777" w:rsidTr="00BF7AA7">
        <w:tc>
          <w:tcPr>
            <w:tcW w:w="1838" w:type="dxa"/>
            <w:shd w:val="clear" w:color="auto" w:fill="D9D9D9"/>
          </w:tcPr>
          <w:p w14:paraId="50260107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D024AF3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A43435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A43435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A43435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A43435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A43435" w:rsidRPr="00A43435" w14:paraId="62FEB7F9" w14:textId="77777777" w:rsidTr="00BF7AA7">
        <w:tc>
          <w:tcPr>
            <w:tcW w:w="1838" w:type="dxa"/>
            <w:shd w:val="clear" w:color="auto" w:fill="D9D9D9"/>
          </w:tcPr>
          <w:p w14:paraId="3A4095C7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A43435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ABEC0FE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A43435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A43435" w:rsidRPr="00A43435" w14:paraId="2E1A2BAE" w14:textId="77777777" w:rsidTr="00BF7AA7">
        <w:tc>
          <w:tcPr>
            <w:tcW w:w="1838" w:type="dxa"/>
            <w:shd w:val="clear" w:color="auto" w:fill="D9D9D9"/>
          </w:tcPr>
          <w:p w14:paraId="60E4B448" w14:textId="77777777" w:rsidR="009469A1" w:rsidRPr="00A43435" w:rsidRDefault="009469A1" w:rsidP="00BF7AA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43435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40E50C6B" w14:textId="77777777" w:rsidR="009469A1" w:rsidRPr="00A43435" w:rsidRDefault="009469A1" w:rsidP="00BF7AA7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A43435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  <w:tr w:rsidR="000E6491" w:rsidRPr="00A43435" w14:paraId="4EFD8FA1" w14:textId="77777777" w:rsidTr="00BF7AA7">
        <w:tc>
          <w:tcPr>
            <w:tcW w:w="1838" w:type="dxa"/>
            <w:shd w:val="clear" w:color="auto" w:fill="D9D9D9"/>
          </w:tcPr>
          <w:p w14:paraId="6B943701" w14:textId="4A1C8EA5" w:rsidR="000E6491" w:rsidRPr="00A43435" w:rsidRDefault="000E6491" w:rsidP="000E649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ความถี่ใน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00F1DF8" w14:textId="44992702" w:rsidR="000E6491" w:rsidRPr="00A43435" w:rsidRDefault="000E6491" w:rsidP="000E6491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>ตามรอบของการประเมินติดตามผลเพื่อขอการรับรอง</w:t>
            </w:r>
          </w:p>
        </w:tc>
      </w:tr>
    </w:tbl>
    <w:p w14:paraId="3D0A7EA3" w14:textId="61CF89AB" w:rsidR="00FB7F16" w:rsidRDefault="00FB7F16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17A9FBB" w14:textId="0F1F03AF" w:rsidR="00506C11" w:rsidRPr="00BF5611" w:rsidRDefault="00506C11" w:rsidP="00506C11">
      <w:pPr>
        <w:spacing w:before="100" w:beforeAutospacing="1" w:after="0" w:line="240" w:lineRule="auto"/>
        <w:ind w:left="1338" w:hanging="1338"/>
        <w:rPr>
          <w:rFonts w:ascii="Browallia New" w:hAnsi="Browallia New" w:cs="Browallia New"/>
        </w:rPr>
      </w:pPr>
      <w:r w:rsidRPr="00BF5611">
        <w:rPr>
          <w:rFonts w:ascii="Browallia New" w:hAnsi="Browallia New" w:cs="Browallia New"/>
          <w:cs/>
        </w:rPr>
        <w:t>สำหรับพารามิเตอร์อื่น ๆ ที่ต้องติดตามผล ปรากฎในเครื่องมือการคำนวณที่เกี่ยวข้อง</w:t>
      </w:r>
    </w:p>
    <w:p w14:paraId="71E15ECD" w14:textId="77777777" w:rsidR="005579C8" w:rsidRPr="005579C8" w:rsidRDefault="005579C8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56A9178B" w14:textId="77777777" w:rsidR="00121B58" w:rsidRPr="00A43435" w:rsidRDefault="00121B58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2FF911A7" w14:textId="77777777" w:rsidR="00121B58" w:rsidRPr="00A43435" w:rsidRDefault="00121B58" w:rsidP="00FB7F1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1270B90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51F34943" w14:textId="77777777" w:rsidR="00805609" w:rsidRPr="00A43435" w:rsidRDefault="0080560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A43435">
        <w:rPr>
          <w:rFonts w:ascii="Browallia New" w:hAnsi="Browallia New" w:cs="Browallia New"/>
          <w:b/>
          <w:bCs/>
          <w:cs/>
        </w:rPr>
        <w:br w:type="page"/>
      </w:r>
    </w:p>
    <w:p w14:paraId="7D4E60C9" w14:textId="77777777" w:rsidR="00FB7F16" w:rsidRPr="00CC3F09" w:rsidRDefault="00FB7F16" w:rsidP="00CC3F09">
      <w:pPr>
        <w:tabs>
          <w:tab w:val="left" w:pos="426"/>
        </w:tabs>
        <w:spacing w:before="240" w:after="120" w:line="240" w:lineRule="auto"/>
        <w:ind w:left="0"/>
        <w:rPr>
          <w:rFonts w:ascii="Browallia New" w:hAnsi="Browallia New" w:cs="Browallia New"/>
          <w:cs/>
        </w:rPr>
      </w:pPr>
      <w:r w:rsidRPr="00CC3F09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42E3F555" w14:textId="77777777" w:rsidR="00FB7F16" w:rsidRPr="00A43435" w:rsidRDefault="00FB7F16" w:rsidP="00CC3F09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  <w:cs/>
        </w:rPr>
        <w:t xml:space="preserve">1) </w:t>
      </w:r>
      <w:r w:rsidRPr="00A43435">
        <w:rPr>
          <w:rFonts w:ascii="Browallia New" w:hAnsi="Browallia New" w:cs="Browallia New"/>
          <w:b/>
          <w:bCs/>
        </w:rPr>
        <w:t xml:space="preserve">Clean Development Mechanism </w:t>
      </w:r>
      <w:r w:rsidRPr="00A43435">
        <w:rPr>
          <w:rFonts w:ascii="Browallia New" w:hAnsi="Browallia New" w:cs="Browallia New"/>
          <w:b/>
          <w:bCs/>
          <w:cs/>
        </w:rPr>
        <w:t>(</w:t>
      </w:r>
      <w:r w:rsidRPr="00A43435">
        <w:rPr>
          <w:rFonts w:ascii="Browallia New" w:hAnsi="Browallia New" w:cs="Browallia New"/>
          <w:b/>
          <w:bCs/>
        </w:rPr>
        <w:t>CDM</w:t>
      </w:r>
      <w:r w:rsidRPr="00A43435">
        <w:rPr>
          <w:rFonts w:ascii="Browallia New" w:hAnsi="Browallia New" w:cs="Browallia New"/>
          <w:b/>
          <w:bCs/>
          <w:cs/>
        </w:rPr>
        <w:t>)</w:t>
      </w:r>
    </w:p>
    <w:p w14:paraId="3E479086" w14:textId="77777777" w:rsidR="00FB7F16" w:rsidRPr="00A43435" w:rsidRDefault="00FB7F16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Large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scale Consolidated Methodology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 xml:space="preserve">Afforestation and Reforestation of Lands except wetland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ACM0003 ver</w:t>
      </w:r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2</w:t>
      </w:r>
      <w:r w:rsidRPr="00A43435">
        <w:rPr>
          <w:rFonts w:ascii="Browallia New" w:hAnsi="Browallia New" w:cs="Browallia New"/>
          <w:cs/>
        </w:rPr>
        <w:t>)</w:t>
      </w:r>
    </w:p>
    <w:p w14:paraId="5A804BEE" w14:textId="77777777" w:rsidR="00FB7F16" w:rsidRPr="00A43435" w:rsidRDefault="00FB7F16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ical Tool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Carbon stocks and change in carbon stocks in dead wood and litter i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ie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Tool12 ver</w:t>
      </w:r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3</w:t>
      </w:r>
      <w:r w:rsidRPr="00A43435">
        <w:rPr>
          <w:rFonts w:ascii="Browallia New" w:hAnsi="Browallia New" w:cs="Browallia New"/>
          <w:cs/>
        </w:rPr>
        <w:t>)</w:t>
      </w:r>
    </w:p>
    <w:p w14:paraId="06EDCED8" w14:textId="77777777" w:rsidR="00FB7F16" w:rsidRPr="00A43435" w:rsidRDefault="00FB7F16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y Tool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non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CO</w:t>
      </w:r>
      <w:r w:rsidRPr="00A43435">
        <w:rPr>
          <w:rFonts w:ascii="Browallia New" w:hAnsi="Browallia New" w:cs="Browallia New"/>
          <w:vertAlign w:val="subscript"/>
        </w:rPr>
        <w:t>2</w:t>
      </w:r>
      <w:r w:rsidRPr="00A43435">
        <w:rPr>
          <w:rFonts w:ascii="Browallia New" w:hAnsi="Browallia New" w:cs="Browallia New"/>
        </w:rPr>
        <w:t xml:space="preserve"> GHG emissions resulting from burning of biomass attributable to a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y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ver</w:t>
      </w:r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4</w:t>
      </w:r>
      <w:r w:rsidRPr="00A43435">
        <w:rPr>
          <w:rFonts w:ascii="Browallia New" w:hAnsi="Browallia New" w:cs="Browallia New"/>
          <w:cs/>
        </w:rPr>
        <w:t>)</w:t>
      </w:r>
    </w:p>
    <w:p w14:paraId="6C24DEBA" w14:textId="77777777" w:rsidR="00FB7F16" w:rsidRPr="00A43435" w:rsidRDefault="00FB7F16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ical Tool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the increase in GHG emissions attributable to displacement of pre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project agricultural activities i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y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Tool15 ver</w:t>
      </w:r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2</w:t>
      </w:r>
      <w:r w:rsidRPr="00A43435">
        <w:rPr>
          <w:rFonts w:ascii="Browallia New" w:hAnsi="Browallia New" w:cs="Browallia New"/>
          <w:cs/>
        </w:rPr>
        <w:t>)</w:t>
      </w:r>
    </w:p>
    <w:p w14:paraId="5D81707E" w14:textId="77777777" w:rsidR="00FB7F16" w:rsidRPr="00A43435" w:rsidRDefault="00FB7F16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Estimation of carbon stocks and change in carbon stocks of trees and shrubs in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ie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AR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TOOL14 Version 04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2</w:t>
      </w:r>
      <w:r w:rsidRPr="00A43435">
        <w:rPr>
          <w:rFonts w:ascii="Browallia New" w:hAnsi="Browallia New" w:cs="Browallia New"/>
          <w:cs/>
        </w:rPr>
        <w:t>)</w:t>
      </w:r>
    </w:p>
    <w:p w14:paraId="49C57368" w14:textId="77777777" w:rsidR="00FB7F16" w:rsidRPr="00A43435" w:rsidRDefault="00FB7F16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 </w:t>
      </w:r>
      <w:r w:rsidRPr="00A43435">
        <w:rPr>
          <w:rFonts w:ascii="Browallia New" w:hAnsi="Browallia New" w:cs="Browallia New"/>
        </w:rPr>
        <w:t>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>R Methodological Tool for estimation of change in soil organic carbon stocks due to the implementation of A</w:t>
      </w:r>
      <w:r w:rsidRPr="00A43435">
        <w:rPr>
          <w:rFonts w:ascii="Browallia New" w:hAnsi="Browallia New" w:cs="Browallia New"/>
          <w:cs/>
        </w:rPr>
        <w:t>/</w:t>
      </w:r>
      <w:r w:rsidRPr="00A43435">
        <w:rPr>
          <w:rFonts w:ascii="Browallia New" w:hAnsi="Browallia New" w:cs="Browallia New"/>
        </w:rPr>
        <w:t xml:space="preserve">R CDM project activities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Version 01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1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0</w:t>
      </w:r>
      <w:r w:rsidRPr="00A43435">
        <w:rPr>
          <w:rFonts w:ascii="Browallia New" w:hAnsi="Browallia New" w:cs="Browallia New"/>
          <w:cs/>
        </w:rPr>
        <w:t>)</w:t>
      </w:r>
    </w:p>
    <w:p w14:paraId="36E92A42" w14:textId="77777777" w:rsidR="00F0725F" w:rsidRPr="00A43435" w:rsidRDefault="00F0725F" w:rsidP="00CC3F09">
      <w:pPr>
        <w:spacing w:before="0" w:after="0" w:line="240" w:lineRule="auto"/>
        <w:ind w:left="882" w:hanging="173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>- Simplified baseline and monitoring methodology for small scale CDM afforestation and reforestation project activities implemented on lands other than wetlands (AR-AMS0007)</w:t>
      </w:r>
      <w:r w:rsidRPr="00A43435">
        <w:rPr>
          <w:rFonts w:ascii="Browallia New" w:hAnsi="Browallia New" w:cs="Browallia New"/>
          <w:cs/>
        </w:rPr>
        <w:t xml:space="preserve"> </w:t>
      </w:r>
    </w:p>
    <w:p w14:paraId="2A06F8C6" w14:textId="77777777" w:rsidR="00FB7F16" w:rsidRPr="00A43435" w:rsidRDefault="00FB7F16" w:rsidP="00CC3F09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>2</w:t>
      </w:r>
      <w:r w:rsidRPr="00A43435">
        <w:rPr>
          <w:rFonts w:ascii="Browallia New" w:hAnsi="Browallia New" w:cs="Browallia New"/>
          <w:b/>
          <w:bCs/>
          <w:cs/>
        </w:rPr>
        <w:t xml:space="preserve">) </w:t>
      </w:r>
      <w:r w:rsidRPr="00A43435">
        <w:rPr>
          <w:rFonts w:ascii="Browallia New" w:hAnsi="Browallia New" w:cs="Browallia New"/>
          <w:b/>
          <w:bCs/>
        </w:rPr>
        <w:t>Verified Carbon Standard</w:t>
      </w:r>
    </w:p>
    <w:p w14:paraId="688292C1" w14:textId="77777777" w:rsidR="00FB7F16" w:rsidRPr="00A43435" w:rsidRDefault="00FB7F16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REDD Methodological Module</w:t>
      </w:r>
      <w:r w:rsidRPr="00A43435">
        <w:rPr>
          <w:rFonts w:ascii="Browallia New" w:hAnsi="Browallia New" w:cs="Browallia New"/>
          <w:cs/>
        </w:rPr>
        <w:t xml:space="preserve">: </w:t>
      </w:r>
      <w:r w:rsidRPr="00A43435">
        <w:rPr>
          <w:rFonts w:ascii="Browallia New" w:hAnsi="Browallia New" w:cs="Browallia New"/>
        </w:rPr>
        <w:t>Estimation of non</w:t>
      </w:r>
      <w:r w:rsidRPr="00A43435">
        <w:rPr>
          <w:rFonts w:ascii="Browallia New" w:hAnsi="Browallia New" w:cs="Browallia New"/>
          <w:cs/>
        </w:rPr>
        <w:t>-</w:t>
      </w:r>
      <w:r w:rsidRPr="00A43435">
        <w:rPr>
          <w:rFonts w:ascii="Browallia New" w:hAnsi="Browallia New" w:cs="Browallia New"/>
        </w:rPr>
        <w:t>CO</w:t>
      </w:r>
      <w:r w:rsidRPr="00A43435">
        <w:rPr>
          <w:rFonts w:ascii="Browallia New" w:hAnsi="Browallia New" w:cs="Browallia New"/>
          <w:vertAlign w:val="subscript"/>
        </w:rPr>
        <w:t>2</w:t>
      </w:r>
      <w:r w:rsidRPr="00A43435">
        <w:rPr>
          <w:rFonts w:ascii="Browallia New" w:hAnsi="Browallia New" w:cs="Browallia New"/>
        </w:rPr>
        <w:t xml:space="preserve"> emissions from biomass burning ver</w:t>
      </w:r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01</w:t>
      </w:r>
    </w:p>
    <w:p w14:paraId="7444D33F" w14:textId="77777777" w:rsidR="00F0725F" w:rsidRPr="00A43435" w:rsidRDefault="00F0725F" w:rsidP="00CC3F09">
      <w:pPr>
        <w:spacing w:before="0" w:after="0" w:line="240" w:lineRule="auto"/>
        <w:ind w:left="851" w:hanging="142"/>
        <w:jc w:val="thaiDistribute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>- Methodology for improved forest management conversion from logged to protected forest (VM0010)</w:t>
      </w:r>
    </w:p>
    <w:p w14:paraId="0F690FA0" w14:textId="77777777" w:rsidR="00FB7F16" w:rsidRPr="00A43435" w:rsidRDefault="00FB7F16" w:rsidP="00CC3F09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ab/>
        <w:t>3</w:t>
      </w:r>
      <w:r w:rsidRPr="00A43435">
        <w:rPr>
          <w:rFonts w:ascii="Browallia New" w:hAnsi="Browallia New" w:cs="Browallia New"/>
          <w:b/>
          <w:bCs/>
          <w:cs/>
        </w:rPr>
        <w:t xml:space="preserve">) </w:t>
      </w:r>
      <w:r w:rsidRPr="00A43435">
        <w:rPr>
          <w:rFonts w:ascii="Browallia New" w:hAnsi="Browallia New" w:cs="Browallia New"/>
          <w:b/>
          <w:bCs/>
        </w:rPr>
        <w:t xml:space="preserve">2006 IPCC Guidelines for National Greenhouse Gas Inventories </w:t>
      </w:r>
    </w:p>
    <w:p w14:paraId="4C892ACA" w14:textId="77777777" w:rsidR="00FB7F16" w:rsidRPr="00A43435" w:rsidRDefault="00FB7F16" w:rsidP="00CC3F09">
      <w:pPr>
        <w:spacing w:before="0" w:after="0" w:line="240" w:lineRule="auto"/>
        <w:ind w:left="851" w:hanging="142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b/>
          <w:bCs/>
        </w:rPr>
        <w:tab/>
      </w: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 xml:space="preserve">Agriculture, Forestry and Other Land Use </w:t>
      </w:r>
      <w:r w:rsidRPr="00A43435">
        <w:rPr>
          <w:rFonts w:ascii="Browallia New" w:hAnsi="Browallia New" w:cs="Browallia New"/>
          <w:cs/>
        </w:rPr>
        <w:t>(</w:t>
      </w:r>
      <w:r w:rsidRPr="00A43435">
        <w:rPr>
          <w:rFonts w:ascii="Browallia New" w:hAnsi="Browallia New" w:cs="Browallia New"/>
        </w:rPr>
        <w:t>Volume 4</w:t>
      </w:r>
      <w:r w:rsidRPr="00A43435">
        <w:rPr>
          <w:rFonts w:ascii="Browallia New" w:hAnsi="Browallia New" w:cs="Browallia New"/>
          <w:cs/>
        </w:rPr>
        <w:t>)</w:t>
      </w:r>
    </w:p>
    <w:p w14:paraId="453B7407" w14:textId="77777777" w:rsidR="00F0725F" w:rsidRPr="00A43435" w:rsidRDefault="00F0725F" w:rsidP="00CC3F09">
      <w:pPr>
        <w:spacing w:before="0" w:after="0" w:line="240" w:lineRule="auto"/>
        <w:ind w:left="851" w:hanging="142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ab/>
        <w:t>- Soil Carbon Calculation</w:t>
      </w:r>
    </w:p>
    <w:p w14:paraId="14DF18EC" w14:textId="77777777" w:rsidR="00FB7F16" w:rsidRPr="00A43435" w:rsidRDefault="00FB7F16" w:rsidP="00CC3F09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ab/>
        <w:t>4</w:t>
      </w:r>
      <w:r w:rsidRPr="00A43435">
        <w:rPr>
          <w:rFonts w:ascii="Browallia New" w:hAnsi="Browallia New" w:cs="Browallia New"/>
          <w:b/>
          <w:bCs/>
          <w:cs/>
        </w:rPr>
        <w:t xml:space="preserve">) </w:t>
      </w:r>
      <w:r w:rsidRPr="00A43435">
        <w:rPr>
          <w:rFonts w:ascii="Browallia New" w:hAnsi="Browallia New" w:cs="Browallia New"/>
          <w:b/>
          <w:bCs/>
        </w:rPr>
        <w:t>Climate Action Reserve</w:t>
      </w:r>
    </w:p>
    <w:p w14:paraId="4DCBCA2F" w14:textId="77777777" w:rsidR="00FB7F16" w:rsidRPr="00A43435" w:rsidRDefault="00FB7F16" w:rsidP="00CC3F09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  <w:b/>
          <w:bCs/>
        </w:rPr>
        <w:tab/>
      </w:r>
      <w:r w:rsidRPr="00A43435">
        <w:rPr>
          <w:rFonts w:ascii="Browallia New" w:hAnsi="Browallia New" w:cs="Browallia New"/>
          <w:b/>
          <w:bCs/>
        </w:rPr>
        <w:tab/>
      </w:r>
      <w:r w:rsidRPr="00A43435">
        <w:rPr>
          <w:rFonts w:ascii="Browallia New" w:hAnsi="Browallia New" w:cs="Browallia New"/>
          <w:cs/>
        </w:rPr>
        <w:t xml:space="preserve">- </w:t>
      </w:r>
      <w:r w:rsidRPr="00A43435">
        <w:rPr>
          <w:rFonts w:ascii="Browallia New" w:hAnsi="Browallia New" w:cs="Browallia New"/>
        </w:rPr>
        <w:t>Forest Project Protocol</w:t>
      </w:r>
      <w:r w:rsidRPr="00A43435">
        <w:rPr>
          <w:rFonts w:ascii="Browallia New" w:hAnsi="Browallia New" w:cs="Browallia New"/>
          <w:cs/>
        </w:rPr>
        <w:t xml:space="preserve"> </w:t>
      </w:r>
      <w:r w:rsidRPr="00A43435">
        <w:rPr>
          <w:rFonts w:ascii="Browallia New" w:hAnsi="Browallia New" w:cs="Browallia New"/>
        </w:rPr>
        <w:t>ver</w:t>
      </w:r>
      <w:r w:rsidRPr="00A43435">
        <w:rPr>
          <w:rFonts w:ascii="Browallia New" w:hAnsi="Browallia New" w:cs="Browallia New"/>
          <w:cs/>
        </w:rPr>
        <w:t xml:space="preserve">. </w:t>
      </w:r>
      <w:r w:rsidRPr="00A43435">
        <w:rPr>
          <w:rFonts w:ascii="Browallia New" w:hAnsi="Browallia New" w:cs="Browallia New"/>
        </w:rPr>
        <w:t>3</w:t>
      </w:r>
      <w:r w:rsidRPr="00A43435">
        <w:rPr>
          <w:rFonts w:ascii="Browallia New" w:hAnsi="Browallia New" w:cs="Browallia New"/>
          <w:cs/>
        </w:rPr>
        <w:t>.</w:t>
      </w:r>
      <w:r w:rsidRPr="00A43435">
        <w:rPr>
          <w:rFonts w:ascii="Browallia New" w:hAnsi="Browallia New" w:cs="Browallia New"/>
        </w:rPr>
        <w:t>3</w:t>
      </w:r>
    </w:p>
    <w:p w14:paraId="1E184C9C" w14:textId="77777777" w:rsidR="00F0725F" w:rsidRPr="00A43435" w:rsidRDefault="00F0725F" w:rsidP="00CC3F09">
      <w:pPr>
        <w:tabs>
          <w:tab w:val="left" w:pos="426"/>
        </w:tabs>
        <w:spacing w:before="0" w:after="0" w:line="240" w:lineRule="auto"/>
        <w:ind w:left="426"/>
        <w:rPr>
          <w:rFonts w:ascii="Browallia New" w:hAnsi="Browallia New" w:cs="Browallia New"/>
          <w:b/>
          <w:bCs/>
        </w:rPr>
      </w:pPr>
      <w:r w:rsidRPr="00A43435">
        <w:rPr>
          <w:rFonts w:ascii="Browallia New" w:hAnsi="Browallia New" w:cs="Browallia New"/>
          <w:b/>
          <w:bCs/>
        </w:rPr>
        <w:t>3) The American Carbon Registry</w:t>
      </w:r>
    </w:p>
    <w:p w14:paraId="253FC6DA" w14:textId="77777777" w:rsidR="00F0725F" w:rsidRPr="00A43435" w:rsidRDefault="00F0725F" w:rsidP="00CC3F09">
      <w:pPr>
        <w:spacing w:before="0" w:after="0" w:line="240" w:lineRule="auto"/>
        <w:ind w:left="709" w:hanging="709"/>
        <w:rPr>
          <w:rFonts w:ascii="Browallia New" w:hAnsi="Browallia New" w:cs="Browallia New"/>
        </w:rPr>
      </w:pPr>
      <w:r w:rsidRPr="00A43435">
        <w:rPr>
          <w:rFonts w:ascii="Browallia New" w:hAnsi="Browallia New" w:cs="Browallia New"/>
        </w:rPr>
        <w:tab/>
      </w:r>
      <w:r w:rsidRPr="00A43435">
        <w:rPr>
          <w:rFonts w:ascii="Browallia New" w:hAnsi="Browallia New" w:cs="Browallia New"/>
        </w:rPr>
        <w:tab/>
        <w:t>- Improved forest management (IFM)</w:t>
      </w:r>
    </w:p>
    <w:p w14:paraId="1ABC6C4B" w14:textId="671D946C" w:rsidR="00F0725F" w:rsidRPr="00A43435" w:rsidRDefault="00F0725F" w:rsidP="00CC3F09">
      <w:pPr>
        <w:pStyle w:val="Heading2"/>
        <w:spacing w:before="0" w:beforeAutospacing="0" w:after="0" w:afterAutospacing="0"/>
        <w:ind w:left="0" w:firstLine="709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A43435">
        <w:rPr>
          <w:rFonts w:ascii="Browallia New" w:hAnsi="Browallia New" w:cs="Browallia New"/>
          <w:b w:val="0"/>
          <w:bCs w:val="0"/>
          <w:sz w:val="32"/>
          <w:szCs w:val="32"/>
        </w:rPr>
        <w:t>- N</w:t>
      </w:r>
      <w:r w:rsidRPr="00A43435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A43435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  <w:r w:rsidR="00D4329D"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 xml:space="preserve">    </w:t>
      </w:r>
    </w:p>
    <w:p w14:paraId="729B86BE" w14:textId="7A4BFF9B" w:rsidR="00FB7F16" w:rsidRPr="004D6143" w:rsidRDefault="00FB7F16" w:rsidP="00CC3F09">
      <w:pPr>
        <w:ind w:left="0"/>
        <w:rPr>
          <w:rFonts w:ascii="Browallia New" w:hAnsi="Browallia New" w:cs="Browallia New"/>
          <w:sz w:val="22"/>
          <w:szCs w:val="22"/>
          <w:cs/>
        </w:rPr>
      </w:pPr>
      <w:r w:rsidRPr="00A43435">
        <w:rPr>
          <w:rFonts w:ascii="Browallia New" w:hAnsi="Browallia New" w:cs="Browallia New"/>
          <w:cs/>
        </w:rPr>
        <w:br w:type="page"/>
      </w:r>
    </w:p>
    <w:tbl>
      <w:tblPr>
        <w:tblpPr w:leftFromText="180" w:rightFromText="180" w:vertAnchor="text" w:horzAnchor="margin" w:tblpY="187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A43435" w:rsidRPr="00A43435" w14:paraId="64D11FBC" w14:textId="77777777" w:rsidTr="004D6143"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D0A4D" w14:textId="5CE4031E" w:rsidR="00FB7F16" w:rsidRPr="00A43435" w:rsidRDefault="00FB7F16" w:rsidP="003D5119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Pr="00A43435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A43435">
              <w:rPr>
                <w:rFonts w:ascii="Browallia New" w:hAnsi="Browallia New" w:cs="Browallia New"/>
                <w:b/>
                <w:bCs/>
              </w:rPr>
              <w:t>VER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D4329D">
              <w:rPr>
                <w:rFonts w:ascii="Browallia New" w:hAnsi="Browallia New" w:cs="Browallia New"/>
                <w:b/>
                <w:bCs/>
              </w:rPr>
              <w:t>S-</w:t>
            </w:r>
            <w:r w:rsidRPr="00A43435">
              <w:rPr>
                <w:rFonts w:ascii="Browallia New" w:hAnsi="Browallia New" w:cs="Browallia New"/>
                <w:b/>
                <w:bCs/>
              </w:rPr>
              <w:t>METH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D4329D">
              <w:rPr>
                <w:rFonts w:ascii="Browallia New" w:hAnsi="Browallia New" w:cs="Browallia New"/>
                <w:b/>
                <w:bCs/>
              </w:rPr>
              <w:t>13</w:t>
            </w:r>
            <w:r w:rsidRPr="00A43435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4A09D9" w:rsidRPr="00A43435">
              <w:rPr>
                <w:rFonts w:ascii="Browallia New" w:hAnsi="Browallia New" w:cs="Browallia New"/>
                <w:b/>
                <w:bCs/>
              </w:rPr>
              <w:t>04</w:t>
            </w:r>
          </w:p>
        </w:tc>
      </w:tr>
    </w:tbl>
    <w:p w14:paraId="45BB617D" w14:textId="77777777" w:rsidR="00FB7F16" w:rsidRPr="00A43435" w:rsidRDefault="00FB7F16" w:rsidP="00FB7F16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371"/>
        <w:gridCol w:w="1980"/>
        <w:gridCol w:w="4819"/>
      </w:tblGrid>
      <w:tr w:rsidR="00A43435" w:rsidRPr="00A43435" w14:paraId="78114EFF" w14:textId="77777777" w:rsidTr="004D6143">
        <w:trPr>
          <w:trHeight w:val="60"/>
        </w:trPr>
        <w:tc>
          <w:tcPr>
            <w:tcW w:w="1039" w:type="dxa"/>
            <w:shd w:val="clear" w:color="auto" w:fill="auto"/>
          </w:tcPr>
          <w:p w14:paraId="4097CB5B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71" w:type="dxa"/>
            <w:shd w:val="clear" w:color="auto" w:fill="auto"/>
          </w:tcPr>
          <w:p w14:paraId="1A613ED3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980" w:type="dxa"/>
            <w:shd w:val="clear" w:color="auto" w:fill="auto"/>
          </w:tcPr>
          <w:p w14:paraId="1FB3D32F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819" w:type="dxa"/>
            <w:shd w:val="clear" w:color="auto" w:fill="auto"/>
          </w:tcPr>
          <w:p w14:paraId="50B98432" w14:textId="77777777" w:rsidR="00FB7F16" w:rsidRPr="00A43435" w:rsidRDefault="00FB7F16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4343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BC289A" w:rsidRPr="00A43435" w14:paraId="79712297" w14:textId="77777777" w:rsidTr="004D6143">
        <w:tc>
          <w:tcPr>
            <w:tcW w:w="1039" w:type="dxa"/>
            <w:shd w:val="clear" w:color="auto" w:fill="auto"/>
          </w:tcPr>
          <w:p w14:paraId="4B108EDD" w14:textId="278782C7" w:rsidR="00FB7F16" w:rsidRPr="00A43435" w:rsidRDefault="008753C1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71" w:type="dxa"/>
            <w:shd w:val="clear" w:color="auto" w:fill="auto"/>
          </w:tcPr>
          <w:p w14:paraId="5545826F" w14:textId="14B0C41E" w:rsidR="00FB7F16" w:rsidRPr="00A43435" w:rsidRDefault="008753C1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0" w:type="dxa"/>
            <w:shd w:val="clear" w:color="auto" w:fill="auto"/>
          </w:tcPr>
          <w:p w14:paraId="66A9C778" w14:textId="78315B3F" w:rsidR="00FB7F16" w:rsidRPr="00A43435" w:rsidRDefault="00802359" w:rsidP="003D511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 </w:t>
            </w:r>
            <w:r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819" w:type="dxa"/>
            <w:shd w:val="clear" w:color="auto" w:fill="auto"/>
          </w:tcPr>
          <w:p w14:paraId="1A563D0F" w14:textId="12283000" w:rsidR="00FB7F16" w:rsidRPr="00CC3F09" w:rsidRDefault="00D4329D" w:rsidP="00CC3F0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02403">
              <w:rPr>
                <w:rFonts w:ascii="Browallia New" w:hAnsi="Browallia New" w:cs="Browallia New"/>
                <w:cs/>
              </w:rPr>
              <w:t xml:space="preserve">ปรับแก้ไขจาก </w:t>
            </w:r>
            <w:r w:rsidRPr="00A02403">
              <w:rPr>
                <w:rFonts w:ascii="Browallia New" w:hAnsi="Browallia New" w:cs="Browallia New"/>
              </w:rPr>
              <w:t>T-VER-METH-</w:t>
            </w:r>
            <w:r>
              <w:rPr>
                <w:rFonts w:ascii="Browallia New" w:hAnsi="Browallia New" w:cs="Browallia New"/>
              </w:rPr>
              <w:t>FOR</w:t>
            </w:r>
            <w:r w:rsidRPr="00A02403">
              <w:rPr>
                <w:rFonts w:ascii="Browallia New" w:hAnsi="Browallia New" w:cs="Browallia New"/>
              </w:rPr>
              <w:t>-0</w:t>
            </w:r>
            <w:r>
              <w:rPr>
                <w:rFonts w:ascii="Browallia New" w:hAnsi="Browallia New" w:cs="Browallia New"/>
              </w:rPr>
              <w:t>4</w:t>
            </w:r>
            <w:r w:rsidRPr="00A02403">
              <w:rPr>
                <w:rFonts w:ascii="Browallia New" w:hAnsi="Browallia New" w:cs="Browallia New"/>
              </w:rPr>
              <w:t xml:space="preserve"> Version 0</w:t>
            </w:r>
            <w:r>
              <w:rPr>
                <w:rFonts w:ascii="Browallia New" w:hAnsi="Browallia New" w:cs="Browallia New"/>
              </w:rPr>
              <w:t>2</w:t>
            </w:r>
          </w:p>
        </w:tc>
      </w:tr>
    </w:tbl>
    <w:p w14:paraId="0448F943" w14:textId="556AFE91" w:rsidR="00246F76" w:rsidRPr="00A43435" w:rsidRDefault="00246F76" w:rsidP="00A21725">
      <w:pPr>
        <w:tabs>
          <w:tab w:val="left" w:pos="1050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8F434C" w14:textId="77777777" w:rsidR="00FA2BA6" w:rsidRPr="00A43435" w:rsidRDefault="00FA2BA6" w:rsidP="00215247">
      <w:pPr>
        <w:tabs>
          <w:tab w:val="left" w:pos="426"/>
        </w:tabs>
        <w:spacing w:after="0" w:line="240" w:lineRule="auto"/>
        <w:rPr>
          <w:rFonts w:ascii="Browallia New" w:hAnsi="Browallia New" w:cs="Browallia New"/>
          <w:cs/>
        </w:rPr>
      </w:pPr>
    </w:p>
    <w:p w14:paraId="5915B125" w14:textId="77777777" w:rsidR="00FA2BA6" w:rsidRPr="00A43435" w:rsidRDefault="00FA2BA6" w:rsidP="00447778">
      <w:pPr>
        <w:spacing w:before="0" w:after="0" w:line="240" w:lineRule="auto"/>
        <w:ind w:left="0"/>
        <w:rPr>
          <w:rFonts w:ascii="Browallia New" w:hAnsi="Browallia New" w:cs="Browallia New"/>
        </w:rPr>
      </w:pPr>
    </w:p>
    <w:sectPr w:rsidR="00FA2BA6" w:rsidRPr="00A43435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E3BAD" w14:textId="77777777" w:rsidR="001A6916" w:rsidRDefault="001A6916" w:rsidP="00B21732">
      <w:pPr>
        <w:spacing w:after="0" w:line="240" w:lineRule="auto"/>
      </w:pPr>
      <w:r>
        <w:separator/>
      </w:r>
    </w:p>
  </w:endnote>
  <w:endnote w:type="continuationSeparator" w:id="0">
    <w:p w14:paraId="75081773" w14:textId="77777777" w:rsidR="001A6916" w:rsidRDefault="001A6916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FE28B599-D117-430A-82EF-F0C70764BF4E}"/>
    <w:embedBold r:id="rId2" w:fontKey="{8BDF6E85-7B9F-489A-B72B-D9F6DA740026}"/>
    <w:embedItalic r:id="rId3" w:fontKey="{4D72C5B6-129C-4B25-B7A2-630C387015EA}"/>
    <w:embedBoldItalic r:id="rId4" w:fontKey="{CDA35A3C-DD0A-46C3-BE86-203E648D6FC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5" w:subsetted="1" w:fontKey="{D0DE57F1-A679-49D1-82A3-6E75E637BD2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D402F20D-AB52-4B30-BCEA-25F420AF1FD8}"/>
    <w:embedItalic r:id="rId7" w:fontKey="{B3219FA0-8D78-48DD-9571-8D1154CB9E41}"/>
    <w:embedBoldItalic r:id="rId8" w:fontKey="{BD8CC523-AF28-47FA-A293-6D3448BDFE60}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  <w:embedRegular r:id="rId9" w:subsetted="1" w:fontKey="{E10AF4ED-5571-45A9-B49C-654A5C8B9EF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81AE0" w14:textId="77777777" w:rsidR="009528B5" w:rsidRDefault="009528B5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403BEC20" w14:textId="77777777" w:rsidR="009528B5" w:rsidRPr="00BC15C0" w:rsidRDefault="009528B5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7F8B0" w14:textId="77777777" w:rsidR="001A6916" w:rsidRDefault="001A6916" w:rsidP="00B21732">
      <w:pPr>
        <w:spacing w:after="0" w:line="240" w:lineRule="auto"/>
      </w:pPr>
      <w:r>
        <w:separator/>
      </w:r>
    </w:p>
  </w:footnote>
  <w:footnote w:type="continuationSeparator" w:id="0">
    <w:p w14:paraId="02B51A39" w14:textId="77777777" w:rsidR="001A6916" w:rsidRDefault="001A6916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FBB7F" w14:textId="77777777" w:rsidR="009528B5" w:rsidRPr="0087452D" w:rsidRDefault="009528B5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54D2DE06" wp14:editId="4C62511A">
              <wp:simplePos x="0" y="0"/>
              <wp:positionH relativeFrom="margin">
                <wp:align>left</wp:align>
              </wp:positionH>
              <wp:positionV relativeFrom="topMargin">
                <wp:posOffset>304800</wp:posOffset>
              </wp:positionV>
              <wp:extent cx="567690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7690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9528B5" w:rsidRPr="00156543" w14:paraId="2ABE6B9E" w14:textId="77777777" w:rsidTr="00120F4C">
                            <w:tc>
                              <w:tcPr>
                                <w:tcW w:w="851" w:type="dxa"/>
                              </w:tcPr>
                              <w:p w14:paraId="5BCCB79D" w14:textId="77777777" w:rsidR="009528B5" w:rsidRPr="00156543" w:rsidRDefault="009528B5" w:rsidP="003A7941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156543"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3AE095FB" wp14:editId="54E696AC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57ACEDC8" w14:textId="77777777" w:rsidR="009528B5" w:rsidRPr="00156543" w:rsidRDefault="009528B5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 w:rsidRPr="00156543"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202AF324" w14:textId="5BFC6FEF" w:rsidR="009528B5" w:rsidRPr="00156543" w:rsidRDefault="009528B5" w:rsidP="00A21725">
                                <w:pPr>
                                  <w:spacing w:before="0" w:after="0" w:line="240" w:lineRule="auto"/>
                                  <w:ind w:left="6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-</w:t>
                                </w: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3</w:t>
                                </w:r>
                                <w:r w:rsidRPr="0015654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-04 Version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6633676F" w14:textId="77777777" w:rsidR="009528B5" w:rsidRPr="00156543" w:rsidRDefault="009528B5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2DE0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pt;width:447pt;height:34.3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oDksgIAALM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9528B5" w:rsidRPr="00156543" w14:paraId="2ABE6B9E" w14:textId="77777777" w:rsidTr="00120F4C">
                      <w:tc>
                        <w:tcPr>
                          <w:tcW w:w="851" w:type="dxa"/>
                        </w:tcPr>
                        <w:p w14:paraId="5BCCB79D" w14:textId="77777777" w:rsidR="009528B5" w:rsidRPr="00156543" w:rsidRDefault="009528B5" w:rsidP="003A7941">
                          <w:pPr>
                            <w:spacing w:before="0" w:after="0" w:line="240" w:lineRule="auto"/>
                            <w:ind w:left="0"/>
                          </w:pPr>
                          <w:r w:rsidRPr="00156543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3AE095FB" wp14:editId="54E696AC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57ACEDC8" w14:textId="77777777" w:rsidR="009528B5" w:rsidRPr="00156543" w:rsidRDefault="009528B5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 w:rsidRPr="00156543"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202AF324" w14:textId="5BFC6FEF" w:rsidR="009528B5" w:rsidRPr="00156543" w:rsidRDefault="009528B5" w:rsidP="00A21725">
                          <w:pPr>
                            <w:spacing w:before="0" w:after="0" w:line="240" w:lineRule="auto"/>
                            <w:ind w:left="6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-</w:t>
                          </w: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3</w:t>
                          </w:r>
                          <w:r w:rsidRPr="0015654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-04 Version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6633676F" w14:textId="77777777" w:rsidR="009528B5" w:rsidRPr="00156543" w:rsidRDefault="009528B5" w:rsidP="003A7941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651C274D" wp14:editId="041CB15C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947A04" w14:textId="77777777" w:rsidR="009528B5" w:rsidRPr="00CD0E42" w:rsidRDefault="009528B5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1C274D" id="Text Box 1" o:spid="_x0000_s1027" type="#_x0000_t202" style="position:absolute;left:0;text-align:left;margin-left:20.6pt;margin-top:0;width:71.8pt;height:18.2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" o:allowincell="f" fillcolor="#4f81bd [3204]" stroked="f">
              <v:textbox style="mso-fit-shape-to-text:t" inset=",0,,0">
                <w:txbxContent>
                  <w:p w14:paraId="63947A04" w14:textId="77777777" w:rsidR="009528B5" w:rsidRPr="00CD0E42" w:rsidRDefault="009528B5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18F9"/>
    <w:multiLevelType w:val="multilevel"/>
    <w:tmpl w:val="6DC0E4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117918"/>
    <w:multiLevelType w:val="hybridMultilevel"/>
    <w:tmpl w:val="A0488C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B6AEA"/>
    <w:multiLevelType w:val="hybridMultilevel"/>
    <w:tmpl w:val="B8784A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6" w15:restartNumberingAfterBreak="0">
    <w:nsid w:val="176E043C"/>
    <w:multiLevelType w:val="hybridMultilevel"/>
    <w:tmpl w:val="2F3456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8070C8E"/>
    <w:multiLevelType w:val="hybridMultilevel"/>
    <w:tmpl w:val="AFB0838C"/>
    <w:lvl w:ilvl="0" w:tplc="3282FCB6">
      <w:start w:val="1"/>
      <w:numFmt w:val="decimal"/>
      <w:lvlText w:val="%1)"/>
      <w:lvlJc w:val="left"/>
      <w:pPr>
        <w:ind w:left="1800" w:hanging="360"/>
      </w:pPr>
      <w:rPr>
        <w:b/>
        <w:bCs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0F500E5"/>
    <w:multiLevelType w:val="multilevel"/>
    <w:tmpl w:val="8926F62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sz w:val="32"/>
        <w:szCs w:val="4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E77ED0"/>
    <w:multiLevelType w:val="hybridMultilevel"/>
    <w:tmpl w:val="C8CAA392"/>
    <w:lvl w:ilvl="0" w:tplc="A8600E60">
      <w:start w:val="27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4EC81382"/>
    <w:multiLevelType w:val="multilevel"/>
    <w:tmpl w:val="829870E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52A42D40"/>
    <w:multiLevelType w:val="hybridMultilevel"/>
    <w:tmpl w:val="446E879E"/>
    <w:lvl w:ilvl="0" w:tplc="3DAC62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46424CE"/>
    <w:multiLevelType w:val="multilevel"/>
    <w:tmpl w:val="2CE6C90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682D6618"/>
    <w:multiLevelType w:val="multilevel"/>
    <w:tmpl w:val="14242A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15"/>
  </w:num>
  <w:num w:numId="6">
    <w:abstractNumId w:val="12"/>
  </w:num>
  <w:num w:numId="7">
    <w:abstractNumId w:val="10"/>
  </w:num>
  <w:num w:numId="8">
    <w:abstractNumId w:val="4"/>
  </w:num>
  <w:num w:numId="9">
    <w:abstractNumId w:val="9"/>
  </w:num>
  <w:num w:numId="10">
    <w:abstractNumId w:val="16"/>
  </w:num>
  <w:num w:numId="11">
    <w:abstractNumId w:val="11"/>
  </w:num>
  <w:num w:numId="12">
    <w:abstractNumId w:val="8"/>
  </w:num>
  <w:num w:numId="13">
    <w:abstractNumId w:val="2"/>
  </w:num>
  <w:num w:numId="14">
    <w:abstractNumId w:val="14"/>
  </w:num>
  <w:num w:numId="15">
    <w:abstractNumId w:val="7"/>
  </w:num>
  <w:num w:numId="16">
    <w:abstractNumId w:val="13"/>
  </w:num>
  <w:num w:numId="17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I3NTczNDA3sTBT0lEKTi0uzszPAykwrAUAbSYHpSwAAAA="/>
  </w:docVars>
  <w:rsids>
    <w:rsidRoot w:val="007F5516"/>
    <w:rsid w:val="00000EF4"/>
    <w:rsid w:val="00003EF3"/>
    <w:rsid w:val="0001391C"/>
    <w:rsid w:val="00014200"/>
    <w:rsid w:val="00020567"/>
    <w:rsid w:val="00021626"/>
    <w:rsid w:val="00021F7E"/>
    <w:rsid w:val="0002405E"/>
    <w:rsid w:val="00030999"/>
    <w:rsid w:val="000318D8"/>
    <w:rsid w:val="0003226E"/>
    <w:rsid w:val="0003332D"/>
    <w:rsid w:val="00034C0C"/>
    <w:rsid w:val="00034F96"/>
    <w:rsid w:val="00036909"/>
    <w:rsid w:val="0003697F"/>
    <w:rsid w:val="000417FD"/>
    <w:rsid w:val="000469C2"/>
    <w:rsid w:val="00051BCF"/>
    <w:rsid w:val="00052A14"/>
    <w:rsid w:val="000573B3"/>
    <w:rsid w:val="00063652"/>
    <w:rsid w:val="00064D55"/>
    <w:rsid w:val="00064F03"/>
    <w:rsid w:val="000663EC"/>
    <w:rsid w:val="000676F0"/>
    <w:rsid w:val="0007006F"/>
    <w:rsid w:val="00074AAB"/>
    <w:rsid w:val="00083489"/>
    <w:rsid w:val="00087516"/>
    <w:rsid w:val="00087893"/>
    <w:rsid w:val="00090F1F"/>
    <w:rsid w:val="000915EC"/>
    <w:rsid w:val="00091C58"/>
    <w:rsid w:val="00092E9F"/>
    <w:rsid w:val="0009527E"/>
    <w:rsid w:val="00096C05"/>
    <w:rsid w:val="00096C96"/>
    <w:rsid w:val="00097DC7"/>
    <w:rsid w:val="000A1914"/>
    <w:rsid w:val="000A2617"/>
    <w:rsid w:val="000A26E4"/>
    <w:rsid w:val="000A28BF"/>
    <w:rsid w:val="000A33D6"/>
    <w:rsid w:val="000A3C52"/>
    <w:rsid w:val="000A41AD"/>
    <w:rsid w:val="000A66A8"/>
    <w:rsid w:val="000C04FF"/>
    <w:rsid w:val="000C106B"/>
    <w:rsid w:val="000C1816"/>
    <w:rsid w:val="000C5624"/>
    <w:rsid w:val="000C62C0"/>
    <w:rsid w:val="000D4F3D"/>
    <w:rsid w:val="000D682F"/>
    <w:rsid w:val="000E0AAA"/>
    <w:rsid w:val="000E0B04"/>
    <w:rsid w:val="000E3054"/>
    <w:rsid w:val="000E4A86"/>
    <w:rsid w:val="000E6491"/>
    <w:rsid w:val="000E6994"/>
    <w:rsid w:val="000E73A8"/>
    <w:rsid w:val="000E7A66"/>
    <w:rsid w:val="000E7CB6"/>
    <w:rsid w:val="000E7D80"/>
    <w:rsid w:val="001007D3"/>
    <w:rsid w:val="001027C8"/>
    <w:rsid w:val="00102B67"/>
    <w:rsid w:val="00106704"/>
    <w:rsid w:val="0011108E"/>
    <w:rsid w:val="001136BB"/>
    <w:rsid w:val="001153E5"/>
    <w:rsid w:val="00120D9B"/>
    <w:rsid w:val="00120F4C"/>
    <w:rsid w:val="00121B58"/>
    <w:rsid w:val="00122EBD"/>
    <w:rsid w:val="001234F6"/>
    <w:rsid w:val="001238D5"/>
    <w:rsid w:val="00123E24"/>
    <w:rsid w:val="00124491"/>
    <w:rsid w:val="0012547D"/>
    <w:rsid w:val="00125A53"/>
    <w:rsid w:val="00126CCB"/>
    <w:rsid w:val="00131374"/>
    <w:rsid w:val="00131946"/>
    <w:rsid w:val="00133A5D"/>
    <w:rsid w:val="00134710"/>
    <w:rsid w:val="00134A79"/>
    <w:rsid w:val="00134F00"/>
    <w:rsid w:val="00135B2F"/>
    <w:rsid w:val="001376BD"/>
    <w:rsid w:val="001401CC"/>
    <w:rsid w:val="00141A11"/>
    <w:rsid w:val="00143D9F"/>
    <w:rsid w:val="001443AA"/>
    <w:rsid w:val="00145CB6"/>
    <w:rsid w:val="0014602A"/>
    <w:rsid w:val="00147EFB"/>
    <w:rsid w:val="00150028"/>
    <w:rsid w:val="001544E8"/>
    <w:rsid w:val="00156373"/>
    <w:rsid w:val="00156543"/>
    <w:rsid w:val="00160300"/>
    <w:rsid w:val="001628A3"/>
    <w:rsid w:val="00162BCD"/>
    <w:rsid w:val="00162DF0"/>
    <w:rsid w:val="00164082"/>
    <w:rsid w:val="0016605E"/>
    <w:rsid w:val="00173711"/>
    <w:rsid w:val="0018082E"/>
    <w:rsid w:val="00180EDE"/>
    <w:rsid w:val="001833EB"/>
    <w:rsid w:val="00184859"/>
    <w:rsid w:val="00191BE2"/>
    <w:rsid w:val="00192F6F"/>
    <w:rsid w:val="001952C7"/>
    <w:rsid w:val="001A02DA"/>
    <w:rsid w:val="001A194D"/>
    <w:rsid w:val="001A353A"/>
    <w:rsid w:val="001A4512"/>
    <w:rsid w:val="001A4997"/>
    <w:rsid w:val="001A4AEB"/>
    <w:rsid w:val="001A5CB4"/>
    <w:rsid w:val="001A66EC"/>
    <w:rsid w:val="001A6759"/>
    <w:rsid w:val="001A6916"/>
    <w:rsid w:val="001A6DAC"/>
    <w:rsid w:val="001B00B3"/>
    <w:rsid w:val="001B0311"/>
    <w:rsid w:val="001B0848"/>
    <w:rsid w:val="001B0DFE"/>
    <w:rsid w:val="001B4624"/>
    <w:rsid w:val="001B6464"/>
    <w:rsid w:val="001B6904"/>
    <w:rsid w:val="001C1175"/>
    <w:rsid w:val="001C258C"/>
    <w:rsid w:val="001C2B5F"/>
    <w:rsid w:val="001C5FA6"/>
    <w:rsid w:val="001C7C31"/>
    <w:rsid w:val="001D1064"/>
    <w:rsid w:val="001D1D8F"/>
    <w:rsid w:val="001D4676"/>
    <w:rsid w:val="001D5F55"/>
    <w:rsid w:val="001D6B35"/>
    <w:rsid w:val="001E1194"/>
    <w:rsid w:val="001E1CA3"/>
    <w:rsid w:val="001E2A84"/>
    <w:rsid w:val="001E431C"/>
    <w:rsid w:val="001E54AF"/>
    <w:rsid w:val="001E7AD6"/>
    <w:rsid w:val="001E7F49"/>
    <w:rsid w:val="001F15B7"/>
    <w:rsid w:val="001F1DCB"/>
    <w:rsid w:val="001F269A"/>
    <w:rsid w:val="001F2ACC"/>
    <w:rsid w:val="00201A5F"/>
    <w:rsid w:val="0020209C"/>
    <w:rsid w:val="00203AC0"/>
    <w:rsid w:val="00205DD6"/>
    <w:rsid w:val="00207CC1"/>
    <w:rsid w:val="00213A31"/>
    <w:rsid w:val="0021470E"/>
    <w:rsid w:val="00215247"/>
    <w:rsid w:val="002153D2"/>
    <w:rsid w:val="00216283"/>
    <w:rsid w:val="00217295"/>
    <w:rsid w:val="00217296"/>
    <w:rsid w:val="00217F67"/>
    <w:rsid w:val="00220DB4"/>
    <w:rsid w:val="00221AEE"/>
    <w:rsid w:val="00226ECF"/>
    <w:rsid w:val="002272C3"/>
    <w:rsid w:val="00232A95"/>
    <w:rsid w:val="00233DFD"/>
    <w:rsid w:val="0023424E"/>
    <w:rsid w:val="00234936"/>
    <w:rsid w:val="00235102"/>
    <w:rsid w:val="00235559"/>
    <w:rsid w:val="002408C6"/>
    <w:rsid w:val="00242B7D"/>
    <w:rsid w:val="00243585"/>
    <w:rsid w:val="00243682"/>
    <w:rsid w:val="00245E32"/>
    <w:rsid w:val="0024613A"/>
    <w:rsid w:val="00246F76"/>
    <w:rsid w:val="00247C50"/>
    <w:rsid w:val="00250F57"/>
    <w:rsid w:val="00251BFC"/>
    <w:rsid w:val="00253960"/>
    <w:rsid w:val="00253B45"/>
    <w:rsid w:val="00257923"/>
    <w:rsid w:val="002579CD"/>
    <w:rsid w:val="00257A7B"/>
    <w:rsid w:val="0026027C"/>
    <w:rsid w:val="0026481A"/>
    <w:rsid w:val="00264957"/>
    <w:rsid w:val="00267F01"/>
    <w:rsid w:val="00270B39"/>
    <w:rsid w:val="00271B16"/>
    <w:rsid w:val="00271DDF"/>
    <w:rsid w:val="00273F2D"/>
    <w:rsid w:val="002755AB"/>
    <w:rsid w:val="00277C11"/>
    <w:rsid w:val="00284C61"/>
    <w:rsid w:val="002862DC"/>
    <w:rsid w:val="00290324"/>
    <w:rsid w:val="00291B65"/>
    <w:rsid w:val="00292D61"/>
    <w:rsid w:val="00297BA3"/>
    <w:rsid w:val="002A0439"/>
    <w:rsid w:val="002A0C10"/>
    <w:rsid w:val="002A0ED2"/>
    <w:rsid w:val="002A3503"/>
    <w:rsid w:val="002A42CF"/>
    <w:rsid w:val="002A4607"/>
    <w:rsid w:val="002A52D7"/>
    <w:rsid w:val="002B0CBC"/>
    <w:rsid w:val="002B1ED7"/>
    <w:rsid w:val="002D0FE7"/>
    <w:rsid w:val="002D443A"/>
    <w:rsid w:val="002D4849"/>
    <w:rsid w:val="002D5592"/>
    <w:rsid w:val="002D763D"/>
    <w:rsid w:val="002E4B51"/>
    <w:rsid w:val="002F33F0"/>
    <w:rsid w:val="002F7A48"/>
    <w:rsid w:val="00310FDF"/>
    <w:rsid w:val="00312943"/>
    <w:rsid w:val="0031404E"/>
    <w:rsid w:val="00314BB0"/>
    <w:rsid w:val="00316AFE"/>
    <w:rsid w:val="0031700D"/>
    <w:rsid w:val="00323080"/>
    <w:rsid w:val="00323554"/>
    <w:rsid w:val="00323E7D"/>
    <w:rsid w:val="00324994"/>
    <w:rsid w:val="00331F93"/>
    <w:rsid w:val="00332147"/>
    <w:rsid w:val="00332EC6"/>
    <w:rsid w:val="0033407C"/>
    <w:rsid w:val="003376E3"/>
    <w:rsid w:val="003377F0"/>
    <w:rsid w:val="00337BA3"/>
    <w:rsid w:val="0034066C"/>
    <w:rsid w:val="003430FA"/>
    <w:rsid w:val="00343DC4"/>
    <w:rsid w:val="003474DB"/>
    <w:rsid w:val="00350B0A"/>
    <w:rsid w:val="00350C0E"/>
    <w:rsid w:val="00354927"/>
    <w:rsid w:val="003569A3"/>
    <w:rsid w:val="003569E2"/>
    <w:rsid w:val="003577D7"/>
    <w:rsid w:val="00361723"/>
    <w:rsid w:val="00367FAF"/>
    <w:rsid w:val="0037406F"/>
    <w:rsid w:val="00374530"/>
    <w:rsid w:val="003750D6"/>
    <w:rsid w:val="00375CEE"/>
    <w:rsid w:val="0037707C"/>
    <w:rsid w:val="00377407"/>
    <w:rsid w:val="003801EB"/>
    <w:rsid w:val="0038314C"/>
    <w:rsid w:val="00383C3F"/>
    <w:rsid w:val="003850D8"/>
    <w:rsid w:val="00385C1D"/>
    <w:rsid w:val="00390413"/>
    <w:rsid w:val="00390782"/>
    <w:rsid w:val="003946E3"/>
    <w:rsid w:val="00395102"/>
    <w:rsid w:val="003956CB"/>
    <w:rsid w:val="003A1905"/>
    <w:rsid w:val="003A421C"/>
    <w:rsid w:val="003A64C7"/>
    <w:rsid w:val="003A7941"/>
    <w:rsid w:val="003B229B"/>
    <w:rsid w:val="003B23D7"/>
    <w:rsid w:val="003B2CD7"/>
    <w:rsid w:val="003B3162"/>
    <w:rsid w:val="003B4F73"/>
    <w:rsid w:val="003B6577"/>
    <w:rsid w:val="003C1958"/>
    <w:rsid w:val="003C268C"/>
    <w:rsid w:val="003C2F5D"/>
    <w:rsid w:val="003C3EC3"/>
    <w:rsid w:val="003C5170"/>
    <w:rsid w:val="003C5F55"/>
    <w:rsid w:val="003C7F94"/>
    <w:rsid w:val="003D170C"/>
    <w:rsid w:val="003D28F4"/>
    <w:rsid w:val="003D37CA"/>
    <w:rsid w:val="003D4A6E"/>
    <w:rsid w:val="003D5119"/>
    <w:rsid w:val="003E32F5"/>
    <w:rsid w:val="003F0497"/>
    <w:rsid w:val="003F641C"/>
    <w:rsid w:val="003F6DC5"/>
    <w:rsid w:val="00400E57"/>
    <w:rsid w:val="00401DF5"/>
    <w:rsid w:val="0040442D"/>
    <w:rsid w:val="004103DA"/>
    <w:rsid w:val="004114D6"/>
    <w:rsid w:val="004207E7"/>
    <w:rsid w:val="004231A5"/>
    <w:rsid w:val="00424B6D"/>
    <w:rsid w:val="00426107"/>
    <w:rsid w:val="00434211"/>
    <w:rsid w:val="004368D9"/>
    <w:rsid w:val="00442E85"/>
    <w:rsid w:val="00447778"/>
    <w:rsid w:val="00453651"/>
    <w:rsid w:val="0045433E"/>
    <w:rsid w:val="004577D9"/>
    <w:rsid w:val="00460ECB"/>
    <w:rsid w:val="00461937"/>
    <w:rsid w:val="004637F6"/>
    <w:rsid w:val="00463D5B"/>
    <w:rsid w:val="00464F98"/>
    <w:rsid w:val="00465A49"/>
    <w:rsid w:val="00466EC6"/>
    <w:rsid w:val="00470468"/>
    <w:rsid w:val="004709A1"/>
    <w:rsid w:val="00470B0A"/>
    <w:rsid w:val="00474658"/>
    <w:rsid w:val="00474A38"/>
    <w:rsid w:val="00477094"/>
    <w:rsid w:val="00480934"/>
    <w:rsid w:val="00482578"/>
    <w:rsid w:val="00483CCB"/>
    <w:rsid w:val="004843C3"/>
    <w:rsid w:val="004847BC"/>
    <w:rsid w:val="00491B32"/>
    <w:rsid w:val="00492B4F"/>
    <w:rsid w:val="00493B91"/>
    <w:rsid w:val="004947BE"/>
    <w:rsid w:val="004953FE"/>
    <w:rsid w:val="004A0104"/>
    <w:rsid w:val="004A09D9"/>
    <w:rsid w:val="004A4E50"/>
    <w:rsid w:val="004A5A46"/>
    <w:rsid w:val="004B0878"/>
    <w:rsid w:val="004B234F"/>
    <w:rsid w:val="004C037E"/>
    <w:rsid w:val="004C2B31"/>
    <w:rsid w:val="004C3E2C"/>
    <w:rsid w:val="004C4827"/>
    <w:rsid w:val="004C6144"/>
    <w:rsid w:val="004C7897"/>
    <w:rsid w:val="004D1229"/>
    <w:rsid w:val="004D159D"/>
    <w:rsid w:val="004D1E1C"/>
    <w:rsid w:val="004D4249"/>
    <w:rsid w:val="004D4754"/>
    <w:rsid w:val="004D6143"/>
    <w:rsid w:val="004D7575"/>
    <w:rsid w:val="004D7E50"/>
    <w:rsid w:val="004E1C55"/>
    <w:rsid w:val="004E3B5C"/>
    <w:rsid w:val="004E61DE"/>
    <w:rsid w:val="004E78BF"/>
    <w:rsid w:val="004F0A48"/>
    <w:rsid w:val="004F2DE8"/>
    <w:rsid w:val="004F2E20"/>
    <w:rsid w:val="004F2EE8"/>
    <w:rsid w:val="004F44BC"/>
    <w:rsid w:val="004F7864"/>
    <w:rsid w:val="005024F9"/>
    <w:rsid w:val="005026BB"/>
    <w:rsid w:val="00504D18"/>
    <w:rsid w:val="00505A7A"/>
    <w:rsid w:val="0050681B"/>
    <w:rsid w:val="00506C11"/>
    <w:rsid w:val="005110A5"/>
    <w:rsid w:val="005138F8"/>
    <w:rsid w:val="00515220"/>
    <w:rsid w:val="00515526"/>
    <w:rsid w:val="00516409"/>
    <w:rsid w:val="0052136A"/>
    <w:rsid w:val="005227C3"/>
    <w:rsid w:val="00525FB8"/>
    <w:rsid w:val="00531409"/>
    <w:rsid w:val="005315BB"/>
    <w:rsid w:val="0053281D"/>
    <w:rsid w:val="0053420E"/>
    <w:rsid w:val="005345D7"/>
    <w:rsid w:val="00544198"/>
    <w:rsid w:val="00544C26"/>
    <w:rsid w:val="005462DF"/>
    <w:rsid w:val="00550797"/>
    <w:rsid w:val="0055394F"/>
    <w:rsid w:val="00553E98"/>
    <w:rsid w:val="00554943"/>
    <w:rsid w:val="005579C8"/>
    <w:rsid w:val="00557BC1"/>
    <w:rsid w:val="00562D38"/>
    <w:rsid w:val="005632C2"/>
    <w:rsid w:val="00563701"/>
    <w:rsid w:val="005645AD"/>
    <w:rsid w:val="00567780"/>
    <w:rsid w:val="00575333"/>
    <w:rsid w:val="00576A2A"/>
    <w:rsid w:val="00582482"/>
    <w:rsid w:val="00582A5E"/>
    <w:rsid w:val="00584741"/>
    <w:rsid w:val="00592EE7"/>
    <w:rsid w:val="00597A50"/>
    <w:rsid w:val="005A393E"/>
    <w:rsid w:val="005A5639"/>
    <w:rsid w:val="005A57A2"/>
    <w:rsid w:val="005A6C62"/>
    <w:rsid w:val="005B1863"/>
    <w:rsid w:val="005C257D"/>
    <w:rsid w:val="005C30A3"/>
    <w:rsid w:val="005C30E4"/>
    <w:rsid w:val="005C57ED"/>
    <w:rsid w:val="005C7498"/>
    <w:rsid w:val="005D48BB"/>
    <w:rsid w:val="005D6EFE"/>
    <w:rsid w:val="005E0F1D"/>
    <w:rsid w:val="005E1340"/>
    <w:rsid w:val="005F0D72"/>
    <w:rsid w:val="005F3A5B"/>
    <w:rsid w:val="005F4A0C"/>
    <w:rsid w:val="005F7117"/>
    <w:rsid w:val="005F7A48"/>
    <w:rsid w:val="006048AD"/>
    <w:rsid w:val="006079B5"/>
    <w:rsid w:val="00610352"/>
    <w:rsid w:val="00611B9F"/>
    <w:rsid w:val="00611FA6"/>
    <w:rsid w:val="006138E8"/>
    <w:rsid w:val="00613FED"/>
    <w:rsid w:val="00621B72"/>
    <w:rsid w:val="00630ACE"/>
    <w:rsid w:val="00630BB8"/>
    <w:rsid w:val="006323AF"/>
    <w:rsid w:val="00634AD4"/>
    <w:rsid w:val="00637F92"/>
    <w:rsid w:val="006400D9"/>
    <w:rsid w:val="006408A9"/>
    <w:rsid w:val="00643817"/>
    <w:rsid w:val="00646052"/>
    <w:rsid w:val="0065117D"/>
    <w:rsid w:val="0065319F"/>
    <w:rsid w:val="00653308"/>
    <w:rsid w:val="006558D9"/>
    <w:rsid w:val="00655BB5"/>
    <w:rsid w:val="006564D1"/>
    <w:rsid w:val="00657155"/>
    <w:rsid w:val="00660C03"/>
    <w:rsid w:val="00665BB9"/>
    <w:rsid w:val="00673D7F"/>
    <w:rsid w:val="00675618"/>
    <w:rsid w:val="00677E1B"/>
    <w:rsid w:val="0068166A"/>
    <w:rsid w:val="00682C1F"/>
    <w:rsid w:val="00684828"/>
    <w:rsid w:val="00686852"/>
    <w:rsid w:val="006901D1"/>
    <w:rsid w:val="00691104"/>
    <w:rsid w:val="006934B7"/>
    <w:rsid w:val="00697A85"/>
    <w:rsid w:val="006A12E0"/>
    <w:rsid w:val="006A2CB7"/>
    <w:rsid w:val="006A32A3"/>
    <w:rsid w:val="006A79AE"/>
    <w:rsid w:val="006B31B7"/>
    <w:rsid w:val="006B7E77"/>
    <w:rsid w:val="006C0A8B"/>
    <w:rsid w:val="006C11C6"/>
    <w:rsid w:val="006D1817"/>
    <w:rsid w:val="006D2476"/>
    <w:rsid w:val="006D56D4"/>
    <w:rsid w:val="006E3FF1"/>
    <w:rsid w:val="006E67CA"/>
    <w:rsid w:val="006F000A"/>
    <w:rsid w:val="006F0C83"/>
    <w:rsid w:val="006F0DCE"/>
    <w:rsid w:val="006F1BE6"/>
    <w:rsid w:val="006F66B9"/>
    <w:rsid w:val="006F6AE6"/>
    <w:rsid w:val="00704867"/>
    <w:rsid w:val="00706529"/>
    <w:rsid w:val="00707D02"/>
    <w:rsid w:val="00713864"/>
    <w:rsid w:val="0071397F"/>
    <w:rsid w:val="0071429E"/>
    <w:rsid w:val="00714F9E"/>
    <w:rsid w:val="00716B25"/>
    <w:rsid w:val="007246F1"/>
    <w:rsid w:val="007262F4"/>
    <w:rsid w:val="00727927"/>
    <w:rsid w:val="00730DA1"/>
    <w:rsid w:val="007320DB"/>
    <w:rsid w:val="00734E4C"/>
    <w:rsid w:val="00736B7E"/>
    <w:rsid w:val="00740606"/>
    <w:rsid w:val="0074064C"/>
    <w:rsid w:val="00741F25"/>
    <w:rsid w:val="00742D40"/>
    <w:rsid w:val="00742E80"/>
    <w:rsid w:val="00744E3A"/>
    <w:rsid w:val="00745154"/>
    <w:rsid w:val="007462E1"/>
    <w:rsid w:val="00746C05"/>
    <w:rsid w:val="00751759"/>
    <w:rsid w:val="00751D50"/>
    <w:rsid w:val="00754D1C"/>
    <w:rsid w:val="00757F73"/>
    <w:rsid w:val="007603CF"/>
    <w:rsid w:val="00771149"/>
    <w:rsid w:val="00773476"/>
    <w:rsid w:val="0078615D"/>
    <w:rsid w:val="0078662A"/>
    <w:rsid w:val="00787878"/>
    <w:rsid w:val="00790B12"/>
    <w:rsid w:val="00791CB0"/>
    <w:rsid w:val="00794985"/>
    <w:rsid w:val="00794E5E"/>
    <w:rsid w:val="007A29F2"/>
    <w:rsid w:val="007A48A4"/>
    <w:rsid w:val="007A5769"/>
    <w:rsid w:val="007B1022"/>
    <w:rsid w:val="007B1722"/>
    <w:rsid w:val="007B2020"/>
    <w:rsid w:val="007B4472"/>
    <w:rsid w:val="007B4EF2"/>
    <w:rsid w:val="007B5FF3"/>
    <w:rsid w:val="007B6470"/>
    <w:rsid w:val="007C2647"/>
    <w:rsid w:val="007C27B8"/>
    <w:rsid w:val="007C2DD9"/>
    <w:rsid w:val="007D05CE"/>
    <w:rsid w:val="007D087F"/>
    <w:rsid w:val="007D1228"/>
    <w:rsid w:val="007D2FD4"/>
    <w:rsid w:val="007D7F80"/>
    <w:rsid w:val="007E1F51"/>
    <w:rsid w:val="007E4E61"/>
    <w:rsid w:val="007E50DD"/>
    <w:rsid w:val="007E555F"/>
    <w:rsid w:val="007E7CEE"/>
    <w:rsid w:val="007F3524"/>
    <w:rsid w:val="007F43EC"/>
    <w:rsid w:val="007F5516"/>
    <w:rsid w:val="007F5925"/>
    <w:rsid w:val="008006CB"/>
    <w:rsid w:val="00800F95"/>
    <w:rsid w:val="00801CD0"/>
    <w:rsid w:val="00802187"/>
    <w:rsid w:val="00802359"/>
    <w:rsid w:val="00803B15"/>
    <w:rsid w:val="00803CBF"/>
    <w:rsid w:val="00805609"/>
    <w:rsid w:val="008071B8"/>
    <w:rsid w:val="0080725A"/>
    <w:rsid w:val="00811052"/>
    <w:rsid w:val="008147BA"/>
    <w:rsid w:val="00815964"/>
    <w:rsid w:val="00816A75"/>
    <w:rsid w:val="00816F09"/>
    <w:rsid w:val="008176CA"/>
    <w:rsid w:val="00821BD9"/>
    <w:rsid w:val="00823C1E"/>
    <w:rsid w:val="00824CBE"/>
    <w:rsid w:val="00824E25"/>
    <w:rsid w:val="00825716"/>
    <w:rsid w:val="00825BD4"/>
    <w:rsid w:val="0083233C"/>
    <w:rsid w:val="008349BB"/>
    <w:rsid w:val="00837DDA"/>
    <w:rsid w:val="0084287D"/>
    <w:rsid w:val="0084589F"/>
    <w:rsid w:val="00846B85"/>
    <w:rsid w:val="00846C17"/>
    <w:rsid w:val="00846ED2"/>
    <w:rsid w:val="00846F9E"/>
    <w:rsid w:val="008475A7"/>
    <w:rsid w:val="00851C55"/>
    <w:rsid w:val="008525B5"/>
    <w:rsid w:val="00853527"/>
    <w:rsid w:val="0085559A"/>
    <w:rsid w:val="008559B3"/>
    <w:rsid w:val="0086257B"/>
    <w:rsid w:val="008644FF"/>
    <w:rsid w:val="0086467C"/>
    <w:rsid w:val="008663A6"/>
    <w:rsid w:val="00866A2D"/>
    <w:rsid w:val="00866D90"/>
    <w:rsid w:val="00871BCA"/>
    <w:rsid w:val="0087231A"/>
    <w:rsid w:val="00873C87"/>
    <w:rsid w:val="0087452D"/>
    <w:rsid w:val="00874880"/>
    <w:rsid w:val="008749AA"/>
    <w:rsid w:val="008753C1"/>
    <w:rsid w:val="008838BE"/>
    <w:rsid w:val="00885554"/>
    <w:rsid w:val="00891307"/>
    <w:rsid w:val="00891E67"/>
    <w:rsid w:val="00891F36"/>
    <w:rsid w:val="00894D13"/>
    <w:rsid w:val="00897A97"/>
    <w:rsid w:val="008A1908"/>
    <w:rsid w:val="008A2977"/>
    <w:rsid w:val="008A3577"/>
    <w:rsid w:val="008A3F0D"/>
    <w:rsid w:val="008B07F3"/>
    <w:rsid w:val="008B16F1"/>
    <w:rsid w:val="008C080C"/>
    <w:rsid w:val="008C10DC"/>
    <w:rsid w:val="008C13A1"/>
    <w:rsid w:val="008C2EF5"/>
    <w:rsid w:val="008C4107"/>
    <w:rsid w:val="008C73D8"/>
    <w:rsid w:val="008C7A8A"/>
    <w:rsid w:val="008D1C84"/>
    <w:rsid w:val="008D2B5F"/>
    <w:rsid w:val="008D2C09"/>
    <w:rsid w:val="008D671E"/>
    <w:rsid w:val="008E39B3"/>
    <w:rsid w:val="008E3D96"/>
    <w:rsid w:val="008E52C2"/>
    <w:rsid w:val="008E6086"/>
    <w:rsid w:val="008E68E9"/>
    <w:rsid w:val="008F648C"/>
    <w:rsid w:val="00901277"/>
    <w:rsid w:val="00901427"/>
    <w:rsid w:val="00902D9D"/>
    <w:rsid w:val="00904FE2"/>
    <w:rsid w:val="00905004"/>
    <w:rsid w:val="009074E0"/>
    <w:rsid w:val="00907FF9"/>
    <w:rsid w:val="00910E3D"/>
    <w:rsid w:val="00910E78"/>
    <w:rsid w:val="00910EDD"/>
    <w:rsid w:val="00912183"/>
    <w:rsid w:val="0091470A"/>
    <w:rsid w:val="0091669E"/>
    <w:rsid w:val="009204A7"/>
    <w:rsid w:val="009216A9"/>
    <w:rsid w:val="009235BF"/>
    <w:rsid w:val="00925B7C"/>
    <w:rsid w:val="0092656E"/>
    <w:rsid w:val="009266A2"/>
    <w:rsid w:val="00937E47"/>
    <w:rsid w:val="009405BB"/>
    <w:rsid w:val="00941C15"/>
    <w:rsid w:val="009469A1"/>
    <w:rsid w:val="009528B5"/>
    <w:rsid w:val="00953325"/>
    <w:rsid w:val="0095502D"/>
    <w:rsid w:val="009550BD"/>
    <w:rsid w:val="00955315"/>
    <w:rsid w:val="00957FB9"/>
    <w:rsid w:val="009623E3"/>
    <w:rsid w:val="009628FC"/>
    <w:rsid w:val="00962E05"/>
    <w:rsid w:val="0096311F"/>
    <w:rsid w:val="00966920"/>
    <w:rsid w:val="00972CA1"/>
    <w:rsid w:val="00975A5A"/>
    <w:rsid w:val="00977BE5"/>
    <w:rsid w:val="00977FC5"/>
    <w:rsid w:val="00980831"/>
    <w:rsid w:val="009851C0"/>
    <w:rsid w:val="009945E9"/>
    <w:rsid w:val="009958AE"/>
    <w:rsid w:val="0099615E"/>
    <w:rsid w:val="009A19B6"/>
    <w:rsid w:val="009A1F99"/>
    <w:rsid w:val="009A2312"/>
    <w:rsid w:val="009A6648"/>
    <w:rsid w:val="009A7110"/>
    <w:rsid w:val="009A7EAC"/>
    <w:rsid w:val="009B282A"/>
    <w:rsid w:val="009B2BF2"/>
    <w:rsid w:val="009B3FF9"/>
    <w:rsid w:val="009B6EE6"/>
    <w:rsid w:val="009B7412"/>
    <w:rsid w:val="009B7637"/>
    <w:rsid w:val="009C1154"/>
    <w:rsid w:val="009C1AC0"/>
    <w:rsid w:val="009C401D"/>
    <w:rsid w:val="009C4AA6"/>
    <w:rsid w:val="009C66A9"/>
    <w:rsid w:val="009C671A"/>
    <w:rsid w:val="009C6D33"/>
    <w:rsid w:val="009D4920"/>
    <w:rsid w:val="009D67E8"/>
    <w:rsid w:val="009E1D26"/>
    <w:rsid w:val="00A009C5"/>
    <w:rsid w:val="00A0795B"/>
    <w:rsid w:val="00A11D25"/>
    <w:rsid w:val="00A125D2"/>
    <w:rsid w:val="00A12DF9"/>
    <w:rsid w:val="00A155D0"/>
    <w:rsid w:val="00A15A7D"/>
    <w:rsid w:val="00A15E99"/>
    <w:rsid w:val="00A1699F"/>
    <w:rsid w:val="00A17CF5"/>
    <w:rsid w:val="00A21725"/>
    <w:rsid w:val="00A2371B"/>
    <w:rsid w:val="00A24F2E"/>
    <w:rsid w:val="00A277AB"/>
    <w:rsid w:val="00A30ACF"/>
    <w:rsid w:val="00A32B79"/>
    <w:rsid w:val="00A33C8A"/>
    <w:rsid w:val="00A344D9"/>
    <w:rsid w:val="00A344FA"/>
    <w:rsid w:val="00A40909"/>
    <w:rsid w:val="00A43435"/>
    <w:rsid w:val="00A458E3"/>
    <w:rsid w:val="00A47FE3"/>
    <w:rsid w:val="00A513D7"/>
    <w:rsid w:val="00A51D69"/>
    <w:rsid w:val="00A526F1"/>
    <w:rsid w:val="00A52DC7"/>
    <w:rsid w:val="00A5779B"/>
    <w:rsid w:val="00A60C96"/>
    <w:rsid w:val="00A674C9"/>
    <w:rsid w:val="00A71F7E"/>
    <w:rsid w:val="00A72794"/>
    <w:rsid w:val="00A73596"/>
    <w:rsid w:val="00A742B6"/>
    <w:rsid w:val="00A75301"/>
    <w:rsid w:val="00A7650C"/>
    <w:rsid w:val="00A7670D"/>
    <w:rsid w:val="00A77E2C"/>
    <w:rsid w:val="00A83475"/>
    <w:rsid w:val="00A853D2"/>
    <w:rsid w:val="00A85531"/>
    <w:rsid w:val="00A86A55"/>
    <w:rsid w:val="00A909F1"/>
    <w:rsid w:val="00A90D7E"/>
    <w:rsid w:val="00A91C07"/>
    <w:rsid w:val="00A9281F"/>
    <w:rsid w:val="00A94235"/>
    <w:rsid w:val="00A9552B"/>
    <w:rsid w:val="00A96B3F"/>
    <w:rsid w:val="00AA1129"/>
    <w:rsid w:val="00AA16C5"/>
    <w:rsid w:val="00AA6AB1"/>
    <w:rsid w:val="00AB5BF6"/>
    <w:rsid w:val="00AC20A2"/>
    <w:rsid w:val="00AC27DD"/>
    <w:rsid w:val="00AC4ADA"/>
    <w:rsid w:val="00AC4D77"/>
    <w:rsid w:val="00AC60EB"/>
    <w:rsid w:val="00AC73F1"/>
    <w:rsid w:val="00AC7B32"/>
    <w:rsid w:val="00AC7E31"/>
    <w:rsid w:val="00AD072F"/>
    <w:rsid w:val="00AD3CA0"/>
    <w:rsid w:val="00AD3FE4"/>
    <w:rsid w:val="00AE263C"/>
    <w:rsid w:val="00AE390E"/>
    <w:rsid w:val="00AE797B"/>
    <w:rsid w:val="00AE7E04"/>
    <w:rsid w:val="00AE7F25"/>
    <w:rsid w:val="00AF268E"/>
    <w:rsid w:val="00B0233B"/>
    <w:rsid w:val="00B02E77"/>
    <w:rsid w:val="00B04765"/>
    <w:rsid w:val="00B05F73"/>
    <w:rsid w:val="00B0705D"/>
    <w:rsid w:val="00B111E4"/>
    <w:rsid w:val="00B137C3"/>
    <w:rsid w:val="00B14C17"/>
    <w:rsid w:val="00B166ED"/>
    <w:rsid w:val="00B16A89"/>
    <w:rsid w:val="00B178FC"/>
    <w:rsid w:val="00B17B68"/>
    <w:rsid w:val="00B209BE"/>
    <w:rsid w:val="00B21732"/>
    <w:rsid w:val="00B22612"/>
    <w:rsid w:val="00B24253"/>
    <w:rsid w:val="00B24754"/>
    <w:rsid w:val="00B2602F"/>
    <w:rsid w:val="00B27A9C"/>
    <w:rsid w:val="00B302C2"/>
    <w:rsid w:val="00B32692"/>
    <w:rsid w:val="00B331EF"/>
    <w:rsid w:val="00B3398C"/>
    <w:rsid w:val="00B364B4"/>
    <w:rsid w:val="00B37B98"/>
    <w:rsid w:val="00B4026E"/>
    <w:rsid w:val="00B43D2A"/>
    <w:rsid w:val="00B44F69"/>
    <w:rsid w:val="00B55044"/>
    <w:rsid w:val="00B553B1"/>
    <w:rsid w:val="00B562F0"/>
    <w:rsid w:val="00B571ED"/>
    <w:rsid w:val="00B60584"/>
    <w:rsid w:val="00B617FC"/>
    <w:rsid w:val="00B61A1A"/>
    <w:rsid w:val="00B61E2F"/>
    <w:rsid w:val="00B62DE0"/>
    <w:rsid w:val="00B63FC9"/>
    <w:rsid w:val="00B714C0"/>
    <w:rsid w:val="00B71D01"/>
    <w:rsid w:val="00B73AFF"/>
    <w:rsid w:val="00B744D9"/>
    <w:rsid w:val="00B76D33"/>
    <w:rsid w:val="00B7708A"/>
    <w:rsid w:val="00B8196A"/>
    <w:rsid w:val="00B84440"/>
    <w:rsid w:val="00B84507"/>
    <w:rsid w:val="00B85CA8"/>
    <w:rsid w:val="00B86C8D"/>
    <w:rsid w:val="00B870F0"/>
    <w:rsid w:val="00B921F5"/>
    <w:rsid w:val="00B92E2A"/>
    <w:rsid w:val="00B95357"/>
    <w:rsid w:val="00B954D6"/>
    <w:rsid w:val="00B962D4"/>
    <w:rsid w:val="00B9633B"/>
    <w:rsid w:val="00B96A8D"/>
    <w:rsid w:val="00BA1ABE"/>
    <w:rsid w:val="00BA33FB"/>
    <w:rsid w:val="00BB0E03"/>
    <w:rsid w:val="00BB251F"/>
    <w:rsid w:val="00BB3B82"/>
    <w:rsid w:val="00BB5F18"/>
    <w:rsid w:val="00BC15C0"/>
    <w:rsid w:val="00BC289A"/>
    <w:rsid w:val="00BC28C9"/>
    <w:rsid w:val="00BC2FF9"/>
    <w:rsid w:val="00BC41E0"/>
    <w:rsid w:val="00BC75BE"/>
    <w:rsid w:val="00BD0BFF"/>
    <w:rsid w:val="00BD12E2"/>
    <w:rsid w:val="00BD1845"/>
    <w:rsid w:val="00BD643A"/>
    <w:rsid w:val="00BE1989"/>
    <w:rsid w:val="00BE1FBB"/>
    <w:rsid w:val="00BE3969"/>
    <w:rsid w:val="00BE3F86"/>
    <w:rsid w:val="00BE4ECB"/>
    <w:rsid w:val="00BF4080"/>
    <w:rsid w:val="00BF4985"/>
    <w:rsid w:val="00BF547A"/>
    <w:rsid w:val="00BF671A"/>
    <w:rsid w:val="00BF7621"/>
    <w:rsid w:val="00BF7AA7"/>
    <w:rsid w:val="00BF7D37"/>
    <w:rsid w:val="00C0042F"/>
    <w:rsid w:val="00C00BF9"/>
    <w:rsid w:val="00C03F4A"/>
    <w:rsid w:val="00C05715"/>
    <w:rsid w:val="00C05A56"/>
    <w:rsid w:val="00C114F2"/>
    <w:rsid w:val="00C12F96"/>
    <w:rsid w:val="00C1752F"/>
    <w:rsid w:val="00C22DBB"/>
    <w:rsid w:val="00C23F72"/>
    <w:rsid w:val="00C24457"/>
    <w:rsid w:val="00C2467D"/>
    <w:rsid w:val="00C265AE"/>
    <w:rsid w:val="00C301AC"/>
    <w:rsid w:val="00C4346F"/>
    <w:rsid w:val="00C43CCF"/>
    <w:rsid w:val="00C45434"/>
    <w:rsid w:val="00C45697"/>
    <w:rsid w:val="00C47F6D"/>
    <w:rsid w:val="00C600FC"/>
    <w:rsid w:val="00C6020F"/>
    <w:rsid w:val="00C63230"/>
    <w:rsid w:val="00C7125D"/>
    <w:rsid w:val="00C7339F"/>
    <w:rsid w:val="00C74B15"/>
    <w:rsid w:val="00C75637"/>
    <w:rsid w:val="00C756DE"/>
    <w:rsid w:val="00C77531"/>
    <w:rsid w:val="00C77BB4"/>
    <w:rsid w:val="00C816D7"/>
    <w:rsid w:val="00C820CF"/>
    <w:rsid w:val="00C83E03"/>
    <w:rsid w:val="00C9074A"/>
    <w:rsid w:val="00C91081"/>
    <w:rsid w:val="00C92496"/>
    <w:rsid w:val="00C9418C"/>
    <w:rsid w:val="00C94FED"/>
    <w:rsid w:val="00C96285"/>
    <w:rsid w:val="00CA1A0A"/>
    <w:rsid w:val="00CA1FA6"/>
    <w:rsid w:val="00CA3A58"/>
    <w:rsid w:val="00CA5B01"/>
    <w:rsid w:val="00CA7E98"/>
    <w:rsid w:val="00CB0101"/>
    <w:rsid w:val="00CB594F"/>
    <w:rsid w:val="00CC0C67"/>
    <w:rsid w:val="00CC15BC"/>
    <w:rsid w:val="00CC3F09"/>
    <w:rsid w:val="00CC41C0"/>
    <w:rsid w:val="00CC7044"/>
    <w:rsid w:val="00CC76F9"/>
    <w:rsid w:val="00CD0E42"/>
    <w:rsid w:val="00CD3845"/>
    <w:rsid w:val="00CD38EC"/>
    <w:rsid w:val="00CD600F"/>
    <w:rsid w:val="00CD6536"/>
    <w:rsid w:val="00CE1A5C"/>
    <w:rsid w:val="00CE4C08"/>
    <w:rsid w:val="00CE6372"/>
    <w:rsid w:val="00CF14DC"/>
    <w:rsid w:val="00CF2763"/>
    <w:rsid w:val="00CF30BF"/>
    <w:rsid w:val="00CF3FBF"/>
    <w:rsid w:val="00CF4072"/>
    <w:rsid w:val="00CF5B90"/>
    <w:rsid w:val="00CF7DFC"/>
    <w:rsid w:val="00D037CF"/>
    <w:rsid w:val="00D044D7"/>
    <w:rsid w:val="00D05372"/>
    <w:rsid w:val="00D064C9"/>
    <w:rsid w:val="00D108DF"/>
    <w:rsid w:val="00D11E42"/>
    <w:rsid w:val="00D130C3"/>
    <w:rsid w:val="00D200AF"/>
    <w:rsid w:val="00D20721"/>
    <w:rsid w:val="00D2666E"/>
    <w:rsid w:val="00D33457"/>
    <w:rsid w:val="00D3374F"/>
    <w:rsid w:val="00D35FA8"/>
    <w:rsid w:val="00D41486"/>
    <w:rsid w:val="00D4167C"/>
    <w:rsid w:val="00D41FE5"/>
    <w:rsid w:val="00D430A2"/>
    <w:rsid w:val="00D4329D"/>
    <w:rsid w:val="00D45FDC"/>
    <w:rsid w:val="00D4759A"/>
    <w:rsid w:val="00D5423D"/>
    <w:rsid w:val="00D54246"/>
    <w:rsid w:val="00D54718"/>
    <w:rsid w:val="00D664AA"/>
    <w:rsid w:val="00D66EAA"/>
    <w:rsid w:val="00D703B6"/>
    <w:rsid w:val="00D72B58"/>
    <w:rsid w:val="00D76B52"/>
    <w:rsid w:val="00D8266E"/>
    <w:rsid w:val="00D82FE8"/>
    <w:rsid w:val="00D856A6"/>
    <w:rsid w:val="00D87CCA"/>
    <w:rsid w:val="00D90C04"/>
    <w:rsid w:val="00D92B97"/>
    <w:rsid w:val="00D92D61"/>
    <w:rsid w:val="00D932F0"/>
    <w:rsid w:val="00D94BBF"/>
    <w:rsid w:val="00D9653A"/>
    <w:rsid w:val="00DA001A"/>
    <w:rsid w:val="00DA4A7B"/>
    <w:rsid w:val="00DB303F"/>
    <w:rsid w:val="00DB40A9"/>
    <w:rsid w:val="00DB6025"/>
    <w:rsid w:val="00DD4005"/>
    <w:rsid w:val="00DD4B60"/>
    <w:rsid w:val="00DD52CC"/>
    <w:rsid w:val="00DD5531"/>
    <w:rsid w:val="00DD6E74"/>
    <w:rsid w:val="00DE1101"/>
    <w:rsid w:val="00DE23CC"/>
    <w:rsid w:val="00DE32AA"/>
    <w:rsid w:val="00DE4F2E"/>
    <w:rsid w:val="00DE662A"/>
    <w:rsid w:val="00DF0614"/>
    <w:rsid w:val="00DF2217"/>
    <w:rsid w:val="00DF2319"/>
    <w:rsid w:val="00DF2CE0"/>
    <w:rsid w:val="00DF4288"/>
    <w:rsid w:val="00DF6D6A"/>
    <w:rsid w:val="00E0041F"/>
    <w:rsid w:val="00E02304"/>
    <w:rsid w:val="00E050FC"/>
    <w:rsid w:val="00E051FF"/>
    <w:rsid w:val="00E05958"/>
    <w:rsid w:val="00E05A3A"/>
    <w:rsid w:val="00E2060A"/>
    <w:rsid w:val="00E212B1"/>
    <w:rsid w:val="00E21775"/>
    <w:rsid w:val="00E21967"/>
    <w:rsid w:val="00E2375F"/>
    <w:rsid w:val="00E239C7"/>
    <w:rsid w:val="00E24A94"/>
    <w:rsid w:val="00E2778D"/>
    <w:rsid w:val="00E30B64"/>
    <w:rsid w:val="00E324CF"/>
    <w:rsid w:val="00E32F23"/>
    <w:rsid w:val="00E33900"/>
    <w:rsid w:val="00E339FD"/>
    <w:rsid w:val="00E406CB"/>
    <w:rsid w:val="00E42D9E"/>
    <w:rsid w:val="00E43D26"/>
    <w:rsid w:val="00E45C1C"/>
    <w:rsid w:val="00E46B6D"/>
    <w:rsid w:val="00E476BA"/>
    <w:rsid w:val="00E502A4"/>
    <w:rsid w:val="00E60A7C"/>
    <w:rsid w:val="00E62E8F"/>
    <w:rsid w:val="00E638FE"/>
    <w:rsid w:val="00E64266"/>
    <w:rsid w:val="00E70853"/>
    <w:rsid w:val="00E74FF4"/>
    <w:rsid w:val="00E7534A"/>
    <w:rsid w:val="00E809B3"/>
    <w:rsid w:val="00E83565"/>
    <w:rsid w:val="00E835BE"/>
    <w:rsid w:val="00E85D70"/>
    <w:rsid w:val="00E874AA"/>
    <w:rsid w:val="00E87EDF"/>
    <w:rsid w:val="00E90116"/>
    <w:rsid w:val="00E90FC3"/>
    <w:rsid w:val="00E933FB"/>
    <w:rsid w:val="00E93C88"/>
    <w:rsid w:val="00E9790E"/>
    <w:rsid w:val="00E97A00"/>
    <w:rsid w:val="00EA05B2"/>
    <w:rsid w:val="00EA18B3"/>
    <w:rsid w:val="00EA20A0"/>
    <w:rsid w:val="00EA69C9"/>
    <w:rsid w:val="00EA74F3"/>
    <w:rsid w:val="00EB180F"/>
    <w:rsid w:val="00EB1B2E"/>
    <w:rsid w:val="00EB3022"/>
    <w:rsid w:val="00EB3BC0"/>
    <w:rsid w:val="00EB491B"/>
    <w:rsid w:val="00EB5A59"/>
    <w:rsid w:val="00EB6C68"/>
    <w:rsid w:val="00EB7233"/>
    <w:rsid w:val="00EB769F"/>
    <w:rsid w:val="00EC0FFA"/>
    <w:rsid w:val="00EC3F88"/>
    <w:rsid w:val="00ED4727"/>
    <w:rsid w:val="00EE2D61"/>
    <w:rsid w:val="00EE364A"/>
    <w:rsid w:val="00EE50E9"/>
    <w:rsid w:val="00EE79F6"/>
    <w:rsid w:val="00EE7F1A"/>
    <w:rsid w:val="00EF0292"/>
    <w:rsid w:val="00EF1CB5"/>
    <w:rsid w:val="00EF34C0"/>
    <w:rsid w:val="00EF5913"/>
    <w:rsid w:val="00EF7B1F"/>
    <w:rsid w:val="00F041B8"/>
    <w:rsid w:val="00F04C7D"/>
    <w:rsid w:val="00F0725F"/>
    <w:rsid w:val="00F07C71"/>
    <w:rsid w:val="00F111E7"/>
    <w:rsid w:val="00F12091"/>
    <w:rsid w:val="00F14CDF"/>
    <w:rsid w:val="00F17659"/>
    <w:rsid w:val="00F2301E"/>
    <w:rsid w:val="00F24276"/>
    <w:rsid w:val="00F24A13"/>
    <w:rsid w:val="00F25292"/>
    <w:rsid w:val="00F25974"/>
    <w:rsid w:val="00F27F5B"/>
    <w:rsid w:val="00F36526"/>
    <w:rsid w:val="00F36915"/>
    <w:rsid w:val="00F3741D"/>
    <w:rsid w:val="00F37E15"/>
    <w:rsid w:val="00F4208F"/>
    <w:rsid w:val="00F42923"/>
    <w:rsid w:val="00F42F28"/>
    <w:rsid w:val="00F446F6"/>
    <w:rsid w:val="00F451D5"/>
    <w:rsid w:val="00F47FCD"/>
    <w:rsid w:val="00F5209B"/>
    <w:rsid w:val="00F52C70"/>
    <w:rsid w:val="00F53453"/>
    <w:rsid w:val="00F53A56"/>
    <w:rsid w:val="00F55600"/>
    <w:rsid w:val="00F56BA3"/>
    <w:rsid w:val="00F60BB2"/>
    <w:rsid w:val="00F63260"/>
    <w:rsid w:val="00F6460F"/>
    <w:rsid w:val="00F6465C"/>
    <w:rsid w:val="00F652CF"/>
    <w:rsid w:val="00F657F8"/>
    <w:rsid w:val="00F66822"/>
    <w:rsid w:val="00F66843"/>
    <w:rsid w:val="00F7227F"/>
    <w:rsid w:val="00F72C1A"/>
    <w:rsid w:val="00F7326B"/>
    <w:rsid w:val="00F73962"/>
    <w:rsid w:val="00F75909"/>
    <w:rsid w:val="00F803F8"/>
    <w:rsid w:val="00F81B14"/>
    <w:rsid w:val="00F827D5"/>
    <w:rsid w:val="00F87048"/>
    <w:rsid w:val="00F91524"/>
    <w:rsid w:val="00F92ED8"/>
    <w:rsid w:val="00F9346C"/>
    <w:rsid w:val="00F946CC"/>
    <w:rsid w:val="00F94F0E"/>
    <w:rsid w:val="00F9626C"/>
    <w:rsid w:val="00F97479"/>
    <w:rsid w:val="00FA2859"/>
    <w:rsid w:val="00FA2BA6"/>
    <w:rsid w:val="00FA4E99"/>
    <w:rsid w:val="00FA66EC"/>
    <w:rsid w:val="00FB4311"/>
    <w:rsid w:val="00FB624F"/>
    <w:rsid w:val="00FB63D8"/>
    <w:rsid w:val="00FB737F"/>
    <w:rsid w:val="00FB7F16"/>
    <w:rsid w:val="00FC1D7E"/>
    <w:rsid w:val="00FC1E72"/>
    <w:rsid w:val="00FC2E88"/>
    <w:rsid w:val="00FC38BF"/>
    <w:rsid w:val="00FC4ECF"/>
    <w:rsid w:val="00FC50C2"/>
    <w:rsid w:val="00FC54D0"/>
    <w:rsid w:val="00FC569E"/>
    <w:rsid w:val="00FD1312"/>
    <w:rsid w:val="00FD1A30"/>
    <w:rsid w:val="00FD1C42"/>
    <w:rsid w:val="00FD29E6"/>
    <w:rsid w:val="00FD3AE1"/>
    <w:rsid w:val="00FD3DF3"/>
    <w:rsid w:val="00FE07C2"/>
    <w:rsid w:val="00FE1479"/>
    <w:rsid w:val="00FE1C2E"/>
    <w:rsid w:val="00FE20B1"/>
    <w:rsid w:val="00FE2A90"/>
    <w:rsid w:val="00FE3C2F"/>
    <w:rsid w:val="00FE6963"/>
    <w:rsid w:val="00FE6CDC"/>
    <w:rsid w:val="00FF0FEF"/>
    <w:rsid w:val="00FF204A"/>
    <w:rsid w:val="00FF697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06A4E58F"/>
  <w15:docId w15:val="{C4C90049-8A84-4073-9F51-612F4D0C0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6C11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33F0"/>
  </w:style>
  <w:style w:type="character" w:styleId="Strong">
    <w:name w:val="Strong"/>
    <w:basedOn w:val="DefaultParagraphFont"/>
    <w:uiPriority w:val="22"/>
    <w:qFormat/>
    <w:rsid w:val="002F33F0"/>
    <w:rPr>
      <w:b/>
      <w:bCs/>
    </w:rPr>
  </w:style>
  <w:style w:type="paragraph" w:customStyle="1" w:styleId="Default">
    <w:name w:val="Default"/>
    <w:rsid w:val="003B6577"/>
    <w:pPr>
      <w:autoSpaceDE w:val="0"/>
      <w:autoSpaceDN w:val="0"/>
      <w:adjustRightInd w:val="0"/>
    </w:pPr>
    <w:rPr>
      <w:rFonts w:ascii="Browallia New" w:hAnsi="Browallia New" w:cs="Browallia New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43DC4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4D4249"/>
    <w:rPr>
      <w:sz w:val="32"/>
      <w:szCs w:val="40"/>
    </w:rPr>
  </w:style>
  <w:style w:type="paragraph" w:styleId="Revision">
    <w:name w:val="Revision"/>
    <w:hidden/>
    <w:uiPriority w:val="99"/>
    <w:semiHidden/>
    <w:rsid w:val="00CC3F09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63CBF2-0B2A-4580-B145-1B7699856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5</Pages>
  <Words>4625</Words>
  <Characters>26363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0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4</cp:revision>
  <cp:lastPrinted>2021-06-23T07:12:00Z</cp:lastPrinted>
  <dcterms:created xsi:type="dcterms:W3CDTF">2023-03-01T07:41:00Z</dcterms:created>
  <dcterms:modified xsi:type="dcterms:W3CDTF">2023-04-24T04:19:00Z</dcterms:modified>
</cp:coreProperties>
</file>